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BE84C4" w14:textId="08846B43" w:rsidR="00883370" w:rsidRDefault="001E49E5" w:rsidP="00804A2E">
      <w:pPr>
        <w:pStyle w:val="Title"/>
        <w:rPr>
          <w:sz w:val="52"/>
          <w:szCs w:val="52"/>
        </w:rPr>
      </w:pPr>
      <w:r>
        <w:rPr>
          <w:sz w:val="52"/>
          <w:szCs w:val="52"/>
        </w:rPr>
        <w:t xml:space="preserve">Week </w:t>
      </w:r>
      <w:r w:rsidR="00834CCA">
        <w:rPr>
          <w:sz w:val="52"/>
          <w:szCs w:val="52"/>
        </w:rPr>
        <w:t>8</w:t>
      </w:r>
      <w:r>
        <w:rPr>
          <w:sz w:val="52"/>
          <w:szCs w:val="52"/>
        </w:rPr>
        <w:t xml:space="preserve"> – </w:t>
      </w:r>
      <w:r w:rsidR="0090401B">
        <w:rPr>
          <w:sz w:val="52"/>
          <w:szCs w:val="52"/>
        </w:rPr>
        <w:t xml:space="preserve">Switch Statements and </w:t>
      </w:r>
      <w:r w:rsidR="00D263EB">
        <w:rPr>
          <w:sz w:val="52"/>
          <w:szCs w:val="52"/>
        </w:rPr>
        <w:t>Enumerated</w:t>
      </w:r>
      <w:r w:rsidR="0090401B">
        <w:rPr>
          <w:sz w:val="52"/>
          <w:szCs w:val="52"/>
        </w:rPr>
        <w:t xml:space="preserve"> Types (Enums)</w:t>
      </w:r>
    </w:p>
    <w:p w14:paraId="2B7177E3" w14:textId="3B110DB1" w:rsidR="001E49E5" w:rsidRDefault="001E49E5" w:rsidP="00804A2E">
      <w:pPr>
        <w:pStyle w:val="NoSpacing"/>
      </w:pPr>
    </w:p>
    <w:p w14:paraId="43319778" w14:textId="07B29578" w:rsidR="00CF462C" w:rsidRPr="00CF462C" w:rsidRDefault="00B868B5" w:rsidP="007277A7">
      <w:pPr>
        <w:pStyle w:val="Heading1"/>
      </w:pPr>
      <w:r>
        <w:t>Learning Objectives</w:t>
      </w:r>
    </w:p>
    <w:p w14:paraId="22430D59" w14:textId="617E50CE" w:rsidR="00A50AE1" w:rsidRDefault="00D263EB" w:rsidP="00A50AE1">
      <w:pPr>
        <w:pStyle w:val="ListParagraph"/>
        <w:numPr>
          <w:ilvl w:val="0"/>
          <w:numId w:val="11"/>
        </w:numPr>
      </w:pPr>
      <w:r>
        <w:t>Restrict the value of a variable to a list of permittable types using</w:t>
      </w:r>
      <w:r w:rsidR="00545F1D">
        <w:t xml:space="preserve"> an</w:t>
      </w:r>
      <w:r>
        <w:t xml:space="preserve"> </w:t>
      </w:r>
      <w:r>
        <w:rPr>
          <w:b/>
          <w:bCs/>
        </w:rPr>
        <w:t>enumerated type</w:t>
      </w:r>
      <w:r w:rsidR="00545F1D">
        <w:rPr>
          <w:b/>
          <w:bCs/>
        </w:rPr>
        <w:t xml:space="preserve"> </w:t>
      </w:r>
      <w:r>
        <w:rPr>
          <w:b/>
          <w:bCs/>
        </w:rPr>
        <w:t>(</w:t>
      </w:r>
      <w:proofErr w:type="spellStart"/>
      <w:r>
        <w:rPr>
          <w:b/>
          <w:bCs/>
        </w:rPr>
        <w:t>enum</w:t>
      </w:r>
      <w:proofErr w:type="spellEnd"/>
      <w:r>
        <w:rPr>
          <w:b/>
          <w:bCs/>
        </w:rPr>
        <w:t>)</w:t>
      </w:r>
    </w:p>
    <w:p w14:paraId="4AF28C9C" w14:textId="376B69ED" w:rsidR="00D263EB" w:rsidRPr="00A50AE1" w:rsidRDefault="008452BE" w:rsidP="00A50AE1">
      <w:pPr>
        <w:pStyle w:val="ListParagraph"/>
        <w:numPr>
          <w:ilvl w:val="0"/>
          <w:numId w:val="11"/>
        </w:numPr>
      </w:pPr>
      <w:r>
        <w:t xml:space="preserve">Implement </w:t>
      </w:r>
      <w:r w:rsidR="00786E76">
        <w:t>multi-selection decision-making</w:t>
      </w:r>
      <w:r>
        <w:t xml:space="preserve"> in applications</w:t>
      </w:r>
      <w:r w:rsidR="00545F1D">
        <w:t xml:space="preserve"> using a </w:t>
      </w:r>
      <w:r w:rsidR="00545F1D">
        <w:rPr>
          <w:b/>
          <w:bCs/>
        </w:rPr>
        <w:t>switch statement</w:t>
      </w:r>
    </w:p>
    <w:p w14:paraId="4BF7AE16" w14:textId="252F4A53" w:rsidR="00804A2E" w:rsidRDefault="00804A2E" w:rsidP="00A50AE1">
      <w:pPr>
        <w:pStyle w:val="Heading1"/>
      </w:pPr>
      <w:r>
        <w:t>Preparation</w:t>
      </w:r>
    </w:p>
    <w:p w14:paraId="44F7A13F" w14:textId="38388DA3" w:rsidR="00A50AE1" w:rsidRDefault="008130D8" w:rsidP="00A50AE1">
      <w:r>
        <w:t>In this webinar</w:t>
      </w:r>
      <w:r w:rsidR="007857D3">
        <w:t>,</w:t>
      </w:r>
      <w:r>
        <w:t xml:space="preserve"> we will be creating multiple classes in IntelliJ and </w:t>
      </w:r>
      <w:r w:rsidR="00E631AD">
        <w:t>learning</w:t>
      </w:r>
      <w:r>
        <w:t xml:space="preserve"> about two new features that can be used in your assessment – </w:t>
      </w:r>
      <w:r>
        <w:rPr>
          <w:b/>
          <w:bCs/>
        </w:rPr>
        <w:t>switch statements</w:t>
      </w:r>
      <w:r>
        <w:t xml:space="preserve"> and </w:t>
      </w:r>
      <w:r>
        <w:rPr>
          <w:b/>
          <w:bCs/>
        </w:rPr>
        <w:t>enumerated types</w:t>
      </w:r>
      <w:r>
        <w:t xml:space="preserve"> (enums).</w:t>
      </w:r>
    </w:p>
    <w:p w14:paraId="04C49A30" w14:textId="17FF876B" w:rsidR="004F7817" w:rsidRPr="004F7817" w:rsidRDefault="00E87D26" w:rsidP="00E87D26">
      <w:r>
        <w:t>We will</w:t>
      </w:r>
      <w:r w:rsidR="00E631AD">
        <w:t xml:space="preserve"> be creating a class to model a </w:t>
      </w:r>
      <w:proofErr w:type="gramStart"/>
      <w:r w:rsidR="00E631AD">
        <w:rPr>
          <w:b/>
          <w:bCs/>
        </w:rPr>
        <w:t>Pizza</w:t>
      </w:r>
      <w:r w:rsidR="00E631AD">
        <w:t>, and</w:t>
      </w:r>
      <w:proofErr w:type="gramEnd"/>
      <w:r w:rsidR="00E631AD">
        <w:t xml:space="preserve"> will refactor the code along the way to make use of switch statements and enums.</w:t>
      </w:r>
    </w:p>
    <w:p w14:paraId="30B9C5F0" w14:textId="487E8622" w:rsidR="00174F55" w:rsidRDefault="00174F55" w:rsidP="00174F55">
      <w:pPr>
        <w:pStyle w:val="Heading1"/>
      </w:pPr>
      <w:r>
        <w:t xml:space="preserve">Step 1 – </w:t>
      </w:r>
      <w:r w:rsidR="008130D8">
        <w:t>Creating our Classes</w:t>
      </w:r>
    </w:p>
    <w:p w14:paraId="59491EF4" w14:textId="1A3DC158" w:rsidR="00A50AE1" w:rsidRDefault="002A191E" w:rsidP="005B1D47">
      <w:pPr>
        <w:pStyle w:val="ListParagraph"/>
        <w:numPr>
          <w:ilvl w:val="0"/>
          <w:numId w:val="13"/>
        </w:numPr>
      </w:pPr>
      <w:r>
        <w:t xml:space="preserve">We’ll start by creating </w:t>
      </w:r>
      <w:r w:rsidR="005B1D47">
        <w:t>a class with a main method, which will be empty to begin with</w:t>
      </w:r>
      <w:r w:rsidR="00AC7F79">
        <w:t>,</w:t>
      </w:r>
      <w:r w:rsidR="005B1D47">
        <w:t xml:space="preserve"> but we will revisit it a little later.</w:t>
      </w:r>
    </w:p>
    <w:p w14:paraId="32B850AE" w14:textId="484E8D9A" w:rsidR="005B1D47" w:rsidRDefault="005B1D47" w:rsidP="005B1D47">
      <w:pPr>
        <w:pStyle w:val="ListParagraph"/>
        <w:numPr>
          <w:ilvl w:val="0"/>
          <w:numId w:val="13"/>
        </w:numPr>
      </w:pPr>
      <w:r>
        <w:t xml:space="preserve">Next, we’ll add </w:t>
      </w:r>
      <w:r w:rsidR="00F9163B">
        <w:t>a Pizza class which will represent a Pizza</w:t>
      </w:r>
      <w:r w:rsidR="00B643BE">
        <w:t>, the Pizza class will have the following in it:</w:t>
      </w:r>
    </w:p>
    <w:p w14:paraId="089B389F" w14:textId="756942A3" w:rsidR="00B643BE" w:rsidRDefault="00B643BE" w:rsidP="00B643BE">
      <w:pPr>
        <w:pStyle w:val="ListParagraph"/>
        <w:numPr>
          <w:ilvl w:val="1"/>
          <w:numId w:val="13"/>
        </w:numPr>
      </w:pPr>
      <w:r>
        <w:t xml:space="preserve">variables </w:t>
      </w:r>
    </w:p>
    <w:p w14:paraId="622E62C5" w14:textId="4A0EA8A5" w:rsidR="00B643BE" w:rsidRDefault="00564BD0" w:rsidP="00B643BE">
      <w:pPr>
        <w:pStyle w:val="ListParagraph"/>
        <w:numPr>
          <w:ilvl w:val="2"/>
          <w:numId w:val="13"/>
        </w:numPr>
      </w:pPr>
      <w:r>
        <w:t>String name</w:t>
      </w:r>
    </w:p>
    <w:p w14:paraId="4DD827C0" w14:textId="3C635708" w:rsidR="00564BD0" w:rsidRDefault="00564BD0" w:rsidP="00B643BE">
      <w:pPr>
        <w:pStyle w:val="ListParagraph"/>
        <w:numPr>
          <w:ilvl w:val="2"/>
          <w:numId w:val="13"/>
        </w:numPr>
      </w:pPr>
      <w:r>
        <w:t>int size</w:t>
      </w:r>
    </w:p>
    <w:p w14:paraId="13633247" w14:textId="78930CEA" w:rsidR="00564BD0" w:rsidRDefault="00564BD0" w:rsidP="00B643BE">
      <w:pPr>
        <w:pStyle w:val="ListParagraph"/>
        <w:numPr>
          <w:ilvl w:val="2"/>
          <w:numId w:val="13"/>
        </w:numPr>
      </w:pPr>
      <w:r>
        <w:t>ArrayList&lt;String&gt; toppings</w:t>
      </w:r>
    </w:p>
    <w:p w14:paraId="49641FC8" w14:textId="6DC87FB1" w:rsidR="00564BD0" w:rsidRDefault="00564BD0" w:rsidP="00B643BE">
      <w:pPr>
        <w:pStyle w:val="ListParagraph"/>
        <w:numPr>
          <w:ilvl w:val="2"/>
          <w:numId w:val="13"/>
        </w:numPr>
      </w:pPr>
      <w:proofErr w:type="spellStart"/>
      <w:r>
        <w:t>boolean</w:t>
      </w:r>
      <w:proofErr w:type="spellEnd"/>
      <w:r>
        <w:t xml:space="preserve"> </w:t>
      </w:r>
      <w:proofErr w:type="spellStart"/>
      <w:r>
        <w:t>isVegetarian</w:t>
      </w:r>
      <w:proofErr w:type="spellEnd"/>
    </w:p>
    <w:p w14:paraId="6C5D91D9" w14:textId="7DFF4D17" w:rsidR="00A51F5A" w:rsidRDefault="00A51F5A" w:rsidP="00A51F5A">
      <w:pPr>
        <w:pStyle w:val="ListParagraph"/>
        <w:numPr>
          <w:ilvl w:val="1"/>
          <w:numId w:val="13"/>
        </w:numPr>
      </w:pPr>
      <w:r>
        <w:t>constructor (accepts a String for the name, and an int for the size)</w:t>
      </w:r>
    </w:p>
    <w:p w14:paraId="0BCC9FED" w14:textId="644B4607" w:rsidR="00FF69B8" w:rsidRDefault="00FF69B8" w:rsidP="00FF69B8">
      <w:pPr>
        <w:pStyle w:val="Heading1"/>
      </w:pPr>
      <w:r>
        <w:t>Step 2 – Creating a Pizza Object</w:t>
      </w:r>
    </w:p>
    <w:p w14:paraId="36CA5DC0" w14:textId="38FE341C" w:rsidR="00FF69B8" w:rsidRDefault="00FF69B8" w:rsidP="00FF69B8">
      <w:r>
        <w:t xml:space="preserve">Now that </w:t>
      </w:r>
      <w:r w:rsidR="005D0C78">
        <w:t>we</w:t>
      </w:r>
      <w:r>
        <w:t xml:space="preserve"> have a class to present a Pizza data type, we can create an object of it. </w:t>
      </w:r>
      <w:r w:rsidR="00E66C13">
        <w:t>In the main method, cr</w:t>
      </w:r>
      <w:r>
        <w:t>eate a Pizza object by calling the constructor (pass in a name for the pizza and an int for the size in inches)</w:t>
      </w:r>
      <w:r w:rsidR="00111806">
        <w:t>.</w:t>
      </w:r>
    </w:p>
    <w:p w14:paraId="39CD952C" w14:textId="7F264F1C" w:rsidR="0005505D" w:rsidRDefault="00671527" w:rsidP="0005505D">
      <w:pPr>
        <w:pStyle w:val="Heading1"/>
      </w:pPr>
      <w:r>
        <w:t>Step 3 – Pizza methods</w:t>
      </w:r>
    </w:p>
    <w:p w14:paraId="7BB5EB24" w14:textId="589F6B80" w:rsidR="001B5646" w:rsidRPr="001B5646" w:rsidRDefault="001B5646" w:rsidP="001B5646">
      <w:r>
        <w:t>Let’s now add some methods to our Pizza class so that we can add a topping and print out all the toppings currently on the pizza object.</w:t>
      </w:r>
    </w:p>
    <w:p w14:paraId="0697B427" w14:textId="5D8E5E89" w:rsidR="00671527" w:rsidRDefault="004C34E8" w:rsidP="001B5646">
      <w:pPr>
        <w:pStyle w:val="ListParagraph"/>
        <w:numPr>
          <w:ilvl w:val="0"/>
          <w:numId w:val="14"/>
        </w:numPr>
      </w:pPr>
      <w:r>
        <w:t>P</w:t>
      </w:r>
      <w:r w:rsidR="00671527">
        <w:t xml:space="preserve">rovide an </w:t>
      </w:r>
      <w:proofErr w:type="spellStart"/>
      <w:r w:rsidR="00671527" w:rsidRPr="001B5646">
        <w:rPr>
          <w:b/>
          <w:bCs/>
        </w:rPr>
        <w:t>addTopping</w:t>
      </w:r>
      <w:proofErr w:type="spellEnd"/>
      <w:r w:rsidR="00671527">
        <w:t xml:space="preserve"> method which accepts a String for a topping</w:t>
      </w:r>
      <w:r w:rsidR="00111806">
        <w:t xml:space="preserve"> and then adds that to the pizza object’s ArrayList.</w:t>
      </w:r>
      <w:r>
        <w:t xml:space="preserve"> The method doesn’t need to return anything (so should be void).</w:t>
      </w:r>
    </w:p>
    <w:p w14:paraId="01397BF9" w14:textId="2432823E" w:rsidR="00111806" w:rsidRDefault="00111806" w:rsidP="001B5646">
      <w:pPr>
        <w:pStyle w:val="ListParagraph"/>
        <w:numPr>
          <w:ilvl w:val="0"/>
          <w:numId w:val="14"/>
        </w:numPr>
      </w:pPr>
      <w:r>
        <w:t xml:space="preserve">Add a few toppings to your pizza that are suitable for the type/name of the pizza. </w:t>
      </w:r>
      <w:proofErr w:type="gramStart"/>
      <w:r>
        <w:t>E.g.</w:t>
      </w:r>
      <w:proofErr w:type="gramEnd"/>
      <w:r>
        <w:t xml:space="preserve"> if </w:t>
      </w:r>
      <w:r w:rsidR="00E1493E">
        <w:t>the name of your pizza is</w:t>
      </w:r>
      <w:r>
        <w:t xml:space="preserve"> Chicken &amp; Mushroom pizza object, you can call the </w:t>
      </w:r>
      <w:proofErr w:type="spellStart"/>
      <w:r w:rsidRPr="001B5646">
        <w:rPr>
          <w:b/>
          <w:bCs/>
        </w:rPr>
        <w:t>addTopping</w:t>
      </w:r>
      <w:proofErr w:type="spellEnd"/>
      <w:r>
        <w:t xml:space="preserve"> method</w:t>
      </w:r>
      <w:r w:rsidR="00E1493E">
        <w:t xml:space="preserve"> multiple times, once to add Chicken, another time to add Mushroom, and </w:t>
      </w:r>
      <w:r w:rsidR="00B30829">
        <w:t>any other toppings you like on your pizza.</w:t>
      </w:r>
    </w:p>
    <w:p w14:paraId="473A3F75" w14:textId="6502516E" w:rsidR="00811D07" w:rsidRDefault="0005505D" w:rsidP="00A50AE1">
      <w:pPr>
        <w:pStyle w:val="ListParagraph"/>
        <w:numPr>
          <w:ilvl w:val="0"/>
          <w:numId w:val="14"/>
        </w:numPr>
      </w:pPr>
      <w:r>
        <w:lastRenderedPageBreak/>
        <w:t xml:space="preserve">Provide a </w:t>
      </w:r>
      <w:proofErr w:type="spellStart"/>
      <w:r w:rsidRPr="001B5646">
        <w:rPr>
          <w:b/>
          <w:bCs/>
        </w:rPr>
        <w:t>printToppings</w:t>
      </w:r>
      <w:proofErr w:type="spellEnd"/>
      <w:r>
        <w:t xml:space="preserve"> method that </w:t>
      </w:r>
      <w:r w:rsidR="001B5646">
        <w:t>loops through the toppings ArrayList and prints out each of the toppings currently on the pizza.</w:t>
      </w:r>
      <w:r w:rsidR="00C0406B">
        <w:t xml:space="preserve"> Call this method </w:t>
      </w:r>
      <w:r w:rsidR="00497062">
        <w:t>in your main method after the lines of code that added the toppings.</w:t>
      </w:r>
    </w:p>
    <w:p w14:paraId="3615688A" w14:textId="0BE7A764" w:rsidR="00507A4F" w:rsidRDefault="00497062" w:rsidP="00497062">
      <w:pPr>
        <w:pStyle w:val="Heading1"/>
      </w:pPr>
      <w:r>
        <w:t>Step 4 – Making use of Enumerated Types</w:t>
      </w:r>
      <w:r w:rsidR="00146988">
        <w:t xml:space="preserve"> (Enums)</w:t>
      </w:r>
    </w:p>
    <w:p w14:paraId="2086B67F" w14:textId="50209D29" w:rsidR="00497062" w:rsidRDefault="00497062" w:rsidP="00497062">
      <w:r>
        <w:t xml:space="preserve">The problem with the </w:t>
      </w:r>
      <w:proofErr w:type="spellStart"/>
      <w:r>
        <w:t>addTopping</w:t>
      </w:r>
      <w:proofErr w:type="spellEnd"/>
      <w:r>
        <w:t xml:space="preserve"> method is that accepts </w:t>
      </w:r>
      <w:r>
        <w:rPr>
          <w:i/>
          <w:iCs/>
        </w:rPr>
        <w:t>any</w:t>
      </w:r>
      <w:r>
        <w:t xml:space="preserve"> String passed to it. This String could be “Chicken”, “Mushroom”, “Pineapple”, or something completely random such as “q</w:t>
      </w:r>
      <w:proofErr w:type="gramStart"/>
      <w:r>
        <w:t>212]e</w:t>
      </w:r>
      <w:proofErr w:type="gramEnd"/>
      <w:r>
        <w:t>”</w:t>
      </w:r>
      <w:r w:rsidR="00110FD1">
        <w:t xml:space="preserve">. </w:t>
      </w:r>
    </w:p>
    <w:p w14:paraId="76979180" w14:textId="155D5C9D" w:rsidR="008130D8" w:rsidRDefault="00110FD1" w:rsidP="00A50AE1">
      <w:r>
        <w:t xml:space="preserve">This is a good use case </w:t>
      </w:r>
      <w:r w:rsidR="00146988">
        <w:t>for</w:t>
      </w:r>
      <w:r>
        <w:t xml:space="preserve"> an </w:t>
      </w:r>
      <w:r>
        <w:rPr>
          <w:b/>
          <w:bCs/>
        </w:rPr>
        <w:t>enumerated type</w:t>
      </w:r>
      <w:r>
        <w:t xml:space="preserve">, often just called an </w:t>
      </w:r>
      <w:proofErr w:type="spellStart"/>
      <w:r>
        <w:rPr>
          <w:b/>
          <w:bCs/>
        </w:rPr>
        <w:t>enum</w:t>
      </w:r>
      <w:proofErr w:type="spellEnd"/>
      <w:r>
        <w:t xml:space="preserve"> for short. </w:t>
      </w:r>
      <w:r w:rsidR="008130D8">
        <w:t xml:space="preserve">An </w:t>
      </w:r>
      <w:proofErr w:type="spellStart"/>
      <w:r w:rsidR="008130D8">
        <w:t>enum</w:t>
      </w:r>
      <w:proofErr w:type="spellEnd"/>
      <w:r>
        <w:t xml:space="preserve"> </w:t>
      </w:r>
      <w:r w:rsidR="008130D8">
        <w:t>allows us to provide a list of permitted values for a type. E.g.</w:t>
      </w:r>
    </w:p>
    <w:p w14:paraId="6CEF7AFE" w14:textId="77777777" w:rsidR="00DA2856" w:rsidRDefault="00DA2856" w:rsidP="00DA2856">
      <w:pPr>
        <w:pStyle w:val="HTMLPreformatted"/>
        <w:shd w:val="clear" w:color="auto" w:fill="FFFFFF"/>
        <w:rPr>
          <w:color w:val="080808"/>
          <w:sz w:val="27"/>
          <w:szCs w:val="27"/>
        </w:rPr>
      </w:pPr>
      <w:proofErr w:type="spellStart"/>
      <w:r>
        <w:rPr>
          <w:color w:val="0033B3"/>
          <w:sz w:val="27"/>
          <w:szCs w:val="27"/>
        </w:rPr>
        <w:t>enum</w:t>
      </w:r>
      <w:proofErr w:type="spellEnd"/>
      <w:r>
        <w:rPr>
          <w:color w:val="0033B3"/>
          <w:sz w:val="27"/>
          <w:szCs w:val="27"/>
        </w:rPr>
        <w:t xml:space="preserve"> </w:t>
      </w:r>
      <w:r>
        <w:rPr>
          <w:color w:val="000000"/>
          <w:sz w:val="27"/>
          <w:szCs w:val="27"/>
        </w:rPr>
        <w:t xml:space="preserve">Season </w:t>
      </w:r>
      <w:proofErr w:type="gramStart"/>
      <w:r>
        <w:rPr>
          <w:color w:val="080808"/>
          <w:sz w:val="27"/>
          <w:szCs w:val="27"/>
        </w:rPr>
        <w:t xml:space="preserve">{ </w:t>
      </w:r>
      <w:r>
        <w:rPr>
          <w:i/>
          <w:iCs/>
          <w:color w:val="871094"/>
          <w:sz w:val="27"/>
          <w:szCs w:val="27"/>
        </w:rPr>
        <w:t>SPRING</w:t>
      </w:r>
      <w:proofErr w:type="gramEnd"/>
      <w:r>
        <w:rPr>
          <w:color w:val="080808"/>
          <w:sz w:val="27"/>
          <w:szCs w:val="27"/>
        </w:rPr>
        <w:t xml:space="preserve">, </w:t>
      </w:r>
      <w:r>
        <w:rPr>
          <w:i/>
          <w:iCs/>
          <w:color w:val="871094"/>
          <w:sz w:val="27"/>
          <w:szCs w:val="27"/>
        </w:rPr>
        <w:t>SUMMER</w:t>
      </w:r>
      <w:r>
        <w:rPr>
          <w:color w:val="080808"/>
          <w:sz w:val="27"/>
          <w:szCs w:val="27"/>
        </w:rPr>
        <w:t xml:space="preserve">, </w:t>
      </w:r>
      <w:r>
        <w:rPr>
          <w:i/>
          <w:iCs/>
          <w:color w:val="871094"/>
          <w:sz w:val="27"/>
          <w:szCs w:val="27"/>
        </w:rPr>
        <w:t>AUTUMN</w:t>
      </w:r>
      <w:r>
        <w:rPr>
          <w:color w:val="080808"/>
          <w:sz w:val="27"/>
          <w:szCs w:val="27"/>
        </w:rPr>
        <w:t xml:space="preserve">, </w:t>
      </w:r>
      <w:r>
        <w:rPr>
          <w:i/>
          <w:iCs/>
          <w:color w:val="871094"/>
          <w:sz w:val="27"/>
          <w:szCs w:val="27"/>
        </w:rPr>
        <w:t xml:space="preserve">WINTER </w:t>
      </w:r>
      <w:r>
        <w:rPr>
          <w:color w:val="080808"/>
          <w:sz w:val="27"/>
          <w:szCs w:val="27"/>
        </w:rPr>
        <w:t>}</w:t>
      </w:r>
    </w:p>
    <w:p w14:paraId="68C93AA9" w14:textId="77777777" w:rsidR="00DA2856" w:rsidRDefault="00DA2856" w:rsidP="00DA2856">
      <w:pPr>
        <w:pStyle w:val="HTMLPreformatted"/>
        <w:shd w:val="clear" w:color="auto" w:fill="FFFFFF"/>
        <w:rPr>
          <w:color w:val="080808"/>
          <w:sz w:val="27"/>
          <w:szCs w:val="27"/>
        </w:rPr>
      </w:pPr>
      <w:r>
        <w:rPr>
          <w:color w:val="080808"/>
          <w:sz w:val="27"/>
          <w:szCs w:val="27"/>
        </w:rPr>
        <w:br/>
      </w:r>
      <w:proofErr w:type="spellStart"/>
      <w:r>
        <w:rPr>
          <w:color w:val="0033B3"/>
          <w:sz w:val="27"/>
          <w:szCs w:val="27"/>
        </w:rPr>
        <w:t>enum</w:t>
      </w:r>
      <w:proofErr w:type="spellEnd"/>
      <w:r>
        <w:rPr>
          <w:color w:val="0033B3"/>
          <w:sz w:val="27"/>
          <w:szCs w:val="27"/>
        </w:rPr>
        <w:t xml:space="preserve"> </w:t>
      </w:r>
      <w:r>
        <w:rPr>
          <w:color w:val="000000"/>
          <w:sz w:val="27"/>
          <w:szCs w:val="27"/>
        </w:rPr>
        <w:t xml:space="preserve">Apple </w:t>
      </w:r>
      <w:proofErr w:type="gramStart"/>
      <w:r>
        <w:rPr>
          <w:color w:val="080808"/>
          <w:sz w:val="27"/>
          <w:szCs w:val="27"/>
        </w:rPr>
        <w:t xml:space="preserve">{ </w:t>
      </w:r>
      <w:r>
        <w:rPr>
          <w:i/>
          <w:iCs/>
          <w:color w:val="871094"/>
          <w:sz w:val="27"/>
          <w:szCs w:val="27"/>
        </w:rPr>
        <w:t>GRANNY</w:t>
      </w:r>
      <w:proofErr w:type="gramEnd"/>
      <w:r>
        <w:rPr>
          <w:i/>
          <w:iCs/>
          <w:color w:val="871094"/>
          <w:sz w:val="27"/>
          <w:szCs w:val="27"/>
        </w:rPr>
        <w:t>_SMITH</w:t>
      </w:r>
      <w:r>
        <w:rPr>
          <w:color w:val="080808"/>
          <w:sz w:val="27"/>
          <w:szCs w:val="27"/>
        </w:rPr>
        <w:t xml:space="preserve">, </w:t>
      </w:r>
      <w:r>
        <w:rPr>
          <w:i/>
          <w:iCs/>
          <w:color w:val="871094"/>
          <w:sz w:val="27"/>
          <w:szCs w:val="27"/>
        </w:rPr>
        <w:t>GOLDEN_DELICIOUS</w:t>
      </w:r>
      <w:r>
        <w:rPr>
          <w:color w:val="080808"/>
          <w:sz w:val="27"/>
          <w:szCs w:val="27"/>
        </w:rPr>
        <w:t xml:space="preserve">, </w:t>
      </w:r>
      <w:r>
        <w:rPr>
          <w:i/>
          <w:iCs/>
          <w:color w:val="871094"/>
          <w:sz w:val="27"/>
          <w:szCs w:val="27"/>
        </w:rPr>
        <w:t xml:space="preserve">PIPPIN </w:t>
      </w:r>
      <w:r>
        <w:rPr>
          <w:color w:val="080808"/>
          <w:sz w:val="27"/>
          <w:szCs w:val="27"/>
        </w:rPr>
        <w:t>}</w:t>
      </w:r>
    </w:p>
    <w:p w14:paraId="3F10CB5B" w14:textId="77777777" w:rsidR="00DA2856" w:rsidRDefault="00DA2856" w:rsidP="00DA2856">
      <w:pPr>
        <w:pStyle w:val="HTMLPreformatted"/>
        <w:shd w:val="clear" w:color="auto" w:fill="FFFFFF"/>
        <w:rPr>
          <w:color w:val="080808"/>
          <w:sz w:val="27"/>
          <w:szCs w:val="27"/>
        </w:rPr>
      </w:pPr>
      <w:r>
        <w:rPr>
          <w:color w:val="080808"/>
          <w:sz w:val="27"/>
          <w:szCs w:val="27"/>
        </w:rPr>
        <w:br/>
      </w:r>
      <w:proofErr w:type="spellStart"/>
      <w:r>
        <w:rPr>
          <w:color w:val="0033B3"/>
          <w:sz w:val="27"/>
          <w:szCs w:val="27"/>
        </w:rPr>
        <w:t>enum</w:t>
      </w:r>
      <w:proofErr w:type="spellEnd"/>
      <w:r>
        <w:rPr>
          <w:color w:val="0033B3"/>
          <w:sz w:val="27"/>
          <w:szCs w:val="27"/>
        </w:rPr>
        <w:t xml:space="preserve"> </w:t>
      </w:r>
      <w:r>
        <w:rPr>
          <w:color w:val="000000"/>
          <w:sz w:val="27"/>
          <w:szCs w:val="27"/>
        </w:rPr>
        <w:t xml:space="preserve">Planet </w:t>
      </w:r>
      <w:proofErr w:type="gramStart"/>
      <w:r>
        <w:rPr>
          <w:color w:val="080808"/>
          <w:sz w:val="27"/>
          <w:szCs w:val="27"/>
        </w:rPr>
        <w:t xml:space="preserve">{ </w:t>
      </w:r>
      <w:r>
        <w:rPr>
          <w:i/>
          <w:iCs/>
          <w:color w:val="871094"/>
          <w:sz w:val="27"/>
          <w:szCs w:val="27"/>
        </w:rPr>
        <w:t>MERCURY</w:t>
      </w:r>
      <w:proofErr w:type="gramEnd"/>
      <w:r>
        <w:rPr>
          <w:color w:val="080808"/>
          <w:sz w:val="27"/>
          <w:szCs w:val="27"/>
        </w:rPr>
        <w:t xml:space="preserve">, </w:t>
      </w:r>
      <w:r>
        <w:rPr>
          <w:i/>
          <w:iCs/>
          <w:color w:val="871094"/>
          <w:sz w:val="27"/>
          <w:szCs w:val="27"/>
        </w:rPr>
        <w:t>VENUS</w:t>
      </w:r>
      <w:r>
        <w:rPr>
          <w:color w:val="080808"/>
          <w:sz w:val="27"/>
          <w:szCs w:val="27"/>
        </w:rPr>
        <w:t xml:space="preserve">, </w:t>
      </w:r>
      <w:r>
        <w:rPr>
          <w:i/>
          <w:iCs/>
          <w:color w:val="871094"/>
          <w:sz w:val="27"/>
          <w:szCs w:val="27"/>
        </w:rPr>
        <w:t>EARTH</w:t>
      </w:r>
      <w:r>
        <w:rPr>
          <w:color w:val="080808"/>
          <w:sz w:val="27"/>
          <w:szCs w:val="27"/>
        </w:rPr>
        <w:t xml:space="preserve">, </w:t>
      </w:r>
      <w:r>
        <w:rPr>
          <w:i/>
          <w:iCs/>
          <w:color w:val="871094"/>
          <w:sz w:val="27"/>
          <w:szCs w:val="27"/>
        </w:rPr>
        <w:t>MARS</w:t>
      </w:r>
      <w:r>
        <w:rPr>
          <w:color w:val="080808"/>
          <w:sz w:val="27"/>
          <w:szCs w:val="27"/>
        </w:rPr>
        <w:t xml:space="preserve">, </w:t>
      </w:r>
      <w:r>
        <w:rPr>
          <w:i/>
          <w:iCs/>
          <w:color w:val="871094"/>
          <w:sz w:val="27"/>
          <w:szCs w:val="27"/>
        </w:rPr>
        <w:t>JUPITER</w:t>
      </w:r>
      <w:r>
        <w:rPr>
          <w:color w:val="080808"/>
          <w:sz w:val="27"/>
          <w:szCs w:val="27"/>
        </w:rPr>
        <w:t xml:space="preserve">, </w:t>
      </w:r>
      <w:r>
        <w:rPr>
          <w:i/>
          <w:iCs/>
          <w:color w:val="871094"/>
          <w:sz w:val="27"/>
          <w:szCs w:val="27"/>
        </w:rPr>
        <w:t>SATURN</w:t>
      </w:r>
      <w:r>
        <w:rPr>
          <w:color w:val="080808"/>
          <w:sz w:val="27"/>
          <w:szCs w:val="27"/>
        </w:rPr>
        <w:t xml:space="preserve">, </w:t>
      </w:r>
      <w:r>
        <w:rPr>
          <w:i/>
          <w:iCs/>
          <w:color w:val="871094"/>
          <w:sz w:val="27"/>
          <w:szCs w:val="27"/>
        </w:rPr>
        <w:t>URANUS</w:t>
      </w:r>
      <w:r>
        <w:rPr>
          <w:color w:val="080808"/>
          <w:sz w:val="27"/>
          <w:szCs w:val="27"/>
        </w:rPr>
        <w:t xml:space="preserve">, </w:t>
      </w:r>
      <w:r>
        <w:rPr>
          <w:i/>
          <w:iCs/>
          <w:color w:val="871094"/>
          <w:sz w:val="27"/>
          <w:szCs w:val="27"/>
        </w:rPr>
        <w:t xml:space="preserve">NEPTUNE </w:t>
      </w:r>
      <w:r>
        <w:rPr>
          <w:color w:val="080808"/>
          <w:sz w:val="27"/>
          <w:szCs w:val="27"/>
        </w:rPr>
        <w:t>}</w:t>
      </w:r>
    </w:p>
    <w:p w14:paraId="3271A3CE" w14:textId="0ADC435C" w:rsidR="00DA2856" w:rsidRDefault="00DA2856" w:rsidP="00DA2856">
      <w:pPr>
        <w:pStyle w:val="HTMLPreformatted"/>
        <w:shd w:val="clear" w:color="auto" w:fill="FFFFFF"/>
        <w:rPr>
          <w:color w:val="080808"/>
          <w:sz w:val="27"/>
          <w:szCs w:val="27"/>
        </w:rPr>
      </w:pPr>
      <w:r>
        <w:rPr>
          <w:color w:val="080808"/>
          <w:sz w:val="27"/>
          <w:szCs w:val="27"/>
        </w:rPr>
        <w:br/>
      </w:r>
      <w:proofErr w:type="spellStart"/>
      <w:r>
        <w:rPr>
          <w:color w:val="0033B3"/>
          <w:sz w:val="27"/>
          <w:szCs w:val="27"/>
        </w:rPr>
        <w:t>enum</w:t>
      </w:r>
      <w:proofErr w:type="spellEnd"/>
      <w:r>
        <w:rPr>
          <w:color w:val="0033B3"/>
          <w:sz w:val="27"/>
          <w:szCs w:val="27"/>
        </w:rPr>
        <w:t xml:space="preserve"> </w:t>
      </w:r>
      <w:proofErr w:type="spellStart"/>
      <w:r>
        <w:rPr>
          <w:color w:val="000000"/>
          <w:sz w:val="27"/>
          <w:szCs w:val="27"/>
        </w:rPr>
        <w:t>TrafficLightColour</w:t>
      </w:r>
      <w:proofErr w:type="spellEnd"/>
      <w:r>
        <w:rPr>
          <w:color w:val="000000"/>
          <w:sz w:val="27"/>
          <w:szCs w:val="27"/>
        </w:rPr>
        <w:t xml:space="preserve"> </w:t>
      </w:r>
      <w:proofErr w:type="gramStart"/>
      <w:r>
        <w:rPr>
          <w:color w:val="080808"/>
          <w:sz w:val="27"/>
          <w:szCs w:val="27"/>
        </w:rPr>
        <w:t xml:space="preserve">{ </w:t>
      </w:r>
      <w:r>
        <w:rPr>
          <w:i/>
          <w:iCs/>
          <w:color w:val="871094"/>
          <w:sz w:val="27"/>
          <w:szCs w:val="27"/>
        </w:rPr>
        <w:t>RED</w:t>
      </w:r>
      <w:proofErr w:type="gramEnd"/>
      <w:r>
        <w:rPr>
          <w:color w:val="080808"/>
          <w:sz w:val="27"/>
          <w:szCs w:val="27"/>
        </w:rPr>
        <w:t xml:space="preserve">, </w:t>
      </w:r>
      <w:r>
        <w:rPr>
          <w:i/>
          <w:iCs/>
          <w:color w:val="871094"/>
          <w:sz w:val="27"/>
          <w:szCs w:val="27"/>
        </w:rPr>
        <w:t>AMBER</w:t>
      </w:r>
      <w:r>
        <w:rPr>
          <w:color w:val="080808"/>
          <w:sz w:val="27"/>
          <w:szCs w:val="27"/>
        </w:rPr>
        <w:t xml:space="preserve">, </w:t>
      </w:r>
      <w:r>
        <w:rPr>
          <w:i/>
          <w:iCs/>
          <w:color w:val="871094"/>
          <w:sz w:val="27"/>
          <w:szCs w:val="27"/>
        </w:rPr>
        <w:t xml:space="preserve">GREEN </w:t>
      </w:r>
      <w:r>
        <w:rPr>
          <w:color w:val="080808"/>
          <w:sz w:val="27"/>
          <w:szCs w:val="27"/>
        </w:rPr>
        <w:t>}</w:t>
      </w:r>
    </w:p>
    <w:p w14:paraId="6AF2D7C9" w14:textId="1DAB263E" w:rsidR="00D263EB" w:rsidRDefault="00D263EB" w:rsidP="00A50AE1"/>
    <w:p w14:paraId="49E6E360" w14:textId="3863CFA6" w:rsidR="00DC3511" w:rsidRDefault="00DC3511" w:rsidP="00A50AE1">
      <w:r>
        <w:t xml:space="preserve">Create an </w:t>
      </w:r>
      <w:proofErr w:type="spellStart"/>
      <w:r>
        <w:t>enum</w:t>
      </w:r>
      <w:proofErr w:type="spellEnd"/>
      <w:r>
        <w:t xml:space="preserve"> named </w:t>
      </w:r>
      <w:r>
        <w:rPr>
          <w:b/>
          <w:bCs/>
        </w:rPr>
        <w:t>Topping</w:t>
      </w:r>
      <w:r>
        <w:t>.</w:t>
      </w:r>
      <w:r w:rsidR="00F92DCB">
        <w:t xml:space="preserve"> An </w:t>
      </w:r>
      <w:proofErr w:type="spellStart"/>
      <w:r w:rsidR="00F92DCB">
        <w:t>enum</w:t>
      </w:r>
      <w:proofErr w:type="spellEnd"/>
      <w:r w:rsidR="00F92DCB">
        <w:t xml:space="preserve"> is created in the same way a class is in IntelliJ</w:t>
      </w:r>
      <w:r w:rsidR="00146988">
        <w:t xml:space="preserve">, except we select </w:t>
      </w:r>
      <w:r w:rsidR="00146988">
        <w:rPr>
          <w:b/>
          <w:bCs/>
        </w:rPr>
        <w:t>Enum</w:t>
      </w:r>
      <w:r w:rsidR="00146988">
        <w:t xml:space="preserve"> instead of </w:t>
      </w:r>
      <w:r w:rsidR="00146988">
        <w:rPr>
          <w:b/>
          <w:bCs/>
        </w:rPr>
        <w:t>Class</w:t>
      </w:r>
      <w:r w:rsidR="00146988">
        <w:t>:</w:t>
      </w:r>
    </w:p>
    <w:p w14:paraId="238B892A" w14:textId="12A256A5" w:rsidR="00303665" w:rsidRDefault="00146988" w:rsidP="00B30714">
      <w:pPr>
        <w:jc w:val="center"/>
      </w:pPr>
      <w:r w:rsidRPr="00146988">
        <w:rPr>
          <w:noProof/>
        </w:rPr>
        <w:drawing>
          <wp:inline distT="0" distB="0" distL="0" distR="0" wp14:anchorId="2C54D23B" wp14:editId="1B7D7887">
            <wp:extent cx="3172268" cy="1695687"/>
            <wp:effectExtent l="19050" t="19050" r="28575" b="19050"/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172268" cy="1695687"/>
                    </a:xfrm>
                    <a:prstGeom prst="rect">
                      <a:avLst/>
                    </a:prstGeom>
                    <a:ln w="190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DE886C" w14:textId="0805242C" w:rsidR="005E4CB7" w:rsidRDefault="005E4CB7" w:rsidP="005E4CB7">
      <w:r>
        <w:t xml:space="preserve">In your </w:t>
      </w:r>
      <w:proofErr w:type="spellStart"/>
      <w:r>
        <w:t>enum</w:t>
      </w:r>
      <w:proofErr w:type="spellEnd"/>
      <w:r>
        <w:t xml:space="preserve"> </w:t>
      </w:r>
      <w:proofErr w:type="spellStart"/>
      <w:r>
        <w:t>Toppins</w:t>
      </w:r>
      <w:proofErr w:type="spellEnd"/>
      <w:r>
        <w:t xml:space="preserve"> body </w:t>
      </w:r>
      <w:proofErr w:type="gramStart"/>
      <w:r>
        <w:t>{ }</w:t>
      </w:r>
      <w:proofErr w:type="gramEnd"/>
      <w:r>
        <w:t>, provid</w:t>
      </w:r>
      <w:r w:rsidR="00303665">
        <w:t>e valid values for the Topping data type</w:t>
      </w:r>
      <w:r w:rsidR="00B30714">
        <w:t xml:space="preserve"> (list as many toppings as you like)</w:t>
      </w:r>
      <w:r w:rsidR="00303665">
        <w:t>, e.g.:</w:t>
      </w:r>
    </w:p>
    <w:p w14:paraId="2A980467" w14:textId="64B21C2C" w:rsidR="00303665" w:rsidRDefault="00303665" w:rsidP="00303665">
      <w:pPr>
        <w:pStyle w:val="HTMLPreformatted"/>
        <w:shd w:val="clear" w:color="auto" w:fill="FFFFFF"/>
        <w:rPr>
          <w:color w:val="080808"/>
          <w:sz w:val="27"/>
          <w:szCs w:val="27"/>
        </w:rPr>
      </w:pPr>
      <w:r>
        <w:rPr>
          <w:color w:val="0033B3"/>
          <w:sz w:val="27"/>
          <w:szCs w:val="27"/>
        </w:rPr>
        <w:t xml:space="preserve">public </w:t>
      </w:r>
      <w:proofErr w:type="spellStart"/>
      <w:r>
        <w:rPr>
          <w:color w:val="0033B3"/>
          <w:sz w:val="27"/>
          <w:szCs w:val="27"/>
        </w:rPr>
        <w:t>enum</w:t>
      </w:r>
      <w:proofErr w:type="spellEnd"/>
      <w:r>
        <w:rPr>
          <w:color w:val="0033B3"/>
          <w:sz w:val="27"/>
          <w:szCs w:val="27"/>
        </w:rPr>
        <w:t xml:space="preserve"> </w:t>
      </w:r>
      <w:r>
        <w:rPr>
          <w:color w:val="000000"/>
          <w:sz w:val="27"/>
          <w:szCs w:val="27"/>
        </w:rPr>
        <w:t xml:space="preserve">Topping </w:t>
      </w:r>
      <w:r>
        <w:rPr>
          <w:color w:val="080808"/>
          <w:sz w:val="27"/>
          <w:szCs w:val="27"/>
        </w:rPr>
        <w:t>{</w:t>
      </w:r>
      <w:r>
        <w:rPr>
          <w:i/>
          <w:iCs/>
          <w:color w:val="8C8C8C"/>
          <w:sz w:val="27"/>
          <w:szCs w:val="27"/>
        </w:rPr>
        <w:br/>
        <w:t xml:space="preserve">    </w:t>
      </w:r>
      <w:r w:rsidR="00DF43FA">
        <w:rPr>
          <w:i/>
          <w:iCs/>
          <w:color w:val="871094"/>
          <w:sz w:val="27"/>
          <w:szCs w:val="27"/>
        </w:rPr>
        <w:t>ANCHOVIES</w:t>
      </w:r>
      <w:r w:rsidR="00DF43FA">
        <w:rPr>
          <w:i/>
          <w:iCs/>
          <w:color w:val="8C8C8C"/>
          <w:sz w:val="27"/>
          <w:szCs w:val="27"/>
        </w:rPr>
        <w:t xml:space="preserve">, </w:t>
      </w:r>
      <w:r>
        <w:rPr>
          <w:i/>
          <w:iCs/>
          <w:color w:val="871094"/>
          <w:sz w:val="27"/>
          <w:szCs w:val="27"/>
        </w:rPr>
        <w:t>CHICKEN</w:t>
      </w:r>
      <w:r>
        <w:rPr>
          <w:color w:val="080808"/>
          <w:sz w:val="27"/>
          <w:szCs w:val="27"/>
        </w:rPr>
        <w:t xml:space="preserve">, </w:t>
      </w:r>
      <w:r>
        <w:rPr>
          <w:i/>
          <w:iCs/>
          <w:color w:val="871094"/>
          <w:sz w:val="27"/>
          <w:szCs w:val="27"/>
        </w:rPr>
        <w:t>MUSHROOM</w:t>
      </w:r>
      <w:r>
        <w:rPr>
          <w:color w:val="080808"/>
          <w:sz w:val="27"/>
          <w:szCs w:val="27"/>
        </w:rPr>
        <w:t xml:space="preserve">, </w:t>
      </w:r>
      <w:r>
        <w:rPr>
          <w:i/>
          <w:iCs/>
          <w:color w:val="871094"/>
          <w:sz w:val="27"/>
          <w:szCs w:val="27"/>
        </w:rPr>
        <w:t>GREEN_PEPPERS</w:t>
      </w:r>
      <w:r>
        <w:rPr>
          <w:color w:val="080808"/>
          <w:sz w:val="27"/>
          <w:szCs w:val="27"/>
        </w:rPr>
        <w:t xml:space="preserve">, </w:t>
      </w:r>
      <w:r>
        <w:rPr>
          <w:i/>
          <w:iCs/>
          <w:color w:val="871094"/>
          <w:sz w:val="27"/>
          <w:szCs w:val="27"/>
        </w:rPr>
        <w:t>O</w:t>
      </w:r>
      <w:r w:rsidR="00DF43FA">
        <w:rPr>
          <w:i/>
          <w:iCs/>
          <w:color w:val="871094"/>
          <w:sz w:val="27"/>
          <w:szCs w:val="27"/>
        </w:rPr>
        <w:t>LIVES</w:t>
      </w:r>
      <w:r>
        <w:rPr>
          <w:i/>
          <w:iCs/>
          <w:color w:val="871094"/>
          <w:sz w:val="27"/>
          <w:szCs w:val="27"/>
        </w:rPr>
        <w:br/>
      </w:r>
      <w:r>
        <w:rPr>
          <w:color w:val="080808"/>
          <w:sz w:val="27"/>
          <w:szCs w:val="27"/>
        </w:rPr>
        <w:t>}</w:t>
      </w:r>
    </w:p>
    <w:p w14:paraId="0381B359" w14:textId="77777777" w:rsidR="00303665" w:rsidRDefault="00303665" w:rsidP="00303665">
      <w:pPr>
        <w:pStyle w:val="HTMLPreformatted"/>
        <w:shd w:val="clear" w:color="auto" w:fill="FFFFFF"/>
        <w:rPr>
          <w:color w:val="080808"/>
          <w:sz w:val="27"/>
          <w:szCs w:val="27"/>
        </w:rPr>
      </w:pPr>
    </w:p>
    <w:p w14:paraId="61AD9EBA" w14:textId="65204B34" w:rsidR="004C0B9C" w:rsidRDefault="004C0B9C" w:rsidP="005E4CB7">
      <w:r>
        <w:t xml:space="preserve">We can now refactor our code to make use of </w:t>
      </w:r>
      <w:proofErr w:type="spellStart"/>
      <w:r>
        <w:t>enums</w:t>
      </w:r>
      <w:proofErr w:type="spellEnd"/>
      <w:r>
        <w:t>.</w:t>
      </w:r>
      <w:r w:rsidR="00DF43FA">
        <w:t xml:space="preserve"> </w:t>
      </w:r>
      <w:proofErr w:type="gramStart"/>
      <w:r w:rsidR="00DF43FA">
        <w:t>Modify :</w:t>
      </w:r>
      <w:proofErr w:type="gramEnd"/>
    </w:p>
    <w:p w14:paraId="3E768109" w14:textId="22F201A1" w:rsidR="004C0B9C" w:rsidRDefault="004C0B9C" w:rsidP="004C0B9C">
      <w:pPr>
        <w:pStyle w:val="ListParagraph"/>
        <w:numPr>
          <w:ilvl w:val="0"/>
          <w:numId w:val="16"/>
        </w:numPr>
      </w:pPr>
      <w:proofErr w:type="spellStart"/>
      <w:r w:rsidRPr="00CF305A">
        <w:rPr>
          <w:b/>
          <w:bCs/>
        </w:rPr>
        <w:t>addTopping</w:t>
      </w:r>
      <w:proofErr w:type="spellEnd"/>
      <w:r>
        <w:t xml:space="preserve"> method so that </w:t>
      </w:r>
      <w:r w:rsidR="004363EF">
        <w:t>it</w:t>
      </w:r>
      <w:r>
        <w:t xml:space="preserve"> accepts a Topping instead of a </w:t>
      </w:r>
      <w:proofErr w:type="gramStart"/>
      <w:r>
        <w:t>String</w:t>
      </w:r>
      <w:proofErr w:type="gramEnd"/>
    </w:p>
    <w:p w14:paraId="0C1CB25E" w14:textId="39353B01" w:rsidR="004C0B9C" w:rsidRDefault="004C0B9C" w:rsidP="004C0B9C">
      <w:pPr>
        <w:pStyle w:val="ListParagraph"/>
        <w:numPr>
          <w:ilvl w:val="0"/>
          <w:numId w:val="16"/>
        </w:numPr>
      </w:pPr>
      <w:proofErr w:type="spellStart"/>
      <w:r>
        <w:t>ArrayList</w:t>
      </w:r>
      <w:proofErr w:type="spellEnd"/>
      <w:r>
        <w:t xml:space="preserve"> so that it is an ArrayList&lt;Topping&gt; instead of an ArrayList&lt;String&gt;</w:t>
      </w:r>
    </w:p>
    <w:p w14:paraId="4ABD1BD9" w14:textId="4A257413" w:rsidR="0064281B" w:rsidRDefault="00BF37EB" w:rsidP="0064281B">
      <w:pPr>
        <w:pStyle w:val="ListParagraph"/>
        <w:numPr>
          <w:ilvl w:val="0"/>
          <w:numId w:val="16"/>
        </w:numPr>
      </w:pPr>
      <w:proofErr w:type="spellStart"/>
      <w:r w:rsidRPr="00CF305A">
        <w:rPr>
          <w:b/>
          <w:bCs/>
        </w:rPr>
        <w:t>printToppings</w:t>
      </w:r>
      <w:proofErr w:type="spellEnd"/>
      <w:r>
        <w:t xml:space="preserve"> method too so that it refers to the Topping data type</w:t>
      </w:r>
      <w:r w:rsidR="00DF43FA">
        <w:t xml:space="preserve"> – will it print?</w:t>
      </w:r>
    </w:p>
    <w:p w14:paraId="7AB16BCA" w14:textId="1B29DCFB" w:rsidR="001160D1" w:rsidRDefault="001160D1" w:rsidP="0064281B">
      <w:pPr>
        <w:pStyle w:val="ListParagraph"/>
        <w:numPr>
          <w:ilvl w:val="0"/>
          <w:numId w:val="16"/>
        </w:numPr>
      </w:pPr>
      <w:r>
        <w:t>Modify the calls</w:t>
      </w:r>
      <w:r w:rsidR="00DF43FA">
        <w:t xml:space="preserve"> (main)</w:t>
      </w:r>
      <w:r>
        <w:t xml:space="preserve"> to </w:t>
      </w:r>
      <w:proofErr w:type="spellStart"/>
      <w:r>
        <w:rPr>
          <w:b/>
          <w:bCs/>
        </w:rPr>
        <w:t>addTopping</w:t>
      </w:r>
      <w:proofErr w:type="spellEnd"/>
      <w:r>
        <w:t xml:space="preserve"> (so we’re passing in Toppings and not Strings)</w:t>
      </w:r>
      <w:r w:rsidR="00DF43FA">
        <w:t>, e.g.</w:t>
      </w:r>
    </w:p>
    <w:p w14:paraId="285AC8B8" w14:textId="77777777" w:rsidR="00DF43FA" w:rsidRDefault="00DF43FA" w:rsidP="00DF43FA">
      <w:pPr>
        <w:pStyle w:val="ListParagraph"/>
      </w:pPr>
    </w:p>
    <w:p w14:paraId="0B811EFB" w14:textId="1FDD428D" w:rsidR="00DF43FA" w:rsidRDefault="00DF43FA" w:rsidP="00DF43FA">
      <w:pPr>
        <w:pStyle w:val="ListParagraph"/>
        <w:ind w:firstLine="720"/>
      </w:pPr>
      <w:proofErr w:type="spellStart"/>
      <w:r>
        <w:t>myPizza.addTopping</w:t>
      </w:r>
      <w:proofErr w:type="spellEnd"/>
      <w:proofErr w:type="gramStart"/>
      <w:r>
        <w:t xml:space="preserve">( </w:t>
      </w:r>
      <w:proofErr w:type="spellStart"/>
      <w:r>
        <w:t>Topping.</w:t>
      </w:r>
      <w:r w:rsidRPr="00DF43FA">
        <w:rPr>
          <w:i/>
          <w:iCs/>
          <w:color w:val="7030A0"/>
        </w:rPr>
        <w:t>CHICKEN</w:t>
      </w:r>
      <w:proofErr w:type="spellEnd"/>
      <w:proofErr w:type="gramEnd"/>
      <w:r>
        <w:rPr>
          <w:i/>
          <w:iCs/>
          <w:color w:val="7030A0"/>
        </w:rPr>
        <w:t xml:space="preserve"> </w:t>
      </w:r>
      <w:r>
        <w:t xml:space="preserve">); </w:t>
      </w:r>
      <w:r w:rsidRPr="00DF43FA">
        <w:rPr>
          <w:color w:val="538135" w:themeColor="accent6" w:themeShade="BF"/>
        </w:rPr>
        <w:t xml:space="preserve">//pass a value from an Enum </w:t>
      </w:r>
    </w:p>
    <w:p w14:paraId="7AB92838" w14:textId="2A026FE2" w:rsidR="007A4611" w:rsidRDefault="007A4611" w:rsidP="007A4611">
      <w:pPr>
        <w:pStyle w:val="Heading1"/>
      </w:pPr>
      <w:r>
        <w:lastRenderedPageBreak/>
        <w:t>Step 5 – Determining if a Pizza is Suitable for Vegetarians</w:t>
      </w:r>
    </w:p>
    <w:p w14:paraId="3A8AED45" w14:textId="65DB9A98" w:rsidR="007A4611" w:rsidRDefault="007A4611" w:rsidP="007A4611">
      <w:r>
        <w:t xml:space="preserve">In your </w:t>
      </w:r>
      <w:proofErr w:type="spellStart"/>
      <w:r>
        <w:t>addTopping</w:t>
      </w:r>
      <w:proofErr w:type="spellEnd"/>
      <w:r>
        <w:t xml:space="preserve"> method, </w:t>
      </w:r>
      <w:r w:rsidR="008A18D1">
        <w:t xml:space="preserve">after adding a topping, determine if the pizza is suitable for vegetarians by checking if the topping just added is a meat-type product, if it is, set </w:t>
      </w:r>
      <w:proofErr w:type="spellStart"/>
      <w:r w:rsidR="008A18D1" w:rsidRPr="008A18D1">
        <w:rPr>
          <w:b/>
          <w:bCs/>
        </w:rPr>
        <w:t>isVegetarian</w:t>
      </w:r>
      <w:proofErr w:type="spellEnd"/>
      <w:r w:rsidR="008A18D1">
        <w:t xml:space="preserve"> to </w:t>
      </w:r>
      <w:proofErr w:type="gramStart"/>
      <w:r w:rsidR="008A18D1">
        <w:t>false;</w:t>
      </w:r>
      <w:proofErr w:type="gramEnd"/>
    </w:p>
    <w:p w14:paraId="1262133A" w14:textId="68CB9422" w:rsidR="00B82A3D" w:rsidRDefault="008A18D1" w:rsidP="00B82A3D">
      <w:pPr>
        <w:autoSpaceDE w:val="0"/>
        <w:autoSpaceDN w:val="0"/>
        <w:adjustRightInd w:val="0"/>
        <w:spacing w:after="0" w:line="240" w:lineRule="auto"/>
      </w:pPr>
      <w:r>
        <w:t xml:space="preserve">We can use if statements here with or </w:t>
      </w:r>
      <w:r w:rsidR="00B82A3D">
        <w:rPr>
          <w:rFonts w:ascii="Arial" w:hAnsi="Arial" w:cs="Arial"/>
          <w:sz w:val="26"/>
          <w:szCs w:val="26"/>
        </w:rPr>
        <w:t xml:space="preserve">|| </w:t>
      </w:r>
      <w:r w:rsidR="00B82A3D" w:rsidRPr="00B82A3D">
        <w:t>operators</w:t>
      </w:r>
      <w:r w:rsidR="00B82A3D">
        <w:t xml:space="preserve">, or we can make use of another type of multi-selection statement available to us in Java known as the </w:t>
      </w:r>
      <w:r w:rsidR="00B82A3D">
        <w:rPr>
          <w:b/>
          <w:bCs/>
        </w:rPr>
        <w:t>switch statement</w:t>
      </w:r>
      <w:r w:rsidR="00B82A3D">
        <w:t>.</w:t>
      </w:r>
    </w:p>
    <w:p w14:paraId="64FED2E3" w14:textId="77777777" w:rsidR="00B82A3D" w:rsidRPr="00B82A3D" w:rsidRDefault="00B82A3D" w:rsidP="00B82A3D">
      <w:pPr>
        <w:autoSpaceDE w:val="0"/>
        <w:autoSpaceDN w:val="0"/>
        <w:adjustRightInd w:val="0"/>
        <w:spacing w:after="0" w:line="240" w:lineRule="auto"/>
        <w:rPr>
          <w:rFonts w:ascii="MS Shell Dlg 2" w:hAnsi="MS Shell Dlg 2" w:cs="MS Shell Dlg 2"/>
          <w:sz w:val="17"/>
          <w:szCs w:val="17"/>
        </w:rPr>
      </w:pPr>
    </w:p>
    <w:p w14:paraId="59E59085" w14:textId="6EC02881" w:rsidR="00B82A3D" w:rsidRPr="00BC7D6A" w:rsidRDefault="00B82A3D" w:rsidP="00B82A3D">
      <w:r>
        <w:t xml:space="preserve">An example of a switch statement can be seen below, where a variable of type </w:t>
      </w:r>
      <w:r>
        <w:rPr>
          <w:b/>
          <w:bCs/>
        </w:rPr>
        <w:t>int</w:t>
      </w:r>
      <w:r>
        <w:t xml:space="preserve"> named </w:t>
      </w:r>
      <w:proofErr w:type="spellStart"/>
      <w:r>
        <w:rPr>
          <w:b/>
          <w:bCs/>
        </w:rPr>
        <w:t>dayNum</w:t>
      </w:r>
      <w:proofErr w:type="spellEnd"/>
      <w:r>
        <w:t xml:space="preserve"> is inspected by the switch statement, and depending on the value</w:t>
      </w:r>
      <w:r w:rsidR="00C2240F">
        <w:t xml:space="preserve"> of </w:t>
      </w:r>
      <w:proofErr w:type="spellStart"/>
      <w:r w:rsidR="00C2240F">
        <w:t>dayNum</w:t>
      </w:r>
      <w:proofErr w:type="spellEnd"/>
      <w:r w:rsidR="00C2240F">
        <w:t xml:space="preserve">, </w:t>
      </w:r>
      <w:r>
        <w:t xml:space="preserve">a different </w:t>
      </w:r>
      <w:r w:rsidR="00C2240F">
        <w:t>case (set of statements)</w:t>
      </w:r>
      <w:r>
        <w:t xml:space="preserve"> is executed.</w:t>
      </w:r>
    </w:p>
    <w:p w14:paraId="56E62C76" w14:textId="77777777" w:rsidR="00B82A3D" w:rsidRPr="00B82A3D" w:rsidRDefault="00B82A3D" w:rsidP="00B82A3D">
      <w:pPr>
        <w:pStyle w:val="HTMLPreformatted"/>
        <w:shd w:val="clear" w:color="auto" w:fill="F2F2F2" w:themeFill="background1" w:themeFillShade="F2"/>
        <w:rPr>
          <w:color w:val="080808"/>
          <w:sz w:val="22"/>
          <w:szCs w:val="22"/>
        </w:rPr>
      </w:pPr>
      <w:r w:rsidRPr="00B82A3D">
        <w:rPr>
          <w:color w:val="0033B3"/>
          <w:sz w:val="22"/>
          <w:szCs w:val="22"/>
        </w:rPr>
        <w:t xml:space="preserve">int </w:t>
      </w:r>
      <w:proofErr w:type="spellStart"/>
      <w:r w:rsidRPr="00B82A3D">
        <w:rPr>
          <w:color w:val="000000"/>
          <w:sz w:val="22"/>
          <w:szCs w:val="22"/>
        </w:rPr>
        <w:t>dayNum</w:t>
      </w:r>
      <w:proofErr w:type="spellEnd"/>
      <w:r w:rsidRPr="00B82A3D">
        <w:rPr>
          <w:color w:val="000000"/>
          <w:sz w:val="22"/>
          <w:szCs w:val="22"/>
        </w:rPr>
        <w:t xml:space="preserve"> </w:t>
      </w:r>
      <w:r w:rsidRPr="00B82A3D">
        <w:rPr>
          <w:color w:val="080808"/>
          <w:sz w:val="22"/>
          <w:szCs w:val="22"/>
        </w:rPr>
        <w:t xml:space="preserve">= </w:t>
      </w:r>
      <w:proofErr w:type="gramStart"/>
      <w:r w:rsidRPr="00B82A3D">
        <w:rPr>
          <w:color w:val="1750EB"/>
          <w:sz w:val="22"/>
          <w:szCs w:val="22"/>
        </w:rPr>
        <w:t>3</w:t>
      </w:r>
      <w:r w:rsidRPr="00B82A3D">
        <w:rPr>
          <w:color w:val="080808"/>
          <w:sz w:val="22"/>
          <w:szCs w:val="22"/>
        </w:rPr>
        <w:t>;</w:t>
      </w:r>
      <w:proofErr w:type="gramEnd"/>
    </w:p>
    <w:p w14:paraId="57448528" w14:textId="77777777" w:rsidR="00B82A3D" w:rsidRPr="00B82A3D" w:rsidRDefault="00B82A3D" w:rsidP="00B82A3D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33B3"/>
          <w:lang w:eastAsia="en-GB"/>
        </w:rPr>
      </w:pPr>
    </w:p>
    <w:p w14:paraId="7AB524A6" w14:textId="2FA7BBC8" w:rsidR="00B82A3D" w:rsidRPr="004D0061" w:rsidRDefault="00B82A3D" w:rsidP="00B82A3D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80808"/>
          <w:lang w:eastAsia="en-GB"/>
        </w:rPr>
      </w:pPr>
      <w:r w:rsidRPr="004D0061">
        <w:rPr>
          <w:rFonts w:ascii="Courier New" w:eastAsia="Times New Roman" w:hAnsi="Courier New" w:cs="Courier New"/>
          <w:color w:val="0033B3"/>
          <w:lang w:eastAsia="en-GB"/>
        </w:rPr>
        <w:t xml:space="preserve">switch </w:t>
      </w:r>
      <w:r w:rsidRPr="004D0061">
        <w:rPr>
          <w:rFonts w:ascii="Courier New" w:eastAsia="Times New Roman" w:hAnsi="Courier New" w:cs="Courier New"/>
          <w:color w:val="080808"/>
          <w:lang w:eastAsia="en-GB"/>
        </w:rPr>
        <w:t>(</w:t>
      </w:r>
      <w:proofErr w:type="spellStart"/>
      <w:r w:rsidRPr="004D0061">
        <w:rPr>
          <w:rFonts w:ascii="Courier New" w:eastAsia="Times New Roman" w:hAnsi="Courier New" w:cs="Courier New"/>
          <w:color w:val="000000"/>
          <w:lang w:eastAsia="en-GB"/>
        </w:rPr>
        <w:t>dayNum</w:t>
      </w:r>
      <w:proofErr w:type="spellEnd"/>
      <w:r w:rsidRPr="004D0061">
        <w:rPr>
          <w:rFonts w:ascii="Courier New" w:eastAsia="Times New Roman" w:hAnsi="Courier New" w:cs="Courier New"/>
          <w:color w:val="080808"/>
          <w:lang w:eastAsia="en-GB"/>
        </w:rPr>
        <w:t>) {</w:t>
      </w:r>
      <w:r w:rsidRPr="004D0061">
        <w:rPr>
          <w:rFonts w:ascii="Courier New" w:eastAsia="Times New Roman" w:hAnsi="Courier New" w:cs="Courier New"/>
          <w:color w:val="080808"/>
          <w:lang w:eastAsia="en-GB"/>
        </w:rPr>
        <w:br/>
        <w:t xml:space="preserve">    </w:t>
      </w:r>
      <w:r w:rsidRPr="004D0061">
        <w:rPr>
          <w:rFonts w:ascii="Courier New" w:eastAsia="Times New Roman" w:hAnsi="Courier New" w:cs="Courier New"/>
          <w:color w:val="0033B3"/>
          <w:lang w:eastAsia="en-GB"/>
        </w:rPr>
        <w:t xml:space="preserve">case </w:t>
      </w:r>
      <w:r w:rsidRPr="004D0061">
        <w:rPr>
          <w:rFonts w:ascii="Courier New" w:eastAsia="Times New Roman" w:hAnsi="Courier New" w:cs="Courier New"/>
          <w:color w:val="1750EB"/>
          <w:lang w:eastAsia="en-GB"/>
        </w:rPr>
        <w:t>1</w:t>
      </w:r>
      <w:r w:rsidRPr="004D0061">
        <w:rPr>
          <w:rFonts w:ascii="Courier New" w:eastAsia="Times New Roman" w:hAnsi="Courier New" w:cs="Courier New"/>
          <w:color w:val="080808"/>
          <w:lang w:eastAsia="en-GB"/>
        </w:rPr>
        <w:t>:</w:t>
      </w:r>
      <w:r w:rsidRPr="004D0061">
        <w:rPr>
          <w:rFonts w:ascii="Courier New" w:eastAsia="Times New Roman" w:hAnsi="Courier New" w:cs="Courier New"/>
          <w:color w:val="080808"/>
          <w:lang w:eastAsia="en-GB"/>
        </w:rPr>
        <w:br/>
        <w:t xml:space="preserve">        </w:t>
      </w:r>
      <w:proofErr w:type="spellStart"/>
      <w:r w:rsidRPr="004D0061">
        <w:rPr>
          <w:rFonts w:ascii="Courier New" w:eastAsia="Times New Roman" w:hAnsi="Courier New" w:cs="Courier New"/>
          <w:color w:val="000000"/>
          <w:lang w:eastAsia="en-GB"/>
        </w:rPr>
        <w:t>System</w:t>
      </w:r>
      <w:r w:rsidRPr="004D0061">
        <w:rPr>
          <w:rFonts w:ascii="Courier New" w:eastAsia="Times New Roman" w:hAnsi="Courier New" w:cs="Courier New"/>
          <w:color w:val="080808"/>
          <w:lang w:eastAsia="en-GB"/>
        </w:rPr>
        <w:t>.</w:t>
      </w:r>
      <w:r w:rsidRPr="004D0061">
        <w:rPr>
          <w:rFonts w:ascii="Courier New" w:eastAsia="Times New Roman" w:hAnsi="Courier New" w:cs="Courier New"/>
          <w:i/>
          <w:iCs/>
          <w:color w:val="871094"/>
          <w:lang w:eastAsia="en-GB"/>
        </w:rPr>
        <w:t>out</w:t>
      </w:r>
      <w:r w:rsidRPr="004D0061">
        <w:rPr>
          <w:rFonts w:ascii="Courier New" w:eastAsia="Times New Roman" w:hAnsi="Courier New" w:cs="Courier New"/>
          <w:color w:val="080808"/>
          <w:lang w:eastAsia="en-GB"/>
        </w:rPr>
        <w:t>.println</w:t>
      </w:r>
      <w:proofErr w:type="spellEnd"/>
      <w:r w:rsidRPr="004D0061">
        <w:rPr>
          <w:rFonts w:ascii="Courier New" w:eastAsia="Times New Roman" w:hAnsi="Courier New" w:cs="Courier New"/>
          <w:color w:val="080808"/>
          <w:lang w:eastAsia="en-GB"/>
        </w:rPr>
        <w:t>(</w:t>
      </w:r>
      <w:r w:rsidRPr="004D0061">
        <w:rPr>
          <w:rFonts w:ascii="Courier New" w:eastAsia="Times New Roman" w:hAnsi="Courier New" w:cs="Courier New"/>
          <w:color w:val="067D17"/>
          <w:lang w:eastAsia="en-GB"/>
        </w:rPr>
        <w:t>"Monday"</w:t>
      </w:r>
      <w:r w:rsidRPr="004D0061">
        <w:rPr>
          <w:rFonts w:ascii="Courier New" w:eastAsia="Times New Roman" w:hAnsi="Courier New" w:cs="Courier New"/>
          <w:color w:val="080808"/>
          <w:lang w:eastAsia="en-GB"/>
        </w:rPr>
        <w:t>);</w:t>
      </w:r>
      <w:r w:rsidRPr="004D0061">
        <w:rPr>
          <w:rFonts w:ascii="Courier New" w:eastAsia="Times New Roman" w:hAnsi="Courier New" w:cs="Courier New"/>
          <w:color w:val="080808"/>
          <w:lang w:eastAsia="en-GB"/>
        </w:rPr>
        <w:br/>
        <w:t xml:space="preserve">        </w:t>
      </w:r>
      <w:r w:rsidRPr="004D0061">
        <w:rPr>
          <w:rFonts w:ascii="Courier New" w:eastAsia="Times New Roman" w:hAnsi="Courier New" w:cs="Courier New"/>
          <w:color w:val="0033B3"/>
          <w:lang w:eastAsia="en-GB"/>
        </w:rPr>
        <w:t>break</w:t>
      </w:r>
      <w:r w:rsidRPr="004D0061">
        <w:rPr>
          <w:rFonts w:ascii="Courier New" w:eastAsia="Times New Roman" w:hAnsi="Courier New" w:cs="Courier New"/>
          <w:color w:val="080808"/>
          <w:lang w:eastAsia="en-GB"/>
        </w:rPr>
        <w:t>;</w:t>
      </w:r>
      <w:r w:rsidRPr="004D0061">
        <w:rPr>
          <w:rFonts w:ascii="Courier New" w:eastAsia="Times New Roman" w:hAnsi="Courier New" w:cs="Courier New"/>
          <w:color w:val="080808"/>
          <w:lang w:eastAsia="en-GB"/>
        </w:rPr>
        <w:br/>
        <w:t xml:space="preserve">    </w:t>
      </w:r>
      <w:r w:rsidRPr="004D0061">
        <w:rPr>
          <w:rFonts w:ascii="Courier New" w:eastAsia="Times New Roman" w:hAnsi="Courier New" w:cs="Courier New"/>
          <w:color w:val="0033B3"/>
          <w:lang w:eastAsia="en-GB"/>
        </w:rPr>
        <w:t xml:space="preserve">case </w:t>
      </w:r>
      <w:r w:rsidRPr="004D0061">
        <w:rPr>
          <w:rFonts w:ascii="Courier New" w:eastAsia="Times New Roman" w:hAnsi="Courier New" w:cs="Courier New"/>
          <w:color w:val="1750EB"/>
          <w:lang w:eastAsia="en-GB"/>
        </w:rPr>
        <w:t>2</w:t>
      </w:r>
      <w:r w:rsidRPr="004D0061">
        <w:rPr>
          <w:rFonts w:ascii="Courier New" w:eastAsia="Times New Roman" w:hAnsi="Courier New" w:cs="Courier New"/>
          <w:color w:val="080808"/>
          <w:lang w:eastAsia="en-GB"/>
        </w:rPr>
        <w:t>:</w:t>
      </w:r>
      <w:r w:rsidRPr="004D0061">
        <w:rPr>
          <w:rFonts w:ascii="Courier New" w:eastAsia="Times New Roman" w:hAnsi="Courier New" w:cs="Courier New"/>
          <w:color w:val="080808"/>
          <w:lang w:eastAsia="en-GB"/>
        </w:rPr>
        <w:br/>
        <w:t xml:space="preserve">        </w:t>
      </w:r>
      <w:proofErr w:type="spellStart"/>
      <w:r w:rsidRPr="004D0061">
        <w:rPr>
          <w:rFonts w:ascii="Courier New" w:eastAsia="Times New Roman" w:hAnsi="Courier New" w:cs="Courier New"/>
          <w:color w:val="000000"/>
          <w:lang w:eastAsia="en-GB"/>
        </w:rPr>
        <w:t>System</w:t>
      </w:r>
      <w:r w:rsidRPr="004D0061">
        <w:rPr>
          <w:rFonts w:ascii="Courier New" w:eastAsia="Times New Roman" w:hAnsi="Courier New" w:cs="Courier New"/>
          <w:color w:val="080808"/>
          <w:lang w:eastAsia="en-GB"/>
        </w:rPr>
        <w:t>.</w:t>
      </w:r>
      <w:r w:rsidRPr="004D0061">
        <w:rPr>
          <w:rFonts w:ascii="Courier New" w:eastAsia="Times New Roman" w:hAnsi="Courier New" w:cs="Courier New"/>
          <w:i/>
          <w:iCs/>
          <w:color w:val="871094"/>
          <w:lang w:eastAsia="en-GB"/>
        </w:rPr>
        <w:t>out</w:t>
      </w:r>
      <w:r w:rsidRPr="004D0061">
        <w:rPr>
          <w:rFonts w:ascii="Courier New" w:eastAsia="Times New Roman" w:hAnsi="Courier New" w:cs="Courier New"/>
          <w:color w:val="080808"/>
          <w:lang w:eastAsia="en-GB"/>
        </w:rPr>
        <w:t>.println</w:t>
      </w:r>
      <w:proofErr w:type="spellEnd"/>
      <w:r w:rsidRPr="004D0061">
        <w:rPr>
          <w:rFonts w:ascii="Courier New" w:eastAsia="Times New Roman" w:hAnsi="Courier New" w:cs="Courier New"/>
          <w:color w:val="080808"/>
          <w:lang w:eastAsia="en-GB"/>
        </w:rPr>
        <w:t>(</w:t>
      </w:r>
      <w:r w:rsidRPr="004D0061">
        <w:rPr>
          <w:rFonts w:ascii="Courier New" w:eastAsia="Times New Roman" w:hAnsi="Courier New" w:cs="Courier New"/>
          <w:color w:val="067D17"/>
          <w:lang w:eastAsia="en-GB"/>
        </w:rPr>
        <w:t>"Tuesday"</w:t>
      </w:r>
      <w:r w:rsidRPr="004D0061">
        <w:rPr>
          <w:rFonts w:ascii="Courier New" w:eastAsia="Times New Roman" w:hAnsi="Courier New" w:cs="Courier New"/>
          <w:color w:val="080808"/>
          <w:lang w:eastAsia="en-GB"/>
        </w:rPr>
        <w:t>);</w:t>
      </w:r>
      <w:r w:rsidRPr="004D0061">
        <w:rPr>
          <w:rFonts w:ascii="Courier New" w:eastAsia="Times New Roman" w:hAnsi="Courier New" w:cs="Courier New"/>
          <w:color w:val="080808"/>
          <w:lang w:eastAsia="en-GB"/>
        </w:rPr>
        <w:br/>
        <w:t xml:space="preserve">        </w:t>
      </w:r>
      <w:r w:rsidRPr="004D0061">
        <w:rPr>
          <w:rFonts w:ascii="Courier New" w:eastAsia="Times New Roman" w:hAnsi="Courier New" w:cs="Courier New"/>
          <w:color w:val="0033B3"/>
          <w:lang w:eastAsia="en-GB"/>
        </w:rPr>
        <w:t>break</w:t>
      </w:r>
      <w:r w:rsidRPr="004D0061">
        <w:rPr>
          <w:rFonts w:ascii="Courier New" w:eastAsia="Times New Roman" w:hAnsi="Courier New" w:cs="Courier New"/>
          <w:color w:val="080808"/>
          <w:lang w:eastAsia="en-GB"/>
        </w:rPr>
        <w:t>;</w:t>
      </w:r>
      <w:r w:rsidRPr="004D0061">
        <w:rPr>
          <w:rFonts w:ascii="Courier New" w:eastAsia="Times New Roman" w:hAnsi="Courier New" w:cs="Courier New"/>
          <w:color w:val="080808"/>
          <w:lang w:eastAsia="en-GB"/>
        </w:rPr>
        <w:br/>
        <w:t xml:space="preserve">    </w:t>
      </w:r>
      <w:r w:rsidRPr="004D0061">
        <w:rPr>
          <w:rFonts w:ascii="Courier New" w:eastAsia="Times New Roman" w:hAnsi="Courier New" w:cs="Courier New"/>
          <w:color w:val="0033B3"/>
          <w:lang w:eastAsia="en-GB"/>
        </w:rPr>
        <w:t xml:space="preserve">case </w:t>
      </w:r>
      <w:r w:rsidRPr="004D0061">
        <w:rPr>
          <w:rFonts w:ascii="Courier New" w:eastAsia="Times New Roman" w:hAnsi="Courier New" w:cs="Courier New"/>
          <w:color w:val="1750EB"/>
          <w:lang w:eastAsia="en-GB"/>
        </w:rPr>
        <w:t>3</w:t>
      </w:r>
      <w:r w:rsidRPr="004D0061">
        <w:rPr>
          <w:rFonts w:ascii="Courier New" w:eastAsia="Times New Roman" w:hAnsi="Courier New" w:cs="Courier New"/>
          <w:color w:val="080808"/>
          <w:lang w:eastAsia="en-GB"/>
        </w:rPr>
        <w:t>:</w:t>
      </w:r>
      <w:r w:rsidRPr="004D0061">
        <w:rPr>
          <w:rFonts w:ascii="Courier New" w:eastAsia="Times New Roman" w:hAnsi="Courier New" w:cs="Courier New"/>
          <w:color w:val="080808"/>
          <w:lang w:eastAsia="en-GB"/>
        </w:rPr>
        <w:br/>
        <w:t xml:space="preserve">        </w:t>
      </w:r>
      <w:proofErr w:type="spellStart"/>
      <w:r w:rsidRPr="004D0061">
        <w:rPr>
          <w:rFonts w:ascii="Courier New" w:eastAsia="Times New Roman" w:hAnsi="Courier New" w:cs="Courier New"/>
          <w:color w:val="000000"/>
          <w:lang w:eastAsia="en-GB"/>
        </w:rPr>
        <w:t>System</w:t>
      </w:r>
      <w:r w:rsidRPr="004D0061">
        <w:rPr>
          <w:rFonts w:ascii="Courier New" w:eastAsia="Times New Roman" w:hAnsi="Courier New" w:cs="Courier New"/>
          <w:color w:val="080808"/>
          <w:lang w:eastAsia="en-GB"/>
        </w:rPr>
        <w:t>.</w:t>
      </w:r>
      <w:r w:rsidRPr="004D0061">
        <w:rPr>
          <w:rFonts w:ascii="Courier New" w:eastAsia="Times New Roman" w:hAnsi="Courier New" w:cs="Courier New"/>
          <w:i/>
          <w:iCs/>
          <w:color w:val="871094"/>
          <w:lang w:eastAsia="en-GB"/>
        </w:rPr>
        <w:t>out</w:t>
      </w:r>
      <w:r w:rsidRPr="004D0061">
        <w:rPr>
          <w:rFonts w:ascii="Courier New" w:eastAsia="Times New Roman" w:hAnsi="Courier New" w:cs="Courier New"/>
          <w:color w:val="080808"/>
          <w:lang w:eastAsia="en-GB"/>
        </w:rPr>
        <w:t>.println</w:t>
      </w:r>
      <w:proofErr w:type="spellEnd"/>
      <w:r w:rsidRPr="004D0061">
        <w:rPr>
          <w:rFonts w:ascii="Courier New" w:eastAsia="Times New Roman" w:hAnsi="Courier New" w:cs="Courier New"/>
          <w:color w:val="080808"/>
          <w:lang w:eastAsia="en-GB"/>
        </w:rPr>
        <w:t>(</w:t>
      </w:r>
      <w:r w:rsidRPr="004D0061">
        <w:rPr>
          <w:rFonts w:ascii="Courier New" w:eastAsia="Times New Roman" w:hAnsi="Courier New" w:cs="Courier New"/>
          <w:color w:val="067D17"/>
          <w:lang w:eastAsia="en-GB"/>
        </w:rPr>
        <w:t>"Wednesday"</w:t>
      </w:r>
      <w:r w:rsidRPr="004D0061">
        <w:rPr>
          <w:rFonts w:ascii="Courier New" w:eastAsia="Times New Roman" w:hAnsi="Courier New" w:cs="Courier New"/>
          <w:color w:val="080808"/>
          <w:lang w:eastAsia="en-GB"/>
        </w:rPr>
        <w:t>);</w:t>
      </w:r>
      <w:r w:rsidRPr="004D0061">
        <w:rPr>
          <w:rFonts w:ascii="Courier New" w:eastAsia="Times New Roman" w:hAnsi="Courier New" w:cs="Courier New"/>
          <w:color w:val="080808"/>
          <w:lang w:eastAsia="en-GB"/>
        </w:rPr>
        <w:br/>
        <w:t xml:space="preserve">        </w:t>
      </w:r>
      <w:r w:rsidRPr="004D0061">
        <w:rPr>
          <w:rFonts w:ascii="Courier New" w:eastAsia="Times New Roman" w:hAnsi="Courier New" w:cs="Courier New"/>
          <w:color w:val="0033B3"/>
          <w:lang w:eastAsia="en-GB"/>
        </w:rPr>
        <w:t>break</w:t>
      </w:r>
      <w:r w:rsidRPr="004D0061">
        <w:rPr>
          <w:rFonts w:ascii="Courier New" w:eastAsia="Times New Roman" w:hAnsi="Courier New" w:cs="Courier New"/>
          <w:color w:val="080808"/>
          <w:lang w:eastAsia="en-GB"/>
        </w:rPr>
        <w:t>;</w:t>
      </w:r>
      <w:r w:rsidRPr="004D0061">
        <w:rPr>
          <w:rFonts w:ascii="Courier New" w:eastAsia="Times New Roman" w:hAnsi="Courier New" w:cs="Courier New"/>
          <w:color w:val="080808"/>
          <w:lang w:eastAsia="en-GB"/>
        </w:rPr>
        <w:br/>
        <w:t xml:space="preserve">    </w:t>
      </w:r>
      <w:r w:rsidRPr="004D0061">
        <w:rPr>
          <w:rFonts w:ascii="Courier New" w:eastAsia="Times New Roman" w:hAnsi="Courier New" w:cs="Courier New"/>
          <w:color w:val="0033B3"/>
          <w:lang w:eastAsia="en-GB"/>
        </w:rPr>
        <w:t xml:space="preserve">case </w:t>
      </w:r>
      <w:r w:rsidRPr="004D0061">
        <w:rPr>
          <w:rFonts w:ascii="Courier New" w:eastAsia="Times New Roman" w:hAnsi="Courier New" w:cs="Courier New"/>
          <w:color w:val="1750EB"/>
          <w:lang w:eastAsia="en-GB"/>
        </w:rPr>
        <w:t>4</w:t>
      </w:r>
      <w:r w:rsidRPr="004D0061">
        <w:rPr>
          <w:rFonts w:ascii="Courier New" w:eastAsia="Times New Roman" w:hAnsi="Courier New" w:cs="Courier New"/>
          <w:color w:val="080808"/>
          <w:lang w:eastAsia="en-GB"/>
        </w:rPr>
        <w:t>:</w:t>
      </w:r>
      <w:r w:rsidRPr="004D0061">
        <w:rPr>
          <w:rFonts w:ascii="Courier New" w:eastAsia="Times New Roman" w:hAnsi="Courier New" w:cs="Courier New"/>
          <w:color w:val="080808"/>
          <w:lang w:eastAsia="en-GB"/>
        </w:rPr>
        <w:br/>
        <w:t xml:space="preserve">        </w:t>
      </w:r>
      <w:proofErr w:type="spellStart"/>
      <w:r w:rsidRPr="004D0061">
        <w:rPr>
          <w:rFonts w:ascii="Courier New" w:eastAsia="Times New Roman" w:hAnsi="Courier New" w:cs="Courier New"/>
          <w:color w:val="000000"/>
          <w:lang w:eastAsia="en-GB"/>
        </w:rPr>
        <w:t>System</w:t>
      </w:r>
      <w:r w:rsidRPr="004D0061">
        <w:rPr>
          <w:rFonts w:ascii="Courier New" w:eastAsia="Times New Roman" w:hAnsi="Courier New" w:cs="Courier New"/>
          <w:color w:val="080808"/>
          <w:lang w:eastAsia="en-GB"/>
        </w:rPr>
        <w:t>.</w:t>
      </w:r>
      <w:r w:rsidRPr="004D0061">
        <w:rPr>
          <w:rFonts w:ascii="Courier New" w:eastAsia="Times New Roman" w:hAnsi="Courier New" w:cs="Courier New"/>
          <w:i/>
          <w:iCs/>
          <w:color w:val="871094"/>
          <w:lang w:eastAsia="en-GB"/>
        </w:rPr>
        <w:t>out</w:t>
      </w:r>
      <w:r w:rsidRPr="004D0061">
        <w:rPr>
          <w:rFonts w:ascii="Courier New" w:eastAsia="Times New Roman" w:hAnsi="Courier New" w:cs="Courier New"/>
          <w:color w:val="080808"/>
          <w:lang w:eastAsia="en-GB"/>
        </w:rPr>
        <w:t>.println</w:t>
      </w:r>
      <w:proofErr w:type="spellEnd"/>
      <w:r w:rsidRPr="004D0061">
        <w:rPr>
          <w:rFonts w:ascii="Courier New" w:eastAsia="Times New Roman" w:hAnsi="Courier New" w:cs="Courier New"/>
          <w:color w:val="080808"/>
          <w:lang w:eastAsia="en-GB"/>
        </w:rPr>
        <w:t>(</w:t>
      </w:r>
      <w:r w:rsidRPr="004D0061">
        <w:rPr>
          <w:rFonts w:ascii="Courier New" w:eastAsia="Times New Roman" w:hAnsi="Courier New" w:cs="Courier New"/>
          <w:color w:val="067D17"/>
          <w:lang w:eastAsia="en-GB"/>
        </w:rPr>
        <w:t>"Thursday"</w:t>
      </w:r>
      <w:r w:rsidRPr="004D0061">
        <w:rPr>
          <w:rFonts w:ascii="Courier New" w:eastAsia="Times New Roman" w:hAnsi="Courier New" w:cs="Courier New"/>
          <w:color w:val="080808"/>
          <w:lang w:eastAsia="en-GB"/>
        </w:rPr>
        <w:t>);</w:t>
      </w:r>
      <w:r w:rsidRPr="004D0061">
        <w:rPr>
          <w:rFonts w:ascii="Courier New" w:eastAsia="Times New Roman" w:hAnsi="Courier New" w:cs="Courier New"/>
          <w:color w:val="080808"/>
          <w:lang w:eastAsia="en-GB"/>
        </w:rPr>
        <w:br/>
        <w:t xml:space="preserve">        </w:t>
      </w:r>
      <w:r w:rsidRPr="004D0061">
        <w:rPr>
          <w:rFonts w:ascii="Courier New" w:eastAsia="Times New Roman" w:hAnsi="Courier New" w:cs="Courier New"/>
          <w:color w:val="0033B3"/>
          <w:lang w:eastAsia="en-GB"/>
        </w:rPr>
        <w:t>break</w:t>
      </w:r>
      <w:r w:rsidRPr="004D0061">
        <w:rPr>
          <w:rFonts w:ascii="Courier New" w:eastAsia="Times New Roman" w:hAnsi="Courier New" w:cs="Courier New"/>
          <w:color w:val="080808"/>
          <w:lang w:eastAsia="en-GB"/>
        </w:rPr>
        <w:t>;</w:t>
      </w:r>
      <w:r w:rsidRPr="004D0061">
        <w:rPr>
          <w:rFonts w:ascii="Courier New" w:eastAsia="Times New Roman" w:hAnsi="Courier New" w:cs="Courier New"/>
          <w:color w:val="080808"/>
          <w:lang w:eastAsia="en-GB"/>
        </w:rPr>
        <w:br/>
        <w:t xml:space="preserve">    </w:t>
      </w:r>
      <w:r w:rsidRPr="004D0061">
        <w:rPr>
          <w:rFonts w:ascii="Courier New" w:eastAsia="Times New Roman" w:hAnsi="Courier New" w:cs="Courier New"/>
          <w:color w:val="0033B3"/>
          <w:lang w:eastAsia="en-GB"/>
        </w:rPr>
        <w:t xml:space="preserve">case </w:t>
      </w:r>
      <w:r w:rsidRPr="004D0061">
        <w:rPr>
          <w:rFonts w:ascii="Courier New" w:eastAsia="Times New Roman" w:hAnsi="Courier New" w:cs="Courier New"/>
          <w:color w:val="1750EB"/>
          <w:lang w:eastAsia="en-GB"/>
        </w:rPr>
        <w:t>5</w:t>
      </w:r>
      <w:r w:rsidRPr="004D0061">
        <w:rPr>
          <w:rFonts w:ascii="Courier New" w:eastAsia="Times New Roman" w:hAnsi="Courier New" w:cs="Courier New"/>
          <w:color w:val="080808"/>
          <w:lang w:eastAsia="en-GB"/>
        </w:rPr>
        <w:t>:</w:t>
      </w:r>
      <w:r w:rsidRPr="004D0061">
        <w:rPr>
          <w:rFonts w:ascii="Courier New" w:eastAsia="Times New Roman" w:hAnsi="Courier New" w:cs="Courier New"/>
          <w:color w:val="080808"/>
          <w:lang w:eastAsia="en-GB"/>
        </w:rPr>
        <w:br/>
        <w:t xml:space="preserve">        </w:t>
      </w:r>
      <w:proofErr w:type="spellStart"/>
      <w:r w:rsidRPr="004D0061">
        <w:rPr>
          <w:rFonts w:ascii="Courier New" w:eastAsia="Times New Roman" w:hAnsi="Courier New" w:cs="Courier New"/>
          <w:color w:val="000000"/>
          <w:lang w:eastAsia="en-GB"/>
        </w:rPr>
        <w:t>System</w:t>
      </w:r>
      <w:r w:rsidRPr="004D0061">
        <w:rPr>
          <w:rFonts w:ascii="Courier New" w:eastAsia="Times New Roman" w:hAnsi="Courier New" w:cs="Courier New"/>
          <w:color w:val="080808"/>
          <w:lang w:eastAsia="en-GB"/>
        </w:rPr>
        <w:t>.</w:t>
      </w:r>
      <w:r w:rsidRPr="004D0061">
        <w:rPr>
          <w:rFonts w:ascii="Courier New" w:eastAsia="Times New Roman" w:hAnsi="Courier New" w:cs="Courier New"/>
          <w:i/>
          <w:iCs/>
          <w:color w:val="871094"/>
          <w:lang w:eastAsia="en-GB"/>
        </w:rPr>
        <w:t>out</w:t>
      </w:r>
      <w:r w:rsidRPr="004D0061">
        <w:rPr>
          <w:rFonts w:ascii="Courier New" w:eastAsia="Times New Roman" w:hAnsi="Courier New" w:cs="Courier New"/>
          <w:color w:val="080808"/>
          <w:lang w:eastAsia="en-GB"/>
        </w:rPr>
        <w:t>.println</w:t>
      </w:r>
      <w:proofErr w:type="spellEnd"/>
      <w:r w:rsidRPr="004D0061">
        <w:rPr>
          <w:rFonts w:ascii="Courier New" w:eastAsia="Times New Roman" w:hAnsi="Courier New" w:cs="Courier New"/>
          <w:color w:val="080808"/>
          <w:lang w:eastAsia="en-GB"/>
        </w:rPr>
        <w:t>(</w:t>
      </w:r>
      <w:r w:rsidRPr="004D0061">
        <w:rPr>
          <w:rFonts w:ascii="Courier New" w:eastAsia="Times New Roman" w:hAnsi="Courier New" w:cs="Courier New"/>
          <w:color w:val="067D17"/>
          <w:lang w:eastAsia="en-GB"/>
        </w:rPr>
        <w:t>"Friday"</w:t>
      </w:r>
      <w:r w:rsidRPr="004D0061">
        <w:rPr>
          <w:rFonts w:ascii="Courier New" w:eastAsia="Times New Roman" w:hAnsi="Courier New" w:cs="Courier New"/>
          <w:color w:val="080808"/>
          <w:lang w:eastAsia="en-GB"/>
        </w:rPr>
        <w:t>);</w:t>
      </w:r>
      <w:r w:rsidRPr="004D0061">
        <w:rPr>
          <w:rFonts w:ascii="Courier New" w:eastAsia="Times New Roman" w:hAnsi="Courier New" w:cs="Courier New"/>
          <w:color w:val="080808"/>
          <w:lang w:eastAsia="en-GB"/>
        </w:rPr>
        <w:br/>
        <w:t xml:space="preserve">        </w:t>
      </w:r>
      <w:r w:rsidRPr="004D0061">
        <w:rPr>
          <w:rFonts w:ascii="Courier New" w:eastAsia="Times New Roman" w:hAnsi="Courier New" w:cs="Courier New"/>
          <w:color w:val="0033B3"/>
          <w:lang w:eastAsia="en-GB"/>
        </w:rPr>
        <w:t>break</w:t>
      </w:r>
      <w:r w:rsidRPr="004D0061">
        <w:rPr>
          <w:rFonts w:ascii="Courier New" w:eastAsia="Times New Roman" w:hAnsi="Courier New" w:cs="Courier New"/>
          <w:color w:val="080808"/>
          <w:lang w:eastAsia="en-GB"/>
        </w:rPr>
        <w:t>;</w:t>
      </w:r>
      <w:r w:rsidRPr="004D0061">
        <w:rPr>
          <w:rFonts w:ascii="Courier New" w:eastAsia="Times New Roman" w:hAnsi="Courier New" w:cs="Courier New"/>
          <w:color w:val="080808"/>
          <w:lang w:eastAsia="en-GB"/>
        </w:rPr>
        <w:br/>
        <w:t xml:space="preserve">    </w:t>
      </w:r>
      <w:r w:rsidRPr="004D0061">
        <w:rPr>
          <w:rFonts w:ascii="Courier New" w:eastAsia="Times New Roman" w:hAnsi="Courier New" w:cs="Courier New"/>
          <w:color w:val="0033B3"/>
          <w:lang w:eastAsia="en-GB"/>
        </w:rPr>
        <w:t xml:space="preserve">case </w:t>
      </w:r>
      <w:r w:rsidRPr="004D0061">
        <w:rPr>
          <w:rFonts w:ascii="Courier New" w:eastAsia="Times New Roman" w:hAnsi="Courier New" w:cs="Courier New"/>
          <w:color w:val="1750EB"/>
          <w:lang w:eastAsia="en-GB"/>
        </w:rPr>
        <w:t>6</w:t>
      </w:r>
      <w:r w:rsidRPr="004D0061">
        <w:rPr>
          <w:rFonts w:ascii="Courier New" w:eastAsia="Times New Roman" w:hAnsi="Courier New" w:cs="Courier New"/>
          <w:color w:val="080808"/>
          <w:lang w:eastAsia="en-GB"/>
        </w:rPr>
        <w:t>:</w:t>
      </w:r>
      <w:r w:rsidRPr="004D0061">
        <w:rPr>
          <w:rFonts w:ascii="Courier New" w:eastAsia="Times New Roman" w:hAnsi="Courier New" w:cs="Courier New"/>
          <w:color w:val="080808"/>
          <w:lang w:eastAsia="en-GB"/>
        </w:rPr>
        <w:br/>
        <w:t xml:space="preserve">        </w:t>
      </w:r>
      <w:proofErr w:type="spellStart"/>
      <w:r w:rsidRPr="004D0061">
        <w:rPr>
          <w:rFonts w:ascii="Courier New" w:eastAsia="Times New Roman" w:hAnsi="Courier New" w:cs="Courier New"/>
          <w:color w:val="000000"/>
          <w:lang w:eastAsia="en-GB"/>
        </w:rPr>
        <w:t>System</w:t>
      </w:r>
      <w:r w:rsidRPr="004D0061">
        <w:rPr>
          <w:rFonts w:ascii="Courier New" w:eastAsia="Times New Roman" w:hAnsi="Courier New" w:cs="Courier New"/>
          <w:color w:val="080808"/>
          <w:lang w:eastAsia="en-GB"/>
        </w:rPr>
        <w:t>.</w:t>
      </w:r>
      <w:r w:rsidRPr="004D0061">
        <w:rPr>
          <w:rFonts w:ascii="Courier New" w:eastAsia="Times New Roman" w:hAnsi="Courier New" w:cs="Courier New"/>
          <w:i/>
          <w:iCs/>
          <w:color w:val="871094"/>
          <w:lang w:eastAsia="en-GB"/>
        </w:rPr>
        <w:t>out</w:t>
      </w:r>
      <w:r w:rsidRPr="004D0061">
        <w:rPr>
          <w:rFonts w:ascii="Courier New" w:eastAsia="Times New Roman" w:hAnsi="Courier New" w:cs="Courier New"/>
          <w:color w:val="080808"/>
          <w:lang w:eastAsia="en-GB"/>
        </w:rPr>
        <w:t>.println</w:t>
      </w:r>
      <w:proofErr w:type="spellEnd"/>
      <w:r w:rsidRPr="004D0061">
        <w:rPr>
          <w:rFonts w:ascii="Courier New" w:eastAsia="Times New Roman" w:hAnsi="Courier New" w:cs="Courier New"/>
          <w:color w:val="080808"/>
          <w:lang w:eastAsia="en-GB"/>
        </w:rPr>
        <w:t>(</w:t>
      </w:r>
      <w:r w:rsidRPr="004D0061">
        <w:rPr>
          <w:rFonts w:ascii="Courier New" w:eastAsia="Times New Roman" w:hAnsi="Courier New" w:cs="Courier New"/>
          <w:color w:val="067D17"/>
          <w:lang w:eastAsia="en-GB"/>
        </w:rPr>
        <w:t>"Saturday"</w:t>
      </w:r>
      <w:r w:rsidRPr="004D0061">
        <w:rPr>
          <w:rFonts w:ascii="Courier New" w:eastAsia="Times New Roman" w:hAnsi="Courier New" w:cs="Courier New"/>
          <w:color w:val="080808"/>
          <w:lang w:eastAsia="en-GB"/>
        </w:rPr>
        <w:t>);</w:t>
      </w:r>
      <w:r w:rsidRPr="004D0061">
        <w:rPr>
          <w:rFonts w:ascii="Courier New" w:eastAsia="Times New Roman" w:hAnsi="Courier New" w:cs="Courier New"/>
          <w:color w:val="080808"/>
          <w:lang w:eastAsia="en-GB"/>
        </w:rPr>
        <w:br/>
        <w:t xml:space="preserve">        </w:t>
      </w:r>
      <w:r w:rsidRPr="004D0061">
        <w:rPr>
          <w:rFonts w:ascii="Courier New" w:eastAsia="Times New Roman" w:hAnsi="Courier New" w:cs="Courier New"/>
          <w:color w:val="0033B3"/>
          <w:lang w:eastAsia="en-GB"/>
        </w:rPr>
        <w:t>break</w:t>
      </w:r>
      <w:r w:rsidRPr="004D0061">
        <w:rPr>
          <w:rFonts w:ascii="Courier New" w:eastAsia="Times New Roman" w:hAnsi="Courier New" w:cs="Courier New"/>
          <w:color w:val="080808"/>
          <w:lang w:eastAsia="en-GB"/>
        </w:rPr>
        <w:t>;</w:t>
      </w:r>
      <w:r w:rsidRPr="004D0061">
        <w:rPr>
          <w:rFonts w:ascii="Courier New" w:eastAsia="Times New Roman" w:hAnsi="Courier New" w:cs="Courier New"/>
          <w:color w:val="080808"/>
          <w:lang w:eastAsia="en-GB"/>
        </w:rPr>
        <w:br/>
        <w:t xml:space="preserve">    </w:t>
      </w:r>
      <w:r w:rsidRPr="004D0061">
        <w:rPr>
          <w:rFonts w:ascii="Courier New" w:eastAsia="Times New Roman" w:hAnsi="Courier New" w:cs="Courier New"/>
          <w:color w:val="0033B3"/>
          <w:lang w:eastAsia="en-GB"/>
        </w:rPr>
        <w:t xml:space="preserve">case </w:t>
      </w:r>
      <w:r w:rsidRPr="004D0061">
        <w:rPr>
          <w:rFonts w:ascii="Courier New" w:eastAsia="Times New Roman" w:hAnsi="Courier New" w:cs="Courier New"/>
          <w:color w:val="1750EB"/>
          <w:lang w:eastAsia="en-GB"/>
        </w:rPr>
        <w:t>7</w:t>
      </w:r>
      <w:r w:rsidRPr="004D0061">
        <w:rPr>
          <w:rFonts w:ascii="Courier New" w:eastAsia="Times New Roman" w:hAnsi="Courier New" w:cs="Courier New"/>
          <w:color w:val="080808"/>
          <w:lang w:eastAsia="en-GB"/>
        </w:rPr>
        <w:t>:</w:t>
      </w:r>
      <w:r w:rsidRPr="004D0061">
        <w:rPr>
          <w:rFonts w:ascii="Courier New" w:eastAsia="Times New Roman" w:hAnsi="Courier New" w:cs="Courier New"/>
          <w:color w:val="080808"/>
          <w:lang w:eastAsia="en-GB"/>
        </w:rPr>
        <w:br/>
        <w:t xml:space="preserve">        </w:t>
      </w:r>
      <w:proofErr w:type="spellStart"/>
      <w:r w:rsidRPr="004D0061">
        <w:rPr>
          <w:rFonts w:ascii="Courier New" w:eastAsia="Times New Roman" w:hAnsi="Courier New" w:cs="Courier New"/>
          <w:color w:val="000000"/>
          <w:lang w:eastAsia="en-GB"/>
        </w:rPr>
        <w:t>System</w:t>
      </w:r>
      <w:r w:rsidRPr="004D0061">
        <w:rPr>
          <w:rFonts w:ascii="Courier New" w:eastAsia="Times New Roman" w:hAnsi="Courier New" w:cs="Courier New"/>
          <w:color w:val="080808"/>
          <w:lang w:eastAsia="en-GB"/>
        </w:rPr>
        <w:t>.</w:t>
      </w:r>
      <w:r w:rsidRPr="004D0061">
        <w:rPr>
          <w:rFonts w:ascii="Courier New" w:eastAsia="Times New Roman" w:hAnsi="Courier New" w:cs="Courier New"/>
          <w:i/>
          <w:iCs/>
          <w:color w:val="871094"/>
          <w:lang w:eastAsia="en-GB"/>
        </w:rPr>
        <w:t>out</w:t>
      </w:r>
      <w:r w:rsidRPr="004D0061">
        <w:rPr>
          <w:rFonts w:ascii="Courier New" w:eastAsia="Times New Roman" w:hAnsi="Courier New" w:cs="Courier New"/>
          <w:color w:val="080808"/>
          <w:lang w:eastAsia="en-GB"/>
        </w:rPr>
        <w:t>.println</w:t>
      </w:r>
      <w:proofErr w:type="spellEnd"/>
      <w:r w:rsidRPr="004D0061">
        <w:rPr>
          <w:rFonts w:ascii="Courier New" w:eastAsia="Times New Roman" w:hAnsi="Courier New" w:cs="Courier New"/>
          <w:color w:val="080808"/>
          <w:lang w:eastAsia="en-GB"/>
        </w:rPr>
        <w:t>(</w:t>
      </w:r>
      <w:r w:rsidRPr="004D0061">
        <w:rPr>
          <w:rFonts w:ascii="Courier New" w:eastAsia="Times New Roman" w:hAnsi="Courier New" w:cs="Courier New"/>
          <w:color w:val="067D17"/>
          <w:lang w:eastAsia="en-GB"/>
        </w:rPr>
        <w:t>"Sunday"</w:t>
      </w:r>
      <w:r w:rsidRPr="004D0061">
        <w:rPr>
          <w:rFonts w:ascii="Courier New" w:eastAsia="Times New Roman" w:hAnsi="Courier New" w:cs="Courier New"/>
          <w:color w:val="080808"/>
          <w:lang w:eastAsia="en-GB"/>
        </w:rPr>
        <w:t>);</w:t>
      </w:r>
      <w:r w:rsidRPr="004D0061">
        <w:rPr>
          <w:rFonts w:ascii="Courier New" w:eastAsia="Times New Roman" w:hAnsi="Courier New" w:cs="Courier New"/>
          <w:color w:val="080808"/>
          <w:lang w:eastAsia="en-GB"/>
        </w:rPr>
        <w:br/>
        <w:t xml:space="preserve">        </w:t>
      </w:r>
      <w:r w:rsidRPr="004D0061">
        <w:rPr>
          <w:rFonts w:ascii="Courier New" w:eastAsia="Times New Roman" w:hAnsi="Courier New" w:cs="Courier New"/>
          <w:color w:val="0033B3"/>
          <w:lang w:eastAsia="en-GB"/>
        </w:rPr>
        <w:t>break</w:t>
      </w:r>
      <w:r w:rsidRPr="004D0061">
        <w:rPr>
          <w:rFonts w:ascii="Courier New" w:eastAsia="Times New Roman" w:hAnsi="Courier New" w:cs="Courier New"/>
          <w:color w:val="080808"/>
          <w:lang w:eastAsia="en-GB"/>
        </w:rPr>
        <w:t>;</w:t>
      </w:r>
      <w:r w:rsidRPr="004D0061">
        <w:rPr>
          <w:rFonts w:ascii="Courier New" w:eastAsia="Times New Roman" w:hAnsi="Courier New" w:cs="Courier New"/>
          <w:color w:val="080808"/>
          <w:lang w:eastAsia="en-GB"/>
        </w:rPr>
        <w:br/>
        <w:t xml:space="preserve">    </w:t>
      </w:r>
      <w:r w:rsidRPr="004D0061">
        <w:rPr>
          <w:rFonts w:ascii="Courier New" w:eastAsia="Times New Roman" w:hAnsi="Courier New" w:cs="Courier New"/>
          <w:color w:val="0033B3"/>
          <w:lang w:eastAsia="en-GB"/>
        </w:rPr>
        <w:t>default</w:t>
      </w:r>
      <w:r w:rsidRPr="004D0061">
        <w:rPr>
          <w:rFonts w:ascii="Courier New" w:eastAsia="Times New Roman" w:hAnsi="Courier New" w:cs="Courier New"/>
          <w:color w:val="080808"/>
          <w:lang w:eastAsia="en-GB"/>
        </w:rPr>
        <w:t xml:space="preserve">: </w:t>
      </w:r>
      <w:r w:rsidRPr="004D0061">
        <w:rPr>
          <w:rFonts w:ascii="Courier New" w:eastAsia="Times New Roman" w:hAnsi="Courier New" w:cs="Courier New"/>
          <w:i/>
          <w:iCs/>
          <w:color w:val="8C8C8C"/>
          <w:lang w:eastAsia="en-GB"/>
        </w:rPr>
        <w:t>// default case executes if no other case did</w:t>
      </w:r>
      <w:r w:rsidRPr="004D0061">
        <w:rPr>
          <w:rFonts w:ascii="Courier New" w:eastAsia="Times New Roman" w:hAnsi="Courier New" w:cs="Courier New"/>
          <w:i/>
          <w:iCs/>
          <w:color w:val="8C8C8C"/>
          <w:lang w:eastAsia="en-GB"/>
        </w:rPr>
        <w:br/>
        <w:t xml:space="preserve">        </w:t>
      </w:r>
      <w:proofErr w:type="spellStart"/>
      <w:r w:rsidRPr="004D0061">
        <w:rPr>
          <w:rFonts w:ascii="Courier New" w:eastAsia="Times New Roman" w:hAnsi="Courier New" w:cs="Courier New"/>
          <w:color w:val="000000"/>
          <w:lang w:eastAsia="en-GB"/>
        </w:rPr>
        <w:t>System</w:t>
      </w:r>
      <w:r w:rsidRPr="004D0061">
        <w:rPr>
          <w:rFonts w:ascii="Courier New" w:eastAsia="Times New Roman" w:hAnsi="Courier New" w:cs="Courier New"/>
          <w:color w:val="080808"/>
          <w:lang w:eastAsia="en-GB"/>
        </w:rPr>
        <w:t>.</w:t>
      </w:r>
      <w:r w:rsidRPr="004D0061">
        <w:rPr>
          <w:rFonts w:ascii="Courier New" w:eastAsia="Times New Roman" w:hAnsi="Courier New" w:cs="Courier New"/>
          <w:i/>
          <w:iCs/>
          <w:color w:val="871094"/>
          <w:lang w:eastAsia="en-GB"/>
        </w:rPr>
        <w:t>out</w:t>
      </w:r>
      <w:r w:rsidRPr="004D0061">
        <w:rPr>
          <w:rFonts w:ascii="Courier New" w:eastAsia="Times New Roman" w:hAnsi="Courier New" w:cs="Courier New"/>
          <w:color w:val="080808"/>
          <w:lang w:eastAsia="en-GB"/>
        </w:rPr>
        <w:t>.println</w:t>
      </w:r>
      <w:proofErr w:type="spellEnd"/>
      <w:r w:rsidRPr="004D0061">
        <w:rPr>
          <w:rFonts w:ascii="Courier New" w:eastAsia="Times New Roman" w:hAnsi="Courier New" w:cs="Courier New"/>
          <w:color w:val="080808"/>
          <w:lang w:eastAsia="en-GB"/>
        </w:rPr>
        <w:t>(</w:t>
      </w:r>
      <w:r w:rsidRPr="004D0061">
        <w:rPr>
          <w:rFonts w:ascii="Courier New" w:eastAsia="Times New Roman" w:hAnsi="Courier New" w:cs="Courier New"/>
          <w:color w:val="067D17"/>
          <w:lang w:eastAsia="en-GB"/>
        </w:rPr>
        <w:t>"</w:t>
      </w:r>
      <w:r>
        <w:rPr>
          <w:rFonts w:ascii="Courier New" w:eastAsia="Times New Roman" w:hAnsi="Courier New" w:cs="Courier New"/>
          <w:color w:val="067D17"/>
          <w:lang w:eastAsia="en-GB"/>
        </w:rPr>
        <w:t>Invalid number for day</w:t>
      </w:r>
      <w:r w:rsidRPr="004D0061">
        <w:rPr>
          <w:rFonts w:ascii="Courier New" w:eastAsia="Times New Roman" w:hAnsi="Courier New" w:cs="Courier New"/>
          <w:color w:val="067D17"/>
          <w:lang w:eastAsia="en-GB"/>
        </w:rPr>
        <w:t>"</w:t>
      </w:r>
      <w:r w:rsidRPr="004D0061">
        <w:rPr>
          <w:rFonts w:ascii="Courier New" w:eastAsia="Times New Roman" w:hAnsi="Courier New" w:cs="Courier New"/>
          <w:color w:val="080808"/>
          <w:lang w:eastAsia="en-GB"/>
        </w:rPr>
        <w:t>);</w:t>
      </w:r>
      <w:r w:rsidRPr="004D0061">
        <w:rPr>
          <w:rFonts w:ascii="Courier New" w:eastAsia="Times New Roman" w:hAnsi="Courier New" w:cs="Courier New"/>
          <w:color w:val="080808"/>
          <w:lang w:eastAsia="en-GB"/>
        </w:rPr>
        <w:br/>
        <w:t xml:space="preserve">} </w:t>
      </w:r>
      <w:r w:rsidRPr="004D0061">
        <w:rPr>
          <w:rFonts w:ascii="Courier New" w:eastAsia="Times New Roman" w:hAnsi="Courier New" w:cs="Courier New"/>
          <w:i/>
          <w:iCs/>
          <w:color w:val="8C8C8C"/>
          <w:lang w:eastAsia="en-GB"/>
        </w:rPr>
        <w:t>// end of switch statement</w:t>
      </w:r>
    </w:p>
    <w:p w14:paraId="124BDB56" w14:textId="77777777" w:rsidR="00B82A3D" w:rsidRDefault="00B82A3D" w:rsidP="00B82A3D">
      <w:r>
        <w:br w:type="page"/>
      </w:r>
    </w:p>
    <w:p w14:paraId="7B8E671A" w14:textId="1DBFF145" w:rsidR="008968E4" w:rsidRPr="008968E4" w:rsidRDefault="008968E4" w:rsidP="008968E4">
      <w:pPr>
        <w:pStyle w:val="HTMLPreformatted"/>
        <w:shd w:val="clear" w:color="auto" w:fill="FFFFFF"/>
        <w:rPr>
          <w:rFonts w:asciiTheme="minorHAnsi" w:eastAsiaTheme="minorHAnsi" w:hAnsiTheme="minorHAnsi" w:cstheme="minorBidi"/>
          <w:sz w:val="22"/>
          <w:szCs w:val="22"/>
          <w:lang w:eastAsia="en-US"/>
        </w:rPr>
      </w:pPr>
      <w:r>
        <w:rPr>
          <w:rFonts w:asciiTheme="minorHAnsi" w:eastAsiaTheme="minorHAnsi" w:hAnsiTheme="minorHAnsi" w:cstheme="minorBidi"/>
          <w:sz w:val="22"/>
          <w:szCs w:val="22"/>
          <w:lang w:eastAsia="en-US"/>
        </w:rPr>
        <w:lastRenderedPageBreak/>
        <w:t xml:space="preserve">If certain cases need to execute the same code, we can </w:t>
      </w:r>
      <w:r>
        <w:rPr>
          <w:rFonts w:asciiTheme="minorHAnsi" w:eastAsiaTheme="minorHAnsi" w:hAnsiTheme="minorHAnsi" w:cstheme="minorBidi"/>
          <w:b/>
          <w:bCs/>
          <w:sz w:val="22"/>
          <w:szCs w:val="22"/>
          <w:lang w:eastAsia="en-US"/>
        </w:rPr>
        <w:t>combine</w:t>
      </w:r>
      <w:r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those cases together by omitting the break keyword. This is called fall-through – meaning we don’t need to have duplicate logic in </w:t>
      </w:r>
      <w:proofErr w:type="gramStart"/>
      <w:r>
        <w:rPr>
          <w:rFonts w:asciiTheme="minorHAnsi" w:eastAsiaTheme="minorHAnsi" w:hAnsiTheme="minorHAnsi" w:cstheme="minorBidi"/>
          <w:sz w:val="22"/>
          <w:szCs w:val="22"/>
          <w:lang w:eastAsia="en-US"/>
        </w:rPr>
        <w:t>all of</w:t>
      </w:r>
      <w:proofErr w:type="gramEnd"/>
      <w:r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the different cases if those cases</w:t>
      </w:r>
      <w:r w:rsidR="007A498A">
        <w:rPr>
          <w:rFonts w:asciiTheme="minorHAnsi" w:eastAsiaTheme="minorHAnsi" w:hAnsiTheme="minorHAnsi" w:cstheme="minorBidi"/>
          <w:sz w:val="22"/>
          <w:szCs w:val="22"/>
          <w:lang w:eastAsia="en-US"/>
        </w:rPr>
        <w:t xml:space="preserve"> r</w:t>
      </w:r>
      <w:r w:rsidR="00451E77">
        <w:rPr>
          <w:rFonts w:asciiTheme="minorHAnsi" w:eastAsiaTheme="minorHAnsi" w:hAnsiTheme="minorHAnsi" w:cstheme="minorBidi"/>
          <w:sz w:val="22"/>
          <w:szCs w:val="22"/>
          <w:lang w:eastAsia="en-US"/>
        </w:rPr>
        <w:t>esult in the same thing happening.</w:t>
      </w:r>
    </w:p>
    <w:p w14:paraId="577E6F1E" w14:textId="77777777" w:rsidR="008968E4" w:rsidRDefault="008968E4" w:rsidP="008968E4">
      <w:pPr>
        <w:pStyle w:val="HTMLPreformatted"/>
        <w:shd w:val="clear" w:color="auto" w:fill="FFFFFF"/>
        <w:rPr>
          <w:color w:val="0033B3"/>
          <w:sz w:val="27"/>
          <w:szCs w:val="27"/>
        </w:rPr>
      </w:pPr>
    </w:p>
    <w:p w14:paraId="470EB3EA" w14:textId="77777777" w:rsidR="00017C0C" w:rsidRPr="00B82A3D" w:rsidRDefault="00017C0C" w:rsidP="00C2240F">
      <w:pPr>
        <w:pStyle w:val="HTMLPreformatted"/>
        <w:shd w:val="clear" w:color="auto" w:fill="F2F2F2" w:themeFill="background1" w:themeFillShade="F2"/>
        <w:rPr>
          <w:color w:val="080808"/>
          <w:sz w:val="24"/>
          <w:szCs w:val="24"/>
        </w:rPr>
      </w:pPr>
      <w:r w:rsidRPr="00B82A3D">
        <w:rPr>
          <w:color w:val="0033B3"/>
          <w:sz w:val="24"/>
          <w:szCs w:val="24"/>
        </w:rPr>
        <w:t xml:space="preserve">int </w:t>
      </w:r>
      <w:proofErr w:type="spellStart"/>
      <w:r w:rsidRPr="00B82A3D">
        <w:rPr>
          <w:color w:val="000000"/>
          <w:sz w:val="24"/>
          <w:szCs w:val="24"/>
        </w:rPr>
        <w:t>dayNum</w:t>
      </w:r>
      <w:proofErr w:type="spellEnd"/>
      <w:r w:rsidRPr="00B82A3D">
        <w:rPr>
          <w:color w:val="000000"/>
          <w:sz w:val="24"/>
          <w:szCs w:val="24"/>
        </w:rPr>
        <w:t xml:space="preserve"> </w:t>
      </w:r>
      <w:r w:rsidRPr="00B82A3D">
        <w:rPr>
          <w:color w:val="080808"/>
          <w:sz w:val="24"/>
          <w:szCs w:val="24"/>
        </w:rPr>
        <w:t xml:space="preserve">= </w:t>
      </w:r>
      <w:r w:rsidRPr="00B82A3D">
        <w:rPr>
          <w:color w:val="1750EB"/>
          <w:sz w:val="24"/>
          <w:szCs w:val="24"/>
        </w:rPr>
        <w:t>6</w:t>
      </w:r>
      <w:r w:rsidRPr="00B82A3D">
        <w:rPr>
          <w:color w:val="080808"/>
          <w:sz w:val="24"/>
          <w:szCs w:val="24"/>
        </w:rPr>
        <w:t>;</w:t>
      </w:r>
      <w:r w:rsidRPr="00B82A3D">
        <w:rPr>
          <w:color w:val="080808"/>
          <w:sz w:val="24"/>
          <w:szCs w:val="24"/>
        </w:rPr>
        <w:br/>
      </w:r>
      <w:r w:rsidRPr="00B82A3D">
        <w:rPr>
          <w:color w:val="080808"/>
          <w:sz w:val="24"/>
          <w:szCs w:val="24"/>
        </w:rPr>
        <w:br/>
      </w:r>
      <w:r w:rsidRPr="00B82A3D">
        <w:rPr>
          <w:color w:val="0033B3"/>
          <w:sz w:val="24"/>
          <w:szCs w:val="24"/>
        </w:rPr>
        <w:t xml:space="preserve">switch </w:t>
      </w:r>
      <w:r w:rsidRPr="00B82A3D">
        <w:rPr>
          <w:color w:val="080808"/>
          <w:sz w:val="24"/>
          <w:szCs w:val="24"/>
        </w:rPr>
        <w:t>(</w:t>
      </w:r>
      <w:proofErr w:type="spellStart"/>
      <w:r w:rsidRPr="00B82A3D">
        <w:rPr>
          <w:color w:val="000000"/>
          <w:sz w:val="24"/>
          <w:szCs w:val="24"/>
        </w:rPr>
        <w:t>dayNum</w:t>
      </w:r>
      <w:proofErr w:type="spellEnd"/>
      <w:r w:rsidRPr="00B82A3D">
        <w:rPr>
          <w:color w:val="080808"/>
          <w:sz w:val="24"/>
          <w:szCs w:val="24"/>
        </w:rPr>
        <w:t>) {</w:t>
      </w:r>
      <w:r w:rsidRPr="00B82A3D">
        <w:rPr>
          <w:color w:val="080808"/>
          <w:sz w:val="24"/>
          <w:szCs w:val="24"/>
        </w:rPr>
        <w:br/>
        <w:t xml:space="preserve">    </w:t>
      </w:r>
      <w:r w:rsidRPr="00B82A3D">
        <w:rPr>
          <w:color w:val="0033B3"/>
          <w:sz w:val="24"/>
          <w:szCs w:val="24"/>
        </w:rPr>
        <w:t xml:space="preserve">case </w:t>
      </w:r>
      <w:r w:rsidRPr="00B82A3D">
        <w:rPr>
          <w:color w:val="1750EB"/>
          <w:sz w:val="24"/>
          <w:szCs w:val="24"/>
        </w:rPr>
        <w:t>1</w:t>
      </w:r>
      <w:r w:rsidRPr="00B82A3D">
        <w:rPr>
          <w:color w:val="080808"/>
          <w:sz w:val="24"/>
          <w:szCs w:val="24"/>
        </w:rPr>
        <w:t>:</w:t>
      </w:r>
      <w:r w:rsidRPr="00B82A3D">
        <w:rPr>
          <w:color w:val="080808"/>
          <w:sz w:val="24"/>
          <w:szCs w:val="24"/>
        </w:rPr>
        <w:br/>
        <w:t xml:space="preserve">    </w:t>
      </w:r>
      <w:r w:rsidRPr="00B82A3D">
        <w:rPr>
          <w:color w:val="0033B3"/>
          <w:sz w:val="24"/>
          <w:szCs w:val="24"/>
        </w:rPr>
        <w:t xml:space="preserve">case </w:t>
      </w:r>
      <w:r w:rsidRPr="00B82A3D">
        <w:rPr>
          <w:color w:val="1750EB"/>
          <w:sz w:val="24"/>
          <w:szCs w:val="24"/>
        </w:rPr>
        <w:t>2</w:t>
      </w:r>
      <w:r w:rsidRPr="00B82A3D">
        <w:rPr>
          <w:color w:val="080808"/>
          <w:sz w:val="24"/>
          <w:szCs w:val="24"/>
        </w:rPr>
        <w:t>:</w:t>
      </w:r>
      <w:r w:rsidRPr="00B82A3D">
        <w:rPr>
          <w:color w:val="080808"/>
          <w:sz w:val="24"/>
          <w:szCs w:val="24"/>
        </w:rPr>
        <w:br/>
        <w:t xml:space="preserve">    </w:t>
      </w:r>
      <w:r w:rsidRPr="00B82A3D">
        <w:rPr>
          <w:color w:val="0033B3"/>
          <w:sz w:val="24"/>
          <w:szCs w:val="24"/>
        </w:rPr>
        <w:t xml:space="preserve">case </w:t>
      </w:r>
      <w:r w:rsidRPr="00B82A3D">
        <w:rPr>
          <w:color w:val="1750EB"/>
          <w:sz w:val="24"/>
          <w:szCs w:val="24"/>
        </w:rPr>
        <w:t>3</w:t>
      </w:r>
      <w:r w:rsidRPr="00B82A3D">
        <w:rPr>
          <w:color w:val="080808"/>
          <w:sz w:val="24"/>
          <w:szCs w:val="24"/>
        </w:rPr>
        <w:t>:</w:t>
      </w:r>
      <w:r w:rsidRPr="00B82A3D">
        <w:rPr>
          <w:color w:val="080808"/>
          <w:sz w:val="24"/>
          <w:szCs w:val="24"/>
        </w:rPr>
        <w:br/>
        <w:t xml:space="preserve">    </w:t>
      </w:r>
      <w:r w:rsidRPr="00B82A3D">
        <w:rPr>
          <w:color w:val="0033B3"/>
          <w:sz w:val="24"/>
          <w:szCs w:val="24"/>
        </w:rPr>
        <w:t xml:space="preserve">case </w:t>
      </w:r>
      <w:r w:rsidRPr="00B82A3D">
        <w:rPr>
          <w:color w:val="1750EB"/>
          <w:sz w:val="24"/>
          <w:szCs w:val="24"/>
        </w:rPr>
        <w:t>4</w:t>
      </w:r>
      <w:r w:rsidRPr="00B82A3D">
        <w:rPr>
          <w:color w:val="080808"/>
          <w:sz w:val="24"/>
          <w:szCs w:val="24"/>
        </w:rPr>
        <w:t>:</w:t>
      </w:r>
      <w:r w:rsidRPr="00B82A3D">
        <w:rPr>
          <w:color w:val="080808"/>
          <w:sz w:val="24"/>
          <w:szCs w:val="24"/>
        </w:rPr>
        <w:br/>
        <w:t xml:space="preserve">    </w:t>
      </w:r>
      <w:r w:rsidRPr="00B82A3D">
        <w:rPr>
          <w:color w:val="0033B3"/>
          <w:sz w:val="24"/>
          <w:szCs w:val="24"/>
        </w:rPr>
        <w:t xml:space="preserve">case </w:t>
      </w:r>
      <w:r w:rsidRPr="00B82A3D">
        <w:rPr>
          <w:color w:val="1750EB"/>
          <w:sz w:val="24"/>
          <w:szCs w:val="24"/>
        </w:rPr>
        <w:t>5</w:t>
      </w:r>
      <w:r w:rsidRPr="00B82A3D">
        <w:rPr>
          <w:color w:val="080808"/>
          <w:sz w:val="24"/>
          <w:szCs w:val="24"/>
        </w:rPr>
        <w:t>:</w:t>
      </w:r>
      <w:r w:rsidRPr="00B82A3D">
        <w:rPr>
          <w:color w:val="080808"/>
          <w:sz w:val="24"/>
          <w:szCs w:val="24"/>
        </w:rPr>
        <w:br/>
        <w:t xml:space="preserve">        </w:t>
      </w:r>
      <w:proofErr w:type="spellStart"/>
      <w:r w:rsidRPr="00B82A3D">
        <w:rPr>
          <w:color w:val="000000"/>
          <w:sz w:val="24"/>
          <w:szCs w:val="24"/>
        </w:rPr>
        <w:t>System</w:t>
      </w:r>
      <w:r w:rsidRPr="00B82A3D">
        <w:rPr>
          <w:color w:val="080808"/>
          <w:sz w:val="24"/>
          <w:szCs w:val="24"/>
        </w:rPr>
        <w:t>.</w:t>
      </w:r>
      <w:r w:rsidRPr="00B82A3D">
        <w:rPr>
          <w:i/>
          <w:iCs/>
          <w:color w:val="871094"/>
          <w:sz w:val="24"/>
          <w:szCs w:val="24"/>
        </w:rPr>
        <w:t>out</w:t>
      </w:r>
      <w:r w:rsidRPr="00B82A3D">
        <w:rPr>
          <w:color w:val="080808"/>
          <w:sz w:val="24"/>
          <w:szCs w:val="24"/>
        </w:rPr>
        <w:t>.println</w:t>
      </w:r>
      <w:proofErr w:type="spellEnd"/>
      <w:r w:rsidRPr="00B82A3D">
        <w:rPr>
          <w:color w:val="080808"/>
          <w:sz w:val="24"/>
          <w:szCs w:val="24"/>
        </w:rPr>
        <w:t>(</w:t>
      </w:r>
      <w:r w:rsidRPr="00B82A3D">
        <w:rPr>
          <w:color w:val="067D17"/>
          <w:sz w:val="24"/>
          <w:szCs w:val="24"/>
        </w:rPr>
        <w:t>"Weekday"</w:t>
      </w:r>
      <w:r w:rsidRPr="00B82A3D">
        <w:rPr>
          <w:color w:val="080808"/>
          <w:sz w:val="24"/>
          <w:szCs w:val="24"/>
        </w:rPr>
        <w:t>);</w:t>
      </w:r>
      <w:r w:rsidRPr="00B82A3D">
        <w:rPr>
          <w:color w:val="080808"/>
          <w:sz w:val="24"/>
          <w:szCs w:val="24"/>
        </w:rPr>
        <w:br/>
        <w:t xml:space="preserve">        </w:t>
      </w:r>
      <w:r w:rsidRPr="00B82A3D">
        <w:rPr>
          <w:color w:val="0033B3"/>
          <w:sz w:val="24"/>
          <w:szCs w:val="24"/>
        </w:rPr>
        <w:t>break</w:t>
      </w:r>
      <w:r w:rsidRPr="00B82A3D">
        <w:rPr>
          <w:color w:val="080808"/>
          <w:sz w:val="24"/>
          <w:szCs w:val="24"/>
        </w:rPr>
        <w:t>;</w:t>
      </w:r>
      <w:r w:rsidRPr="00B82A3D">
        <w:rPr>
          <w:color w:val="080808"/>
          <w:sz w:val="24"/>
          <w:szCs w:val="24"/>
        </w:rPr>
        <w:br/>
        <w:t xml:space="preserve">    </w:t>
      </w:r>
      <w:r w:rsidRPr="00B82A3D">
        <w:rPr>
          <w:color w:val="0033B3"/>
          <w:sz w:val="24"/>
          <w:szCs w:val="24"/>
        </w:rPr>
        <w:t xml:space="preserve">case </w:t>
      </w:r>
      <w:r w:rsidRPr="00B82A3D">
        <w:rPr>
          <w:color w:val="1750EB"/>
          <w:sz w:val="24"/>
          <w:szCs w:val="24"/>
        </w:rPr>
        <w:t>6</w:t>
      </w:r>
      <w:r w:rsidRPr="00B82A3D">
        <w:rPr>
          <w:color w:val="080808"/>
          <w:sz w:val="24"/>
          <w:szCs w:val="24"/>
        </w:rPr>
        <w:t>:</w:t>
      </w:r>
      <w:r w:rsidRPr="00B82A3D">
        <w:rPr>
          <w:color w:val="080808"/>
          <w:sz w:val="24"/>
          <w:szCs w:val="24"/>
        </w:rPr>
        <w:br/>
        <w:t xml:space="preserve">    </w:t>
      </w:r>
      <w:r w:rsidRPr="00B82A3D">
        <w:rPr>
          <w:color w:val="0033B3"/>
          <w:sz w:val="24"/>
          <w:szCs w:val="24"/>
        </w:rPr>
        <w:t xml:space="preserve">case </w:t>
      </w:r>
      <w:r w:rsidRPr="00B82A3D">
        <w:rPr>
          <w:color w:val="1750EB"/>
          <w:sz w:val="24"/>
          <w:szCs w:val="24"/>
        </w:rPr>
        <w:t>7</w:t>
      </w:r>
      <w:r w:rsidRPr="00B82A3D">
        <w:rPr>
          <w:color w:val="080808"/>
          <w:sz w:val="24"/>
          <w:szCs w:val="24"/>
        </w:rPr>
        <w:t>:</w:t>
      </w:r>
      <w:r w:rsidRPr="00B82A3D">
        <w:rPr>
          <w:color w:val="080808"/>
          <w:sz w:val="24"/>
          <w:szCs w:val="24"/>
        </w:rPr>
        <w:br/>
        <w:t xml:space="preserve">        </w:t>
      </w:r>
      <w:proofErr w:type="spellStart"/>
      <w:r w:rsidRPr="00B82A3D">
        <w:rPr>
          <w:color w:val="000000"/>
          <w:sz w:val="24"/>
          <w:szCs w:val="24"/>
        </w:rPr>
        <w:t>System</w:t>
      </w:r>
      <w:r w:rsidRPr="00B82A3D">
        <w:rPr>
          <w:color w:val="080808"/>
          <w:sz w:val="24"/>
          <w:szCs w:val="24"/>
        </w:rPr>
        <w:t>.</w:t>
      </w:r>
      <w:r w:rsidRPr="00B82A3D">
        <w:rPr>
          <w:i/>
          <w:iCs/>
          <w:color w:val="871094"/>
          <w:sz w:val="24"/>
          <w:szCs w:val="24"/>
        </w:rPr>
        <w:t>out</w:t>
      </w:r>
      <w:r w:rsidRPr="00B82A3D">
        <w:rPr>
          <w:color w:val="080808"/>
          <w:sz w:val="24"/>
          <w:szCs w:val="24"/>
        </w:rPr>
        <w:t>.println</w:t>
      </w:r>
      <w:proofErr w:type="spellEnd"/>
      <w:r w:rsidRPr="00B82A3D">
        <w:rPr>
          <w:color w:val="080808"/>
          <w:sz w:val="24"/>
          <w:szCs w:val="24"/>
        </w:rPr>
        <w:t>(</w:t>
      </w:r>
      <w:r w:rsidRPr="00B82A3D">
        <w:rPr>
          <w:color w:val="067D17"/>
          <w:sz w:val="24"/>
          <w:szCs w:val="24"/>
        </w:rPr>
        <w:t>"Weekend"</w:t>
      </w:r>
      <w:r w:rsidRPr="00B82A3D">
        <w:rPr>
          <w:color w:val="080808"/>
          <w:sz w:val="24"/>
          <w:szCs w:val="24"/>
        </w:rPr>
        <w:t>);</w:t>
      </w:r>
      <w:r w:rsidRPr="00B82A3D">
        <w:rPr>
          <w:color w:val="080808"/>
          <w:sz w:val="24"/>
          <w:szCs w:val="24"/>
        </w:rPr>
        <w:br/>
        <w:t xml:space="preserve">        </w:t>
      </w:r>
      <w:r w:rsidRPr="00B82A3D">
        <w:rPr>
          <w:color w:val="0033B3"/>
          <w:sz w:val="24"/>
          <w:szCs w:val="24"/>
        </w:rPr>
        <w:t>break</w:t>
      </w:r>
      <w:r w:rsidRPr="00B82A3D">
        <w:rPr>
          <w:color w:val="080808"/>
          <w:sz w:val="24"/>
          <w:szCs w:val="24"/>
        </w:rPr>
        <w:t>;</w:t>
      </w:r>
      <w:r w:rsidRPr="00B82A3D">
        <w:rPr>
          <w:color w:val="080808"/>
          <w:sz w:val="24"/>
          <w:szCs w:val="24"/>
        </w:rPr>
        <w:br/>
        <w:t xml:space="preserve">    </w:t>
      </w:r>
      <w:r w:rsidRPr="00B82A3D">
        <w:rPr>
          <w:color w:val="0033B3"/>
          <w:sz w:val="24"/>
          <w:szCs w:val="24"/>
        </w:rPr>
        <w:t>default</w:t>
      </w:r>
      <w:r w:rsidRPr="00B82A3D">
        <w:rPr>
          <w:color w:val="080808"/>
          <w:sz w:val="24"/>
          <w:szCs w:val="24"/>
        </w:rPr>
        <w:t xml:space="preserve">: </w:t>
      </w:r>
      <w:r w:rsidRPr="00B82A3D">
        <w:rPr>
          <w:i/>
          <w:iCs/>
          <w:color w:val="8C8C8C"/>
          <w:sz w:val="24"/>
          <w:szCs w:val="24"/>
        </w:rPr>
        <w:t>// default case executes if no other case did</w:t>
      </w:r>
      <w:r w:rsidRPr="00B82A3D">
        <w:rPr>
          <w:i/>
          <w:iCs/>
          <w:color w:val="8C8C8C"/>
          <w:sz w:val="24"/>
          <w:szCs w:val="24"/>
        </w:rPr>
        <w:br/>
        <w:t xml:space="preserve">        </w:t>
      </w:r>
      <w:proofErr w:type="spellStart"/>
      <w:r w:rsidRPr="00B82A3D">
        <w:rPr>
          <w:color w:val="000000"/>
          <w:sz w:val="24"/>
          <w:szCs w:val="24"/>
        </w:rPr>
        <w:t>System</w:t>
      </w:r>
      <w:r w:rsidRPr="00B82A3D">
        <w:rPr>
          <w:color w:val="080808"/>
          <w:sz w:val="24"/>
          <w:szCs w:val="24"/>
        </w:rPr>
        <w:t>.</w:t>
      </w:r>
      <w:r w:rsidRPr="00B82A3D">
        <w:rPr>
          <w:i/>
          <w:iCs/>
          <w:color w:val="871094"/>
          <w:sz w:val="24"/>
          <w:szCs w:val="24"/>
        </w:rPr>
        <w:t>out</w:t>
      </w:r>
      <w:r w:rsidRPr="00B82A3D">
        <w:rPr>
          <w:color w:val="080808"/>
          <w:sz w:val="24"/>
          <w:szCs w:val="24"/>
        </w:rPr>
        <w:t>.println</w:t>
      </w:r>
      <w:proofErr w:type="spellEnd"/>
      <w:r w:rsidRPr="00B82A3D">
        <w:rPr>
          <w:color w:val="080808"/>
          <w:sz w:val="24"/>
          <w:szCs w:val="24"/>
        </w:rPr>
        <w:t>(</w:t>
      </w:r>
      <w:r w:rsidRPr="00B82A3D">
        <w:rPr>
          <w:color w:val="067D17"/>
          <w:sz w:val="24"/>
          <w:szCs w:val="24"/>
        </w:rPr>
        <w:t>"Invalid day number"</w:t>
      </w:r>
      <w:r w:rsidRPr="00B82A3D">
        <w:rPr>
          <w:color w:val="080808"/>
          <w:sz w:val="24"/>
          <w:szCs w:val="24"/>
        </w:rPr>
        <w:t>);</w:t>
      </w:r>
      <w:r w:rsidRPr="00B82A3D">
        <w:rPr>
          <w:color w:val="080808"/>
          <w:sz w:val="24"/>
          <w:szCs w:val="24"/>
        </w:rPr>
        <w:br/>
        <w:t xml:space="preserve">} </w:t>
      </w:r>
      <w:r w:rsidRPr="00B82A3D">
        <w:rPr>
          <w:i/>
          <w:iCs/>
          <w:color w:val="8C8C8C"/>
          <w:sz w:val="24"/>
          <w:szCs w:val="24"/>
        </w:rPr>
        <w:t>// end of switch statement</w:t>
      </w:r>
    </w:p>
    <w:p w14:paraId="7F57A60E" w14:textId="77777777" w:rsidR="004D0061" w:rsidRDefault="004D0061" w:rsidP="00DF44CE"/>
    <w:p w14:paraId="333C0A1E" w14:textId="60CFEB7A" w:rsidR="00DB5E6D" w:rsidRDefault="0004288B" w:rsidP="00DF44CE">
      <w:pPr>
        <w:rPr>
          <w:b/>
          <w:bCs/>
        </w:rPr>
      </w:pPr>
      <w:r>
        <w:t xml:space="preserve">A switch statement can operate on other data types, such as </w:t>
      </w:r>
      <w:r>
        <w:rPr>
          <w:b/>
          <w:bCs/>
        </w:rPr>
        <w:t>String</w:t>
      </w:r>
      <w:r>
        <w:t xml:space="preserve">, </w:t>
      </w:r>
      <w:r>
        <w:rPr>
          <w:b/>
          <w:bCs/>
        </w:rPr>
        <w:t>char</w:t>
      </w:r>
      <w:r>
        <w:t xml:space="preserve">, </w:t>
      </w:r>
      <w:r>
        <w:rPr>
          <w:b/>
          <w:bCs/>
        </w:rPr>
        <w:t>short</w:t>
      </w:r>
      <w:r>
        <w:t xml:space="preserve">, and even an </w:t>
      </w:r>
      <w:proofErr w:type="spellStart"/>
      <w:r>
        <w:rPr>
          <w:b/>
          <w:bCs/>
        </w:rPr>
        <w:t>enum</w:t>
      </w:r>
      <w:proofErr w:type="spellEnd"/>
      <w:r w:rsidR="00057960">
        <w:rPr>
          <w:b/>
          <w:bCs/>
        </w:rPr>
        <w:t>.</w:t>
      </w:r>
    </w:p>
    <w:p w14:paraId="23899099" w14:textId="4DE638E5" w:rsidR="00C2240F" w:rsidRDefault="00C2240F" w:rsidP="00DF44CE">
      <w:r w:rsidRPr="00E87D26">
        <w:t xml:space="preserve">Let’s make use of a switch statement in our </w:t>
      </w:r>
      <w:proofErr w:type="spellStart"/>
      <w:r w:rsidRPr="00A83F42">
        <w:rPr>
          <w:b/>
          <w:bCs/>
        </w:rPr>
        <w:t>addTopping</w:t>
      </w:r>
      <w:proofErr w:type="spellEnd"/>
      <w:r w:rsidRPr="00E87D26">
        <w:t xml:space="preserve"> method to inspect the topping just added, and in the case that the topping is </w:t>
      </w:r>
      <w:r w:rsidR="00E87D26" w:rsidRPr="00E87D26">
        <w:t xml:space="preserve">meat, set the </w:t>
      </w:r>
      <w:proofErr w:type="spellStart"/>
      <w:r w:rsidR="00E87D26" w:rsidRPr="00A83F42">
        <w:rPr>
          <w:b/>
          <w:bCs/>
        </w:rPr>
        <w:t>isVegetarian</w:t>
      </w:r>
      <w:proofErr w:type="spellEnd"/>
      <w:r w:rsidR="00E87D26" w:rsidRPr="00E87D26">
        <w:t xml:space="preserve"> </w:t>
      </w:r>
      <w:proofErr w:type="spellStart"/>
      <w:r w:rsidR="00E87D26" w:rsidRPr="00E87D26">
        <w:t>boolean</w:t>
      </w:r>
      <w:proofErr w:type="spellEnd"/>
      <w:r w:rsidR="00E87D26" w:rsidRPr="00E87D26">
        <w:t xml:space="preserve"> to </w:t>
      </w:r>
      <w:proofErr w:type="gramStart"/>
      <w:r w:rsidR="00E87D26" w:rsidRPr="00E87D26">
        <w:t>false;</w:t>
      </w:r>
      <w:proofErr w:type="gramEnd"/>
    </w:p>
    <w:p w14:paraId="284A853D" w14:textId="526EE481" w:rsidR="00DF43FA" w:rsidRDefault="00DF43FA" w:rsidP="00DF44CE"/>
    <w:p w14:paraId="0340F837" w14:textId="1D0D1B9F" w:rsidR="00DF43FA" w:rsidRDefault="00DF43FA" w:rsidP="00DF44CE">
      <w:pPr>
        <w:rPr>
          <w:rFonts w:asciiTheme="majorHAnsi" w:eastAsiaTheme="majorEastAsia" w:hAnsiTheme="majorHAnsi" w:cstheme="majorBidi"/>
          <w:b/>
          <w:color w:val="000000" w:themeColor="text1"/>
          <w:sz w:val="32"/>
          <w:szCs w:val="32"/>
        </w:rPr>
      </w:pPr>
      <w:r>
        <w:rPr>
          <w:rFonts w:asciiTheme="majorHAnsi" w:eastAsiaTheme="majorEastAsia" w:hAnsiTheme="majorHAnsi" w:cstheme="majorBidi"/>
          <w:b/>
          <w:color w:val="000000" w:themeColor="text1"/>
          <w:sz w:val="32"/>
          <w:szCs w:val="32"/>
        </w:rPr>
        <w:t>Extensions</w:t>
      </w:r>
      <w:r w:rsidRPr="00DF43FA">
        <w:rPr>
          <w:rFonts w:asciiTheme="majorHAnsi" w:eastAsiaTheme="majorEastAsia" w:hAnsiTheme="majorHAnsi" w:cstheme="majorBidi"/>
          <w:b/>
          <w:color w:val="000000" w:themeColor="text1"/>
          <w:sz w:val="32"/>
          <w:szCs w:val="32"/>
        </w:rPr>
        <w:t xml:space="preserve"> </w:t>
      </w:r>
    </w:p>
    <w:p w14:paraId="1AE95CFC" w14:textId="441FCDF1" w:rsidR="00DF43FA" w:rsidRPr="0034151D" w:rsidRDefault="00DF43FA" w:rsidP="0034151D">
      <w:pPr>
        <w:pStyle w:val="ListParagraph"/>
        <w:numPr>
          <w:ilvl w:val="0"/>
          <w:numId w:val="17"/>
        </w:numPr>
        <w:rPr>
          <w:rFonts w:asciiTheme="majorHAnsi" w:eastAsiaTheme="majorEastAsia" w:hAnsiTheme="majorHAnsi" w:cstheme="majorBidi"/>
          <w:b/>
          <w:color w:val="000000" w:themeColor="text1"/>
          <w:sz w:val="32"/>
          <w:szCs w:val="32"/>
        </w:rPr>
      </w:pPr>
      <w:r w:rsidRPr="00DF43FA">
        <w:t>Add</w:t>
      </w:r>
      <w:r>
        <w:t xml:space="preserve"> a </w:t>
      </w:r>
      <w:proofErr w:type="gramStart"/>
      <w:r>
        <w:t>print(</w:t>
      </w:r>
      <w:proofErr w:type="gramEnd"/>
      <w:r>
        <w:t>) method to pizza that displays all the information about the pizza object and test it</w:t>
      </w:r>
    </w:p>
    <w:p w14:paraId="00F2754A" w14:textId="01B0FED7" w:rsidR="00DF43FA" w:rsidRDefault="00DF43FA" w:rsidP="0034151D">
      <w:pPr>
        <w:pStyle w:val="ListParagraph"/>
        <w:numPr>
          <w:ilvl w:val="0"/>
          <w:numId w:val="17"/>
        </w:numPr>
      </w:pPr>
      <w:r>
        <w:t xml:space="preserve">Create an </w:t>
      </w:r>
      <w:proofErr w:type="spellStart"/>
      <w:r>
        <w:t>ArrayList</w:t>
      </w:r>
      <w:proofErr w:type="spellEnd"/>
      <w:r>
        <w:t xml:space="preserve">&lt;Pizza&gt; and add some pizza objects to it. Add a procedure to your application that displays all pizzas in the </w:t>
      </w:r>
      <w:proofErr w:type="spellStart"/>
      <w:r>
        <w:t>ArrayList</w:t>
      </w:r>
      <w:proofErr w:type="spellEnd"/>
      <w:r>
        <w:t xml:space="preserve">.   </w:t>
      </w:r>
    </w:p>
    <w:p w14:paraId="7E2D3BEB" w14:textId="117E1C97" w:rsidR="00DF43FA" w:rsidRPr="00DF43FA" w:rsidRDefault="00DF43FA" w:rsidP="0034151D">
      <w:pPr>
        <w:pStyle w:val="ListParagraph"/>
        <w:numPr>
          <w:ilvl w:val="0"/>
          <w:numId w:val="17"/>
        </w:numPr>
      </w:pPr>
      <w:r>
        <w:t xml:space="preserve">Create a class called </w:t>
      </w:r>
      <w:proofErr w:type="spellStart"/>
      <w:r w:rsidRPr="0034151D">
        <w:rPr>
          <w:b/>
          <w:bCs/>
        </w:rPr>
        <w:t>PizzaMenu</w:t>
      </w:r>
      <w:proofErr w:type="spellEnd"/>
      <w:r w:rsidR="0034151D">
        <w:t xml:space="preserve"> which has the </w:t>
      </w:r>
      <w:proofErr w:type="spellStart"/>
      <w:r w:rsidR="0034151D">
        <w:t>ArrayList</w:t>
      </w:r>
      <w:proofErr w:type="spellEnd"/>
      <w:r w:rsidR="0034151D">
        <w:t>&lt;Pizza&gt; as a member.  Add a suitable constructor and methods to allow individual pizzas to be added to the menu, removed and the whole menu to be printed (enhanced for loop).</w:t>
      </w:r>
    </w:p>
    <w:p w14:paraId="74AEA0B4" w14:textId="28EB2107" w:rsidR="006B15B7" w:rsidRPr="006B15B7" w:rsidRDefault="00683AB6" w:rsidP="00DF44CE"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2188F71A" wp14:editId="1588FC8F">
                <wp:simplePos x="0" y="0"/>
                <wp:positionH relativeFrom="column">
                  <wp:posOffset>0</wp:posOffset>
                </wp:positionH>
                <wp:positionV relativeFrom="paragraph">
                  <wp:posOffset>-127</wp:posOffset>
                </wp:positionV>
                <wp:extent cx="5731510" cy="1120775"/>
                <wp:effectExtent l="0" t="0" r="2540" b="3175"/>
                <wp:wrapNone/>
                <wp:docPr id="2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31510" cy="1120775"/>
                          <a:chOff x="0" y="0"/>
                          <a:chExt cx="5731510" cy="1120775"/>
                        </a:xfrm>
                      </wpg:grpSpPr>
                      <pic:pic xmlns:pic="http://schemas.openxmlformats.org/drawingml/2006/picture">
                        <pic:nvPicPr>
                          <pic:cNvPr id="13" name="Picture 12" descr="Graphical user interface, application&#10;&#10;Description automatically generated">
                            <a:extLst>
                              <a:ext uri="{FF2B5EF4-FFF2-40B4-BE49-F238E27FC236}">
                                <a16:creationId xmlns:a16="http://schemas.microsoft.com/office/drawing/2014/main" id="{5DB9EABF-1D9F-D461-F257-EC671C29EBC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112077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2" name="Graphic 11" descr="Checkmark with solid fill">
                            <a:extLst>
                              <a:ext uri="{FF2B5EF4-FFF2-40B4-BE49-F238E27FC236}">
                                <a16:creationId xmlns:a16="http://schemas.microsoft.com/office/drawing/2014/main" id="{B628D0CF-46F0-4B0A-BE6C-30A4CC61F131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899770" y="7315"/>
                            <a:ext cx="621665" cy="62166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61E444A2" id="Group 2" o:spid="_x0000_s1026" style="position:absolute;margin-left:0;margin-top:0;width:451.3pt;height:88.25pt;z-index:251658240" coordsize="57315,11207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fiYqasgIAAM4HAAAOAAAAZHJzL2Uyb0RvYy54bWzUVdtu&#10;GjEQfa/Uf7C2Up+aLEsEJNtAFIUGVYpa1MsHGO/srhXfZBsW/r5je6FJqJQq7UseMOO1PXPmzPH4&#10;8morBdmAdVyraVacDjICiumKq2aa/fxxe3KeEeepqqjQCqbZDlx2NXv75rIzJQx1q0UFlqAT5crO&#10;TLPWe1PmuWMtSOpOtQGFi7W2knqc2iavLO3QuxT5cDAY5522lbGagXP4dZ4Ws1n0X9fA/Ne6duCJ&#10;mGaIzcfRxnEVxnx2ScvGUtNy1sOgL0AhKVcY9OBqTj0la8uPXEnOrHa69qdMy1zXNWcQc8BsisGT&#10;bBZWr03MpSm7xhxoQmqf8PRit+zLZmHNd7O0yERnGuQizkIu29rK8I8oyTZStjtQBltPGH4cTc6K&#10;UYHMMlwriuFgMhklUlmLzB+dY+2nZ07m+8D5IziGsxJ/PQdoHXHwvFbwlF9byHon8q98SGrv1+YE&#10;y2Wo5ysuuN9F6WFhAii1WXK2tGmCdC4t4RVycZYRRSVKHpdDVFIMM1KBY6i+RRIcFWTtUP5cebA1&#10;ZfCBUGMEZxhIq/fvttcf4zAPp7gJHwlde413AfcIsSMNKLDUQxU4D2gCgASHBrruNLt3ROmblqoG&#10;rp3BC4HYwu788fY4fZTLSnBzy4UIEgh2zxrCfyK+PxCfhD3XbC1B+XRTLYiYl2u5cRmxJcgVIFP2&#10;c1WgfrBLeGTLWGQjKch5C561IX6NOL4h9oCbloeFCPo3zpCRQyn/q3gPEkQOrfML0JIEA7EiBqw7&#10;LenmzvVo9lt6ShOAiAzxpKqg8XqEizJNwu1VSgosTy/cmxbYfbgRpOO+JU4LXpFQnNetv+H/F9z5&#10;xcVkgn0R22JokSnAvmuOh8V4PEpNs7eTsvctd6+pl8sudk98NOKF6R+48Co9nKP98Bme/QIAAP//&#10;AwBQSwMECgAAAAAAAAAhAMOGQ5oMHgEADB4BABQAAABkcnMvbWVkaWEvaW1hZ2UxLnBuZ4lQTkcN&#10;ChoKAAAADUlIRFIAAAVjAAABDggGAAAA7HEF5wAAAAFzUkdCAK7OHOkAAAAEZ0FNQQAAsY8L/GEF&#10;AAAACXBIWXMAACHVAAAh1QEEnLSdAAD/pUlEQVR4XuydBXhURxeGofK3uLtLqQHBvbhL0EAI7u5Q&#10;IJ6gFepGCxRKS3Fv0aIt7u7u7kQ2e/45997ZnXt31pJNiJzved4HduRms3Iy95uZM6lIJBKJRCKR&#10;SCQSiUQikUgkEolEIpFIJBKJRCKRSCQSiUQikUgkEolEIpFIJBKJRCKRSCQSiUQikUgkEolEIpFI&#10;JBKJRCKRSCQSiUQikUgkEolEIpFIJBKJRCKRSCQSiUQikUgkEolEIpFIJBKJRCKRSCQSiUQikUgk&#10;EolEIpFIJBKJRCKRSCQSiUQikUgkEolEIpFIJBKJRCKRSCQSiUQikUgkEolEIpFIJBKJRCKRSCQS&#10;iUQikUgkEolEIpFIJBKJRCKRSCQSiUQikUgkEolEIpFIJBKJRCKRSCQSiUQikUhx07gJ9xuPD7uz&#10;4eOwWw/Ghd49xwgbNO5xNq2aRCKRSCQSiUQikUgkEinRqNuwi5n9Q+8EjZ1w+9TYsJsPx4fd2zwu&#10;/K63Vk0ikUiJTz4+8L+giY+eBYTfMQdMuAtSwu+ZxobcCta6kEgkEolEIpFIJBKJRCK9MgWE3RkZ&#10;OOG+SephIOF3zIGTHj8eNO4aLTAjkUiJR+PD7qxxaMIaCJr4KCpVKnhN604ikUgkEolEIpFIJBKJ&#10;lGDq1u3i2wGT7kfKPAsp6HmE3NmodSeRSKRXp3Hht+9KA5UT/Fkg69YN3tYuQyKRSCQSiUQikUgk&#10;EokU7xo27GHmgPB7Li8oEwma9OiadhkSiURKeI0Pvb1BFpxcJvyuOVUqSK1djkQikUgkEolEIpFI&#10;JBIp3lSr1uY3Aibdj5F6FC4SGHb3P+1yJBKJlHAaMv5MDndSE9hjfOjtB9olSSQSiUQikUgkEolE&#10;IpHiTf7hdw/LvAl3+Tj83vvaJUkkEilhFDzxUYQsIMWGviGQVrssiUQikUgkEolEIpFIJJLHNW7y&#10;42wyTyI2BE5+cl+7LIlEIiWMPLEq1kLY7b3aZe2qePGv32rlt/tWS99d5lYdd4OVAy9bdNjZXWtG&#10;IpFIJFsNZyxPJCxllGeQSCQSiUQikUgJKv/Qe3OlnkQswZQH2qXtqoXPrr6t/PZHiD4G+hreHXZd&#10;S5Vq35taMxKJRHKsgNB7vWSBKLYET34K2qWlatF+5xetOhpNWBuea81JJBKJpCofw8zAGJvYuMEg&#10;kUgkEolEIpESTEHh9z23qEzhfrh2aYlCXmvdcddziXchsMvs3X5HiNaBRCKR7Gt86M0z8kAUe9i9&#10;ufQgrxY+//rLg5YtLTvui9C6kUgkEilVquMMowmamCjLIJFIJBKJRCKREkSBEx9I/YhYE37/tHZp&#10;G7XuuFu3GtYR3m13D9W6kUgkklzjQ2/flgaiOODjA69rl9eJBSZnK2J1tOywZ4LWlUQikVK6Ihnc&#10;+MycSGjB4M+pL4NEIpFIJBKJRIp3hYTA2wET7kv9iNgSOPHxVe3yOjX33f2VzK+wR8uOO3E3G4lE&#10;ItnX+Am3r8sCUVyQmbHe7Xb9KwtUjmjttx9v8EkkEomUKlUUgxufiUV1GPw59cMCEolEIpFIJBIp&#10;vhUSAv/ztBkbPOXJJe3yOrXquMetRWVIy/a7F2ndSSQSyVZjw24vkwWi2HOf3ZTbpilo5XcoShak&#10;nFHeZ0Mm7RIkEomUkkVmLIlEIsWvljBuephvGY4UHz/zbwaJRCIle3k6TcG48JtrtUtb1Ljxrvwy&#10;n8IpnQ490i5BIpFItuo39Pg7Q8YcBUcM/fg4+IffkQYsI2PDb+NWWhu19N0bIw1STmjcdg/lISSR&#10;SKRUqXDHQSsGmbEkEonkea1k8HjmaeYzZFrKkLX3BDsYJBKJlKw1aMzh+zL/QmRUwDmpbyFjTMiN&#10;ptqlLWrefl8rmU/hDO8Ou2K0S5BIpKSoWrV+fdvKZo+TKtXC14d8fNQ8ePRh0HMQhn6MRqwV/3B5&#10;0BL5OPyun/bUdWrpuydWZmxTn3/LaJcgkUgkUqpU6bR/E4PIjCWRSMlF6xiimelJdjJkwhWssvae&#10;4BqDRCKRXpnKl9/3Znz6GMiAUYfayHyMwWMO6XyM4eNOSb0LI9pT16lZu53eMp/CGd6+ZMaSSElS&#10;nXvueurXczt07MHZBr7d9XToxtkK7bvq8elipV3nLTradrLSxm8LtO64mbFJoRXiq9Kw+VfQqNkn&#10;liD2cfAVadDiBE58KA1gqNimKajSbkca7RIkEomUUpSe8Zwh3lhLc1i9YpEZSyKRkotEMzaDh+DX&#10;c8WMlfWPDfx6ZMaSSKRXIt+uO7079thmds3H2ObQx/DpYt/HUL0Mq4+heBmaj9Gyw3po0HQSdOy6&#10;SPMyjkj9C5Fx4XdtUhSgmrXbkU/mUzijTedDD7RLkEikpKIO3bc+TKjgxVENWSutfJFN0LDZZGje&#10;5jsliI0OuCANXJzx4XdxC61U3r47V8mClGP24WCSRCKRUppMDH5DLYK5ABOTyIwlkUjJRaIZ6ynx&#10;67lixnpK/HpkxpJIpASXj8/m9H49/rX4GEYvQ/QxjAvK9D6GfkGZIx/D6GVwH6N5uxXQoOlkGDhy&#10;r3MzduL9aO1XkKpVx91uH+Dl7fvfr1p3EomUVMQClflVBy9Ow2afQ/0mE2HImCMOzdhxYfd3a0/f&#10;jkJea9Vxl1tBrFnHHYO1ziQSiZRStI3Bb6ZlvMPwlHiOxKLKI/dFZiyJREouIjOWRCKR4qi2vlvK&#10;Ol9QpvcxjF6G6GMYvQzc1WvPx1C9DKuP4d1+o7KwzLfrAqdm7KiAh0W0X0Eq73a7A2R+hX12mVk3&#10;m0PNSSRSIpdv9y1meeCyDV5i4HIevFw3YVt2UGnUfJqyxB+TX9szY/1D7x7QnrpDNW+3s4M8WNni&#10;7bv7sdaNRCKRUpIeMvjNtIwRDE9IPKzmQyyIhciMJZFIyUVkxpJIJFIc5ddtU3nRx9B7GXofw+hl&#10;OPYxXDdhuY/BzdgOXec7MGPvwdjA217a03eoVj67n8l8CxnN2/9nd8cwiURKxOrQzWrGikZs/AUv&#10;awDjwYvjyIwNmvgQxofccivQtPDZ31kWsES8O+y8oTVPTsLZMRwc31YekdxVSQa/weiKBclE/Hda&#10;pTwikVKlusvgnwsZAxhxlWjENsOCWIrM2KSjHgz+XjXHgmSg4gz+O03CAhIpDiIz9tWpI4M/7y+w&#10;wAN6xuDXJNmqMYO/PrOwIJ5UhcF/jqcmk0mJWD6CGSv6GI4XlNn3MVQvI3Y+Rgsfx2as/4Q7j0eN&#10;uunGwbiQukWHPbdl/oVIC9/t7bUOKUHobeD3mw4ri514fHSYJiOeJP4dKI8FJCY0Y+MjeBkDmKPg&#10;5d0e+QcatfjSYMbeg8AJD2B86K0+ISHwmvaU3VItn83pvTvs3NPKb68QuPaAd4f9Uc1b7yinNfOE&#10;fmDgoTfIW1gg0U8MZ22+Y/A2r2NBLMQ/6Iirik2fxCbx9V2ABbEU5srkr4Vxy8c+Bv8Zixj23kdR&#10;exm8D/KqdJ2R1N9jkmeF3xP+mZCRmxEXrWDwa8XVlEsIM3YOA7+jXymPSLFVBIO/V0btYPBYuB4L&#10;XNB/DN4HeVXiv5Ps9yKR3BGZsc7VjREf3/meDP68Z2JBHIXpfPj15mIBE5aJMcsZSUmy52+P+QwU&#10;Lqbhr9FSLIhH8Z8TpTwiJWuhGevIxzB6GaKPYfQyXPUxjF6G6mNwM3aKYMbeg6BJD2Fs+O2jQ0Ku&#10;5teesttq0X5H9dZ++6LRv7B6GXvBu8Pu7c2b70urNYtP8e+zvd3JeC/M2xzEAjvCew5ss0d5FDvx&#10;7zfiql4yeB+M/0lFeN/DX1cRvFeJjcRDNz/GAkG/M2Q/i+OOZ/Y2g/+cSCwQZK885ap9V27G2g9c&#10;nppBshe80IhFWrbcWqBx46/f6jnm3wx9Q65jcPFo7hMMWD4+x9Kn8lkYW5PTkfAEQ/4BW40FEvF6&#10;5AUWSCTexL6BBbGQ+HNc0UCGu30So8TfASnMiI3Ea4jqzBDrZG2MOsEwtvdhvAr1YfDnUBoLSCQm&#10;cUWPyBJGXCQasS2wII5KCDOWXx95VcKV6xcZAcqjpCn+GuJnQNQ3DPE1RpwNyM4wjH1wdv1VSHz+&#10;ZbCARIqlyIx1Ln5tpCEWeEieNmPRgOXX4+P2Lgxe5golGElFsudvj1sMVEKaseL7QUrmspqxeh/D&#10;6GWIPobRy3C0q9cdH8O7/Zbn+Jya912ZFr2MIUPOuLJgx2X5+Cx8HX2MBDJgudCL4d8ne98pHK86&#10;a5OTwevjsivZ2c+RSeyzGAuSiMTnLcPd1cHoPfG+RonXlfGU4arEzwMeEi1KvCYJ1b7rZrMrwYsH&#10;nBY+Vpor/KPS7h9oJtC0LaPNRvbvRtZvo8Pg1YL1R5r7bC+oPa2kqJoMZx8wsd6VNrFVbK7xhIHt&#10;cSVCUtQxhvh7I5gP012JA2hMVyCqF0O8PsfRIUey9mjqvirx54CzhCQSCgeLOJMtfkbHM+Ki5Qx+&#10;LU8YsaiUYsYmhucQF33L4M/fOJOOuxfE34/zHsOeZO1fVeoDNFr4c4jrZAUpZYvMWOfi10YSsxkr&#10;Pk8ufL5iuTNiu/jiVUj2/O1xnIFKSDNWXKmclIwXUiyEZqwjH4MvKGvd0dbHUL0MuY/RTPEx0M9Q&#10;vQzRx7B6GXofg5uxyVD8+4TI0veJK0+RHxlGhTJ4/VAsiKXEn+OqijGw/VbG/7AgiUj8Xe3hjiHL&#10;+8g8APGaMtYw3BH2QSO2tfLIqkwMfk1cDEjy6WI1Y8XgxU1YpAULOHFRQNhBh8FLMWLbbYT6zZO0&#10;GYviHy7EuPoWl5SL9Qgu4zaK1+G2zNhK/BkpRRiMxN87tr8/zuLzvsaZR9GM/Uz4vz1jsxODt0Fz&#10;i///VZqx3HRHSCSjPDFIWcbgnzFvLPCQyIxNGsI8VPaev2jGfin8n29lNQrTRfA2vwj/f5V5aPlz&#10;QEik2IrMWOfi10YSqxmLE0n8WmuxwI5yMHg7JDlJnMwNwgKJEtKMRfGfZVyVRUpmEs1Y0ccw7uqd&#10;+dsZzZVwXzExZsWcdeZjtPDZnFzNWHEsdhkLDOJ1HDyPwiixPi7y1HWSguz9rq6sVjZKTFGAYwGj&#10;3L1ebIVpR/nPoVQFKDRjHQUvXL6PM0dxEZqxjoKXQls0Y7/c3aDhxO2DRx/cOmL8ua3jw245J/zO&#10;DpH+w89tbem70228O+xc9sEHx+JqRIjLv9H5FyXbClyPIUrM32jsj9vKcbDLD+fCgI/5PWTi10BQ&#10;5xm8332GbAYeE+qfYwxSHlmFZcibyiP1/9z4xOvycqNwVgyDMW+Lrw0+f9lrjKta8brplUfqUnjs&#10;Y29QZ1QHBrZH8IRK/Dn8sbupCng/xCijGevswAbMV8XrxcG/PTMWb6DuMXg7fK/s5b49xMDXLKvy&#10;SDXv8TOB/TA3LC83Shw0F8ECUorXRMYVxh0GfuYQ/GwNYbgrcUWsJ41YVGI0Y/FwMnGCA/NN4wy8&#10;PWGqEPE7ju3xYCgUj8G8DsHHiHh45b8MLMPJHqP4Nb5WHlk1gyH2wS1ieH3Z7gG8UX7M4M8Bn+O7&#10;DFfF+yFGiWYsvoeO2qJ4DMVUBd9r/0fsmbHbGOJzx9fanyETf23RJEFhLlv+864ycEudTNiOX99e&#10;GxLJmUQzFsdynoBfzxUzVtY/NvDrvWozFmMUpnfh4yAED3oZzTDKaMbieImfFYCTSfbyIsqEfz/5&#10;tRyloHLVjOVxCf9WGIUpbLBunPLIVngYGcZ0/jPw96/LkAnHzeLfIvw79ikjNoqNGYv3OPzvEL7m&#10;uxhGYRv+ehj/rmIdjjewTvbZ4D8LISVjoRmr9zHkKQlmzIm7GevMy2jSeoOpfpMJ2zp0nrcVvQyp&#10;b2FgbMitbaKPgY/bdd4r9Soc4d1h15aW7XcZ84B6Shgj+ffJOMGRmSF+3zhG8XJ7aRrnMfD+A9ug&#10;d4D3JMYdqih+HQRVi8H7YfzHdFJGYRuMFXylPld9Bpbjji4U7nLm18J7fF5uFC6mw37i3xv0PHCc&#10;ahQuzsO2mLYQVZuB7dGXcSZ+bcQosQ4PLnSmjQze3ugxocTrORMuMMTfqbvyyHomDU8/gWbxbAa2&#10;wQN9jXLnZyV/tetsNWNlwQvBdARxUUAomrH2g1eztsgGaNh8muEAL/0phK7iH34bWvruEpJcu07j&#10;dts+0F6a2EjMGzsWCwTx8qnC/xFRorkn5svF4CH2EcFAYJRYz01YI2kYosQ6UbwsO8Pe6lOjIWuv&#10;HcdoFPLydgxjX1fET1ZEcMalmvDYXtC3J94PMcpoxoq5dmX5vngdBiJHZix+5hy9ZrLfgddhWgmc&#10;WRLbcwowjOrL4PWfYAEpRQpTBzxiiJ8Xe+Af10IMZxJXxLbEAg8rsZmx4gpQI8MZRjmK48YbdSPi&#10;ylGx3Ch7dbzsCMM4MSjK0e9kzwAQhTf+vL0xXyzKaMb+LDz+kCGqOoPX4Y28IzNW3IUgQ2Y68zr8&#10;rIoTZyIys1XMG2ucvCSRXJVoxnoKjJH4mTWO77hwwht3oG1hyPrHhVdpxqKhKrY1gnFPlDgeOy38&#10;XwRjoSsSz3mwtzgB5YoZi2NBXi8zhB31F5+HkT8ZojYwZO2Q2MhdMxZNc/5/EeNYFyd0eZ3x7wnf&#10;dowYDRaUOFHgqVRJpESoVn5WM9aej4HMjKMZi6kXnfkYTdusg4bNJgsHeMl9ClfoM/SM1KdwRmvf&#10;/Tgh7Wk5Wokpfk/ttUHzj5fjYVCicJGW2M8I3m+LEuswtomPOWgOitrM4HUVsUATL8MdrmgG88ci&#10;xr8fIxmydhyc5BKF/gmvE+9jkMEMRxLbGuWoTiZn7Z3Vi+LtMGaLhjTvi+nv+GP822SUsX3KFpqx&#10;joKXMZm1mshaBR+LWvnXFRao1CX81nws+sAlD17Ieo+ZsUiXvkelQcopvvvRFIutcGbC3geMl4nL&#10;xO21EctxpScvw9UOfJDdhsHLjbnreLkjjCauWCdKLLfHGIYoXo7bUHHVFyIaPzjrJIqXG9nNcEVi&#10;Hy6xzNUVz+IBXbjCyiijGYvijxFRuHqNl2O6A0dmrNGILcVAM18sQ6NflFhnD2MfFB46w+vdNapJ&#10;yUOumrBGZLPNKPye4uCKt4sPIxaVmMxY8WYSYzQqI0OcGMrC4MKdArwcacTAuMhzXeNN+Cbt/zJw&#10;Eo9LLDfKXp1YboQLZ7B5Gc/1in+v+IoxJBvDkcR8sbLJHqMZi+YFf2w8HEAcPKMcmbG8HDnLwNcW&#10;V8SJ5TjQFiXW2cNoYqDEFb2UN5YUW/3AED9rcSE2qY/EmyVPgGlEPC3x+o7MWH5YJE4c4uQ3fv9x&#10;okTsL0ocjzliEcOZxPaOFJ9mrDje5Cth0zHEA2T5Tij8u8TLsJ4byGgYyExNV+SuGeuIBgyuuJix&#10;eF/C6ylvbDIWmrGOfQzVy5D5GC07bIYDh+9rLoaqxq02GLwM5z5GM83HaNLac2asf/idWC8s8/bd&#10;HZecrPbEv0+IOHmO95JYhv/i7gDeZi+DCydEeDkuChIlmnlFsYBJXImLiBLLHYH30lzOzFhniMId&#10;BFiGC6EwDy7+vRH9A2N70Yw1gitxHUlsy4UrbcUdwH8xXJHsWqKc1YsS24rwVdPOzNj1DF4/AAtS&#10;tNp22mQxY8XgpQYw+cmCajDbxMr1K2bRjHWWT0UWvNQA5lkzduDIC9IA5QraSxNb8Q+XeB0xXyzO&#10;LolmiJg3lpeJN7GOcnyKKyJF8TKkPxZoys0Q60S5Ui4mWg5kiHWi8mv/GmWvvVjuqgHL1Z7B+5bF&#10;Ak1ioHLVHBKNBNl2LZkZi9soeJm47J+XISh7ZmxHhrEtl/FmSfZZQfZjgSbxtEpEJmf1pOQre6uo&#10;XeUfhijj9eLLiEUlJjOWtzHerOOWKl4nbo/nZUg+LBBkfCy2lclRvb06sRwx5jRH8Trc+inqfQav&#10;C8cCB8Ltp7ytbJut0YxF8ceIKF6G5irKnhk7jcHLcYAnSnw/EFFi+a9YoAkPGxDrjBJX/x7GAhIp&#10;lsrFwPGSPcIY4mcRmc4Q2+C4jgtv+tAYw7QzMnASSdzGiimrxGsh+L01/kz8fhjbiYjPwZMSn4Mj&#10;MxYnwmSni4uxoTEWaDKasbibigt3NYh1zuRq2/g0Y3mZcQWXOB7EldgoceeYvRQu7io2ZixuG+YS&#10;/26If3/iYsY2Y/B62eIKUjKRaMa652OgGbsJDhrM2CatrWas0cvAQ76sXsYGBb6gDH2Mxq3WesyM&#10;RVr6yn0KZzT33YGp7DwtPLiLf6fEWMPLLjDwPpU/xvtjLtFwFYW7NXi5ccUs/n3kdfh3j4uXcfBe&#10;mUssx3RTXK6asfbus0VjF8fPsm3+uLuXtxd3TRnNWFxM56rEfjIw9YArEvO0IjKJ9TJEieWyXSTO&#10;zFj828Pr7Z0ZkXKEZqzD4GUIYOps0ia7ZqxzI9Y2eOFMUpNWOJvkOTN20KiL0gDlCtpLE1vxGSKE&#10;f6l5DlR+bfFEQT6LjYNdXubI1BPF85og4vYoR31E80RMF2Cvj71ylKM6mey1F8sxYLgjY4oCLnHA&#10;ibgicUCJJqlRMjNWXH0RgAVM4oAaB/0oe2Ysz7OCyPLbiqvSxByvvAwxylEdylk9KXkKU2mI731s&#10;4RK3ARrr4kOJxYwVY7UsHx+vEwfDvAxxJmdtHdXbqxPLZbmixVV6eBNrFK87qjyyL3GFVhMsMEhm&#10;xoqpCvgpvWI6FW7w2zNjxRQDaAwZxeuQPFigSSw3ylEdvn68TjbIJJE8Jdl2SDQYZfqNYWxrD/zc&#10;2ktlYJyMQOzlzYtvic/BWc5YmcS0YOLqG3E8hnntjOJ1iDO52ja+zFjRAAjBAoN4Hc/lJx44hoi7&#10;LmIrd81Y44RfVQavE43TuJixlRi83tnfLVISFjdj9T6GfSNW9DHQjJWvjHW+oIz7GKKX0bilZ81Y&#10;mUfhCs07/GucmPGExNWqfCu+uNuXnzPBHyNc/LFxRybGLF6HqalEicYuHq7NxcsQ0TxFiXFWPFzb&#10;FTPWeC1xtxrGE2cSV//i+Q1cohnrbgoJ3s8RruSeFXeh4ZhZJvGaMkSJ5eIuQC5nZqy4qMGY1iHl&#10;qY2f1Yy1F7iMwYsHsNYdZWasELwczCA1VQIXoxULXogSwJKFGYvLxfkHjN+M8sfiqjJehqDsrYAV&#10;2zlCXBUglhslHm7iyo2pvXKUozrRRJQhyl65K3LUV6xzJVWBmDvMVTMWxcsQFD+UAOG5f+2Zsbik&#10;n5fjtjKjxK3D4swcL0OMclSHclZPSp6yl1vJXTBZP8pYjoeLxKcSixnrKN+eERSaCPyxKyspjf2N&#10;clRvr85eOddqhtjGEY6Eh7Dwdq6aseIgkQ/aRIOVy54Zy8vEtqLw5F9ez9MvoBz1c1QnmrGyehLJ&#10;U3LVjLWXs88ROJEtU1I1Y/EwRYwfYh8RMY+3OB7DfLNGif2cydW28WXGimaGM7hOMox14ioylGiw&#10;iqCZa5S7ZiyuhBWF23x5Habu4fKUGcsPziElQ6EZ664Jy30MXEBma8aud2jCWnb1ch8DTVjFy1gL&#10;jbzXJGczFsW/UwgK0wqIj1HGNuLqV+Oh1K7mLxfT7onlRok/S6x3xYw1agKD14k7g1E4iSc7mJ0j&#10;rvYUzVhxtbArEq8pClOGiXXOUmyKeXldMWPxQEwjosS2MrljxoqmecoUmrEOg5cSwPTBi2M0Y1f8&#10;dcV58BJnkLTghUZso+RjxoozOfxa/P+OVqKKB22JEts5QpS9chSe9sfr4suMFcvtIcpeuTN9xxD7&#10;OsKV7dN/MHh7d8xYMVUBbjnm/0e47JmxYlvjwWYoMmNJnhKeSC++97EF852KK7o5ruZmjq2SmhmL&#10;p1Wj0DjkZUndjO3CcCTZZKQomRmL4mWIOHDF58WVGM3Y81hAIsWTMI0ATrSLiLuguMRJdnfIyzDK&#10;1Z+ZEBKfqyMzFs9TENvKSOlmrDH1ljHHIYdrIUNWL/s7n9jNWPx8kJKpuBlrz8dQvAzDaliOzIxt&#10;1FI1Y7mP0Zz7GMKCMnFXL19Qhj5GI++/U5oZK0s/IKa2wtSDeGgkf8wXc3C5asZi/OASy40STUex&#10;3pNmLOagFvvJiG8zFuXoUDWjMLUCb+eKGetMztq6Y8Ya09+lPLXu+I/Z3eDFAxiWi0Iz1hK8FCPW&#10;xeDVcg00VGaTkoUZi+IfMARnT/j/+SpJlDFvLP8/pjAQxcsRV+Woj7gSE2eQuOz1sVeOktWJM+6V&#10;sUCQrD3KXrkziekfXMGZZjB4W1dzxqLwNEReLv5hEnPY2jNjxRXRBbDAIDH3LU9sjuJliFGO6lDO&#10;6knJU+L7Hhdwu5CxTMy5F19KjGZsWyxwImN6CGdy1tZRvb06e+VcohnrzHB1JFydxq/jas5YlJiq&#10;QFzdVoHB5YoZi4Neo8RVtmKMFfsZ5ahOHETi3zsS6VVL/Ly6A+b+T8wSn6sjM1ZsJxrHYpqClGDG&#10;iltjXZVxpT+mu3BXidGMFXPG/ocFpOSpZn6bytszYmWrYUUfAw/oOnD4nuZiqEIz1p6PIV0NazFi&#10;10DDFsnejO3G4N8rcUEU5ovlEj0NNB/XCI+NEs1YnqbKmXh72fXEs3HElACeNGPFPmJqAzFNQUKY&#10;sShn9VyiGWuvrbN6Uc7aupMzFu8bUrbQjBUDl03wEgIXD148l0rLDv9ooUvVitWX3ZtB4iYsowEL&#10;YA2SjxkrrlIQzU9R4mn5uGyf/9+Yx4uXI8Z8JvYk9sGDDbiMh5mI5rBYLspeOUpW95DBy4zPV9Ye&#10;Za/cmcR+OIiVIbaRJdwWhflqeFtZwn97ZiyKl4uIr689M1Y87dZ4+AyK1yGuvF8oR3VlGLxONtgn&#10;JV+JnwtPkxBKLGasmKMP450rEq9rzK+Ep3+LZWJbmezV46pbe3X2yrnEm16cKIyt8HAgfh3xIEou&#10;e2asmKpARJQ9MxbjGC+fggUG8TpElL1ylKM6fN687kcsIJHcEB4khQeV4ERrXPicgRJXIbmLeNq1&#10;7Ge4C65Cx7GOpyQ+V3tmbGkGb2M8VdoVM9a4SkiMYYgzudrWFTPWURvxfASxThzXG/MxuirxoJzY&#10;HEoYX2ZsFQYvN25lFc/nkJmxYxi8Xra4gpRMxM1Yuz6GxITlXgaugD1wSG/GNvReZ9+E5T6G0YTV&#10;jNgGLf5K7mYsehT8eyVOdA9liOLlImKqAS7c/s7rXTUqxWuKuWRR4k5V/JvE5SkzFtMJ8jI8t0dU&#10;QpuxNRiO6o1y1tZZvShnbZ2Zseh38Pp6WJCi1crXasa6Grx4ADOasctXX3ZvBskSvBjN0Yz9PLmY&#10;seIXmIO59IwytkGMMm4fFVcboamH2yQxybQosT2CwUrc7s4R5W45SlaHead4GW5n5jLmkBVlr9yR&#10;xBvzr7HAjjD483bGVccy8baIUY7MWPEPAEeUPTMWt2yIffBQJBSuqhVXiM1hiBL7GOWoDgelvE48&#10;0IKUvCUeGugusoO6RPi2RZzswG2v8YVogiaEGStDli8XVwTwVfB4CB/GY4w7eGPNJU664E0lb88P&#10;vMKJIy7eDsFrYy5rPGCLS6zHa+HhJOKNKUeUvXJRYhs8dZ0/R1xNiquB8XfCm3ZHEifA9mOBQfbM&#10;WBQv54gpClD2zFgcWIv9vmKgcGAsHlgZzBAl9jHKUZ34fWiPBSSSi8I0GeJnKy7w8dUIhqzeFcQ8&#10;c7L62OLOadGOJLu2yDyGve2XxkNc7ZmxHIx5YkoTxDjukkk8awC349qTK2YsSmyDcd3d+I5jbR67&#10;8e8VbqnF9GQ85x++LsZTy9FI4f2XYIGbii8z1via4UEv+HqIZYjMjBUPk+SvBykZCs1YvREr9zGs&#10;XobVx2jeztaMbdBirUupFS0+BkPxMRQvY3VyN2NR4nePYxRO9BnbYOoTo4yn/OP3/0MGCr+3+Nho&#10;YIrtEfw7hnHBeB8uLm6Lj5Wx4t9P8SAzJD7MWPwdOXhvINa5sjBEbC+Ts3pRzto6M2Od9U9ZQjNW&#10;zQtrDWDOghcHH4tavuqynRkkhoPgVb/5XwrJyIxFiR80BHOJGmVsIzNsUeLskwx7Zqy4gscIflFE&#10;iXWi7JWjZHXirJkRNA74/0WJbVyVmKJAdpIf13iGO9d31NaRGSumKkByMkTZM2NRrhysJK6KRYl1&#10;RjmqE28cZJ9JUvKUaAYiiwyPHeHIjBUNs2iGrE18gCu840OynyXCDy8RV+naQzRjjXmsjIhmrHGF&#10;KyIO7BzlCFwn/F+U2MaeajLEdjKcmbEosb1RjszYXxhiX+POCntmLMpZHl9Zblex3ihHdWja8Dp7&#10;J9KTSDKJpldcwZtY1A6GrN5VuLYzZPWxgU8qx1Wya4vwMfNZhqxeXARgz4w1xh0RVzSIwduPwgI7&#10;ctWM/ZIhtuPgTfwh4bEoYyocGdyMdRbnY6P4MmNRaLTyOhFxR4TMjBXbkpKxuBnr8oIywcdo3vYf&#10;2G8wY+s3X6szYW1Xw8pMWNXHqN8sRZixMqPVKOPOVFkbLkxHZWxrRBQvEz0FIzgBJcqTZizmwRX7&#10;ccTJ//gwY+3has5VMa0E7jowSrymMzlrS2asO2rZ4R+zuyYsz6Xi7bNRC12q0Iy1CV4OZ5B48PoL&#10;6rEAlszMWHEFIg4YjWYaypchtjEmthY1icHbGjGakTwg4JdBFhDFXLFc3Nw0nprLV2fKVlHymWfM&#10;9ycKV1Lxn8XBMlzJgf8Xt8aheP5cvJ6r4ukQ9imPHEtcVSB7H0SJB5wZX1d8zHPCGk8WRHFDQLYi&#10;TOyLq+eMwq2GspMZ7a0A5DOAsteML//HAbJR4rWdvRak5CPxfUeqSsrsgTfW+D2T1XGJJmB8I9vq&#10;5CmdYsh+JgdXYXHhAYiyU6kR2YoqNGSNpjgiHkzAZdySimkEROHAUKznef4w3ys+xsPaRGEuQVm5&#10;UZhvS7byCJnLcEViH6PEbadoIIjC14cb0bK4hjnIeV/Mc2hUfQavFzG+dlz8EDrZFlb+tw0H8EaJ&#10;1yaR3BFO0oqfn7jAJR7+Ghv49v/+DFl9bMDxjCfUgCG7PieAwSVue0TwDAAUfyyujhQPd0IZFy6g&#10;Ich3fDiTF4P3czYe5ZPhxvynRhl313GDky8uQAPeKDwAVjxAUcT488SzLDj4t8+4SMNV8b87OH42&#10;nhXBJd4X1MYCQWhU87+Nxlzj+Dd3OYP3RYYwULwcDWyjxPakZKxmPpvKu2TCil5GO9XLwEPGbczY&#10;ZmvkPgaD+xjirl7Rx6jXbFVKMGONf8dkEzB4fyneN2DeWEfCsafM5EUw3YwobirifTD+HGO/cIZR&#10;3G9BT0OcROd/92SGIe7w4Nc0TryLCwsQnmaQP26qPFIlLsbgB/u6qr4M3lcEx6idGHjApquyl0+X&#10;i7+urngx3zActRVXPBtTluEhobzOmCYoZaplh42KGetO8OJJrVv4bNBCl6plqy65kE9FFrwYTVdD&#10;/aafJSczlpQ0Ja5cwby+yU38d6PPecqS+L4jzlZqiqAZixNF4opA5CMGFw7G4htM+M5XppISr/BA&#10;HP4ZwcFicpKYEmEtFpBIbgrTueDkthjbjCu7cWJWrDfCJ8eNh3LEBj6RgzfYsp8lIk5WI3jDL9bj&#10;6lNxR0BKkfiakF69MAchfz/+xgJS8hU3Y0Ufw+pl2F9QhkYsplU0mrF1m/1t8TFsFpRxH4Oh+Bii&#10;l9F0NdRtujIlmLGkpCseF8UUCwktnHDjzwPHDSTv9hvN+sDlLHhZk1o3b7deC12qlq285OYMEg9e&#10;q6Buk1XQgMxYUuIQDxLJ7bMgrl6UbVEgJU+hISZ+phGUscwe4pZT3DpeiIGrcEgkmUSj39UDzpKK&#10;xBiKq8tJJE9oFYN/rpCNDFdkPMAjNhjzhzoSrvgX+8bmsKfkKL5KCMH3hPRqhQfr8Pcjtqt9SUlE&#10;aMa6a8IqXkabDcpuXqMZW6fp384Xk9mYsKqPUbcJmbGkRC3chc1j46sS//mv8jkkLnEz1p3gxfPC&#10;NmtrNGMvujmDpAavOkjjldCgCZmxpEQhMf8YJuVOLhLz2ZBSjv5j8Pcd4XlexTJHeCr/HynlCG8E&#10;+OcnOUn8XpBInhIeTCR+toyHzdkTHlYn9ostrsqPIfYzMUjqJCV/TTD3LunVir8XslzhpGQmbsba&#10;9zE0L4P7GNqCMiUvbKv1sP/gXc3FUFW7yV92UisaFpQpPoboZayEOo1XkBlLSswSc7liapqElrib&#10;B3P+klAtfDaa3Q5eWl7YZm3WaaFLFZqxPHjZXQ0rDV4roTaD0hSQEpF4sPhYeZQ8xH8nWf5fUvKV&#10;8WCtxgyUWOYIMmNJ7ko8WRYNnOQgMUWBDxaQSB4S/1xx6jJcEZpNxr6xAQ8YcUWlGMa+JFWYtoRe&#10;k1cvMUWBmCeYlEyFZqyrC8q4j8EPGsdUBDZmbOPVch+DofgYdhaUoY9Ru/FyMmNJiV08Pr6KVAW9&#10;Gfznk7ha+GxQzFhL8DLkhZWZsDwvbNPWa7XQpWopmrEOTFh98LKasLUbrYBajPq0MpZEIpE8Lf6H&#10;j8Nz+hnL7UFmLIlEIsWfjDHXeFiIPRn7xZbuDFckHsrBcfW5kkgkksfVzGddefsmrOpjiLt6FS9D&#10;8zFwN+/+A3oztlaj1TY+Rn2pCav6GIqX0WiF5mWQGUsikdxU83YbzLbBSwtgdoIXP5yricGMXfHX&#10;Jd0Mkjx4qTNI+uDFaLiczFgSiUTyvIw3z1zGcnuQGUsikUjxo/cZxpjrirIxjP1iCz8J2hUZ+9Zn&#10;kEgk0itRw1bryht9DMuuXu5jSBaU4Rk3uALWuDK2ZsNV0MDiY9imVrS3oAx9jFoNl5EZSyKR3BOa&#10;sTbBi+EoeIl5YdVAxWiqBqzYBa/lULMBmbEkEokUD7rC4DfO4pZxXuYMMmNJJBIpftSBIcZbTCvj&#10;ijCVgdgvLtxkuKpnDLHvBAaJRCK9EilmrINdvfYWlHEvo37zv1UfQ/EyDD6GzYIyvY+heBkNVS8D&#10;fYyaDZaSGUsikdxTs7brzY7ywtozYRFlGb+ylF82g8Rw0YSt2WAZfFR/GZmxJBKJFD/KyzDmBRRv&#10;qJHiDNROhlhOZiyJRCLFj2YyxHh7kOGKajHEfnHhGsNV4Spase9mBolEIr0SoRlr34SV+BgM7mPE&#10;NrWiasJqPobiZSyDjxQvI7GYsdvJjCWRkopYwDK7OoPkNHi5M4OkC17LoAYLYGTGkkgkUoJJvKFG&#10;yIwlkUikhNVxhhhv5zBckXgqcVz5guGqAhhi37sMEolEeiVCM1YxYo0+Rmurj2GzoIz7GAzFx7BZ&#10;UMZ9DEZj7mXoUytyH4MvKEMjtkb9JYnCjG3RbiceKEgikZKCmrZZZ1aCl7AaNsGDVz2VxGDGtu50&#10;EAeXJBKJlNwl3lAjsTVjBzLwZj6j8sh19WB8zcipPHJdDRnfM7yURyQSiZR0JcZaREwl40zjGMb+&#10;7vKA4Y5kK3JJJBLplQjNWKe7eltqPoboZUhWwyq7eu0sKLO3q1c1YbmXsThxmLEd9vTVXh4SiZTY&#10;1aT1WrPehBWClyVwOUtJoAYuJXg5NGENwUszYavXWwLV6y5JFGast++uf7WXhkQikZKzjDfU7pqx&#10;aL5GMMS2UxiuyJh3cAbDFV1miP0OMUgkEimpSoxnSBGGO+rJMF7DVXYz0jDckezgMBKJRHolaths&#10;XXm7Jiz3MZyYsIqXwX0MV0xYxcsQTVjVx6heN3GYsdW8/82gvTwkEimxiwUtc7znU9EFLzUlgT54&#10;LYFqdRZD/SaTPWbG9h9+ThqgnHHvfqR2niKJRHJVMTEx1xk/m81md2/sSK9Oxhtqd83YMwyxHScX&#10;IxX7PExiXGSYtI+JovLly8v6wNmzZ7UWcg0aNEjab9GiRVoLEokkin33bjMWs7isfCdJiU45GMaY&#10;Flvx/ngYF06UyWjEUNr16tXrEn4+tI+KW+LX4Bw5ckSrIZFIroh991D4HXR1AptkR/Va/lVKllrR&#10;Zlcv9zEUL2O1ZFev6mMoXgb3MTQvw5ha0bqgTO9jVKuzyKNmrHeHnVKvwhE+XfdrnzISiRQbsbhs&#10;NplM19i/32phJn7VqOXf663BSwtcYvBqwQNX7E1Y29WwxuClUq9xuMfM2G79jkuDlCNa++2Dy7ee&#10;w5XbBEE44uqdF3Dr/kt4/CwKYsxmLXypYgHsBQtguP2clLhlvKl214wV21hYu3btC+2jYFXUA4CX&#10;lwCen5H2QX79aQrAs5N2KVo4v7Rfo/ofSdsTRIrj+WmAF+x7FnkHwBytfflUsZgcyVjAvjOkxKP6&#10;DGNMi43SM3j/7Vgg08mTJ5ewf5R2jRs3Vj4X5hgTxDy7D6YHNyD67mWIvnPRKfwanG8/mSBtRxCE&#10;wL0rYHp4E2JePFa+e6LYuPmR2Wweyb5PJLcFrzdu/Y+tCevNfQzrYjK5Ccuw8TFEL0OeWtHiY9S1&#10;+hhVan0FDZtN8YgZ6x9+B7w77JL6FY74afYF6X0bQRD2uXbnBdx+EAGPn+nHzig2dn7O+EQLOPGj&#10;Bs3XrW7ccgM0asVouV6hoTeyDhogLdaxQLaWBbG1UK/5GhbE1rAghvzNAtnfLJD9xQLZXyyArVYC&#10;WE2kwXL4CKmPLGOBC8HgpVJNMWJVqtaeD1VqDIEGTdWVsUM/jrsZ29pvjzRIOWLzrjtw5upTgiBi&#10;wbnrT+HuowgtdKliwQtze5ISp4w31e6asU8ZYjuFw4cPq2bQU/bvk302ZM+W2aYP8u/6GdL2nEoV&#10;Skr7jR7aWdqeIAjkIMCLi1pEVsXi8jL23SG9ek1giPEM07DERmUY/Bq/YoEo9n4vxvfdbDZbflaJ&#10;ooUh+vqJWPHhu+9YroN4N6orbUcQhBNungHTs/tKXEax72o0+56OYN8rkhuq1XR17nreayMaKz6G&#10;6mU0VLwMwcdosVbxMuohzbiXwX0MBvoYjFoNV2o+huZlcB9D8zKqW7wM0cdYDFU++kbxMtCM7dxz&#10;hUfMWJlX4QhcFXv6ivwejSAI9zh//Rncf2zja3yuhZ34UshrcaFdux1pqtQYxIKR+1SrNUIJYO38&#10;foehY47E2Yxt6evebNLIgGPSN4IgCPe5dPMZC1jqilmTyfSSDS7zakGGlHiku6FmuGvGdmCI7aBI&#10;obwSM0jPxlU/6vogWTJngJhHe6TtOQ+vbrbph7y8s0PaniAIA0+PsJFklBKX2YAS/1ObfYdIr06b&#10;GGI8W8WIjdox+DX6YwGK/d2trr3PYDZFQ/Sts5af9cbrr8vNIRfo07mD5TpI8SIFpe0IgnCDu5fw&#10;q6qIfW8fsH/+x75fJLcEqWX+hOtA6nqNQnfLfApXqNd4AjRsNhV69N8QZzN2TNANqV/hiD1HH0jv&#10;yQiCiBuXbj1XgzOT5msk3rSMdRuGmBngDo2afwLN23wH7TvPgw5d5itm7Piw29Lg5CrumLHdBxyE&#10;01eeSF98giBiz/W71h3rCTCbRHJPuhtqhltmLPtD1Om///6ztPNuWhMi7++Um0AGjuycD6+99prS&#10;r0bVshBx1zVD9frpNZAubRqlX+5c2eDBlU3SdgRBOODZKS0qK3F5Efs+kV6NXjIsMZQR2xVxUxn8&#10;GtWxgL2v87W3GKLvXrQYPkI7vRHkBgt/+Vp3ndRxuBZBEHpMj25p31xlNXs39h0jJaDadppbW+ZV&#10;OKJeozBo2vJLaOXzC/h2XaCZsUel/oSrdO13TOpZ2GPlhhvS+zCCIDzHzXsvteismLIhWthIXOrS&#10;a9UpDESxpUOXP2F04EVpYHKV3kNOSQOVjNCpp8mIJYh45Cwj2hTDA9c2LVSQXr10N9QMl81YdqP/&#10;g/KGop4csjV7CIJI/JjUyTIWl/EwPlLCS4yzSGVGbPQ3g18jY3R0tOK2m6MibIyeQvnzWn6esc5V&#10;jm/723KNuF6LIAgJN3QTZr+w7xgpgdS48d9v+XZdKPUoXKXP4O3gH54wi8rwvJute+5K778IgvA8&#10;6GuYtfNy2Ph5qxY6Eo96jjmZAWeEYstI/7PSoOQOGJhkAUukY8/9sOPAPemLTBCE53nxUk2KzQLX&#10;cS1ckF6tjDfULpmx7Mbg97lz50LOnDnFNgpvv/0/6NWtFTy/tV1q/mz+azoULZzPpt/rr78GzRrV&#10;gNvn1kn7nT20DCrbyRlbpnQJ2L/9d2k/giCcgPmdmdj3+hb7PpESTm8yjPHsdUZsdJWhXIO9jzeV&#10;9/PZQ6nJ07xBbcvPu3dyt7SNMyKvHrNcg3PjyL/StgRBxB5ztJpWhmkh+56REkh9Bm0/IPMoXGO9&#10;1Jtwh4+Db0q9Cz17IPSTU3DyEi0oI4hXQUSUSQnObNx1TAsdiUe9Bm152XPARnCXUQHnpUHJHb74&#10;8YGSvBoP45r0xRnw7bnXErgGjDwMP/9+EfafeEirYQniFfDshcWQpYHlq5fxhtqpGfvtt9+GpkuX&#10;Tqyzy8A+PhbD596ljZArZ1ZpOyM1qpax9DM93A3vlSgsbWcE89VGPdhl6UsQhItEKP4dxuXd7LtE&#10;ShiVZRjjWGxluYbyPj69JzV2kHFD+lnabl46V9rGFcSfiSya8Y20HUEQccMcHal+r00mf/ZdIyWA&#10;Bg48llvmUzij39CdMD7sltSfcIej55/A0XOP4I9lV2D4+KMW89Wn6x7wn3gC/tp0E05dJh+DIF41&#10;LyNUXyMqKuo3LXwkDo0IuZJVFlzin3sUnAgikRMVraYsMJvNLbSQQXo1Mt5QOzRj2VtWWChzibXL&#10;vlXMHjwsRlZvj0F92iv9ihXJL623R5FC+fQmE0EQrhGF58UoM/xh7LtEin/1YIjx6xkjtlKu8eab&#10;b0LMyydSQ4eDpilv/82kIGkbV8iWNbPlOki/Lh2k7QiCiDtgVsfNTEXZ942UAAoIv7dN7jXEL599&#10;R4dwEURSwhRj8TW8tPCROOQffnuTLMjEJ39tfCh9kQiCSFzExKi5VpjSayGDlPDS3UwzHJqxJpMp&#10;QihziYlBAxWjR1bniA/fLxqrfojOYCIIwnVi1BVYbEBZiH2XSPGrIoyqArEexLdt27Y9Hqa4Z9dO&#10;qZEj8uD0Xti24g+FMzvXS9u4wqFNKyzXQQ5vXiltRxCEJzipxOaYmBgch5ESQH377nszcOIDqd8Q&#10;XwRNxEVl8vsmgiASLzyHrBY+Eo8CJ9w3yYJNfDDly/tKegLZC0QQROLi3PWnStBiA8trWrggJbyM&#10;RqZdM5a9T8rJ3IZyp5AZSxBJiQM8Lj9k3yVSEhF7v+7j+xZ946TExCEIIllw9yKPz8u0rz4pnjU2&#10;/KqXzHOIL/7d/0h6z0QQROLmvNXXuKSFj8ShkBB4I2DSgxhZwPEkQRPRiKX0BASRlHj+Qj2YwGw2&#10;4wohUsLLaGTaNWOVNyomUixzCTJjCSKJEXFd+bpHR0e3ZN8nUiIXe5+a4PtlenJXbuAQBJFsMJvU&#10;cbP29SclgAJC7/SSeQ+eZukaMmIJIinDD/TSQkfi0ahRN9MFTn4Yb4ZsyBQ8sIuMWIJIiqBiYmIe&#10;aOGClLDSmZgMqRnr4+MTobxRT4/A9dNr3OLJjW2KwSOrc8Tt8+tj1Q/RGUsEQbgPE4vLzzEYkBK3&#10;2Pv0DN8vmXFDEEQy4+YZHp83aiGAlADyn/hgoMyD8BSLVlGeWIJIDmjx+Z4WOmKn6FJ+TSLLdL9n&#10;Ku23LKZclwnmsl26QPkeNcwfdi1mLtMjBxTqlhk+8EkPhWq9Dal8Xte6OVStWpvfCAi99UQWgOLC&#10;tO9pRSxBJGWeWVfHZtPCBSnhJBqxiNSM9fPzU1bFSk0bgiCSHxHXlLjMVAYDAilxiv3dLIlvkunx&#10;HblxQxBEsoNWx74ajQ24WTtokmdzyAZOvA//7KQVsQSRXPDI6lhTSd9/Y8r3MkP57gAVegFU7M3+&#10;7Q2mct3MUV5dnkZ7dTtnKtNte0z5HvNjynT90uTVZYypjG9Hc+kujaLe8ytvLutXCM1a7XI6+Yff&#10;CQoIv2uWBSR3CJr0EH5ezYIX5YgliCTNWQYqJibmWy1MkBJOFsNVw74Z++yU3LQhCCJ5osbl9RgQ&#10;SIlT7P35C98nmWFDEEQy5c4FJT6bzebOWiggJZCGhNzL6D/x/lWZN+EuEz9/AEfP0YIygkhuoEwm&#10;U6AWNtyTuXirYtFePZ6by3YBlc4a/DHSFczlkG4ACl0hyqtbdFTZHs+iK/S6E12m55Xo0l3ORJT0&#10;2xVVqvOCmNKdPjF7dekTXbpzXajgV3RgyO30gWF31+BskCw4OQL7jP3uAaSbGgO5p0bDbzvkLwJB&#10;EEkHU0wiPYGQhDf7x5Q3x2jUEASRvDGp2Um0UEBKhML3xxwdKTdsCIJItqDY+Oy0FgpICazRYbeq&#10;BoTdi5B5Fc4InvwAtu59LL0fIggi6WM2x8HXMJXsODK6TA+TrQHrKqp5C+z/aNKaynU3x5TrZTKV&#10;7xUdU7FPpKl878hor247zPmrpBky5Mxb/uG3eo8Pu/0oaNIjacBCsG7iZ/dg438PYe6OJ5DlExOk&#10;8Y+ANIHRkGGKGcLXPoeTl2hmiSCSKs9eRCtBiymtFopIiUTKuxLD3h+ZWUMQRPLlpZqqgA0q82jh&#10;gJSIxN6XXPj+0MFdBJHyMJsS6UExKUzjQm4VDZz4cHZA6B1TwIT7Uh8DF5IFTrwHv8x9APuOkQlL&#10;EMmdqOhYxmdzqsZvmcp0Xwe48tXGZI0rVnMXyveCmLK9l6Ehq/3oVNHRpgOPn5hgx4HHsGXXI9iy&#10;+zHsPPQYjpx9bMkJ+9/JJ1D8syhIE2SCtAGRFtKFm6H7ny/hyAUKcASRFLl4Uzl/BG/6S2khgWRH&#10;FwvVettUusujmLJdj5tKdVqFaWKivTrVNpfrFC+GifLGvLwiN2sIgki+PD2sfP1NJlM/LRyQnIjF&#10;5N4xZbrcZvH5QFTpTn+YvDr3jfLqWAkKNsuiNfGY2PvSDd8fPNBHZtYQBJF8MT28ocRnLRyQ4iDz&#10;B52Ls3H0OZNXx50xpTv/bCrTdVh0yS5N4T2/8i9LtytiztsqG6ZfNOdvlwZS9X2TveivaV11wgPL&#10;x4TfeWfshNs1jp988eDipUjYe+wxHL8Q9wVjp648YcjrCIJIXFy+pfoaTKm18OCazAW880aV6iyk&#10;KPAsMQxTua4QXZZRoac5pnz3T7UfjVthlf1wsl8IOXn5MZSc9hLShpohrX+EzoxVHoeZweurCNh+&#10;klbIEkRSBGU2m0dqIYFkR1ElO8+WxVeOyatTlKlspycmry5nTaU7bYjx6jLJXLpzXXPp1jkhVa03&#10;tMu4JPZ+VFbemGcn5GaNHc5dOgQ7jx+V1hEEkYRgYuOzuVpIIDmRqXSX67K4jJjKdjGz2BzBbvQf&#10;mMp0Omby8ltpKtN5tLlklwpQyg/NWrcG7ex9mYHvj8yoccR3ay7Dg4vyOoIgkgi3zyvxmY3Tqmkh&#10;gRRLRZb26xVdtlukknpROS+nJ/u3J7B4bory6nw/umyXM2xMvTPGq/OqaK/Ov7CxdbCplF/3CC/f&#10;ZuaSHatGvNvpXSjRMfvmVKksY2x8b2JizNL7ndiw8sATCPv7mUeMXYIg4h9NrbSQ4JrMpbsMwQO7&#10;Yp+iwD5sEKoYsVEs0EUyXrJgZ67cH56X6zEIfzYbVCrreWW/zIlLT6DlrBeQdoLRiMX/a/i/hHQh&#10;Znjn82hYtP+pZTUtQRBJA5TJZNqiBCOSXZnKdn0mi7GuElOmU0xM2a4PYsp2u8AGmutjSnf+ylym&#10;aztz0dY5tR9hERvkBypvzNNDcqNGQvTDfZAxJBLSBEbBpL8vSdsQBJFEYGLjs+NaSCA5kPm9Ltlk&#10;Mdd1urKb/05RJq+ud2PKdD7F/r+cxeeJ0SU7N4ActWwOxWXvyxF8f6RGjR3+23eWxeZISBccBf+y&#10;/8vaEASRBLh5msfnCVpIIMVCuCs4xqvLYijbTRKTOdo5OawNpmCMLtfNHF2ma1SUV9cX0WU63zeV&#10;9bsWXcrvTFSZjvtNZfyWxXh1/tz8xzqI3rgXLv1zBM4fuCq973GVvWefQNXvIyDdhBho++tz2H9O&#10;3o4giMSDFp+Xa6HGNUWV8r2EM0LyQBQ7FBOWBTFuwkaw678s3wNeVOgBzyv0hJjKA+BBuV7d2JON&#10;wSct+2XGrnwO6cJiNCNWTzodL9kAMxpyfxINE9Y+J0OWIJIQKJPJdFELRySJzB92KCaLs57E5NXF&#10;ZC7eOCP+PBaWf1LemCcHbE0aOxSY/EK52U8ToFL/x4fSdgRBJAGYWFy+owQgkkPFlO40VRZTPYmp&#10;tN9l7cdhmoJb+P5IjRoJN8+egLRBUbr4PGH5DWlbgiASOTdOKvE5KipqjhYSSLGQuXjr/NGlu96T&#10;xVtXUM7IKdtVMWlxZa2pXFdzTNkeJqjcB8xV+0MM+zey/lC4snSn9N7HGUcvPoE2vz6DNOFmFrMj&#10;lJ3ANb+PgC3HyeMgiMQMKjo6+pQWapzL/G6HajEV+5g9uSoWTdhoFpzQhI0s310xYrkJ+7RiL3hc&#10;sTc8qNgHXlYd/Cjy+EXl2DHjLzJj+xPIOMVsx3zVkz7gJaT3fwkZGFkmmmHggudwhAWx05RjhSAS&#10;PSh2c2nSQhJJIlOpzv/KYq0nwXQy0WW7PYVUPq/HxMSsUN4YmUkj4aPvHio3+Lo0Moz8kyLg6d39&#10;0j4EQSRimHCyXAtBJAcyeXWKkMVUT6LEZ69uW5WfZzIpixikRo2BF1dOQPZQ1YA1xucGPzyW9iEI&#10;InGjxecNSgAixUpmr64joFwPabz1FGjSRtYdDBc3HpXe/9jj5JWnMHDhM0gbBvq4HQLw3udRMHO7&#10;vB9BEK8elFu+RkzpTgtjyvcwy4KIO+BAURks8pQEmgmrrobtCU8Zjyv2gkcV+8CDSn3hXqX+8KjK&#10;YHjeIhgiL9/S/RJL9j6BTBNNkDYwSmq+4kpYbsCqJuwLhYzI+OeQaYIZWv4aAdtP6F8cgiASH1xa&#10;SCJJFOPVJVoWdz2BktNbm0BTYnfZbtfYIH+18qbITBoDIxdf1Q8WdURA+sBIOHr2iLQvQRCJFE1a&#10;CCLZUaSX74eyuOoplPisbo9VFjhEleuu5ItFyUwaIyU/eSqJy2psRgpMeAlPLsn7EgSROEGxcdom&#10;LQyR3BSkKv+myavTPigfP2asOq7uwuJ1VzCzn/GywUg4v/Oc9B7ICB7Y9cm6p5BpQowhZmsERUPO&#10;iSYI/1venyCIVwuXFm4cy1ykRa7osj2uyQKJO1iDjjpYRCNWMWEZuBr2SQXRhO0HdyoNgFuVB8KN&#10;yoPgXtXh8Kzjp3D6oJpXZffpx/DBl5GQDo1YzAdrMWA1E9ZiwKomrGLAamRCI5aRmZElOBIqfGOC&#10;vw7Qcn6CSMxwaWGJZBCe7CqLu3EF4zZiMWEZfAItojsb6aFkJo3Air2nJINFWTqZSPh6wwXpNQiC&#10;SIRo0sIQyY5iynRdKIuvcUUdVwuTZEps7q6Mq6N+X6e8NzKTRqTrr3eFuKyPzWJ8zsTGywcPn5Fe&#10;gyCIxAeKzNjYy+zVrbqpXPc4L0STgX4IHlgujqtjKvaGJx3D4Nwh5zlkF+15ArkmREHawGgtbhti&#10;N3ojmP87zAS9/nwB+86Qz0EQiQkuLdw4VvSHfm2iy3SPlAUTV1EHizhbbzVhETElwcNKfeB+pX5w&#10;t1J/uF15ANysMgiuVRkMV6sOgUtVh8G16qPg+sCf4Pipu1D7pxeQPsxsMWKVFbAM1Xx9CRkVNPOV&#10;oxmwigmr8EwhK2ubf1IMzNz2FE5epmBFEIkRLi0skQxiN+VnZLE3LigmrJBORjVh1Rv9Z9oE2svJ&#10;c+UmjcblK4fYwJANGMVBoobVhNXTasZd6bUIgkhkaNLCEMmOZPE1LqgmrHyS7HkFLT5X7APRO49J&#10;TRrOD39fZrHY1oB1FJ+/XH1Vei2CIBIXKDJjY69or04/QjnPnpWjxO5y1oVpEQxxXB2NPsigr+HM&#10;+fvSeyFk3eHHUGQqi9PBuCrWQdxWPJJISB9ihvrTX8KmY/LrEQSR8HBp4caxYsp0nYn5TGRBxRl8&#10;sIgBB+EBBweLakqC3vCQDRjvV+prNWErD4LraMJWGQKXqw6Fi1WHwblqI+B09ZFwo+oIWDFgIaSa&#10;aIa3/SMgvf8LBWsKgucWrCtgnylw8zXL+KeQdZxKNmQsY/wLyMGC2rhlL5Sl/7IXjSCIVweXFpZI&#10;gtiLktpUprNHZ++Nq62sN/o92YBRm0BTYnc/ePmH3JA1PdwHmYMdDBQF+IQa39FQfNJTeHHf9poE&#10;QSQiNGmhiCRR9IedGspibGyRrYbF+Gw5c4HHZzauvs/G1RH7dkiNmn0Hz7gUmxF9yq+X0Gb6fek1&#10;CYJIPKDIjI2d4AOf3KYyXU7JYnBs4XFbSSdjE7fVNI04ro6uNgSujvsFzlx6ZHMvtPPUE6jyzUtI&#10;G4RGrHFnsBFhXB0cA+9+EgkL9+ivRxDEq4FLCzn2hflSosp0foAnAcoCCwdYQNFRrgf7l8GCC7CB&#10;IVToDcAGh2YWZMzs5t3EBohRlQdAZOVB8KLKYHhWZSg8qToMHlUdDg+qjYS71UfBneqj4WaNj+Ha&#10;R2Ph8kfj4WLNADhXKxBu1RwPkzuuhP+FAgsuZsjIyCSQGQkyQxaNrALZkEAzZFcwQfZxTxRyjH0M&#10;uRh5g6Og7c/P4dgFMmQJIjHBpYUmkiBTmU7jZHE5Nqiz9rarrTCnN5qwT1gcF3N632Fx/HaVQRDx&#10;32obo6bIlOduGbDqrgZrSplsQRFw/tIhm+sSBJFI0KSFIpJEMV5d98pirbvYM2Etu8wMk2TqAoeB&#10;bCw9FCLPHdKZNLfPnYT0ds9bUDEasGLKL9xt9t6kZ8rBX+J1CYJIPKDIjI2doj/0ax5VpusLWSx2&#10;B5tdDELcRiOWj6sfVuyrG1c/qz4CLn2xHE4LO3aPXXwCHX97BulCzCxGy4xY2zG17qycIBPkCYuC&#10;z9djzlnb+yyCIBIOLi3k2JepZKf2MRV6m81lO0uDDHK9ZFtYWqQ2LClSS2Ex+//iorVhUdE6sLBY&#10;HVhQrK7Cn8Xrwbzi9eGP4g3g9+INYS5jzjuNYPY7jWFWiSYws0RTmFGiGfxSojlMf7c5/PhuC/jh&#10;PW/47r2W8M37reCrD9rAlx+0hc8+9FHKPmjyLbzdbj6kRdqqpLPwJ6Rn4L/p2rD/K8yDDBb+gIw+&#10;SyCnYsI+gtxjH0Ie9m/eMfchf1AMVPv0BWw4/BhO0ypZgkgUcGmhiSQopmzX27LY7A7WG301nYw6&#10;WLTO2j8RDlbEG/07lfurOb2VdDJD4FrVYRB9ZovFpKn/4wPJQFFmwFpv8PlNvphSJvP4F/DbtjN6&#10;A4ggiMSBJi0UkQyCVD7/MztZzOAMjM2IMb+g9WYe4zOfJOunnrnAbubV+KzuMrtedwxEXVVTFkRe&#10;Ow65wmxjsyU+y27khdgsxudcQS/g9DHKI0sQiREUmbHuC1LVeoONq3+G8rHbFcyxmUBjYNxGeKqv&#10;Ryx2P6jIz8pRJ9BuKLF7CNyuOQbOzd6i3gddeQqDFzyBdGExkthtHVfbHVvz2O0fATlCYqD/vCdw&#10;7ILtvRZBEAkDlxZ27Cv6g06HY8r3sGvG4opZNF9Z0yRH6jRZIc+4Z5D34wcK+RTuQ/7Rd6AQKy8/&#10;6Tn8uuWx9AUkCCJh4WLfXZIgyNM8rSw2u4rNrL12o88PVpSvtsJ0MgOVdDJXlHQyw+Bi1eFwofpo&#10;MN3cAYErrtgOFB0NErWBotWAFXJ6Iywe95x9U24GEQTx6tCkhSOSQSYvv76yuOsq3ITF+Gw1YdX4&#10;rL+Z76OZsOIkGYvPVYcqZy5cqDYcLrcMVgyaSl881cdmV2/iZfGZxWZk9vrLNkYQQRCvFhSZse4L&#10;SnTMHu3V5VJcJtJwh5l+Naw6eYbj6mcVMSVBH2UCTUnTyOI2mrC3WNxWJtC0s3IuVx8BN+v6w4UV&#10;e+HzTSwW41k5Wuy2nThz5ayc5+qYmpE9xAyNvn8K207QojOCeBVwaWFHLvMH7T6IqdDL4apYYCwr&#10;WgfeSJ3aYnImFV7LkBfyjXsK+dGAHXMfCoy5BwXH3IVCjMJj7kARVlYy3AThSx/ByUsUrAjiVcLF&#10;vrskQVFlOv0ui82uoBixyoBRXA0rW22lzdpbVlupq2GtN/oj4Gz1kXCq+mg4W388GyC+0N3kGweK&#10;lsGiMFDU3eALN/lKXm9GdkbZKQ8h4oHEECII4tWgSQtHJIOivTrflMVeV7C3tVW5mbdsbe2j3Mzj&#10;1lbxzAWMz8qZC9WGw3kWn89UHwUna4yGNW2+hTT8Rl4Xn62xWRafdYfeavE5myE+9555W2oIEQTx&#10;akCRGeu+zKW6doRyPaVx2RkYtxFxcQNOoFnOymGxm8ftu2xcLS5uuMqwnpUzHM6w2H2+xhg41SgE&#10;6ow+D28Exijja+WsnPG25+XwiTMldrP4bD0v56lC1nFPGPy8nCeQPcgElT9/Bot3k8dBEAkNlxZ2&#10;5Irx8pvmaFUs3sjjrNHyYnWTrBlbYOxjwYC9C0VG32HchqKjb0ExRvGR1+F9NnAdMech7Dtjm0ib&#10;IIiEgYt9d0mCTF6dn8visyOsW6dUE9Y4a4+rrXDWHg+AQROWz9rf1FZbXWWDRVwNi6utzlUbqd3o&#10;j4FjH42Fwx+Ng/UNpkDaWBqwxht8Naf3E0tKmYIBj+HG1YNyY4ggiIRFkxaOSILMxdvlkMVfZ/BJ&#10;Mv3NvDhJZk0Zw/ML8pQEskmy09VHwwkWn49ifK45DsJ9FmkmrCE2G+Kz3IA1xGbtzAUenytNegAR&#10;lEeWIBIFKDJj3RP7Y5ba5NVpO5TtLo3PCC5EU87F0dFThY2f+Tk5wOI0sDgNbBxtZnE6hhHN4nQk&#10;4wWL08/ZGPoJi9OPqo2CByxO32Nx+naNsXCLjaOv1/SHK7UC4EKtILhcOxi2NP0G3mcx9u0wgIwh&#10;AJkUzAqZNbIEW8mqkY0TZIbs7N/s/lGQncVrNW4/gtwszr8XHglf/P0YTl6W338RBOF5uLTQYytz&#10;Nu8MpjLdDsiCEA4UEdw6ZWIDxWXF6iVJM/b1DHmh8NiHegN21C14Z9QNKDHyBrw38jq8N+IavD/i&#10;KpT6+BH4fPkIthx+KH1BCYKIX7jYd5ekyVy2c3FZjDayrGhtZQeDyNKidWEpi91LkOL1GQ1gUfGG&#10;sPCdRjCf8WeJxjCvRBP4/d2mMPfdZvDbu81h9rstYBZj5nstYcZ7reDn91vDT++3gR8+aAvffdgO&#10;vinpA1+XbA9fluwAPaqNhrTtl6j4LIF0PostpFdYZCED0k4lo8JCyMTIPuyKcoNvyev98UMtpcxD&#10;WLXrpNwcIggi4dCkhSSSoJgynT+VxWORyx+2sRObJfH5nYawAGOzEp+bwB8leGxuBnNYfP5Vic/e&#10;Snz+5f1WMJ3F5x8/aAPfW+Jze/iKxeYvSvpC+cbfCPHZGputMVqNy8q/utjM4/N8yMnGxWpsfqTE&#10;Zh6fiwc8hCunT0nNIYIgEg4UmbHuKfL9tmWjSndycHBXV4jw8oNlRWrBb4Wqwx+FPoLfkcI1YS7j&#10;tyI1YQ5jNqufXbQWzGLj75nFasMMFtN/YfH852L14ScW039kMf0HNub+nsXzbxnfvNMEvnqnKXzx&#10;TjOYVqI5fP5eC/iEMZXF88ksnn/B4n3nigPgjdZzIU3L2ZAW8TbyK6TTSI+0mKWQQWEmZGj+M2Tt&#10;tg1yjXuqxG0ldo/FVI2PoUhwJAQsfQRHztMqWYJICLi00GOrqHfbVojysj1FkK+owhl7hfLdlYFi&#10;0jRj80AxHDiOugnvMEow3sWVsApX4cMRV6HkiCtQavhl8Bp2EcqOuAaNJjyETQfJkCWIhIaLfXdJ&#10;mqK9fHcaY7QM1jRJkr3rP4IBq+b0LmBJKXMPxvxxUW4QEQSRMGhi31eSQSavzpGyeCwyp1ANm7iX&#10;VMg95gGLz/zMhftayi81NhdirNh0TmoQEQSRMKDIjHVPMaU6hkaX7W6ye1ZOuW5wr1R7yP9mWmlc&#10;jE9SS8rcJV35vpDX/6VlXG2J2+z/hQOeQ6efHsGOk2TIEkR8w8W+l3LFeHUNw2X3YgCS5a+KqNAT&#10;Fr9j34x94403oFWrVtC6dWu7tG3bFooVKybtb49atWpBmzZtlP7t2rWDIkWKSNs54vX0eeDdMXeF&#10;FbDXVAN2ODdgL0EZNGGHXoRyQy9AhaHnocqwK1DV/6r0RSUIIv7gYt9dkiaTV5doMUbbgzVNkuTo&#10;utFyk88NWJ5SprCyo+EO1J9yDaIfSUwigiDiH03s+0oSZC7lV0oWi40kZTM23xgem23jM8bmooyP&#10;Z9PBXgTxqkCRGeu6HhVsloWNq3dCOXm8RqBcV8WMLfK/9NK4mLhJDekq9If8/i+ggGRcXYRRbOxj&#10;aPDZI1h/gFIzEkR8wsW+m3JFlex8HWd/MPAoKQkUE1Y1Yi3JqMtjDquesPCdhvBG6tcMX3iVrFmz&#10;gtlsBpPJZBesHzZsmLS/Pfbt22e5Lv47YMAAaTtHvJE+D3w46pbegB2uGbCM8kMvMM5DxaHnoNKQ&#10;c1Bl8BmoPOQslAi5IX1RCYKIP7jYd5fEFF2qk7dxkCjCdzFg7kHWPEmSu8sGqQFbdPRtNae3tquh&#10;7PhbcO/GfrlZRBBE/KGJfV9JgmK8ui6RxWUOj8+zCyddM7bA6LssPguH3mqxWYnPSsov3HF2A5pP&#10;vi41igiCiF9QZMa6rqj3fStHl+3yUBazOeiN3CndAYomUTM2fYX+UGj8cxa377AxNRqwt3WpGouP&#10;vAElPn4AFQPvwKyN9+AU5ZEliHiBi303bRVd2rduTMU+5piynbXVsNZDXvAQAX6aKx7y8rRiH5hf&#10;opFTM9aZhg8fLu1vjz179mg9VcXWjC3Ngo5lBewwNF/VFbCqAXsWKg85A9UGn4bqg05CzYEnoJj/&#10;dSg16bb0RSUIIv7gYt9dEpPJq8tZ2UARUU9z5elkutvEvqRCni7rNQPWeoOPBize4GNKGdzVYNnR&#10;wNi274jcMCIIIn7QxL6vJEGyuIyoJqx1l9mvhT+yiXtJhUIsNovxubhgwKopv67BBywuY3yuMu4a&#10;3Dp7UmoYEQQRP6DIjHVNLKi9FuPlFwZszGw/dncFKN8dbpf2TbIrYzNW6A9Fxj9lMVu/sAFTNWLs&#10;VsfVbEw96jaUG3sTwuffJkOWIOIBLvbdtJWppN8/MeV7mS0pCRj8NNfnFXrAU+Wk7d7wUDltux/8&#10;UaJJrM1YXvcqzNg30+eGcizgWAzYIZoBO/gMVGVUH3QKPtJM2LoDjsG7Yy5C3pB7UPmzu9IXlSCI&#10;+IOLfXdTvNiLkNpUprPZ3mBR3MWAqF2SHvk6r4VibECo3OTjbL1iwKopZZSbfG1HQ+nhl8BruLqj&#10;4fP57AZEZhoRBOF5NLHvK0mTuXSXRvLYLKT60uLzrMI1beJeUqEou3m3TJCNVM9c4IfefjjiimXH&#10;GcZnXPBQjrF1Gx3sRRAJBYrMWNd0JX+VNNFenc6Zy6q7gnWxm8VtXJiGcdtcvifc8PKDIv/LII2L&#10;iZvUkKlCPyUVgXVhg2rAfqCMq69ZzspRx9WXodLH92DIjzdg/+nH0nszgiBiBxf7buoFHzQvGFWu&#10;1wt1sKjlhWW8qKCthq3YCx5V7A0PKvaFe5X6wb3KA5STXO2Zsa+99hqUKlUKPvjgA+jXr5/2Y1Ud&#10;OHAASpYsCV5eXpA9e3Zpf3t4yoytxIJNpcHqCtiquAJ2sGrA1hp0AmoPPA51Bh6Dhv2PQKlR5yBf&#10;4HXIH3Ifan51T/qiEgQRf3Cx726Kl7lUlwDjYBGRTaBhKhnWxS4VK1Z0SunSpaV97VGoUCGoVKmS&#10;hTJlykjbOaNAp78tA0VxlVUpdpNfGtPKaLsayim7Gs4rk2o4ofYPrZAliIRBE/u+kjSZvLoeMMZn&#10;nCSzxGdtXI3xeUaRWjZxj4NnLsjisZG8efNK+9sD47EYnwsWLCht5wycIOM7FPAmHmOz9Ub+MovN&#10;l5QJMozPlh1nDJlpRBCE50GRGeuazKV8vXl6Ro7srBxThV5wvYxjM7Zhw4bg6+sL7du3l9KhQwdo&#10;3rw5vPXWW9L+MooWLapcE/vivy1btoT//e9/0rb2SQ2Zy/eF9z5+wGK3uLABx9Usbg/j4+oLlnE1&#10;xu2qLMa3m0bn5RCEJ+Fi3029Ikp1GhZVrrcporx6M28xYZXVsH3goWbC3q08AG5XHsgYBHPebW7X&#10;jBWpW7eu9mNVbdu2DVLbOfjLGZ4wY/+XPjdUY4GmBl8BqxmwuAq23oCj0HDAEWjS7wBUHXoC8gde&#10;Y9yA/KGPoOF3D6QvKkEQ8QcX++6meJnKdr4j3ujjYJHP2ltN2B7wjMXupxV728Q+kejoaO2Vta+T&#10;J09K+9rj+++/13qqunr1qrSdMwr7rVYGiuINPg4U+Q2+asCqOb0xnzfuaCjx8WXYdOio3DgiCMKz&#10;aGLfVxKTuXjjt8xluwo383ITFsfVz9i4+ueitW3iHid37tzaq+tYQUFB0v72uHLlitZT1bRp06Tt&#10;nPE+u4EXDVjxzAV+6C1P+VVFW/BQ2J/yxxJEQoEiM9Y1mUr6LYbyPeWLG8ppcZsRycbUV8p2hsJ2&#10;zFhchHb48GF4+fIlvHjxwi5nzpyBHDlySK8hAxe0PXv2TOmL175165Zb/VVSQ9ZyfaDkmLu6FbDq&#10;xJlqwGLcrqCNqZVx9aDTUHLURfjoy1vSezOCIGIHF/tuWgWpPvhfTNmef0WxYKMOFjElQU94XLGX&#10;kpLgQSU0YvvDncoD4GblgXC9ymC4XnUozHrP2yUztkGDBtqPVbV9+/ZXbsbWYjfvddCAHagasA36&#10;H4ZGjCb9DoJ3n31Qe9ARzYi9rpixecOeQovpD6UvKkEQ8QcX++6maEGe5mm5CWu80ceDFV+w2K2Y&#10;sJZ0Mn1tYp9IYjZji3VcKQwU1Rt866GKfEcD5vU+BTUGnYTSI89DARardxyjlbEEkSBoYt9XEpOp&#10;dJf+qgmrxmdMGWOdJFMXOGB8xgUOuMvsx6J1bOIeJ7GbsaVYXDYeeiszYPmOs+JjL7P4fFNqGiVm&#10;5nz7CXRu5w1//DhNWk8QiRUUmbHO9fKDdsWjvLrcxdgdjVjG1d0UP8TqifSCF5X6wqWy3aDwW/bN&#10;2CNH2BjUiXBc7I6Z2rdvX4iKitJ6A9y5cydWZmy2cr3Ba/QdS2ovTB+jGLAsblfk4+oh1rhdbthZ&#10;KBB8Cxp/S+flEIQn4WLfTauevdc6D7uhf4TbWpXBopKSgJuw/eBO5f5wq/JAuFFlEFyrMhiuVB0K&#10;V6oNhxnvtUySZuxb6XJD/UEnrAZs/0PQtN8BaN5vv2LENmH/Fgy4otzcoxGbjw0i84Y9B59ZlDeF&#10;IBIaLvbdTdGK8uo8T7nRF2fttdVWGLtxAu2JYsKqsft+pf42sU8kMZuxJXyXKwNF9SYfB4raClg2&#10;WMSDFXFXQ002WKw96DgrO2WJ1ftOkRlLEAmCJvZ9JTGZvLrekk2SqTfzfJeZGp/vs3H1D0Xr2sQ9&#10;TmI3Y8uwuGzdyoopYvgOBbyRPy3sODsGJUedY/H5BovPt6SmUWKG/755c+eU1ic2Fs34BhrVrgGD&#10;e3aS1hMpBxSZsc5l8urYz1S2eyTGbRxT2+5iwIVpatx+Urk/nCvXAwq9lVEXDzl8ZSwap5GRkbpz&#10;c/D/vPz8+fOvxIzNUaYXlB9507CzzLqwQYnbA09AnQHH2OMTUGj8VSgQfBta/kRmLEF4Ei723bQq&#10;slzX9sCCjHhAFw4W77Kb+du4GrbKIGU17NUqQ+By1WFwoepwuFB9JPz0fmt4PYmasU0HHoVmaMD2&#10;3Q/effdBqz57oU3v3dC29y54d9wFNni8ptzg58NVsYG3IXf4S+g8h8xYgkhouNh3N0UrukyX5/xG&#10;X0xJYM3pzU1YnEBT08mwbnbJnz8/FChQAIoVK6a9wlYVKVJEqUNTQNbXHp4yY9/vsNRqwCoDRasB&#10;W0vL6Y07GuowCgaoqWRw0uzo2cNy44ggCM+iiX1fU7yelvTNFcPismySTF3g0FuLz/0su8y+K1bf&#10;Ju5x8KYe4y+CN+Kirl1j8U6L3Rkzyk0Be3jKjMWtrOoOBW7AqjsULCm/tPhceRifKLvJ4vMdG8Mo&#10;Luxbv9TyfL4IGy9tE1f49ZOKGcufLyKrJ1IOKDJjHcucv10aU5kuK80sXvMJNIzduBJWMWG1XQz8&#10;rJyHbEx9unxPu2YsgufkYG7uxo0bw4MHD5T3ARUREQEDBw5UzmHA83QwL7isvwxPmbE5y/SAyiOu&#10;KQZsFR63GUrcHqSOq+v3P6KYscXGX1bG1QWC74LvDDq8nCA8CRf7blr1snyvrVB9BLys3F/NC8tA&#10;E1ZZDVuZm7BD4WLV4XC+2gg4U30UnK4xBn74oG2SNGPfTpcLWg44pBiwrfvsgXa9d0H7XjugS4/t&#10;UHrMGcgfdA0Karli8wbegjxoxk6IhN7z5C8qQRDxBxf77qZYmUt3KSEOFl9qJqyYksA6gTZQmUC7&#10;weI26+qUtGnTaq+wVe4fDqDiKTO2VPslmgGr3uCLBmyDAUegYf/D0Lj/ISgUcFWbNLupxOqzFw/J&#10;jSOCIDyLJvZ9TfGK8er2md6E1VISWExYvstMG1ez+PxNsYY2cU9Gu3bttFda1eXLl6XtXMFTZmyV&#10;QacsW1lFA7a+Fp8bsdhcd9ARZRyNq2LzsdicN+iujWEUF8iMtYU/X0RWP9l/pFJXtFABaT2RfECR&#10;GetYUMqvaFSZbnejeNzWVsM+raiNqy2LG9SFafeqDoETFXpDobcy6b5rMvBwRTRNuTDfK3ohsrbO&#10;8JQZm8erB9QYdlkdVw/kBuxxZVxdH+N2v0NsbH0I3ht7QVmIhpNoBULvQ4/f6LwcgvAkXOy7adWz&#10;D7rlflqh7/DH5fsfjKwy9MnTykOjb7Mb+esMTElwCVfDVhsB56qNhNM1RsGJGmPg+Efj4NuSPknW&#10;jPXpuw/a99oJvr12gF+vf6FH961QecRxyB90FQoFqjf4GIjysEFk7sA7kGtCNAxaKH9RCYKIP7jY&#10;dzfFKqJMt13ijb6a01vdxYA3+pZdDNqNPk6gYexmXZ2SGM3Ysj4LlRt8mQHLU8oUG39JmDTDWH0b&#10;Ll85KDeOCILwLJrY9zXF60WZrlEYny0389JJMozP1l1mXxZvZBP3ZCRGM7Ymi806A1ZJ+XUImvQ/&#10;qOw4wwNwCwmpvpRFDcH3pKZRbCEz1pYrB7bAz9Mmwn+r50vrfVs1s/xOsnoi+YAiM9a+2JcgdUTp&#10;7iPNFXtZjFg8WBHTyVjH1f3gTiXruPp21WFwpGI/hytjObhzwWjGNmrkWsw34ikzNp9XV6gz9Lwy&#10;rq47UDVgGw5Qx9XN+u5XdgqXGXVWi9vqIgc8vLz/n/el92YEQcQOLvbdlOthuUHlblUeHPS4yqhN&#10;d6qNvHeu0uiYs5U/htPVRsMpxYT9GI58NA4O1/KHr0q2T5JmbJp0OaFz753Qpcc26NZjK/Tpugka&#10;DdrHbuyvKEascVVsrsC7kGOiCUYueyZ9UQmCiD+42Hc3xepl2R4my2or5Ua/jzJrj4PFu8qsvTWn&#10;99WqQ5V0MherDbeJfTISoxlbsd2f6kCRDRJVA1a9yW/BBost++yFDz8+Z5k0wwEjnzS7fYPMWIJI&#10;EDSx72uKVmRJ39IRyiSZ7MwFNSWBuhp2MIvP1gUO04o3tol7MhKjGVu3/xHLClj1zIWD0JzFZ2+M&#10;z333QhH/y8KqWHWiLE/wAxvDKC6QGes+ZMamHFBkxtoXpCr/ZkTZnrtiKvbVzluwPSvnZhVhcQPj&#10;erURcKjiACjowspYmRnbsKFruyGMeMqMLeDVBRoOPqPGbRazlXG1lqqxDRtXVxl+ksVsa9zGFI35&#10;wx7DiEV0eDlBeBIu9t10rGMfDEx/tXo/rweda1+53LgHHKsaAIcqh8ChjwLgQC1/2F87CKaV6pjg&#10;Zuzu3bu1q6iKjRmbNm1O6N1jO/TuvgkGd14H7fv8ywaOl9nNPZqx1vyD3IjNGXgPckyMgfEryYwl&#10;iISGi313U6See3VrpV9tpeX01rZOWVZbCSasmk5mtE3sk5EYzdiqbf/QG7BssNiaDRbb9tkNlUac&#10;sJk0y63F6ge398uNI4IgPIsm9n1N0Yoq33OpvbzdxoNv1V1mw5VdZp+VaGoT92QkRjO2sXIjjzsU&#10;0IDdB636WlN+vTvWOlGGu8vU+HwHcgXdl5pGsYXMWPchMzblgCIz1r6elu5eN4bF6+fGcbW2i+GW&#10;sItBGVdXHQ5Xqo+CfZUGQYEkasYWLt0ZWgw6Cc37WsfVrXrvAR8Wt2sPxrQyPG6ru81wXJ0v/CmM&#10;XUZmLEF4Ei723XSul/5pG0VNSPc8KigtPBleGC75NYVDjYbB7pohsKvWBPikVKcEN2P372c324L6&#10;9esnbeeIdGlzwMDum2FIp7XQvcc/bODIjVgxEGkDSFwVG3gfsk80Q9ja59IXlYgf/Lr0hvYdu8HK&#10;9Tul9Z7m9ddft3xGGjT2lrYhEh4u9r6kSEVX7HOe5x68L6y24iYsX23FTdizbMB4qsZoOFnjY8vn&#10;2RGJ0Yyt2XqOZsDuUQxYn947oUOvHdBw4H4lVqurrviq2NtKrM7J4vSTu2TGEkSCoIl9X1O0Ilhc&#10;tk1JoObtVifJtJt5yyTZKBabx8DUEs1t4p6MxGjGtuizV3/mAovPvr3+g3KjTkJhYaIMc8XyRQ15&#10;E3hlbNf2rZS6Di2bKo8v7v0HChfIZ+mDpE2TBg7+s8KmL4e342bs+oW/QuZM+i3K+fPkhmuHttn0&#10;NXJ480rIYuiLZMuSGQ5sWCbtg/B2+7U2ZUq+r+svth03pK9SVrxIIV252N4eYnvkp8/CoVihAjbt&#10;0rz9FgSNHGTTnjOgm5/SrnmDOsrjqwe3QbHCBXXXePutt2Dv2sU2fY1gyoWs7PUR+yL1Pqoqbc8J&#10;HS3Pl1+3RhVp++QIisxY+3pettdqExtHm1isfqQzYdVdDPysnEuWs3JGwvmPPoZdVYZCgbeTphlb&#10;tLQftBlwVB1X997NYvdO8Ov5LzQdsA+K+vO0X+K4+i7km/ACQlc/kt6bEQQRO7jYd9O5TAGZ18cE&#10;ZoXI8YyAjPAsODPcHF8ETg39CPZ37QJTK7eJFzP2/fffB19fX2ndkydPtKuo6ty5s7SdI9KnzQGj&#10;Oq+HIZ3XwAfjzkChoCtsAMnNWNtVsdkDH0C2iWaYvC5lrIxt1LSl9HWrXrMuHD2bMKcqpkmbTvez&#10;j1+I/wTi4s8rX7GqtA2R8HCx9yVF6lgqn/89Ld+744NK/c/dq2RcbTXEstrqbLWRcIrd6GNO72Mf&#10;jYUjNcfrPtP2SIxmbN2Wv1oMWBwsdu65HXz67GBxGifOME6Lq2L5pNlDeHafzFiCSBA0se9ritaT&#10;8n2zP6nQZ/yDCv2f3FUmyaxbW9WDb4dZbuZPVR8Nx1l8Psri86R3W9jEPRmJ0Yxt22sX+ChnLvyn&#10;xGdM+VV3yEEoIixqULe5qvEZx9GFwhLWjG3dVD0sp2KZUjD766mWtjLW/DnDpj/C69GM7dGxna6P&#10;EUeGbC8/x32R4FGDpX15/fI5PygHb4l9ELEtGs+ycrG9PcT2WTM7N5vqVK+s68Pxa6N+rj989x1Y&#10;8MtXNv1E8HeSXQOp4FVS2kdE1g/NbVlbkcsHtkj7JidQZMba15MSHbM/rtCzy6Py/Zc+rDL43rPK&#10;wyPusnh9g42p1V0MQ1ncVncxnNbG1afYmHp71eGQ/23nn7HEaMYWL9kROvQ7qJyV07Hnf9C1x1bo&#10;0HsHlBh3wbLAwWYSbUIETF33WHpvRhBE7OBi303Hig5IVzcmLKtZMWL9VZ7454Jb/oXhfMD7cDyo&#10;Akxr/yG8/pp9U5UbrpUqVdJ+rKp//vlHqZMZshkzZlTM2pcvX4K/vz+89dZblnYTJ04Es9msXQXA&#10;ZDJBtWrVbK7hjAxpskOI7yqoNPoYFAy6wgaQ/AbfdlVsdlwVy27y0YydtjH5r4x97TXn5rqsn6cx&#10;/syj5/QmcOikL6FDpx4Kh8/c0dXFFvHnkRmbeOBi70uKF6Sq9caNSgO63qg87NxVNijErVPiaqvj&#10;NTCn91g4xAaNB2sF6D7T9kiMZmxj7xmKAYuDxe49tkCP7puhaMAlZdLMdlWsNmkW9BhekBlLEAmD&#10;JvZ9JWm6VnFQtpsVB4ZdrTzsMa6G5SkJ8GYe47MySfbRODhY0x8mvOdtE/dkJEYzlk+Qdeu+TYnN&#10;bfvuUMbR4qpYHEfzG3rcXfbu5EdS0yi2uGrGpk2bxtJu4YyvLfWBI6wpznCFrNiXw+tFNiyardQ9&#10;PncAGtWuYSmvVrGcTX9k3YJZljb4nMS6J+wajevWtNTLDF1eV/K9Esq/GTOkh2Nb/4IzO9dD4MiB&#10;urb2zNirB7cqNBSeLy/j8LY3jvyn1GdInw6WzdabpXdP7IJ8eXJJfwaHm7Fvv/2Wpd2fP31hqZ/s&#10;P9JSjm3EvpxJ40dY2uCqWrFu77olljqxHEHjndfN+3Garg5fM1739lv/09UlR1BkxjoX+0Ckvla6&#10;S4lb5Qb1vlF54LKbVYZcuVR5VJR6Vs4Y4aycsXCMjam3VB8J+d7OYvks2SMxmrHvftgBuvXZq4yr&#10;e3bbzP7dAqU+PsPG0+rB5Wrc5ovR1N1meSdGwTeb5PdmBEHEDi723bQvCEn1WmRAxmumIL0Z+1Qx&#10;Y4vAef+ScDygEnzRvqRdMzYNG9x89dVX8Nlnn8HixYu1H6sKb9A///xzpb5mTetAJH369PDHH38o&#10;bdB0RS5dugRLliyBw4cPK+arqDNnzkDu3Ll1P9cVsryVBRqOOAz5Qq5A0UC8wbfdVoVmrJKeAFfF&#10;Bj6CbBPM8M3m5G3GvvHGG9LXy4isr6fJkVP/vhrrxbo+A0bY1McG8ZpkxiYeuNj7QhJ0pcqINLc7&#10;VT95ts5AOF59rLLaCk1YzOm9r1Yg7KkdrPtM2yMxmrEtmv8EvdhNfp9u/0D/rhugxPjzDibN7qmx&#10;OvgpRDwkM5YgEgRN7PtKkuh6+ZHZb/vWiz790XA4XkM1YdX4HAB7awdC6PutbeKejMRoxqIB26v7&#10;JujL4nNP9q9qxKpnLugnytRVsTiOLvnJqzFjOfdO7rZpU6d6FUu9sQ4R+2fKmMFpG0f1H5QoJq1H&#10;eJuq5cvYrUPQiDXWi9gzYzmu5oydP/1LaTmChiy/RvjHw2zquRnLucPaG9s0EQxoYx3C69KnSyut&#10;R/p19dU9Pr1jnaXfL9Mm6uo4aGDzNuvmz5S2SS6gyIx1T2eKD3nrbNlexe+0rj/7VmsfOFV7GByu&#10;GgyHagTC/poBcKhOMGyoMSbJmrEffOgDfXvvUMbVfbtuhEqjjysL0nBcjR5IPsskmjVFY97J0TB9&#10;6xPpvRlBELGDi3037Svi40yjY8L1RqzcjC1l14zNmjWrbhWr+H9Ro0dbD5nBFbT22onibcS+7vB6&#10;htxQNPiqttLKeoNv3FaFgSgbrooNfARZJ5jhx63J24wVX6PCRYrb1PcdqM5WG8tfBeJzJTM2ecPF&#10;3heSIPBJ9T81NmeBFx/ngGs9asGBemNgT61g2FknBHbUDdN9pu3hSTN21qxZ2hVU4c2/rJ0z2jb9&#10;DgZ2xVQya6H0x6csN/vWSTMxlYw2aRb8HKIfSUwjgiA8jyb2fSVJFD0+Uxs1PmeG56PzwYWOLWBf&#10;bX/YXTsYdrD4HPRBG5u4J8OTZuytW7e0q6jCxRKyds7o32U9DOyyTqGY/wXLRFlBye4ydVHDQ6g4&#10;7bGNYRQX3DFjZUYssm3FPEubVXOn29TzOsRYx5kWNs5umy3LfrfUnd+90aaeM7BHJ7vX4OUIGqHG&#10;ehFPmbHO4NdoVKeGTZ1oxt45Ln+++zZY37tFM77R1W1d/oel7qfPwnR1jsB8sLyfrJ7D28iM7+QE&#10;isxY9/UwJFXm6ID0R2OCM8CzkQXhRs8acKxFb9hTdzzsqzUR1tQYD3nfzmr5HNnDk2YsHlQeHR2t&#10;XUk1Y7Nnzy5ta5/UUOqDtjCkx1YY2nkN1B+yHwoGWcfV6IHodzOok2h5J5vhtx3yezOCIGIHF/tu&#10;yvW0V6pc0aGZThqNWMQdMzZLliwuGavDhg2z9MEDlNq3bw8PHz502Jf9gYFvvvnGpS31MtCMLRZ8&#10;DYoE4ADSeoNvnBFS0hMwsmpm7Ix/5S9qciB4on6FxJ4jl6XtEgvic3XFjN288ziETf4KOnbpBeMC&#10;J8HhM7dt2ojXFM3Y8MlfK/3Gsn7Hz9/X9SHiHy72vpAERYzLvNsYn29jGpmPS8P+7u1he8P4Wxk7&#10;dOhQabnxgMXjx49L2znDt8nXMKLTX/DRiEPa7gVHk2a4e4HF6pAXEPNYYhoRBOF5NLHvK0miqHGZ&#10;X/LYHMF47J8HbvgXhTOjKsLujj0g4MP4MWNxh1O9evWkdUaNHTtW2s4Zwzr9rcRnPHNBjc+26WPU&#10;ba7amQssPtf4+omNYRQX3DFjjXUivM1nIWPt1vEDvGQc/Ge5pd2J7X/r6kb072GpE8uN/CrktDXW&#10;8fIGNavZ1BlJaDO2VrVKNnWiGWusE+FtQkbrc+V2bmdN3yGWO4P3ef8d+yuQEd4ue7Ys0vrkAorM&#10;WPcVNTZzsDk0G4vbWZSzcl4EZoa7/gXg7LBKcKS3D6xt0Q/ypoldzthGjRpJ2yLof7Rp0wayZctm&#10;Uzd58mTF9+C6fv26svvY2M4xqaHse61hXJcN0HLgTihkMWL1u82McRvN2AW76QAvgvAkXOy7KVeU&#10;f/r+5hAMRNabfI47ZmzmzJnh/PnzcPLkSThx4oSUs2fPQs+ePW36li1bFpYuXar0f/r0qbI8HwMZ&#10;rrLauHEjdOpknUWODa9nyANFg69D4QD7hw3wG3zFiGVkCTfDnB3J9wAvoxn7xbezpO1EcubKo+sj&#10;ayPWjw+ZYlNfr6H+RGFebu/aYpk9eFtk867j8L//WXNXiWAqhOMXrOaqWIdm7OTPf9CVcWrWaaD7&#10;GUT8wsVee5Im86h0OWXx+TaLzxf9P4Rj/hVhT4B1K6Aj3DVjZ8+erbRZuHChbkKsUKFCNpNoM2fO&#10;1PV1lS6NpkHb/v9CscCLklWx1tl7dVWsNmkWGiE3jQiC8Dya2PeVZFDEuAxDxdhsNWOLwTn/UnAk&#10;oDKEeL9nE/dkuGvGYj1q8ODBuvI+ffoo5aLq1q2ra+MqH3dcAVVHHrHEZz6OFlfF5tQtangE9X5I&#10;eWZsyffesdS5itgf4eWvwoxd+MtXyurX/Hnl6eDiw4wVD+ASy53B+7iD7DrJBRSZse7p5biMxV+O&#10;z/LIFGCN3c/9c8Bd/4Jwyb8EnAkuB5tGVoZ8md+Wfp5EMI3A7du3lfcBhR5GnTp1pG2R/v37K2fl&#10;rF+/Ht59913L2LpkyZJw+vRp7SrqzuBdu6ypQlwnNVQu0QJ69t8BxQIuKgscjLvN+G4Gy24zFrvz&#10;TDXDqoOUpoAgPAkX+27aCre9RgdmfhAdyAaPcVwZi4du5cuXD/Lnz28XnDnCPLGy/kjRokWhcuXK&#10;Sl7ZGjVqKAEKD/SStXUH1Yy9AYUDxFyx1kCkDiAxEGlGbOBjxYydtyv5BqQdB87bvE7jAidL23JW&#10;bdD/Qfh33xldPa5GFesRsR7JlFmfe4eXZ8+RS1oultmDt3Wl/Zff/+rWtTlzF/yl+zlE/MHFXneS&#10;pmj/LOdl8Vlvxtay+dyKzJs3DxYsWGCT0xuFRivWffnll7o+eKiiKMzjferUKZtchFzvvOP+zSjS&#10;qsV3UDzwgmXVlX7SzJqLUDdpFkJmLEEkGJrY95UkiL0gqSPHZY0RY7PcjH1fF/NEcDEDj8H//fef&#10;9kqrevbsGcyfP1+pw5VUYj9jW7y5P3LkCNy/f18rsQpv6sW+7tB84E4tPttPH8O3ufL43PSnV5em&#10;wFgnwtvEhxmbNXMmS52riP0RXp6QZqyYXsER8WHG8nJn/Y2I/VyhUP680uskF1Bkxrou5aycsVm+&#10;jQ7NFiP6H6oZWwgu+b8HZ4IqwKaRVSBfZvurUkeNGgVTp06F7777TonVXJhm4M8//1RWueI4mnsf&#10;aLr6+fkpi84wJiPYb/Xq1crY/MGDB9oVVOEK2UGDBtn8XOekhvdLtoMyAZe0uH1ZiduyxWg8bqMH&#10;kneqGdYffiy9NyMIInZwse+mrSLGZvo+ZkJWs8yIRdwxYxMzmKagcPBNKBhg/7ABHogUI5aROTQG&#10;Fu1N3rNDr73+uvT1wi36svaI2K5Zi7a6utJlKujqEbEeEetCJn1hKbdnxjo7ZKxajTqWtmnSpNXV&#10;FSxUBMYHT4He/YdbygLDP7O0F9tyChQsDMETPocMGW0H1bwfEb9wsdecxBTpn7aMvfjsjhkr5qCy&#10;J9zZwNvjNipxq5QzHThwQPfz3KFAr2W6VVf8Zh8HjLapZLRJs6DnctOIIAjPo4l9X0mCosdnnGaM&#10;ze6asXgwrSsKCgqy9MEFC+5o3DhrrlN3KR5wXpkoK2IzUSbe0Ivx+TG0+vmBjWEUF5Laylix3B14&#10;/4QyY68e3GZpg4wf1h+uHNiia8PrEqMZW61iWWl9SgNFZqzrihyRuVRUQOabxtjtjhmLxioeLO5M&#10;N2/ehJw5cyp9MmTIAFu2bNFqnGvPnj2QMWNGm5/tnNSQuVJPKBZ6S5rj2zqJpsbtrAqPIc/kGNhy&#10;nFbGEoQn4WLfTb2ejPzfe5EhWaJkuWI5ycmMLRR8SzFjeSASV8WqRqw6m68YsYxMoSZYfkD+oiYX&#10;/jtwTvp6cdDINPYxGp5i3duSnDbb9py21GMKAbHu0GlrHld7ZixHrLOXM1ZsU7VGbZt679YdYPHq&#10;LZbHYntk0qff6dobDVmxjog/uNhrTmKK9s982158jk8zFsHdDrjdypkwp9Wbb76p6+sOBXott5uL&#10;MDeL0+KkGY/T2YKeyE0jgiA8jyb2fSVpMg9J9VaUJDYnhBmLtGrVSqtxLFxVK/ZzF9zmakwfk1e3&#10;Kta6zZXH5w6/3LYxjOJCUjBj27VobKkTy92B908oM/adooUsbW4f3yltw+vjw4z1+tD6vRDLncH7&#10;OMsZm1JAkRnrmsAn1esR/pl/Mgfbxm53zVjcieBMuJMM0xjwfsWLF1dSDzha7IB1mLoR0xaIP9N1&#10;UkMmzYxV47Z+txkucuDjatWMxUm0J5BnQiRsPym/NyMIInZwse+mVbg8P8Y/4+yowKxm98zYkknU&#10;jM0DhYJvQ4EA67Yq46pYNRChEftEIVNoFKw+JH9RkxNoyDrKF5krdx5d+wFDx+jqj567a6kTyzlN&#10;hdWzDRpbB20IL0fiasY2bt5a1+bgyZs2bYyI7XFFrLF+wiff6tocOXPHpg3hebjYa57iFT0us7cs&#10;NiPumrGYYsCZcJZf1vf777+X9sctVbhNS9bHHfL1WmFn9h4nzTA9gX7VFd7sF5jwWG4aEQTheTSx&#10;7ytJkykg00JZbE4oMxbBFAebNm3SWuiF5zTE9kRvkaIBtulj8girYi2HKlri8xPo89stG8MoLiQF&#10;M3ZamHX18fXD23V1rsL7J5QZy+tLvV9CWo/wNvFhxk4Ya925hqt0xTpH8D6IrD6lgSIz1jVF+aep&#10;EBWQOUo2keaOGYvpGVetWqWMmzHPqz1wJWzWrFl1fdOlSwcBAQHKjrJ79+4pix4QHFMfPXoUvv32&#10;W+VcBrGPe6SGjJV6QdHQ21rcxkk0dTeDfrcZxm6M27jb7BnkCn0CO07L780IgogdXOy7aRV0S5XZ&#10;NCHLgeigrGZjIBIRzdgTgeXhE+8q8Foq+db2xAyasQWD70C+AOvyfHUAKd7g81WxTyATEhIJ646k&#10;nKX6y9f8a/fgq249B+jainV/Lt2glG3eZR0chU7W553k/dKkta6qrSqkF0Diasa6criYEbE9HuBl&#10;rCcz9tXAxV7zFC82YHwii82Iu2asJ8iSJQsUK1ZMye/tKP+3u+TttVJYFStOmukPF+BxGm/235mc&#10;9MzYkPF9ld83W9ZM0nqCSLRoYp9fEpN5RKqsspt5xF0z1hPgKi1cfYVnLeD5DI4m2d2lSIBt+pjc&#10;ulWxtuPo4X/elJpGsSUpmLGPz+631FUqW1pX5yq8f0KbsYUL5JPWPzyzz9ImPszYS/s2W+reKVpY&#10;Vydydtd63eMZX0yy9Fs19yddXUoERWasc+0rn+rNCP8MG80h8tjtbs5YnEhD09QRefPmtRzQZQRj&#10;Nh5i/tFHHynn5ZQvXx5y5colbeseqhlbJPQOi90Yt8VJNL7bTN0VjLE7CxL8HPKHP4XdZ+X3ZgRB&#10;xA4u9t3U6+WIt4rHhGVaAxPUAOTsAK+TIWUhrGZreC2V4xyeiZHXMuSBAooZa91WpQYi2xt8xYgN&#10;fAqZw6Jh41H5i5qcWbluh5Ir0vgaim3E+ly58yplufPks5QdPn3b8n/k6Fl19axYtuPgBd0142rG&#10;2jsYzBFiezJjEw9c7DVP0YoYn2GYMSaLvAozNr7I22uVZdUVn71XU8moq66Mq2LxZr/054/kplEc&#10;+CR8CAwb0BH+2zBTWh9XOvo0svzOsvrERqf2TSzP9/H1rdI2RApBE/sskJhM4zP9J4vLyKswY+OT&#10;wgG26WNy2dldhuNojM9BS25ITaPYkhTMWMTrw/cs9eOG9rOp5yye+S18NcHfppz39YQZ+/sPn1vq&#10;1/45Q9omTy7r9ulrh/QrU0/tWGupQ+LDjBXrkFH9e9rU+2jpH45sXqUrF/vh50OsE/kkaIy0PDmB&#10;IjPWuSLGZm4ZFZL5hb1dwe6asYkXNGN7Q+HQu9q4GifR1F3BfLeZGrcRdVydJfglFJ34FPadTZ4L&#10;0Wb+vhy69RqoMG/pemkbgogPuNh301YwMFX66IDMn5vCspocm7Hvw5Hx1cC/fJ8kuTIWzdh8wfcg&#10;T4A1VywfQBpv8NGIzRj4DLKFR8Om4/IXNSVgfA2Pnb9nqatYuYauDsvefNO6CgMfZ8tmHeB98d0s&#10;2CKsnOVtRMiMJThc7DVP0YoMyBJhjMkiycmMzdNrlWXVlfVmXz5pxncvVPrK82Ysfz5eJd+R1seV&#10;pGbG8ueKHN7xp7QNkULQxD4LKV7mgLeK2VsViyQ3M7ZQwBVtmytfFYtGrP1VsTiOnrrimtQ0ii1J&#10;xYwVV8dy6tespuSTbVa/NmTLktlSjs/Z2J/XecKMvX1sh6Ueee+dovBusSK69ke3/qVr07xBHRja&#10;p6ulHdKwtjrmjy8z9s7xXZZ6TsH8eSFHNv3WbmO/jYtm6+rTvP2W8joj1SuV09XdYq+FsX9yAkVm&#10;rGOZR6RKE+GfeaMpQB63keRlxvaBQqH3tLjNd5vd0eK2cVzNCImEElOfwMHz8nuzpI74+rz22uvS&#10;NgQRH3Cxz55c+I01+acbbJqY9b4pOCu89LemLuBm7MXA4rBzQHv42GsIvJ5avtQ+MaOasfchT4D9&#10;wwbU2fynqhkb8BRyTjTB5hRsxmbOoh8EiWbsf/v1B3/tOXpF9xjbhE6ypirA1bM5cua2aSMSVzM2&#10;T74CujbGehliezJjEw9c7DVPsXrhn+UrcYAoI3mZsavtrIoVb/b1k2a1vn8oN43iAH8+ZMaqvP+u&#10;9Yb8zoUNNvW9urZMUr8PEQc0sfc6xSs6IMtZWUzmJDcztmCAmCuWp4+R7y7j8fnHtVelplFsEc3Y&#10;ud99ZlOfWMxYTt2PqlrayciQPh3s/GuBTT9e7wkzFgkcOdDSRkRss3b+TGmb3DlzKIauX5vmyuP4&#10;MmORy/u3WNoYSZc2DWxbMU/a78qBrdI+ItUqlpX2TU6gyIx1rMjALL7RgZmjZDGbIzdj35Z+rhI3&#10;qSFDpT5QMPS+blyNcZvn+FbjtnUSLXNoNJT89CkcuZD8VsYuWrnJ5jWStSOI+ICLfe4cK2ps+hrR&#10;IZlOmUPZQHKcGpS4GXspqBisaR8IY8oOSrJmbN7g+5A7wDYQ4Q2+MiOkDSBxVWyGgOeQZ7IJtp6Q&#10;v6jJgc++/gWOnbMarEaM+W2M9WJd996DLP9fvGqLtM2bQv6yhSs26a6FuGPGNm3exqZ+8IjxujZf&#10;fj/bps3W3adg1+GLlsdiezJjEw9c7DVPsYoMyPLIOEg0YjRj/x3SRvd5TUrk7vWXtipWzemtrorl&#10;k2b6VVd80qzR9Pty0ygO8OdDZqxrkBmbgtDE3usUrcfjUmWLdrCyCpGZseNq17R8V5IaBQL0q2Kd&#10;TZThOHr2xstS0yilseOvBfBp8BiFBT9/BQf/WSFtF9/gz8bngPlV0WCVtfln8WzLc7XXJr459d9a&#10;+PXrqZbX69ZR157Hk/MH4J8lcyzPX+37n7RtcgRFZqx94cHlEQGZfjSFZ41xtKtBb8aWgw2Da0Ou&#10;NPrFSUkDNGP7QoHQB1rc1k+iYewWx9VKisZQE5Sf9gyOX5bfmyVl+OuSLXtOy/9Ll6kgbUsQnoaL&#10;fe6cyzwmTd7owIw7MVhhUHqimLGF4MzYMrCwyQ8wtkK/JGvG5gl+CLkCJKcHioGIDSBVM/YZFPjE&#10;BFtPyl/U5EC6dOrhO15lK8KMuUth046jSvkfi9fCW2/pZwGrVK9l0z9rtuy6NhzMF8vb/O8t+YFg&#10;Jy4+1F0LcceMRY6cvQNbd5+EkInT7LYJDP1UKUcT1rtNB6Wsd//h0vZkxiYeuNhrnqJl8s+8yzhQ&#10;FDGasX+3C9B9XpMSuXr9pay64jmtZJNmxpv91rPuyU2jOMCfD5mxrkFmbApCE3uvU7xgZKrsUf72&#10;J8xszdhKMNzL1/JdSWrkDxBzxYoTZfobesvuMhaf52+5JDWNCILwPCgyYx3rCYvb0f4ZP48OzGLC&#10;CTVZekadGRtSFlZ17QA53tQfEJ00SA3pK/WF/KEPlXE1z/GNHgjGbT6JJi5GyxRmhirfPIdTV+T3&#10;ZkkV9Bz46/Lf/rNQoGBhy2NZe4LwNFzsM+eaWMvXogMzfWMKyxz5PCA33PIvCPsGtoA/Gs+Ejysm&#10;VTM2L+QOfgQ5Axxvq1KMWEb6gBdQ6DMT/JsCzFhXOHnJ1jwdMHiMtK3YpmLl6k7bcJyZsVmzZtPV&#10;i/A2laroc9nKIDM28cPFXvMUr+jxmcKNg0WOzowNKAfLmlhTgyQ1cvb6W5m95zf79ifNME6rsbrL&#10;3Fty0ygO8Ofjjhm7e9McGD20C0ybNAJunVsvbcOxZ8b+OWuyco3PJw2Hpze26eqcsWeL+vORFfO/&#10;kLZxxp4tvyn9l/85TVpvj9iYsXu3/gYTAgcoP++XbwLh2uk10nbO2Lt1rnKNTycMg6un/pa2scfC&#10;OVMtr9mmv36StjFy79JGS79Pwoe63C/ZoIm91yQm9kKkZjf222Sx2WjGHhhTE4aV7mz5riQ18gWI&#10;uWJtb+iNE2UZAp/Dyv8uSE0jgiA8D4rMWOfa1zfVm5FjM3SNCsz8OCbINnaLZuzpgAqwoPkYyPWW&#10;dTVl0kE1Y/OFPmLjaozbjnebKePqcICa3z+X3pclZRYs22h5XfDxjgPWVIvzWZ2xvSN+nbcSevUb&#10;pjB3wd/SNjImfvKt0qfvwBHKojdZGyObdhyD8ClfKf2w/7wlrh86hs+NP8/Jn30vbSOChjV/jn0G&#10;DIfNO49L2xGxg4t95tyTKThDt8jA3NGPQgrBOr9hMK/ZTzC64oAka8bmCn4EOQLEAaT8Bh8HkWjG&#10;FvsiGv47JX9RkwP4hZO9ViI4e3Ts/H1pf0TWx1mb4AnWlawizsxYnM0S60XEdrjSV9aGs2r9Tktb&#10;sZzM2MQDF3vNSUxR47NUjwrIYjIOGkUz9tCYGrC0yde6z2tSIkevNbpVsXzSzNHN/uCFN+SmURzg&#10;z0dmxq6YP81Sj49XLpCb3++XKGzTl2M0Y4PG9tb15TSoU9mmr5GRg/ykfZH6tStJ+yDly6q5K31a&#10;1Vce58qp34I38/sgS9ueXbwt5bwMEdvbQ2yPtGtVT9qOc2LvIps+yLpl31na4OM1S77R9eMUL1rA&#10;pq+RPt1bS/siXX2bSfsgJYoXlPZBvvlsjLRPskMT+51JgqLGZw42bns1mrFbevaAoV5dbD47SYV8&#10;Ac5Xxaq7y6zxedOei1LTiCAIz4MiM9Z1vfg4Q7XowCyHjYas1YwtAUdH1YffGkyEXGnkO0ETN6kh&#10;XaV+kDf0sTQ9gTquFhajBTxTzNj6Pz2T3pclZfhrgj6DsQzPxxHb2iMo7DNLHyPVatSW9kHKlK8k&#10;7YMMGj5O2ufI2bvS9kjq1Knhz6X2TdnQyV9J+yE1atazaX/q0iPIazhzh4M/y9ieiB1c7HV1X3fG&#10;Zi/7OKD45aVtPjHPa/4TjKpka8ZOnjwZpk6dClOmTIkV2P+9997TXdPToBmbM/gJZA+w3uDjAFId&#10;RFq3VeEAMr1ixj6Hd7+Khp2n5S9qcmJ88BSoWachvP7668prlb9AYWjfsTvMX7ZB2l7khxl/wujx&#10;4RbEQ744307/3VI/7duZcFKSogBBs3Vs4CSl3Z9L5T8b2zRo3ALeeOMN5blW+6gOrNm8z6bdirX/&#10;sXbe1nY16sDwMUFw4uIDXbulf22zPLf12w7p6jjjgiYr9Z9/M0NaT3geLvbekTTBsFSZI/2zPBAH&#10;jaIZu77jcFjcVG5SJQVy9FqrzN5bV8XKJ80sqWRYnB6//KrcNIoD/Pk4M2OnhA62/B95p5jerMuR&#10;LYtNf0Q0Y5s3/sjy/9w5s0GG9Gktj5HWLepIr4EUKZTX0q70h8UhcEwvmBo2BMqVsf4tzZ4ts7Sv&#10;aMYWKZzP0p4TH2asWJ4zR1bo36utgvF1e3x9q64fIpqxX00dpWtv7J8tSyab/hyjoVq1cmlo0qCa&#10;rmzWjyG6Pvcu/aOr92vfWHmdPx7WFTJnsu4uGT+yh65fskQT+31JBkWNy1A1cpya3gsxmrFLm38K&#10;Q5KwGZs3QH74i72JsvSBL2DngXNS04ggCM+DIjPWPT0Y+3ZBk3/mZRCaDfiEGjdjL/uXgN19/WBW&#10;vc8gV9qka8bmCX1iGFdj7DbG7adKesYMEwCa/JK8VsYeOn3L8pr8u++spRy9Dl4utpeBvgNvixQr&#10;/q7im4hlpUqXtekn1uM5PNines26unJjn7827tHVd+zSS/EgOvh115XLDNlVG3Za6l9/4w3w69pH&#10;6VujlroQ4vXX37Dpw9sjteo2Utrjz+RlC5a7t3KYkMPFXtPYaV7TyZXnNf/e9Lv3TzCi0iB4TTBj&#10;0TU3m83aj4i9Wre2v1rFE6TOkBdyBD+BbAH2BpAsEGmDyHRsEJku8CWU/NoEu1KAGUsQiQ0u9t0l&#10;GWQan3mzrRn7PixqPg0WNtOv5E5KZO+1Tlt15UoqGXXSbOraS3LTKA7w5+PMjOVcPr5a1ya9YKje&#10;Om+bskA0Y5FcObPBs1vbLfVG80/sy/Ef1cNSv3rxVzb1u/6Zban/8ctxNvXcjOXkypFVV//spvX5&#10;2DNjOa6mKcD6mtXKwtObtikY9m75zXKNEYM62dSLZiznzMFlujaZMlqN0WunbVMWfPWJ1cStVsXL&#10;pn7pH+qqh68/Ha0rz5fXuj3xiSR9hGjmPrq2xaY+WaGJ/a4kiXDCLGp85rtGM/bMOC9Y0PRbGFym&#10;q+WzktTIEyCmj3FhdxkbQx89elZqGhEE4XlQZMa6L/OoVOmix2eabArN/BwNWdWMLQyX/N+FjX6j&#10;YWZ9NGPtp8lLvKhmbO7Qp7rdDHYXo6EZOxGg5azkZcYGhn1qeU3EcjFVAe4UFutEdh++bGn39ttp&#10;bOrXbzuo1GXLnkNXXrZCZUu/Hn0G6eqQYaPUMz7EspOXHln6/O9/b+nqOLxetmqV1+G5P8Y6BBeX&#10;iY8PnLhu6bN972ldHfLPf+pZQkTc4WKvdew0t8Wvwxe0mgVzvKfD8MpyMzYuoNq0id9TwHFlbPbg&#10;ZzozFgeQsht8bsZ6fW+CPWflLypBEPEHF/vukiSK8M84XjRjz40tDX82/Q7+bGZrWiUVsvVaxwaM&#10;zm72MU7zWP0Cftx8QW4axQH+fFwxY58LJirnzMGllvqvP9Ebe4hoxmJ6AGM98kn4EEubnRtn2dTz&#10;Op/WapoBGSWKF7K0M9YZzVhjvYinzFhnZNTM1GxZbVe2Gs1YWU7dC0dWWurD/PvZ1GfIkM5Sb6zj&#10;PLiySfcY8+jyPvh/sU6EtxnUx0dan2zQxH5XkgNF+mdeJ5qxe/q3gvnNvoWBZbpZPitJjdwB+vQx&#10;1okyY3zm4+iXcOHUaalpRBCE50GRGRs7sSCXOnJ8+l5RQZlvRQejGVsQzn3sBctbfQa/NEi6Zmza&#10;Sv0hd+gzZVydTYnd8kk0ZVwd8FwxY9vNSV5mLH89xBQFxjqZycrJkze/pZ2sHkETVXyM6R15n3Tp&#10;0+vqRIx5WcUUA2K5iLjS17iDmZcHaIeXO2PoSOuhz7J6wnNwsdc6dprb/Oddf7SaBb96/wzDKg/W&#10;mbFIjx49oE+fPtC7d+9Y0atXL8if3/phjw/QjM2mmLE8EFmNWNz2Kt7g4yASKf+DCfaSGUsQCQ4X&#10;++6S7Mjsn7bc8/G5otGM/a9XJ/iz+Xcwr/n3NrEvqZC113oHq2KNqWQwTr+AeTvOyk2jOMCfjzMz&#10;9tKxVTb1HN6mbs2KNnX2DvAywtt8MXmErvzf9TMtdeePrNDVicz+MdTSzlgnmrGOroEklBlbuUJJ&#10;u9cRzVg0u431HN6memXbla+8buRg25W39mhQt4qln6yeU+rD4kqbrFkySuuTDZrY70pyoohxmUY/&#10;CUAztiisaBuixOYBZfTbDJMSuQKcT5Tp43ME3D5/UmoaEQTheVBkxsZNz8elqfhibLaDL8Pyw6HB&#10;DWB+8+nwc8PPIWcSTVOAZmzO0Oc242o1bltjtxK3AxiTADrOTT5m7M5DFyyvx7/7ztjU5y9gXbRg&#10;rOPw+syZs0jrZew6dNHSb8lfW6VtZPA+eMC6rJ7D233woZe0/J0S7+vK7TFz7jJLH1k94Tm42Gvt&#10;vj6v9Xn2P1rNMs9q+QsgQyoPsTFjkwKYpiBb8HPIGmANRIh+W5V6g8/N2Mo/RcM+MmMJIsHhYt9d&#10;kgPdHJUq3V3/gncWtfwU/mj+A/ze4keb2If5vL/++us40bFjR5vreposvTYYbvZtV13pY/VL+Gv/&#10;SblpFAf483Fmxt65sMGmnsPblP7Q9hrumrGYC1Ys79yhqUv9d/7zq6XducPLdXWiGSuWy0hsZuyN&#10;M2tt6jm8zfsliujK582cZKnbv+13XZ0jeB97uXc5jetbUxXI6pMNmtjvSXJBD8dmL3tzfFHTH81Y&#10;bGbxuX9Za3oRBPP0y+Ktu7zzzju668YHOQNcTx+jjqMj4dkVuWlEEITnQZEZG3fdGZ42z0P/HKt2&#10;9uzNYvcs+KmR3ozFHcF+fn4wceJEmDBhQqzAvrgQjV8zfuBm7AtL3BbH1bjIQY3bauxOF/BCMWO7&#10;z0s+B3iVLW9NFSCrF1MV9O4/3KZ+37FrlvrgifLDx2W0bONr6SertwfvU9qrnLSew9ulSZNWV161&#10;ei1LXZGi7+jqZOAZPrw98ulXP0vbEXGHi73O7mtW8+kDF7VfYP6l5c8wo+VMGFRlaJI2Y7MEyG/w&#10;lUO7BCMWqT7dBAfPy19UgiDiDy723SW5oN9b/ABzW/wIv7X4ySb2PX78WHs1Y6+ZM62rMeOLzL02&#10;Smfv7a2KxRi9+Qi7AZGZRnGAP5/EasY2rGddrekqR3bN113jVZmxdy9u1B1aZg9jv7iasYP6trfU&#10;ieXO4H3cQXadZIMm9nuSXNSCFlMbzGXx+TcWn/sazNj//e9/2isaN9Wtqz8QJD7IEYDbXF1LH6OM&#10;oYMipYYRQRDxA4rMWM9oZfO+aed5T7uzoOUs+KHRNMiZLoclFuIk2oYNbPwXR+3bF7sxhuukhjSV&#10;BkD20JeSuC1ZjKaZsf0WJp+Vsfy1kKUo4PA2eMCWsQ4P/OL1xjpH8D7u9Dtx4YGunysY0yucuvzY&#10;pk3BQkVh2jczde1EpkyzXcTTup2ftC0Re7jY6+u+fvb+ecfsNnPMP7ecAT+3ngUDqwyD11Krp+4n&#10;JdCMzRr8QjFjrQNI+Q2+QkAE1PwlGg5deCJ9UQmCiD+42HeX5ER/NJvugzf6s1v8BL96T7eJfUnJ&#10;jLXe7NtOmuHNvnHSbMfx43LTKA7w55NYzdiyXu9a6lxF7I+8CjMW8+fyds4w9k0qZmzliiWl10k2&#10;aGK/K8lFzW3xw8o5GJ+9f4Le5XrqPi9JyYzNHuDCNleGZRwdFCE1jAiCiB9QZMZ6RnMazag6p+kP&#10;pj9azYTvG38BOdNZV8aiGfv3338rr7fsHBxX2bVrly7Geh7VjM0WGqGMq7PoYjdP0ajGbdWMZXF7&#10;IsDgJcljZezOg9YUBUWLl4BW7fykiK+Z8RoJacYeOXNH188VuvYcKL3W4BHjbdri51bWFtn03zGo&#10;Iqyq5fh07CZtT7gPF3td3dPXjb/OMav17Gc/sWD0I+On1rNhQNXhSdOMzZgPstiYsZIBJCMtEhAJ&#10;dWdEw+GLZMYSRELDxb67JCf6w/uX/bO9pytG7Czvn21iX9OmTcHb2ztOlClTxua6niZTr39sZu/l&#10;q2LVOI3sO3VMbhrFAf58ksLKWLHcHRLajL136R9LG+T4nkU2beIzTYFoxl4/vUZX5wje5713Ckvr&#10;Uxya2GtCclFzmv9k4rG5dzn9tlTc7tqyZUtpzHWH7NnjP5+hasbKJ8rk8ZnMWIJISFBkxnpGsxv/&#10;+PnCNr/BnJYz4JvGX0IOwYzFuF2vXj3lzBs8Myc2YN/GjRvrYqznQTN2IGQLjZSOq627GdQDF5H0&#10;EwBGL08eK2Plr4ljypSrqLuGaMYuWrVZV+cI8ZqyehniytgmzVpL27jL74vWQIGChS3Xxc+urB0H&#10;V9a27dDF0h7x7dRD2pZwDy72mrqnH5pPb/tb2z+jfmg1E35o/St833oO9Kk8FN564y343+sSsNwO&#10;b1p42y6vv6nymkIau6RWSOse6XMpZmzmAHUAqQ9E+ht8xYwNjISGM6Ph6CUyYwkioeHSQlGy0Lrf&#10;fkun/dej+rX5zzF4oz+z5S8wgw0cWVGSJFOvTcqAUb3Zl+ciNMbq4+ePyk2jOMCfT2I1Y0cO7myp&#10;e3pzm67OVRLajPVtZ/2dn96QP+f4NGP/nDXZUrdp9U+6Okdkypje0k9Wn+LQxF6PZKWVf/yRXfuv&#10;R/V70+8K4cG3MxkzWHzuXa635fOU1MgW4Hr6GBUyYwkiIUElNzN2yZIlOdmvlVp7mCD6rcFv6WY1&#10;n753bqtZMLvVTPiqydeQXUhTkHRIDW9XGghZFTMW47Z+Eo3vNtMtRgsH8F+V9M3YE0Iu1HTpM8DQ&#10;UQEO4W2NqQr2H7fmjO09wDanrD3EFbeyenvwPhkzZpLWx5ZJn1rH0N16DZK2ETGmO5C1IdyDi72e&#10;7umHlrO++KnNbPP3rX+F71rPhm/bzIGpzX+CEXVCYVjtEEYoDGX/H1InDAYhdcNhYN0JMKDeROjP&#10;6FdvEvStPxn6MHrXnwK9GD3rT4UeDaZC9wafQLcGn0K3hgz2r0/Tz6F8j++gfPcfoUyPn6FUjxnw&#10;QY9f4b0ec6BEj7lQvMcfULTHn1C4xwIo2GMR5O+xBPL2WAa5eyxnrIScPVZBjh5/QTaFNZClx1rI&#10;pLAOMnZfBxl6bVWMWNkNvn4AiUZsBCMKmsyMguOX5C8qQRDxB5cWipKFlixceHf69Olvag89op9b&#10;fFNENWF/gV8wlQwbOLLiJAk3Y/XbqIw3+2KcfglnLx2Rm0ZxgD+fxGrGnj6w1FK35PfPdHWuktBm&#10;bKXyHzptE59m7P3Lmyx13fya6+oc0bZlPUs/WX2KQxN7PZKVWGx+vHLlyrTaQ49pVoufp6ix+RfA&#10;VF89yyddMzarYsa6lj5Gjc9kxhJEQoJKbmbsggUL8i1btOi+9jBB9HPT78rMb/3bXTwrZ1brX+HL&#10;pt9A9rRJ2YyNcjKuFszYMDOE/p300xQsXGHdjbV972lpG5GWbayHFC9etcVSfvLSI0t5hgwZdX0c&#10;sfTv7ZZ+3/78u7SNDN4ndWrb/LVxhV87vYu/x8zfl1n6yOoJ9+Bir6frCikfknZGu/nbvm8zB75t&#10;PRu+Zv9+3eY3+Lrt7/CdzwL4psNC+LrDIviyw2L40ncJfMH4vONS+KzjMvi043KY6rcCpjAm+62E&#10;SZ1WwYROqyG8018Q1vkvCOn8NwR3WQPBndZCiN9a+Lj7Omg3divUD90JdUP3Qs3QA1At9AhUDj0O&#10;FUJPQbnQM+AVeh5Khl6CD0KvwLuh16F46E0oGnobCofehUKh96FA6EPIF/oY8oY+gdyhz5TTAzFp&#10;NZI1NAKyMDIrKQrUIITIB5BWM7bFrAg4QWYsQSQ4XFo4ShZiA0pYPH/+Ee2hRzSzxS+/8xt9NZ3M&#10;LMsfz6RGxl6blAGjfFWsYcCoxemr1w7LTaM4wJ9PYjVjxTpn17CHJ83YcSO7W+rtrXrtKKyMldXf&#10;N6QxMNbH1YwV65An17fa1CMLZk+BDSu+tzw+f2SFpU+zhjV0bVMkmtjrkayEsXnZggVXtYce04wW&#10;M24r5y20UuNzjyRtxrqePkaNzy+lhhGRNDi2dbXlvT+6ZbW0DZG4QCVTMxaWLly4RyuKd/3c7Mc+&#10;s1r+Gjmdja1ntv4VpjX9NsmasW9VGghZFDPWlcVoEZAuLAamrk/6K2PF10FWb2SfsAI2c5asujrx&#10;WtvsGLtrtxyAbr2s+VtFE1d2MBin78CRusfTZy+29BsfPEVXFxfEla7deztfGYuI6Qpk9YR7cLHX&#10;03V92vS73N+3mvsIV8OiCftV27nwJWNa29/h83Z/wGeMT9vNg6k+f8IUn/kw2WcBTGq/ACa2XwgT&#10;OiyCcEZoh8UQ4rsEgnyXMpZBICPAdzn4+66AsX4rYWCvldBhxF/QyH891AvcBHUCt8FHgf9B1cDd&#10;UClwH1QIPAhlA49A6cCj8GHgCXg/8DS8G3gOigdegCKBl6Bw4BUoGHgN8gdeh3yBNyFP4G3IFXgX&#10;cgbe053KrS7Pd36Drw4iIyFtUDRkmmIGv3mRcPIypSkgiISGSwtHyULKDT8asgsW/KIVxVmzWv16&#10;dzq7yf+p1SzFiMV0Mqw4ScLNWDFO27/ZxwmzCLhz66DcNIoD/PkkZjP252+s26py5sgK5w+vsGlz&#10;4N8/oGWzWuDTur5NnSfN2F3/WD9z1at4WcqX//m55f+rF31laVOtcmlLOfLnrEmWOo5Yj3jCjJ37&#10;S7ilHsHUBbzu0H/zoEC+XEr5sAG+un7vv1vE0qdRvSq6Os7M74OhYP7csGfLb9L6ZIMm9lokK/HY&#10;zG74PWZkfN3467fwRh7jM4/N3SskXTM2i2DGiuNoe/E5PftXZhgRSQMyY5MeqORqxirxedGi37Xi&#10;eFNIqpA3precMXtm69nKBNrPbebAZ82+g+zpcuriYdLAasbq47aDcXVIDEz7J2mvjD18+rblNcie&#10;I6e0jQzxtRPL9x27qqsbOTbUUrdpx1GoWLm6Up4pU2Zdv6bebS193nzzTViw/B9L3W8L/rLULVq5&#10;SdePlyMdOvXU1SGnLj+CQcPHKvVi+d6jV5SyYaMDdeVoxOYvUMhyTbEOHxcp+g7MX7ZRVy4+v7fe&#10;fltXR8QOLvaauq4fvOd6/9x+EXzV5jfFhP2i7e8wTTNhP2s3Dz7x+VMxYif7zLeasKw9mrBhmgkb&#10;3GEJBHVYCiGdVkNYl/UQ1H0dDO+xHHoOXgbtxq6EpoF/QaOgddAw4B+oF7gFagVuh+qBu6BK4F6o&#10;GHgAygUegjKBR6FU4HH4IPAUvBt4BooHnodigZegSOBlKBR4FQoEXof8gTchb+AtyB14RzFjcwTe&#10;h+yWU7mN216NgYgRwAiKgrQTYiDbxBhoODMSPt3wAnaelr+gBEHEL1xaOEoW4gNKZNGCBT214lir&#10;b/m+b05v9avlRv97Nnj8jg0cWVWSJEPPf5Q47TwXodWMfXJ3v9w0igP8+SRmMxZp3by2pY0j4tuM&#10;RTKkT2tpIyK2eadYQWkbzqK5n1j+L/ZDPGHGIh3aNrS0scfuzXNs+mXMmE7a1giZsUlTYmxeMn/+&#10;t1pxnPRDi5+b80kynuqrS4U+Np+ZpAKaseI42v5EmWbGBlGagqQMmbFJD1RyNmMRNnYeqlXFi6bX&#10;n55puvesE9NbzWbj6lnwU9vf4NNm30PWtNnhzdf/Jz8vh/FmLHn9DX5Oju15Oer5OEZsz8RJZY83&#10;0sD/KvbTzFjjuNp6aJc1dkcqZuz3W5O2GRs04XNL7Nq2x3mKAs73v8yz9Pvu5z90dSETrGN/e/gH&#10;T9X1QfLldzzuRYx9jp67K20nQ+x38NRNaRsR3856c1fWRsTZgV+E63Cx19V1fdvqj/nTMf1Am7kw&#10;rR1fDWs1YZXVsO1xNexCmNhhoY0Ji4R1WmOe2HVjTJDvyiMBHf8e0G3s4p+6TFhjbhO0wuwdsAqa&#10;BayBRgEboH7AJqitrIrdIVkVe8yyKraEYVVsIWVV7A27q2LRjOXbXtUBpOEGP4AFo2ATpJ8CkHdK&#10;NAxbEQFrjzyDIxfkLyRBJBcwoTn7msOUz3+Q1r9quNRolDwkDiiVQeW8eZW1qljppxazuuFgUczp&#10;jelkJjT7jvE9hDf7AcKa/wihjJDmP0FQi+kQyAjw/hn8vX+B8YxxLWfA2JYz4eOWs2B0q1kwqtWv&#10;CiPY9Ya3ngPDGEPb/AZDWs+FOkOXQI0RK6DqiFVQccTfUG7EevAasRFKjdgEH4zYCu+N2A4lRvwH&#10;xUbsgiIj9kChEfugwIgDkH/EQcg74jDkGXEUco04BjlGnIDsI05B1hGnIcuIM5B5xFnGOcg87p7l&#10;Zt/p7L1GxAOJYRRHihbOp3w3JgQNsKnbvs56QNqzm9tt6jk8/2mPTt42dRODByp1ObJnsakTyZUz&#10;m9Lul28CpPXI9nW/KIYvf04ieP0Rg/yk/dq2rKu0wVWfsnqRzyYOU9pmz55ZWo/cu7QR8ubWn+ie&#10;PZtt+/49rSsFOPhcsO7MQTU/1bvvFLLphwYpb28vxQCCK3OxjZ9PY2k9Mm/WRMu1ROrXqQzXTq2R&#10;9kE+mzTMrilboez7yspbWb9khSb2OycrGWPzsvnz+2lVsdbPrX7dgJNk3zEw1dc3LDZ/7j1Di83f&#10;Q5gWnzE2B7eQxWeMzTNYbJ4JY5T4rMbmka1mW+IzxmZkQNu5UHPEUqg+YiVUGbEaKoxYA2VHbGDx&#10;+R8oOWKzFp//hXdG7ICiSnzey+LzfiU+5xtxiMXnI5CbxeecI46z+HzSEp8z8/g8/BxkUdJ8ifGZ&#10;39Bb47M1zVcEZAwmMzYpQ2Zs0gOV3M1YZMn8+VW0ao/rpyZzKkxv/Wv0DyzG8nH1lxh764TBkJqB&#10;MKRWMAxmDKwdojCgTgj0Z3X96oRDX4UJ0KfuROhVbyL0VJgEPRjd6k2G7vUnQ9f6U6CLwlSF2h2+&#10;hLLdvgOvbj9AyW7T4YNuM+C9brPgnW6zGXOgaLffoXC3P6Bgt/mQr9tCyNNtMWMJ5Oq2TCFHtxWQ&#10;rdtKyNptFWTu9hdkUlgDGbuvhQxd/4aMg46wuP1Mi9t4cLkat+Xj6khIG2yCGf8m7TQFBQqqu5mK&#10;FX9XWm+PY+fvQd58BZS+TZq3tqlfs9k64S9StFgJWLhCv7pVpP/g0dJ+7Tt2k7bnYAoDWT+k2kd1&#10;dCttOXhPLzOAX3/9dWn7U5ceQau2vjbtkY9q1bdpT8QeLvbauqzUX7ac8+Irn/kWE1afkkC/GlYx&#10;YRlhvssg3A/zw/79ckKXdecDOqyc6d/pbzFopm7jv6xF+4lbTrUM2WhuErgBGvj/A3UDt0DNwH+V&#10;VbGVFSNWXBV7Aj5Q0hOcgXcCz0NRm1WxNyBv4G1hVaw+PYF+WxULRAEsCLFBYvqQaMjzqRmqfh8J&#10;n2x8AYcusA/lFfkLaOSrH+YoyZXZ76OjZduOygl+sj4EkZggMzbhZRxQIgt++SWrVu22vvWedVQZ&#10;LGo3+tZdDGI6GTV24yQaTyczkcXuCSx2WybQ+CSa71I1lUzHZeDfcTmM91sB4/xWKill/AavhXqB&#10;m6F24HZt0mwPVAzcD+WVOI2TZsfhw8CT8B6L0zhpVizwoiGVjH7SzLp7wd0TukUzNhKiH0kMI4Ig&#10;4gdNagRKPpLF5sWLF1fXqmOl77xnmcRJMt0uMy0+89jMx9bWcbUan5VUXx2WWNJ9BbLYHMBiM8bn&#10;cSw+Y2wew8bcLcZsUMbRtdg4ukbgTmV3GR9Hewm7y97TxtFqfDaOo9XdZTl18Vm+u0wfn8XYbI3P&#10;2cMoTUFShszYpAcqRZixCxZEY7nWxJNK/X2rWeEz2v3JxtVC3G4zF75pNx++ZjH6Kxajv2DxeVr7&#10;RfA541MWnz9l8Xkqi89T2Ph5MmNSxxUwgcXncEYYi8+hnVZDSKe/FIIU1sD4Lmuh96CN0DD4X6gT&#10;uhtqhu6D6qGHoHLoUagQegLKhZ4Cr9AzUCr0PHwQehHeDb0CxUOvQ9HQm1Ak9DYUCr0DBULvQb7Q&#10;B5A39BHkDn0COUOfQY7Q55A99AVkxfNyQl5C5qDnLGarsdu6wEG/KtYat1Uzds4O+X0ZQRCxh0uL&#10;Nc41zXt2nZ87rTZ/1lYbLLLAxFMS4GpYPlgM0waLE/1Ww5Su6yGk86obYV3WzAjptKrdaJ/VubXL&#10;2aj+mOV5WwRv+Kxp6I6XDUL+g1oBW9kAcgcbQBpv8HFV7El433KDj6ti1QEkv8HHAaT+Bl+eKzZj&#10;ACMsGjJMNMP7X0VD/0UvYcGeZ3DysvxFs8c7JazbO+0h60cQiQkyYxNexgElsnTRoqe//vrr21oT&#10;t/RNyzlRaMKKOb3xRl9mwk6xyem92JLTG01YJac3N2HZQHJ8x5UwoutK8B3+FzQJWAcNAv6BOoFb&#10;lZze1SyTZrh74bBys1/SMml21jJpVli42Ucjlk+a4e4F20kzWU5v2c0+N2IZQdEQ81hiGBEEET9o&#10;0kJQspEsNiPz5s3LqzVxS9+1+K04pozh8dlowqrxWbLLjMEnyUIFExbjMzdhlUkyFp8H91wFbUb/&#10;DY0D1lt2l+E4Wt1dhuNoNT7jOLqkMo7G3WVnld1lRVlstj9Rpj9zge8uczZRJhqxSP4ptDI2KUNm&#10;bNIDlRLMWGTJggXPQ0JC3tCaeUSYL/bbFrP/+5mNl79CI1YbV/O4jaAfIi5u4ONqjNvqBJo+buvP&#10;ylkBw7qtgq6DV4P3x+tY3MbFaFuhpjKu5ruCD2jjaozbuCsYJ9F43Oa7gvXjaozdfFcwTqJZx9XG&#10;3QyIPm5bYjemagw1Q64p0bDiQNI/wIsgEhtcWrhxrk9bz53+Xcfl5k/YgNE4WLTkhW2/GCZ1+ts0&#10;pev6F+G+K/8N7fx3pxCf1blDfI79T7uMY4WEvFYv6N+qdYJ2nq0z8ZipWoC9G3zMFSve4BsDEZ/N&#10;V2/wrYEI81uxQBTAAlFYFGSfGgNVv4+A77aquWDdNWGRxau2WAYnoZO+tKnHZeNYZyxHeL8TFx9I&#10;6+MCv/bxC/el9YSeXLnzKq9XhYrVpPUpATJjE16yASWyeOHC01oTl/VtkzklvkETVrzRV27yxdVW&#10;aMLa5vRGEzbUYsKKq61WwMedVkDvQcug7fgV4B3wFzQNWAeNAjYKOb1x1RVOmh0wrIrlq674qljZ&#10;pJkrOb2NN/uGASO7yc8c8hLC11yBF/c9ny+WIAgHaFKjUPKRLC4jSxcterzut9/Sac1c1tet5kyS&#10;H3xrnSTD+KyOq62TZKoJq58k4zsVMD6P6rocug5fBq0CVkKLgL+hScB65cwFvrtMnSjjZy6o42h1&#10;d5k6jsYzF9TdZfbH0dl18dn2ht5+fEYTNhIKTX4B87ZchohrcsOIsLJo5jfQsHYNZSyGFC9SCL4M&#10;95e25Wxa8htMGDsctq2cZylbPPNbKP3+u5ZrfBE+XtfHEUN7d4XcOdQUM14fvgdzvv1UKSczNumB&#10;SilmLLJk4cJbWjOP6Jvm09/7rvXciG/aqDvM+C4zPq5GpmieiBq3rbvMlHE1I1iJ3csgpNMqCO78&#10;NwR2WQOje66Efv2Wgd9INq72/wuaBK5lcXuDtttMnUSrzMbVOImm7go+ouxm4LvNjOPqAnZ2m+EE&#10;mnFcjZNouCvYdhKNERQJ6UJNkDbEDCW/ioIe857B7zufwvFLdHA5QXgaLjXaOBEeCvNp2/mnP2VB&#10;BgMODzoYcCaxweEUv5Uw2W/10ymd1+0P7rj8k5D2q0pqXWOnWpvfqB566JMq4SceVg49zm7wD5jL&#10;BGAgOsYGkHzbK26rcmVVLAtEAWjGsgFk6EvIHBwBH34dA36/vYCF+57BaRfTENgjTdq0lsGJrN4R&#10;vB+Zsa8eMmPJjH0Vkg0mOYsXLFiiNXNJX7eaO0c1YfU3+sYJNGNKAn6jr5iwOGuPN/q+K6LGdlj+&#10;fY/RCyb4BiyCdgFL2c3+KmjObvZx1ZW4KhZXXYmTZuqqKzWnt3qzb529xzjNb/YxTltv9o2rroyz&#10;9zhg1OciTMdu9Gv++Bh2nGQ3HDKTiCCI+EeTFoaSjWQx2cKCBVe1Zi7r6za/3eKTZJ8LN/M8JYE+&#10;1Zc1PmNKAryZ55NkgbgStsPyu+PaLR/p5z9/TYeAxdAmYBm0lJy5wHeX8VWx4g09P3PBNn3MdTaO&#10;drwqVr2hN8ZnfkNvjc+dZj+A86dOS00iQk/4WDUPtyP+XfmntG+Hlk2VejROH5/bD7k0I9VI+nRp&#10;pf05q//4WdoPKVKwAJmxSRBUSjJjkSULFmzTmsZZX7aa0+cnFodtUn354Lha9UPkuxi4CYsHlq8y&#10;h3RZaxrXfsUN/44rvhvcZ9FQ33GLbviGrQHvgJVK3FbH1Zu0STR1VSxP0WhcFcvH1eh/qIvRxHE1&#10;TqKpZ+Xw3WbiWTmycTVPUZA+HCBLuAlqfB8BX256BttPPoUTsVikRhCEa3Bp4caxJrWYXfqbjivv&#10;T2YDxkks8ODN/Cd+q+CzLmthgu/K81M7/TV1Qqdltcc1W51F6+IRlfffW6li2NkNFSddZYHoOJQM&#10;OG7YVuV4VSzO5mMgyj7BBFnDo6DhjAj44p8XsPl43E1Yzv/eeksZmFStXlta7wjsh5AZ++ohM5bM&#10;2Fch2UBShA0qR2tNneqLNnMf2FsNa8zpbbnRt6y2Yjf6fivA32f5uvFtV5TWLqmoYciCrK0DV5/j&#10;q2IbKqtiNwurYnHVFU8lo+YitM7e63MRFmRxOm6rYl9AtrAICF51BSLj4aAugiDcRJMaLZKPZPFY&#10;ZOnChVu1pk4VkirktS8xNos381p8Vm7mDSljZKth/X2XvwzouOLHca2WZtMuq6jVuKVVWwesfqau&#10;ilXTx+hXxao39HxVbEkWn/WrYi+ycbSYPkbMFYs39OLqKnvbXHl8fgnFpryEWRuuSI0hQs71w9uV&#10;sRdSuEA++POnL+Dsrg1waNMKGD+0n6UOkfXnZiyugOXtcmbPCuFjh8K0sPGQI1tWS3npD96VXuPW&#10;0R2WNkjrpg3g52kTYXDPzrpyDpmxSQNUSjNjkSWLFk3XmsdFqb9oNWcF5oVVJ9C0uM2wHVejEbtY&#10;id14Vk6Y30oI6rgiJsxv7U0Wu1f5+y7tOazWsszadVO1Gbe46Gd/7oEOEzdDs8B/lEk0HretKRqt&#10;u83EcbV1Ek01Y+2tilXH1dpiNNm4OuglpA+OhoxhMVD0cxN0mvsc5u95ppyV4ymPhCAI+3CpUcGJ&#10;JrVd0Hmq73LTZBZkPvFbHfV557UPwtsvXR3ecVnTT7yXZwip5dkcLaLy9N2XtlTQieG1vrwNJYMv&#10;wHsB/NAuMRCpN/j5tAFkLjaAzBn0CHJPMkHRT6Ohy+8v4K/DT+HwBc8HmLfeftsyODHWyViyepul&#10;vYwChYro2m/fdwZq12ssbfvJl9N1bZf+bR3QyShQsLCuPfKvnesXKFAYjp+XG7kfliqjtDlw8oby&#10;uGGTlrq+lavWhJOXrIeWBYV/pqtH1m45YKmX8cOM+fDWW9bXljNg6MfS9gjW58tfSPn/irX/wdtv&#10;p9H1bd3Oz6bP22n0bYzsOXpF1/7HWQvgjTfetGk3ddqPunbO+OnXhZA2re0p3Hhq47qtB6V9yles&#10;qrTZdeii8rh5Kx+b/qs27LLpJxI+5WubPu06dFHqyIxNeMkGkUYWz59fX2vuSKnRhMUbfdGEta6G&#10;NZiwSg6rpRDScQVudz0R2GFpc/bWp9auJVXT8Wv6NQrcZKofsBnqBG6zrIrFVVfqqlg1pzfPRfgu&#10;GzDaroq1Dhj57L08F6F4s89u9IMioPLXj2D3qeNyQ4ggiFeDJi1MJBvJYrGRpQsWfK81d6gvWv7R&#10;QmbC6vJ2K/FZb8IGdlgeE+C3fO14p7vNQl5r7L/ut0YB/yjpY8RVsa7c0BfS4rM6UWa8ocf4bLvN&#10;VYzPGYJfgs+Me3D5NK2CjQ0Pz+yFnNmzwY0j/0rr/543wzJem/HlJJt6bsZyJvuPtGmTXTBkjXVI&#10;7pzW1bTrF/5qU1+9YjlLPUJmbNIAlRLNWIUFC3ppXWKlqY3n5v+i9R9nPxfitr2zcnBcPcFvJUzq&#10;vAaC2i97HNxx5fpx7ZcMH9V+SUkfn4XSVI3RphjYsO8K9Ji2CxqH7mLj6u26HN84rsZJNP24Wrbb&#10;TBxX4yTafcskGsZtNGOVFI04rsazcoJeQobwGMgeHgX1pkfAlHXP4Z9jlIaAIBIaLi0kOFTqTzss&#10;n/ep76rHn3f6a8OEDktGh7RZXFSrSzCduP4Ses25De+H34TiwVegSADO5lu3veYNwEHkPcgT/hwK&#10;THwJ9X+OhuDVT+HfU/IXwFPUrNvQMjjhppYjAkI/tbS3B2/73c/zdOV58uaH/AWsM9/IoGHjLO2D&#10;Jnyuq5PB2yL/7jurq6tYpQYULFRUV3bk7B1dH4SbdrsPX4LXX39d114E25YsrR/Aiew5ctnm2kjf&#10;gSN07fB5GX9vWT9e12/wKF1bEbyOrI89dhw4b2k78ZNvLeW4khafl7tmPJIzV25LHwSfk9Hg3XVY&#10;NVxFsmfPqdRt3nEM3nzT1hDmbNtzyqYvUrVGbWl7BE1gMmMTXtIBpAQcfGpdpPqs9R891K1T6mBR&#10;3DqlT0mgmrCBvkvv+7OBYoidQaI9le+7Mm1d/+378ITu6tqqKzUXIV8Vq+YifE9bFavmIrSuusov&#10;7F7ASTPr7L181VWWoGcQuPIyPLtHuWAJIlGiSY0QyUeyOCxj6Z9/DtC62NXnbRdsME6SyXYqYN7u&#10;EN9lENxx6bEg39XNtO4uq964DSVqBWy/rz/8hZ+5YLvN1XpDb91dpm5ztU0fo8ZncaLsORSc+Ax+&#10;3XgZIikXbLzD3l4FvzbNbepEM3bSeFsjFln663eWNttWWHPLcnjdByWK29RxcmTLYmlHZmzSAJVi&#10;zVjGikWLdDu93NGUlnNrf9Vh0RPrAV0In0BbAOEsdk9gY+qwjsvMkzuviQxpt+xEiO/y8MB2y0qF&#10;NJ6bUbuMXeF78zLSBPtO34eweSeg8cSDUCN4L1QJsB5cznN84xkM77JxNe5mKMbiNsZu2xSN9nab&#10;PVLPygl5CVknmiH/hBfQe/5zWLH/KRw4L7/fIggi/uHSQoIjhbz2aYcV3Sf6LCszqrP7hxZ4Svhk&#10;X0bFwPTND6DkxFtQbMIjKBRwGQoGXIX8Qbch/6RoKBz+EAYsfA7L9j1J0ACTOnVqywAFmb9sg7Sd&#10;Ed7eXpqCxs1aKfUzf19uU1f8nfcs/Y11CK9zlKaAt/Hr0tum7p13P7DUG+u4aceZPnuRpW7at7Ms&#10;5bgSF//t1K2PpX7r7pOWeoSXc3BFK69buX6nTT03f/sOHGlTx/shaJaeuGB9Xes1bGap4ytLRVxJ&#10;U8D7/7F4rU3d4BHjbcrsgXmGS5YuC+u22q4O5qZsvvwFbeq4Gcv5dvrvlrpte0/r6sR+yOoNuyx1&#10;NWs30NW179hd1zelm7GyAd2rZvH8+dHTp09Pqz1FG33edv5BvtrKmJKAz9qHdlgaGeqz9Pvx7f7O&#10;oXWLtaoF7vSuGrA3kuci5Kti1VVXPBehNacVHzCK26hkq2L5qquPvn8IW4/RKliCSPRo0kJDvGnp&#10;woUhstiYGGDxuab2NKX6tO08k2WSTLuZFyfJ1Pi87HZAu8Uj+5bf96bWLdaqGrR7clUtfUw5IVcs&#10;P3NBf/iLdZurOlEm2+Yqpo95Bh1m3oMzJ85IzR8ifmBvq0KDmtVs6kQz1ljHeXhmn6XNxHHDdXUb&#10;F8+x1G1e+puuToRyxiY9UAlhxq5YvLi6LDa+chYujFqyZElO7Wm6o9SftP3T/9MOC8zGcfXEDktg&#10;cseVMNF3+cuw9svOB7ZZ8HtQuyXNxngvz6D1dUn43kREmpT7m1NXnsDC7dehw5dHoEroMagQdITF&#10;bXVVrJjj23ZVLE6iWc/KsRlXBz+HzCGRkG9yNFT/5gmErXkG/8XzIjWCIFyDSwsJjgVOtq8mhLTn&#10;qzz5Pacfg9+v9+G9T57BB5+9hOpfPYKJfz2GfWefwMnLT15JrpM33njDMkjhzFuyTtqWw9vFNmcs&#10;739QSxcgq7NnxrZo3cHSRlaP8Pp9x6/pykUz9tDpW7o6JGOmzJb6cYGTbOobCWkNjHU8NcEX3/1q&#10;U4csWP6P3b68vJRXeZs65PXX1feoz4ARNnXumLHxkeOXM2j4OMvPMdaJZqwxfQISOukLu30LFbau&#10;eDbWId17D7LUkxkrGdAlApbOn385JCTkNe1p6jS17Z8m2WrYcFwJ227J2pD2S+J2qKIdtfvq9Gnc&#10;RiWuisVVV2quWOsJ3WquWMerYnOFPoPxyy/DS8oFSxBJB01aSIg3JWYzFlk+b15e7anqNLHZ7Hw2&#10;+QWV2IynbS95Edxu8Y8j2i3IqjX3mEqE7MveYtopZaLMuipWdkMvroq1f6jiO5Ofws/rLkkNH8Kz&#10;nNi+Bub//BV8EjTGAntLFWJrxiK8jdGM/WZSkEv9yYxNeqBStBnLWLJw4TPtabqsIY2/fuvTdgvX&#10;fsbG0JN8FrCx9UKY6rsMpnZaDeHtFt8N67B8XmC7xX4B7VYU0bq4LXxvuBnL2X3qAUxeehmqhp+A&#10;sqFntEk0Y45v2Vk5t5W4jQcuYtzOjqtgw03w7icvoPeCZ7Bwz1M4cE5/T0UQxKuFSwsJiV/a89X9&#10;Ej9ueQxz/nsEJy7pf7lXRb9B8u3xJy5a86eKWOvjZsbuN5ilYp09M/bN//1PqV+0crO0HuFb8MMm&#10;f6Ur52Zs/yFjdOUcr7IVLT9fVo/w+mPn7knL7b1mCG9z8NRNablYJpI1m5oTq0IlW8PVHTM2bMrX&#10;0npPsEzI+2us42Zs9z6Dbeo4vK/RJOflEz75Vlcu8oaW+oDMWPmALjGwdOFCm0H1xNZz84inueKs&#10;fbjv4uNh7RY0Y29nvE6ksUH+6qNXn0PFMNxGZc1FWJwNGIsqq2LVbVRqTitx9l7LRRj0BCp/eQ/+&#10;PXZMbvQQBJG40aRGhPhTYjdjlyxY8GThwoXptadr0cR2C0PE/ILhHZaYQjosXBvedtGHWpN4E74v&#10;83beA6+gk7r0MeKhivpVsYaJMhaf20y/DedPUi7YhKCrj7obzhHxYcb6trLuHBPLjZAZm/RApXQz&#10;Flm0YMEV7am6pAkt/ywwud3Cu1PZePqTjiujp/oufxzms3jvhPZLhkxourjQkMZ/v6U1jbXwvTGa&#10;scipy09g9d670Pabc1BmwhV4X1ngIB7adVWJ3ba7zR5CzrCXkH9yNFT76gl8uuEp7Dj9BI5fonyw&#10;BJEY4dJCQuKX9nylv0xiA01ZY+qCU5cf27Tjda6asZjjdfGqLRZ4/9iYsbz+o1r1lQO8ZLympQQY&#10;YDBdnZmx3q1cX3UrmrFLVlt/J9nz4fA2xhW7vFwsE8HD0ey1ccWMLVehiqV/pSofweadx6Xt3GX7&#10;3tOW9/S7X6x5go3t3DFjdx66IC3fuuukrlyEcsaqkg3kEhNL58+fpD1VRZPazv91IuYdbL/gHg4U&#10;Q3xC3MoDGxehGau8KU/2QcCCoyAe2qWuilW3UamrYq2rrnIFPYDxyy7Bk7sHbM0dgiCSDpq0kBBv&#10;SuxmLMJi8zXt6Vo0qd2i60p89l14NKzdEswDm2A7zbS3Bh5dOgEtvxQP7bJuc7W9ob8PRcPvwy/r&#10;L0HEVbnBQ3gefLtE2ns3geF9u1vg5f9v7zzApCi2NnzJQXIQEMkZVEQUjCAgUUVMBFFEQAREBUUk&#10;KEgURZGkgogoCOxsAiQHyTnnIIhgQDHrr1e9hP779Napqe4+E3Z3Zra753zP8z7s1jnVU9U1XfR8&#10;21PFZiyTHkBsxqaRkpi4WjQ3pEY97Hv8rUeWXBjbccGeEe2Tx73SKbXx8P/Q30zLqGBsKDMWOXT6&#10;d230wm+128af06oN/1bcV/v3YChr7JXzg1bm1d+10sP/0K6b8LfW9ZPftVmb/3DMQ2oMwwQGJaYE&#10;50u0l+yMU7m3XXt543J7o2a2OMaCmbGb95zU8uTJI3MpMmPGhsMrI8ab6kbLjIUncLE8HNL7ZGxm&#10;zVigcdOW8hjIR/MWk7nBGP2GfzOFQFjrRMKM3UUsb4CwGZsm6ibOaSQnJLQTzf3PmIdTxj5/z9wS&#10;4teYSjVjgbNn92o3jkm7YcSnYtM+7KdtLtB48g/amn38FCzDeAYhMSVETW4wYwG9nZtFk0HZRj6U&#10;/OLwxutyit9jKjE00phZsvG4Vn3YV/rcrHygl19z/UnrOON77ehhfgo21vR6vJO8RxszuD+Zg/Fo&#10;mLHDnvcvU6WWW2Ez1n2A2Iz1k5yYOEE0OahGPpTSdsT9vrsHPzQT9liIyh/QYGyCmbEArCW7+sCv&#10;2qMfnNOqjvxJq/jKN/5vm438Uys34nftrnd+08av/E1bexhMWH4KlmHcAkpMCc6XaC/ZGSejGqnW&#10;GJYHMmMXLvdvZgW0bHOfsbYnguWZMWODmXOBiIUZq+aGS6i6kTBjAdiE7J52D8tjAVeXq0DmUjS8&#10;tZGpbut7HpBjqhr41nqRMGO37TOXq7AZmybqBs6JzJ8/v5ZocpbJasYibyw5rn/Y/9b4sF9h+Hlt&#10;YOIX2l8/77HlMQzjcoTElBA1ucWMNUhMfE80O0slhsZkzvz99VHtkWlgxsI3Fs5p14w5r72z9LT2&#10;r5LDxBYYKqBk8WJkHMCcaJixn7z7poyB4arGVNiMdR8gNmPNpCYldRLNDqhY7JUDYxPKjEUOnf5D&#10;e3PFj1q9185rlUf+pF037met2ye/aAnbf9MOfQmmLV2PYRjnghJTgvMl2kt2xslUr1lH3rxYY1ge&#10;yIzFNTxLlylLxrF+ZszYhSu2kPFgRMuMXb/df7MYbM3YQGBdKgZEyoxVebjT4/KYG3YcJ3OsYH6/&#10;Aa/YYpFaMzaQGfvZlkOmchU2Y9NE3bw5FWqNwlgqkBkL/HJ+j7Zu/yHtMhFjmECkzh2vvT3uee2H&#10;L1aTccZhCIkpIWpylRmrk+LzPS2anmUSQ0OaNDv2nNBOHDlOxpjYAkMF1LumFhkHMCcaZuzJbatk&#10;7J7md5piKmVKlZR5bMa6AxCbsXYW+nw1RNOzTDA24ZqxyMr9v2mjlvysfXbIvvQh4y4mT5ujDRk+&#10;Ttuy5yQZD4cp0+dolatUN+bk7Nmza49370PmMc4ElTYjuECivWRnnEz+KwrImxdrDMsDmbEY33fM&#10;/HV8azwjZmyePGmbc8Eu+1Q8GNEyY9XyjbtOmMrDAetSMSAaZixQQJyPbj2fJeMqY5TlCah4tM3Y&#10;gUNHmcpVcudOe4qbzVj65s2JpCYk/LBuXdZ8BRYUzIxlmIygv60MBjz7GBlnHIaQMSFEUW4zY4GE&#10;hIQmovlZIjE0pEnDOAcYKoSKN298m4xHw4xVY8APR7bZ4jdc63+wBGAz1h2A2Iwl+dfn8xUTzc8S&#10;wdik14xlvAO8BYA29z5oi02Z/onWpVtvbcTYt20xpEPnJ0xzMoLxtVsPG8d4ZaR5qUnGOaD0cXOH&#10;RHvJzmQljZq0IDfnQqDpQNv7OwaMHTz5oy2mxncSSwnMmJ0i48HMWOuu+kjXHn1lzqFT9OsHIppm&#10;bP78V4SsG4hQ9YKZsVeVLReyfiAKFips1BswaAQZVwllxt7U8PaA8cyYsaXLXC1jR07bzf+ixYrL&#10;OJux5I2bY0n1+faKpsdcbMYykUZ/WxmwGesShIwJIYpyoxkLLFy48CrRhZhLDA1p0jDOYerYYXLe&#10;q1GlkvGkKpQv+WS6LC9WtIjxb7TM2PUL58o4MOjZntqO5Una7KlvyLKypUvJn9mMdQcgNmNpUny+&#10;P0Tzs0QwNmzGhibp07Vy3gFy5MhJ5oVCPQaweNV2Mi9WYDsoM1ZtpzUG7D/+vYznypVLm52wRFu1&#10;cb/WonVbmRPqGEzWg9LHyB0S7SU7k5VA04DGTVroE8Y6bfPuz7WFyzdrw0a9JWPAsTO/BaxbsVJV&#10;7fjZ37Qte05pTzz5jIznyJFD5qhf23+yT39ZDgQzYytUrGK89pa9p7RuPf3HBuCRdsyb9N5sUwyW&#10;L2jeqq0RU8uBaJqx81L8X5cqX6GSlqyfUzU+atxkLW/efOSxsZ61HAlmxj719PMyNidxmVE2c84C&#10;uUnYqNenGLFBr4w1jcVTfV+Q9XYdDm/9Xcy/78FOsgzWci1SpKiMAWodIDNmLCyhgDFY3xaWhIDy&#10;GR+naLlz5zbKcVkMNmPpGzcnkzx/fpasUchmLBNp9LeVAZuxLkHImBCiKLeasSmJiX9+8MEHBUU3&#10;YioxNKRJwziL+nWvkXOflZEDn9Xat21t/BwtMxbo88QjMsfKXeJ18Xc2Y90BiM3YwKQkJJwUXYi5&#10;YGzYjA1Nzz7+z+fILbc2JnMDkbJkg+0Yr44J/NRpLMB2ZMSM7dtvcNA4EOoYTNaD0sfIHRLtJTuT&#10;leTImdP0hqc4ZDEckVvvaELmYxweMafiQNPmbeQTmZQZe3vjZrY6gDVPNWQDYa0TTTMWeONt/9MA&#10;gah9zfW2ehizliPBzFgAYyobd6Ytl/DOjHlkHHnuhZdtxwtEx0e7k8cA5i9YLX+21suMGQt0fryn&#10;jFuZMHWWVqvOdcbPbMbSN22Ox+d7THQhZmIzlok0+tvKgM1YlyBkTAhRlFvNWCA1Kekb0Y2YSgwN&#10;adIwziNxxiTtuto15RzY6f57tG/3bzRihzcu1Xp3fUTb99kiW711qXOM2JjB/W0xlVGD+hl534hj&#10;Uny9b6PWqql/k9mb61+v7Vm9QMZnvj3WOIZah3EuIDZjg5Ps8y0W3YipYGzYjA2NasZeWaq08W/O&#10;nOl7OhbrFy6c9g0DwMlm7PK1u43P7GPHv2OLARUrVTHqZsuWnYwD4D3BMUaNm0TGmawHpY+lOyTa&#10;S3Ymq4FNkeDRcPWr7nXr3aS9POINMl8FnoS96uryRp0yV12tDX31dVtO/Qa3Ghcc5Fx/QwNt5Ya9&#10;RvkY/SLt3OVJ8qlboPtTz2plQxwbGDF2onFcNGavLFVGa9bibmMpBCp/9OtTjNdd+tlOMr5u2xEj&#10;DgtTU3EA4gAVQx7v1sd4ihPaBFxbt77WsXM3bcX6PXR+9z5Bj/nGxPeNeOqyjWQcaHDLHfKJZDC8&#10;1TV34WnSVnffr7epohEveWUp7aGOXQIuBRGMhAVrjHOOfWt6V2vt8Bdpr9W1x9NkP16fMM0oXxRk&#10;0zUwaoOdgw07jmk36u8neM0SJa/UHmz/qP66aYZ44qK1Rt1t+7+01XMCKL3tURV1s+YWUhISbhLd&#10;iInYjGUijf62MmAz1iUIGRNCFOVmM9YgMXGb6ErMJIaGNGkYhvE+IDZjQ6PfO48WXYmZYGzYjA2N&#10;asbCZ1j8ecmaHWS+ld2Hv5Z14AEw/NnJZmwosG7OnLnIOOMOUPpYukOivWRnGIbxPigxJURN1I2a&#10;m5g7d25R0ZWoi81YJtLobysDNmNdgpAxIURRrjdjdZLnz39fdCcmEkNDmjQMw3gfEJux4bHQ52sr&#10;uhMTwdiwGRsa1YyF3/HnYsVK2HIp8JvCsHE5m7GMk0DpY+kOifaSnWEYxvugxJQQNVE3aW4iJSHh&#10;j0mTJuUR3Ymq2Ix1F2cOL9Ye6+hfX1Bl6IvdyTrAzvWzjZwypUvIssc62Y+zYsEUUz2KA1vna0UK&#10;F7DVhXKI4+9sxroEIX3MoiovmLGAPj8/I7oUdYmhIU0ahmG8D4jN2PBJnju3suhS1AVjw2ZsaKxm&#10;bOt77jf9Hgz45jDmTp42J2wzFup16d5H5qrAkn5b931B1lOhlprMnj2Htnh12sZhWEaZsU2bp60R&#10;3qatPwb71WCdQLw3M0Hmvzl5plFWrXptWUYxbNSbtuMAPXr3I/MB2AgccrJly2b8rp5ntRxR961R&#10;adHmPlNevIHSz4U7JNpLdoZhGO+DElNC1ETdoLmOxMSjojtRFZux7qF5k4ammyCKqxSzVWVZ8iSZ&#10;8+vX60x1rAwb2IM8BpD48WtkHWT86H7yZzZjXYKQPmZRlVfMWEEz0a2oSgwNadIwDON9QGzGhk+K&#10;z/fPnDlzColuRVUwNmzGhsZqxh48+YP8/dbb7rTlq4x4baKpbjhm7KqN+2ROMD6a9ylZH5jjW0bW&#10;QZ5+bqD8OdgGXuqTrwc/9/c7EI91fUrmP9N/iCzHMpXjZ3831aWwmqoILKuIOYGOg7lT359LxpFm&#10;zduYjh1PoPTz4A6J9pKdYRjG+6DElBA1UTdobiTZ50sUXYqa2Ix1D/pwGcCTsdZYy7tukfHUT8bb&#10;4qoZi7RucZv22zfrjfis9141xaz1ETXnvbcHy/KX+nc1xQA2Y12CkD5mUZXHzFgtZc6cq0XXoiYx&#10;NKRJwzCM9wGxGZs+UhITfxfdiqpgbNiMDY3VjAXw91AbeWFe7Tp1jd9DmbH4xCfyhGXD7BeHjDLF&#10;t+2zb5ZtPQbsy4OxAYNHmGJAuGYssHrTfgM1jmWAmhvKjK1cpZqMDx/9lik2fVaSjOXOnccUA1Qz&#10;tnKV6sa/sEcRtGHG7FRj3yTIU41a2APIehzYd2f85A9s5fECSj8/7pBoL9kZhmG8D0pMCVETdXPm&#10;VlJ9vudEt6IiNmPdw4shzE19OA2uqVXFFrOasXNmjLTlfPjuMBlPmv26LX7/vU1kfPvaj2zx86dW&#10;yTjAZqxLENLHLKrymhmb7PP9tXDhwoKie1GRGBrSpGEYxvuA2IxNP/r/N4dE16ImGBs2Y0NDmbEb&#10;dvq/9r7ss12mfGTZ2l22eqHM2EZNWsj42q2HbHFg79FvZc4VBQra4o2b+o8BG7xb4wdOnJdxID1m&#10;bLhxIJgZC+3C2EfzF9viwKKVWwPWV81YADY2t+YABz7395WKxzso/fy4Q6K9ZGcYhvE+KDElRE3U&#10;jZmbSUpKulN0LeJiM9Y7VKl8tbxpssZUM3bGlJdtcQRzHryvWcBYkcIFbTFkzafvyjw2Y12CkD5m&#10;UZXXzFggJTHxW71r2dJ6GHmJoSFNGoZhvA+IzdiMod87J4nuRUUwNmzGhoYyYwEsK1ac3sgL44UK&#10;F5FlwcxYdd3TwkWKmmJWSl5ZWuZaY1ieN28+WwxZuHyzzMsKMxbLYQ1ba0wF85q3vNdUrpqxgZYy&#10;AFTjmYrHOyj9/LhDor1kZxiG8T4oMSVETdRNmdvx+XxlRfciKjZjvUP9erXkTZM1ppqx359aaYsj&#10;mFOnZuWAsdGv9LbFVDCPzViXIKSPWVTlRTPWIDFxp+hixCWGhjRpGIbxPiA2YzNOcmLiYNHFiAvG&#10;hs3Y0AQyY1vd3Y4sB1QTENZvxfJgZuzWvV/IWPLi9aaYlfkLVsvcbfv9SxUcOvWjLO/SrbepjhXM&#10;y0oztmChwraYCubly5ffVK6asb6Fa0wxFXXTsVBLSsQjKP38uEOivWRnGIbxPigxJURN1A2Z20md&#10;P/8+0b2Iis1Y93Fib6o2Zlgf7daG18mbJCvWOpk1Y3dvnCNjy5Inm2JWMI/NWJcgpI9ZVOVVMzYl&#10;IeG46GLEJYaGNGkYhvE+IDZjM05SUtJk0cWIC8aGzdjQBDJjtx84I8s7PtrdFGusLDeglgczY9+Z&#10;MY+sQ7Hz4FmZO0xZb3X7/i9ledKn60x1rGBerM1Y1SANF+u6seGascATPfqajlWr9rXaktU7yNx4&#10;A6WfF3dItJfsDMMw3gclpoSoibohczP6h/0RomsRF5ux7gE22ypfzv/VqmBY62bWjF2eOkXG9m+Z&#10;Z4pZwTw2Y12CkD5mUZVHlyn4Zfjw4dlFFyMuMTSkScMwjPcBsRmbMfT/czaI7kVFMDZsxoYmkBkL&#10;YLn61KW63EDjpi1N+cHM2F7PvChjajnF/uPfy9x77ntYlm/ZcyrsY2BerM1Y63qv4ZAv/xUBjxHK&#10;jAWsG58BsLzBkjXxbcqi9PPhDon2kp1hGMb7oMSUEDVRN2VuJdXnWyG6FRWxGese9OGSNGl0o7Z7&#10;wxxTPJrLFLAZ62GE9DGLqrxmxqb4fP/4fL6SontRkRga0qRhGMb7gNiMTT/6vfMZ0bWoCcaGzdjQ&#10;BDNjX3trmowtX7fHKEtdtilgfjTMWPXJWDeYseqTsS1atzXFwiW9ZiwycOhoWQ/5aP6nZG48gNLP&#10;gzsk2kt2hmEY74MSU0LURN2YuRKf72vRpaiJzVh3MGW8/yZzzoxRZE40zdjP96XK2PuTh5piVjCP&#10;zViXIKSPWVTlNTPW5/PVFl2LmsTQkCYNwzDeB8RmbPpITUr6r+hWVAVjw2ZsaIKZsQDGSpQsZfpd&#10;3bgLCWbGzktZKWNqOcXm3Sdl7potB2X5rkNfyfJho/wmLQXmOXnN2EBk1IxFpn3ok/UBKiceQOnn&#10;wB0S7SU7wzCM90GJKSFqom7O3EZKQsJf06dPzy+6FDWxGesOGt9+g7zpoeJArDbw6tX9QVtMBfPY&#10;jHUJQvqYRVVeMmP1D/vtRbeiKjE0pEnDMIz3AbEZmy7+l5KScqXoVlQFY8NmbGhCmbHFS1wp4+qa&#10;rZ9tOWTLDWbGqkZq3/6DTTErTe5qLXPV8kPK8Rs0vM0UUzl+9neZl5VmbK5cuW2xcMisGQssXrVN&#10;HoOKxwMo/Ry4Q6K9ZGcYJtrAToLwNpww9UMyzkQfVNqMED0RN2euY/bs2TG5mWQz1h2om3VRcaBI&#10;4YIBcyJpxgLWGFK0iL8NbMa6BCF9zKIqD5mxY0WXoi4xNKRJw0QfGAJg9tQ3yDjDRBsQm7HhszAp&#10;6UbRpagLxobN2NCEMmO3H/AbsEj27NnJ3GBmLICxHDkC7/x/XFmTtkCBQra4/xg5bDEEc4CsMGPv&#10;ue8hGdu+/7QtHopImLEHT/4gj0HF4wGUfg7cIdFesjOZAd6EcPhQDHplLFmfiQ/SY8Z27fG07f0T&#10;DtSxGD8o/VxFVdQNmsu4U3Ql6mIz1h0826ujnGc+9U2wxa+rU1XGAWs8EmbsyJd7yXibFrfa4qoR&#10;C7AZ6xKE9DGLqrxgxib7fAtFd2IiMTSkScOET8qHU+W8dFuD+mQOBdZ5/ZUXyTjDRBsQm7FhkpjY&#10;U3QnJoKxYTM2NKHMWADjSKMmLci8UGZsb2Xd2Guuq2eLq5uDAWs2+5coQMZPnCHj9W5oYIodP2uu&#10;D2SFGXvk9C8yli1bduOJYmsOAE/wjnvrPVt5uGZsi9b3aeMnzSBjVav5v41HxeMBlH4O3CHRXrIz&#10;mWHwsHHyzRAMdbc8Jv5IjxlbuUo12/snHKhjMX5Q+rmKqsibNJeQkpTUX3QjJmIz1j3owyVp2ewW&#10;bfb7I7Qej7eTZQ+3u0v+bK0bCTMWyJ8vj8wBOjzQQrvj1nry99o1KmkNb7zG+JnNWJcgpI9ZVOV2&#10;MzY1IeGY6ErMJIaGNGmY8IFTqXJmzzoyzwrmx9KM/b/T+7RZk8ZpCz9+l4y7CejH/OkTyBgTHiA2&#10;Y0OT6vN9KLoSM8HYsBkbmnDM2NfefFfmBMsLZcYCxUuUNB2rdp26hmFauUp1U3mru9uR9QE1D4D6&#10;zVrcLX8vX6GSKRaofrTMWOC5AS/LOFC9Zh2tz7MDDaBNasxaN1wztmTJUjKvZq1rjGP37jtAlgFN&#10;m7ch68YDKP08uEOivWRnMoNqxlJxxhnAwtwwRjcFWYMlmqR3mYKVG/bawPfZjI9TyDh1HMYPSj+H&#10;URV1o+YG9A/7CaILMRObse7h3OcrtHx5zWYosmrhVG2pYrha60bKjAXKljHf6CLP9OpgxNmMdRlC&#10;+phFVW42Y1OSkn4R3YipxNCQJg0THqe2rzbNU8B9LZuRuVYwP5ZmLCyJgK9Lxd3C0U3LZD8OrltM&#10;5jChAbEZG5wUn2+76EZMBWPDZmxowjFjD37u/8p74SJFyRwgHDMWaHhrI5lnJVv27NqseYvIesjR&#10;L3+1mbpIh0e6Gjn4e1aZscCnq7bKnEDUudb+hHC4ZuyS1TtMx7LywMOdyXrxAko/F+6QaC/ZmczA&#10;Zqw7cJsZS4Hvs+Vrd5NxJjgo/RxGVdTNmtNJSUj4QjQ/pmIz1n3s3TxXe7pne+2R9q20nes+JnOi&#10;zXcnV2p9RRs+nj6CzGFcgpCYEqImt5qx+gf9f3wzZ5YU3YipxNCQJg0THr27djLu24oVKazdUv96&#10;eR9H5VrBXDZj0w+bsZEBxGZsYFJ9vnOiCzEXjA2bsc7mnRnztHvbtTcY9PJYbc3mA2ReIA6d+lHr&#10;9+IrRv1psxLJHCdw9PQv2oDBI2VfBw4dra3auJ/MzQhgTuPx297fQZv+UTKZF2+gxJTgfIn2kp3J&#10;DGzGugM2YxmUfg6jKuqGzcmkJiX9lpiYmFs0P6ZiM5Zh4hwhMSVETW41Y+fPn19LdCHmEkNDmjRM&#10;eMBpBF7p31v7LGW2/H3OO2+S+SqYy2Zs+mEzNjKA2Iyl0e+d/xbNzxLB2LAZyzDxC0pMCc6XaC/Z&#10;mcyQUTMW/sIBdYbo9eH3uckrjEWQ8VjA629Pt9UDps9KMuKweDEVB/Lnv8LIeXPyB7ZY9uw5jBj8&#10;vOPAGS1X7tzyNYHezw405cNj4Gq8eat7jUWk1Rwrk9+bbewEqNYDZs5ZQOZ/MCfViL/w0qvG7zc2&#10;uM1UT819/qXhphjSsk07Y3FsNRdN0EDsPfqtKR+YMv0TLVeuXLZcWB7Amqvy7gfzbXWe6vuCEYu2&#10;GfvR/MVGrGKlqraYyhNP9jXyYAyxrEevfkZZ4qK1xu9Dhr0mXwsZOjztfRqIXYe+sr1PgAoVq2iH&#10;Tv5I1gEeaE/XOfrlL2R+ZkDprxFVUTdtTsbn8xUTTY+52IxlmDhHSEwJUZMbzdikhISHRfOzRGJo&#10;SJOGCc2pHf4lCrAMf69dvYoplwJz0Yz9vy/2aa8NfUG7+qrSRvmTj7bXTmxdaatnZfGcaVqrJnfI&#10;4z3Z2V4Pcua8M17r3fURmQe/q6j53x7YZJStSpwly6CdUK/cVWW0Vb4PTfnAxkXztI7t/OseXlur&#10;hpb0wWRbXiA2fTpPa92ssVG3UMECxrF2LE8y5RxY+6nRrvHDB8rXGffygID9YIIDYjPWTorPd2HB&#10;/PnlRPOzRDA2bMYyTPyCElOC8yXaS3YmM2TUjB3y6utGnVtuu1O77vob5TGsPNmnv63u0Ff9f7m2&#10;xpC8+fIZ8af7DbLFsG7CAvtaVkj3Xs8ZuZShiliPi9S/6RaZU6x4Ca1mrWu17Nn9RvNdLe+x1Rk+&#10;ZoIRa3Dz7dpNFiMWwDxrOT7xqqIe1xqzsm3faVN+w1v867wULVZctN1/DpreRS8UfVujpjLHSqXK&#10;1WLyZCzGV28K/DUIzHnvQ58sq16jtlE2bsK0gGvUAJ0e6246FgJGrJoH56x0mbKmsn3Hztnq5cmT&#10;11QHwN9Tlmyw5WcWlH78qIq6cXMqCQkJN4hmZ4nYjGWYOEdITAlRk9vM2NSEhDGi6VkmMTSkScOE&#10;pkG9tHuaokUKy7Kb07FUAeaByTn33Tfl71ae6PQgWR8246LykfvbNJe5VNyKeuxPlPZQ9cFoxdz3&#10;3xpli1sBExXzrZw7uJmsg4Axi7lU3ErijEmm4zOBAbEZaydp/vw7RNOzTDA2bMYyTPyCElOC8yXa&#10;S3YmM2TWjEWsX5/Pndu/Ucrxs7+bYpEyY4FixUtqh7/4ScauLldBxtCITVm6UcZhzROML12zU5Yj&#10;j3TpIeP7jn1niq3etF/GrIYimrEImLj4dOTAIaNlHsRatG5rrE+CZcCwUf4bw027PzfFgHCWKXi8&#10;ex95jN2HvzbFYJ0XjH26cqsldlDGrr+hgSnWpFkrGQOiacYWLFjIiFeqTD8d+9mWQ/IYh0/5n1ZF&#10;Mxa5s2lLU71q1WvJ2LptR0wxAGNgSFtjsLsixtXywcrTt2o58EnSctv5jwQo/TWjKurGzZEkJ3cX&#10;Tc4ysRnLMHGOkJgSoiY3mbHJPt9C0ewslRga0qRhQgOnEHi5X29Z9lmyf6mCd8YNN+VbwbwihdPu&#10;7YDbG9bXRg3qp93b0vwAwJvDX7LVL1e2jIxPHvOyUfbTsZ3ahBGDjbK777pT5ja5raFB7epVZR0s&#10;QzAXUM1YfJ08eXIbeeX139GM/e7gFplXsngxbdLol7XDG5Zo25b6tJ6PdZAxQD0+8udp/+cGoGWT&#10;O7TUWVO1jyaPM14Ly/EJW3giFsrr103byBHA9iNf7lprex2GBsRmrBl9fn5eNDtLBWPDZizDxC8o&#10;MSU4X6K9ZGcyg2rGBgKefrXWU83YPs++ZIsDGIcnD9XySJqx1pg1vv/E97Y4mrRVq9W0xbDe9v1f&#10;2mLALbelfcUIUMutZqwaCxd8+vThTmk7DaqEY8bia2/ccZyMN2raQuao5WWuuposR2CnQ4xH04wd&#10;MGiEzIEdH63xMuJpVetSBqoZ27XH06YYkiNHTrLuU08PkHXVchWMq+e1zrVpT4fce38HU240Qemv&#10;G1VRN29OIyUhYbpobpaKzViGiXOExJQQNbnFjNXn5iOiyVkuMTSkScMEZ03SR/LexxrD8qKFC9li&#10;KpgH5M2TRzu7d70p/tMx807Takx9Kvbjya+bYsEId81Y1YwFwGil8n4+vlMrXLCAdmbPOjK+bO4M&#10;eYwP3x5ri4P5jHHf+xNt8V9O6McvVFBbkTDTVM5rxkYGEJuxfpKTkhJFk7NcMDZsxjJM/IISU4Lz&#10;JdpLdiYzhGPGvjLqTVs91Yy1xpD//CebEZ8x27xWaaTM2AOfn7fFgGzZ0l4Xnl6k4upX2dVy+Ho8&#10;Va6yeqP/r9xquWrG7iHWcQ2HEiWvNOpThmsoM1Z9upWKA6uVp2PVcix7dczbpnIVXOog2ht4Yc50&#10;YtdFjK3aYN7hUDVj1XKVm2/1L9+glhcqVMQomzpjnqlcpVDhtJxBw8bKstvuaCKPB7skqvnRAqW/&#10;ZlRF3cA5Cf3D/j7R1CwXm7EME+cIiSkhanKDGZvi8/0qmusIiaEhTRomOA1uuM64v4GnWq2xcJcq&#10;wBwwYqk4MGZwf5mnrp+6f+2nsvyXE7tMdYKRETMWnoilcsIFj/PA3S1M5X9+6f+8UO+a2qZYKNiM&#10;jQwgNmPTcNK9MwjGhs1YholfUGJKcL5Ee8nOZIZILFNAxQFcU/OZ/kNM5dE2Y3HzKthkjIrfrTzp&#10;qZbfc9/Dsrzt/R0DQtVVzVi1PBSrNu7XVqzfa1CsWHGjfkbM2Psf8m9aQLUZwRy1LpZt2XPSVK4S&#10;izVjAXWtVrX844QlZDkQjhn72lvvkTlY1rL1feT5AvLkTXsfd+nWm6wLvP9xsikWDVD660VV1E2c&#10;Y/D5fkpMTMwhmprlYjOWYeIcITElRE1ON2NTfL5/5s6dW0I01xESQ0OaNExg1KdShz7XyxZfm/Kx&#10;P64sYWAFc3ADLwr16dgH72lJlt/V6BZTnWBkxIzdtjSRzAkXPE7jW24ylW9dkiBj1idfQ8FmbGQA&#10;sRmbpCUnJPwkmuoYwdiwGcsw8QtKTAnOl2gv2ZnMwGasv7zklaVkeTioddNjxg4Y7P86PkVGzFh1&#10;rdxwUOti2Z4j35jKVWJlxgKYp64FjEspVKhYxZQLhGPGLlzu30BBXboCy8Khz3Pm5TjWbjkklz9A&#10;WrS5Tzt00r+ebSRB6a8TVVE3ck4gNSHh4rJlywqJZjpCbMYyTJwjJKaEqMnpZuz8+fNriaY6RmJo&#10;SJOGCcxbIwbJexoqDmC8aJHASxVgTjAzFsC8etfUMpXXqFpZxuAJ3XWpc0xxioyYsVQ8EGf3rNfW&#10;L/jEWHIAweNYzdgRA5/N0GsAbMZGBlC8m7HwhzInPcSAgrFhM5Zh4heUmBKcL9FesjOZgc1Yf7lq&#10;xqrl4RCuGZszp9+8q1i5qtasxd1a81b3GuCmZ5k1Y6l4MLCedW1flViasbim7/0Pd5ZlWHfnQXsb&#10;02vGHlI2/8IyWOZBzU8PA4eO1kqV8m80AWwmNmHLLCj9+FEVdTPnBFLnz68imugYsRnLMHGOkJgS&#10;oiYnm7HJyckPimY6SmJoSJOGCQycOoBaogDp84T/21hf79tI5mA8XDO2TKmStliNKpVkHJk4aqgt&#10;D4mWGTugT3eZHwirGdv5wXtlTC0PBzZjIwMozs3Yi77Zs6uKZjpKMDZsxjJM/IISU4LzJdpLdiYz&#10;sBnrL+/8eE+yPBzCMWMf79ZH5lBPoWZmzVjYuAqPTcWDgfWcsEwB0LR5G5kLv8/2BV6iAAjHjB30&#10;ylgyB8vmJC4zlWeEzyxPylI5mQGlHzuqWubzlYwVxI0jyUKf727RPEeJzViGiXOExJTgGVHzMEVy&#10;QsIYUcVxEkNDmjQMjbpEQbjc3/ou8lgYz4wZC2xePF8rW7qUzEOotWSjYcZiHgKbct3XqpkEy9mM&#10;dR6gWJixsZTP5ytLzcUUycnJLUU1xwnGhs1YholfUGJKcL5Ee8nOZIasMGMTF30Wsi5uGBVLM3bl&#10;Rv9NaHq/ah6OGVuwYCEj3rzlvWQ8M2asurGY+jX8cMB6r46dSMaB3LlzGzmxMGMBzN2y+6RcouCZ&#10;583vIyQcM7bs1eXJnEKFChtllapUM5VnFDBkQ7Ulo6D0Y3tG1M2jlZSkpNdFuuPEZizDxDlCYkrw&#10;jKi52EqKz7dApDtSYmhIk4ahUZ94TQ/UsTCW0WUKrPx4bId2Xe0aMh+w5kTajH2hdzeZ90yPLmQO&#10;xq1mbM/HOsiYWh4ObMZGBlC8mrGpPt8wUcWRgrFhM5Zh4heUmBKcL9FesjOZISvMWADrrt162BbL&#10;KzZMAmJpxgJY3uqe+22xYKTHjK1WvRYZz5kzrd2U4Xql8jV4awzBePNWbcl4IIoVLyHrHjvzmy1e&#10;pGgxGY+VGVtAnCtYqgDrHTrlX0NWRTVjmzRvbYvDU8gYhydk1dhTTw+QsfSa2BTqa1HxzIDSj+0Z&#10;UTeQKsmJietFqiPFZizDxDlCYkrwjKj5WEX/oH9YpDpWYmhIk4ahgdMGFClUkIyr9O7aSebDpl7W&#10;OMaCmbE/H98p83o93pHMsTJhxGBZ5/DGpaZYpM1YzClY4AoyDmCO1Yxd+NG7MrZ1qc8UCwWbsZEB&#10;FI9mbGpCwnKR7ljB2LAZywD7T5w35jp48IuKM94ElTYjuECivWRnMoNqxr43MyEgCQvWmOpl1ozN&#10;li2brI/HXrPpoHwiFtcNjbUZq35FvvU9D2jbD3xpik/XjwnrvvZ65kVTeThmbMNbGsmcT1duk+Ww&#10;XimWA5QZ20VZ4mDRyq1GWerSjab1T8FAxpwWrdtq2/eb2/7+R0n6ucmtPdm7v6l89Sb/U7VVq9aU&#10;9ZIXr5dPxOK4xMqM/XDuIpmPUHmAasYClatU15av22PEFihrxQLWugC+14BZ+uuqsc+2HtI6dE57&#10;MkIth9/vbNZKfx1/X+APC3nzpi2vAWv4qvmRAKUf3zOibiIR/cP+eZHmWLnVjF2ROkVblPCW9s9P&#10;28g44w42rphhjONvX68n40wMEBJTgmdEzclIis/3q0hztMTQkCYNY+eLHWuM+xdg8LNPkTkqp7av&#10;lvm1a1S1xTFWtHBhWwwZ2q+3zNsWpmF57oD/vg4MTzUWLTP22lrVyTiAOVYz9szudQFjoVDN2K1L&#10;EsgcJjSgeDNjkxMTj4pURwvGxolm7OY9n8trj4o7gWX652jwZhYs20zGwyEhdbVxjF2HvybjsaR6&#10;jTrG+WYzNmvA9/sD7R8l49ECpb+2OyTaS3YmM6hmbCjUepk1Y1es3yvrWwETsEiRtKcxY23GAo2b&#10;tJDxQIx6fYqpTrgbeIEZqh4Hgf4mLEi7sQ20FIG1DrBlzylTzl0t7ybzVIaPnmCqA8DSCVQuMPqN&#10;qVrFSlWNn2NlxgKYD7yr/4dB5QCqGXv9DQ1M9VSs50pFNWQDkZ78gyd/MOVHApR+fM+IupE0SEz8&#10;e/bs2VeINMfKrWas3nQDMPOoOJM1/PndJm3v5rmGwQoc3JZA5iE4ji888ygZZ2KAkD4OnhI5L+vA&#10;ztw+n6+YSHO0xNCQJg1jp0v7dnJOoeIUmE/VUWOUIXvuoN9UzZMntyl2etda7dfP7WvCAvOm+e+3&#10;rbGNC+fK2PZlSbY4kl4zNlBep3b+e27KcC1UsICMH9m4zBb/68v9WsVyZbWZb481latPDD/35OOm&#10;GBM+oHgyY1MSE38XaY4XjI0TzVhoGnBV2XJk3AlgG2F5QyoeDniMtu062GKb95zUBgwaYTyAZo1F&#10;mmNf/irb0vHR7mROLDhx9nejzy8OHUXGvcyS1dvlGFDxaIHSX9cdEu0lO5NZmja/W2tyV+ugTJg6&#10;y1Rn+fo9RnlvyxOiKv0GvGLkBDOm4Cv7+JRsvfoNtGNnfjXKp32YaNSFXfCtde5qeY8RO6pfwNYY&#10;8PzA4UZ8//HvyPjK9XuNeK++L5BxYOWGvVr9m27RipdIW8cVqFS5mvbU0y+Q/Vm5YZ9xTIhbY1ba&#10;3PuAVkIct3zFytprb74nY3CM+amrTfkq1WvW0bJnz27Uvf6Gm7Qjp3+25azauF+7scGtcg1aAMzU&#10;J/v0D3hOAFh3FsYD8gsXLqrd0biZdviLtKUBZn6ywGjbjgNnbPXCpW+/QcYx9h47R8at9OjVT7Y/&#10;0BIFgHXN2FnzPtVKijV2CxUuojVq0tz0BHEgXtAn4SpVa0ijFerWrXejNn7SjLDyK1Sqoo0cN4nM&#10;jQQo/bU8I+pmElg0b14pkeJoZbUZW7iQ/4NepQpXkTkUWIfNWGdw/otVWvWq5eW4WClXtpT2xcFF&#10;tnoYZzM2CxHSx8FTouZlIDk5uaZIcbzE0JAmDWMHThlQOIwlCpBej/uXKpj77lumGJZXrVRe/jx1&#10;3HBjQ65Jo4fKMsD3/kRT3YfbtjbKK5W/Wvss5WPt/OGt2lf7NmiTR78s6xQqUMBUB/jp2A4ZBz5L&#10;/lg7sPZTrW3Lpqa8cM3YSWP8r3dNzera1/s2GuU7VyTL8oJ6O+Bfyow9sG6xzDNybr3J6D/0SV2f&#10;981XX7LVVestnTdDO75lhfHE8ld7N9hyGRpQHJmx/+qxfCLN8YKxcZoZu+/Yd/Kao+JOAdsYLTMW&#10;Y4A1FmmSPvV/g4CKxwrwubAd4KFQOV4G+z7tQx8ZjwYo/XXdIdFesjMM40Vw466ry1Uk40g4G3h5&#10;ARTMB14RcTMJu3M7dvdXq7LSjP3j3Eb5vkf+DXPZAcyPpRk7ftRzxmu2u7sxGXcLS5MnGf24rWFd&#10;Mp5eXh/5jByPULw7YZCpLpazGZuFCOnj4ClRc/OC5OR2IuwKiaEhTRrGDKz5CqcMCGeJAhWsV6yI&#10;+elXLIefq1QsL3+30q9nV1M94M1XB5G5SJ7c5idpVe5qdCtZR80J14wFqlWuaDqOSp8nOmuPPHCP&#10;8XOgpQhmTXrNVk/Fet6Qd8cNJ/MTZ0wi8xk7oLgwYxMTLy30+WqLFFcIxsZpZmz3p541rjH4hi0V&#10;dwrQRsALZiy+zhUFCpDxWPHs8/4/EMK+NVROrDl+9nfRpmzarkNfkTmRApZ4xP5T8WiA0l/THRLt&#10;JTvDMF4E3vYAPHVMxRE2Y90r6w1lSlLSEBFyhbLSjG3epKHxni9U8Ar5/v9o2qtkrhXMj6UZW/da&#10;/3/0VNwtPPFo24j1Y9rEIfJYwMsDu9tydm/8RCtSOO3Jq9o1KpliWI/N2CxESB8HT4mYm0eJkGsk&#10;hoY0aRgzO5Ynaa2bNdIefagtGQ8GrPsKdft2f8xUDmWdH/Qfb+HH7xlfyYehATO1ft1rjHVV1Toq&#10;Px7doTW74xZTnRpVK2njhw0k81VeG/KCrFeiWFHtvlbNTPHTOz8z2gdGqloeiOnjRxpP6cLxgDtu&#10;vtE4BsT2rV1kHGvTp/Ns9VQa3XyT0RaonztXLu3m+tdrmxbNJXMReCIWXxfrUHkMDSgezNiFPt/9&#10;Iuwawdg4zYyFZgGN7mxOxp0CtjNaZuyeo99qjZu2NL5pbI1FEvVJZPhGNJUTS3r1HWB8g5eKZQXw&#10;DXA8P7CUJZUTKWADd3wtKh4NUPprukOivWRnGMZrwAZp8LYHqLgKm7HulXozmezzLRTFrlFWmrH6&#10;yxssSZqoFbgibeM4gMq1grlsxqafSJmxsD4sHgf4+exnZB4yYuhT2iPtW5nKsC6bsVmIkD4OnpI6&#10;N6cmJaWKYldJDA1p0jAM431AXjdjUxIS3hAhVwnGxklmLKyTCs0CqLiTwHZGy4yNFZ0f7ynbQcXj&#10;nViasQC+1kMdu5DxSIPSX9MdEu0lO8MwXgPe8kDZq8uTcRU2Y90rvJlM8vm+FUWuUlaZsd+dWinf&#10;8/B7nycflr9/+/lyW74VzGUzNv1EyoxteOM18jgL5o0nc0KB9dmMzUKE9HHwlHBuTk1MPCSKXCcx&#10;NKRJwzCM9wF52YzV5+cNoth1grFxkhk7Yuzb8p6KijsJbKfbzVhsQzif9eORrDJjASoeaVD667lD&#10;or1kZxjGa2TPnrYp1ppNB8m4SpNmrYzcqzw+maOMCcEjgpvJlMTEP5ctW5ZHFLlKWWXGNr69vvGe&#10;L1ggvyyD34HBzz9hyqXAXDRjP3rPvjbdKy/1sNVTOXVgoVa0cEGynrp2rTVOoR536IBuRlmnh1sa&#10;vx/b7d8oBejf9xFT/pbVM7UqlfxfH0UqlC+j7ds8z5RLcXxPila1cjlb/T49HtL++XGrzCtetLAt&#10;x4p63FBktJ4K1g9kxv745Rojpr4WMmX8i2QdlU4PtbTVu/mma7TThz4l8/dt9u9krjLpjQFkPrJ+&#10;2XSy3sTXXyDzVTq3T9voR+XGG2qTG55FBSH9dT0l44N+UtJv4ldXSgwNadIwDON9QJ41YxMTT4ki&#10;VwrGxklmLDQJKF6iJBkHRrw20chpelcb43f4anfLNu1kXWTRyq22ukjb+zsYOTff0oiMA0e//EUe&#10;a8+Rb2xxjKEZu3XvKVmGXF/vJrIugnmUGTvxvdlGrO71N9liCKxnOmDQCHkcJEeOnOTm61b2Hv1W&#10;1qHiuw5/bcTy579ClvUfOEzWQV4eMd5UTwWWW4CcPHnyGr/DJuRq3Xz58svco6fTzjlsko5lQL8X&#10;XzHK61x7vamc4r4H0za0vOHGm03lqzcdkDEV2MB+5icLTbnA6HGTbblW1m49bKsHTP8oicyfOWcB&#10;ma8yYmza+xug4pEGpb+eOyTaS3aGYRjvgxJTgicEN5Rz584tIX51nbLKjNVf2mBJ4tuy7Ip0LFWA&#10;eWDGFiEMVaRShavI+imfvEHmI8MH95S5VNyKemz4Kj6Wnz64yJQHdHiwhcwtVrSQLW5lchDTsW/P&#10;9mQdFTRkqZgV6/EDAWv7Yp1hg54kc8IBj0GZsR3184TxQJQrW8pWD/jr+81kvoq1zovPdSHzkJRP&#10;6Kd/ryxRjMxX+fuHLbZ6f51PfxujgpD+ep5Sis/3j/6hv5j41ZUSQ0OaNAzDeB+QF81YfX7+S/zq&#10;WsHYONGMrVS5GhkHuj+VthFt6TJXaeu2HZF1KOBBIeoYGM+bNx8ZB3Yf+UbmpSzZYItjDMzY3sqy&#10;fhSBDFmMU2ZsqKUCjwjjMhi33nYnWRepUSvt22FgSFLx7cI4zZkzl+kJUQrVVFWBTa8whzoGmrTA&#10;4VM/yXLfos9k+bgJ02Q5jDmWW1GPX7P2tbK8Vp3rZHkgrq/XwHSsIkVC3xe/9PJYUx3/Zl+BsRrN&#10;VtR1Y8EMp3IiCUp/PXdItJfsDMMw3gclpgRPSL+pvFb86EplhRmrGnlqubpUwe6Nc0wxK5iHlClV&#10;XDt7VO+KHjt7ZIlpDVp4QjRQ/SqVytpitzasa5i1+Puh7T6D8uVKy3pYhqj1VTMW6frIvUZe7+4P&#10;aYNfSHvyF55ohRi0ddZ7w03H2L72Iy1P7lyyvhpDlqdOkXE4xi9frZWxpNmvy/oHtiUYZdjWdvfc&#10;KethGYL1Q3Fv60byGEd2JZI54YDHoMxYjDW67QZb7I5b68l4wkdjbfG77mwg4z99ucYUGzm0l5Y/&#10;f15TmWre3t3qDlMMqFWjknZg63xbObQN6738onnzso+n+5+4KHvVlaYY0Lq5f8f0H06b2zh2+NNa&#10;/nzmNkYNIb0dnlLy3LmVxY+ulRga0qRhGMb7gLxmxiYmJpYePnx4dvGrawVj4xQzduehs/J+YvTr&#10;U8kcAM3YXLlzy/zb7mgq46Nf999XAht2HjfVBzAWCTMWAUNz6oy5Ml67Tl0Zy5krl6kugvGMmLEY&#10;A1q2vs8Ua3jLHUa5+kQrBdYPZH6jGatStXotGV+w1LzvwvDRE0z1AdWMRa6/oYG2ZM0O7Y2JM7Tq&#10;NevI3EBm7JHTP8vyfEH6NEk8TQxgmWpu3tmspSn/2Je/aoWLpG3oqNYBjp/9zWjjwhVbZHx+6iqj&#10;DFHzAcwDJk+bY4r17N1fxq6rW98UU1EN3ReHjCJzIglKfz13SLSX7AzDMN4HJaYElgOUFWYsfqW+&#10;gLJEAQLlQLM7G9hiKpgHtH+gecgctRyMXiz/9et1plgwwl0z1mrGTp80hMwDRr/ShywHwJDFY6xa&#10;9I4trr6GNYaAKfnLWb9JC0RizdjrrqmW6WMAeAzKjIUlBqxlKli3VvWKAWOD+j9ui1GMH5X2AQWg&#10;4hRfH1sq63zywSgyJ3nO6zLn5IGFphiW9+/b2VQec4T0trAcJjE0pEnDMIz3AXnNjPWKYGycYsau&#10;WL9H3lOs3LiPzAHQjJW5G+y56hOzpUpfZYtjLFJmbK4AZmvZchVkzoYdgU3h9Jqxy9f577+e7N3f&#10;Fgf2HTun3XJrYzIG7DzoN7+pOGA1Y/u98LIt5/AXfgM1V67ctrjVjL2p4W22HCSQGQsULkybpioY&#10;t7aj0Z3NTb+rgCGL9XDpC5Vw14xNXLRW5lFxoMMjT4TMATAn0BPLkQSlv547JNpLdoZhGO+DElMC&#10;ywHKCjNWf1mDxcoSBcgV+cNbqgBzmjdpSMaBvk/5v8K/c/1sWb5q4Tuy/IfTq011gpERM7ZJoxvJ&#10;nHDB47wzYZCp/MTeVBkb9XIvUywUkTBjsX5mjgHgMQKtGRsMdZ1cawzLn+vd0RajGPR814DHCsRN&#10;9WqFVQdz4Mlvqrw38eR2TBHS28JymMTQkCYNwzDeB8RmrDMFY+MUM/atKTPlPQUVR1QzljJiEcyh&#10;joflkTBjs2UL/LXzA5+fl3klS5ayxTGWXjMWy6lYuGD93LntBiqimrHdej5D5gBXl6so86wx1Yyl&#10;zFqVYGbs3mPnZGz99qOmGKCapmPGv2OLBwPr5c6dxxYL14zFHNhvh4oDx5WndOEpWyoHwBw2YwmJ&#10;9pKdYRjG+6DElMBygGJtxr7Qt7P8j5KKgzGF8T2bAi9VgDm4gVcgMG9gP/MTklheqWJZ02ZdwciI&#10;GUvF0wMeZ8iAbqbyxx+5R8asT76Gwitm7C0N/OtYWWOFCxWQsRN7U2xxK3s2fiLzYRkHKscK5lPL&#10;GqhgXvWqFUzl6lrHsMmbGospQno7WA6TGBrSpGEYxvuA2Ix1pmBsnGLGqiYrFUfCzevRq1/APCyP&#10;1Jqx1pgK5lFLFWAso2Zs0aLFbbFwUL+636HzE2QOoJqxVBzZcdCfN9OyGZZqxqrlFMHMWABj1Pq0&#10;sCwAxq2xUGA9WPrCGgvHjD3xlX9pgZdeHkPmIJjXuEkLMg5gzn/+w2asTaK9ZGcYhvE+KDElsByg&#10;WJuxRYRJBmucUnEA4ggVBzAerhnb9u7GpvIH2zaVMeDxR+4O+ZRsNM3YIzuTtBefe0y7sV5tWVfF&#10;asY2a3yTjKnl4RAJM/bqq67M9DEAPEYwM/bc5yu0Oe+P1Fopa6xasdb59sRyWw615qvKNbWrmPJH&#10;DHlK+/3bDWQuoOaGi1r/3Of2Nu7fMs+UExOE9NdnOUxiaEiThmEY7wNiM9aZgrHxqhm7etN+mQdP&#10;VaoxLI+lGQsEiqXHjD148kdZ3vHR7qZYuCxYtok8tpVwzdiDJ3+Qec8+P9QUi6QZW6hwkYDHwnLq&#10;6VYElq8YPOw17drr/HslqGTUjA1nMzUrOXIEfoLWn8dmrE2ivWRnmIwBp7WWsuMdExlatWlnnNtV&#10;Qb7CwaQflDEhsByhWJux+ksazJkx0livlaJalfIy79+f6adWMR6uGVv3mmq22FPdHpRxlW9OLLPl&#10;AtEwY0/uXyBzg2E1Y+tfH95X5CkiYcY2qF9HHuPMkcVkTjjgMSgz9q/zm7XaNSvJnGBY6wLfnFiu&#10;5cnj36QCWZo0kcwHWjS72ZZfrmwp0pS15oWi7jXVbccAQzYv0cbFvgm23KghpL8uy2ESQ0OaNAzD&#10;eB8Qm7HOFIxNPJixKUvNZiqWu9GM3Xf8O1k+bPRbpli4YP0CBQqScSQjZiz4D2oskmasuuzD2+/M&#10;kuWqYbqU2Fhr1+GvZTwYGTVjD3/h32AsXO6572HyWIA/j81Ym0R7yc4w6adoseLGm+3VMW+TcSbj&#10;rNywV17MVJzJGCiYD1jOUCzN2D49HpbXVbjAjvTUsTAerhkLX2mn4kC3x9pquXPllLnAvs1zbXmR&#10;NmN/OvOZzANubXiddnBbgikHY04zY5/ser88Rurc8WROOOAxKDMWY0DtmpW1dcumm+LBlilQWbFg&#10;ilahXGnT8R5o25TMRTo80NyUD1ifnMbyvj3bm8ozAqxjXLF8GdPrtW1jfpo7agjpr8lymMTQkCYN&#10;wzDeB8RmrDMFY+MUM/aZ54fIewcqjmTEjIXNwdQYlrvdjO0/cLgpFg7q2qtTZ8wlc5CMmLEPd+hi&#10;ikXSjAUwri77EGyJguNn/UsIALWvqastXr3dlIOxSDwZG2xd2XDBY7EZS0i0l+wMk37glAJHv/yF&#10;jDOZI2fONHNm8aptZJxJPyiYD1jOUCzNWP3lMkSwY4Vrxnbv0o6Mq0x5c6DMB6zxSJuxVav4N6D6&#10;5St63VeMW83Y1spX9tXycIiEGbtj7cfyGBXKlyFzwgGPYTVj584cLWNvje1niiHhmrEIPPFcorj/&#10;a1prFr9H5qk83dO/CZz1dbAs1Jqx6QGWZChZoqg89orUKWReRBHSX4/lMImhIU0ahmG8D4jNWGcK&#10;xsYpZiwYptAkgIoj4Zqxo1+fEjAPy2NpxlKbMWEsPWas+hRmozubm2Lh8NgTvcjjUoRrxqrn6rU3&#10;3zXFIm3Gtmjlv//HMvw9T968plzgwQ5dZJx6ahbAeEbN2GNn/Dmh1owNBzwWb+BFSLSX7AyTPnr0&#10;SptMy1x1NRlnMs+EqbPkBU3FmfSDgvmA5QzFyoz98cs18npaEuRr4ohqfIJBZY1jbM2n79piyNwP&#10;/IbehuXvkzlWpk/yP10A646qsUibsZjT4YEWZBzAHKsZ++Zo/+YKuzcG3uiMIhJmLIDHAD7fl0rm&#10;hALrW83YNi1ukzG1XCW9ZiyCdXp2vZ+MW3mya9qyNdbXwTJreSTA43btfA8ZjyhC+uuxHCYxNKRJ&#10;wzCM9wGxGetMwdg4xYzduPO4vG+Yk7SMzAHCNWMxh8oLFkN2KiZiMDO2WPESthiiPpVZrHhJWxxj&#10;Gd3Ai9rIKhRYt0KlKmRcJVwz9vFufQLmRdqMVZcq6Nt/sGkN3SWE2YqxXMQGaojMyaAZq44zPAhH&#10;5YSLeqyMmO3pBaW/njsk2kt2hkkfefLkNd5oW/acIuNMZIBzDMDOiVScSR8omA9YzlCszNgWTf1r&#10;cVJxK8tT/X+VH/zCE7Y4xoDfvllviwNFi/h3q6fiFHs2+XfVtxqM0TJj7wnwZCWsmYo5VjMWwFil&#10;ClfZYggcw1oWKTN20PNd5XGAf3+i1/dFjuxM1CqUMz9Fi3WtZuwdt9aTMbVc5cqSxULmUGCdh9rd&#10;RcatTBjbn3ydRzu0keXwxwY1llnwuO3uicFSBUL667EcJjE0pEnDZB2Vyl9tXJ+7V6WScYaJFCA2&#10;Y50pGBunmLF7jn4r7xtaWtYdVVHN2GLFi5M56lfxixQtZos/2dt/TwRf+7fGrWuABjNjgXET3rPF&#10;gVdGjpc5b0x83xbHWHrN2IIFC8mYdXMyleXrdpt+33HwbMBjUqhmbKANp058ZV4GwBqPtBkLYA4s&#10;VfCQePI10FOkMjeASXriqz9kTigzdtArY21xBHMAKh4ux8/+Jo/z6tiJZE4kQemv5w6J9pKdYdIH&#10;nE6AlyiILrhUQfLi9WScSR8omA9YzlCszFj9pQyuyJ+PjFNgHSBYDDh7VO+GEu/T4yEZa9roRlPs&#10;7la3a58tob+iXv/6mrKeNdbxoRYyBhuNWeNIuGZsLmWdWutGZV8fWypjAGXGwvIAGJ82cbAtnjzn&#10;DSMGa6aq5cuSJ8l6q4M8WRwOBa7IL48FrFw01Zbz/alVWu0a/o241BiWWc3Y55/pLGPLUyebYkCj&#10;2/xmLaDGfv1qnfbQ/Xdp/xDmMPQX6yzVzwOWX1u7imEWq7lIqSvT1me3vg6A5cAf5+ybfCE71882&#10;/Q7vn3b33Kn98+NWUzmwduk0ecyF8960xSOOkP56LIdJDA1p0jCR4beTe7TUWe9oN9W7Vl53T3Xp&#10;qO1alULmA5g37uUBZJxhIgWIzVhnCsbGKWYsAE0CSpUuQ8YB1YwFrIasamYBVkMSWL/NPwdazdqd&#10;h/yGJRLKjAXGjJ9qim/efVLGQhmF6TVjVYMzh/4532rI7jqcFs+Vy2wu1q6T9m2scL/+rpqxxmvl&#10;yGF7LViDFeNduvU2xYBomLFj3pgq85Cq1WqSuQULFZY51rZb15OlzFgA4+o6tVZUAz97AOMaAPN3&#10;XspKMgas23ZEHoeKRxqU/nrukGgv2RkmfJ4fODzsN9rmPSeN9U3QVKylTyRzEpcZFxCVv2LdHm1+&#10;6ioDLFu5YZ9W/6Zb0urX1uv7lprqqPgWrjHqWhd3Rjbv/lweHyYYNQZP+WIM2wdlXbqnPb5fs9Y1&#10;WsKCNaY6wJjx78jzMWT4OOOvMNYcZMveU1qP3v213LnzGPmwG9/H85doxwM8+Vq5SjV5bCrOpA+U&#10;fj5ZDlEszNjZ74+U19GSxNBLFCD16/k3qbIuVYDl6lOegLrLP6LWA26oW0PGmjdpqL07YZA2qL/5&#10;Kc9+Tz9iq7dp5QemnPYPtNCqVk5b91XNC9eMnTHlZZkHzJ4+Utu86gOtetXysgyeJIV/KTMWwDwE&#10;+q+uiwoc3ZUUtN6dt9fXWotlAax54ZBbv8FSjxeMp7o9aKqL5aE28HrwvqbGuRk6oLssu+vOBvJn&#10;tR6sI4zlwMihvYwxLqU8SZsvbx5Tndy5/X14sG1TI//lgT1kGfDx9FdNdYAXn3vMlFO+bCmjLtBb&#10;+YMAcP4L/wZgW1bPNMVGDHnKqFO6VAlZljdvbtNrRQ0h/TVZDpMYGtKkYTLPc08+Lq+3QFCGa7AY&#10;w0QSEJuxzhSMjZPM2CsKpH0bDD7jUnFANWMxP61ObvkzUr5CZfIYgDX3uutvNP3eb8Ar8udgZuyH&#10;nyyQPwPW4wBT359nq68eI71mLFC5qv+bbkCOHDltr33FFQVMdbD+3/KTAAAd8ElEQVQcDFS1PBCq&#10;GVulqv9zB1BHMWGB7Nmzk8eIhhmrbpiFUHnAIeWYwGNdnzJ8mvaP+D8ztWid9jkskBlbsJD/SWTY&#10;VOuRx9LurV962fykbLXq/s98QN16Nxmb1AMdH/Xf+wNqPZXr6tYPmRNJUPrruUOivWRnmPDBx+tL&#10;lylLxpECyiRLsWXPSVsdNX74i5+0hrfcYSpTsRq68Di4GocLWI0DuLwCcFOD20yxwoX9BgK0Tf0a&#10;hBXIX7XRv9OjFfgLi3psoGnz1mQuYs0H3pr6YdA4kz5Q+vlkOUSxMGNhJ3z9pQyoeCC+PPSprAdf&#10;CVdj6vGeftK8yRKSP39ecmOsj957lcxHOj3U0lYHqXed+YYKUXPCNWOBp7o9YDoOUrxYYe3ns2u1&#10;G8STuoHMWHgiWH3C1sqkNwaQ9awbUyFUbji0bJb2B7tAFCtaSPt8b4qtHsYpMxaeDlZNUpWEWWO1&#10;VYv8f4iz1i1e1P/XfCsVy9uXdRj6YjcyF3nrtf62OsiCeW+SdVSoTc6sprmKdTmHqCKkvy7LYRJD&#10;Q5o0TMb568wB2zVXsngx7ZYb6xnUqOJ/kh/ocF8bU30sZzOWiTYgNmOdKRgbJ5mxA4f690mg4oB1&#10;zVirKYmAqWWtqwLGn2rmIvDUKBixkINlwczYlCXrTevLWnn2+SG2ugjmZMSMBa673m/cWSlbroIp&#10;d8manTKmlgfDumZs5y5Pyt9VqKUgkGiYsQDmAdmy0UYwkrR4vSnfTzbj4bt+L6YZ74HM2KOE+QuM&#10;fG2yLVddPzcQ1WvWsdVDMCcWm3cBKP013SHRXrIzTPjAqQTem5lAxoFQRiwCCzmr9dRYvvzmr59a&#10;6T9wmKluJM3YusRfxlQmvevfyTsQ6rFXb7LfeFtR81UwTq2Lw6QPlH4+WQ5RLMzYWPHqkKeMTZ26&#10;dLxbO3N4MZmjAjkjhvQy6jzWsY02Z8YoMo+iX59HjHqTXh9gmKZUTnoYObS3cTwgI8fbsvpD2abO&#10;7Vtr+7fMI/OsjH4l7XWh7k9nPiNz0sP2tbNkO4D0nNNA7Fj7sfGVfjheoOUlAgGvj215a0xgQxXZ&#10;tWGObH+HB1sE3SDOyjcnlmuvvdpXvh4c5/wXq8hcFbWN40c/R+ZEFSExJbAcJDE0pEnDZBxc8xW4&#10;qvSVZA7wcNu0P6y1vPN2UznWZTOWiTYgNmOdKRgbJ5mx6rqxg195jcyhNvDaq9fr9Fh3rV79htqT&#10;ffqb8kMBZirUAybqn82pnHAZ++a78lhvZ/JY6eG1t/yvO2HqR2QOnrNgTx1bsZqxAHx799GuTxmv&#10;1bXH06Z8p/P62+/L8xToG9DBgHV/oe4NNzbUPl21lcxBFq3YYhizmP9Ej75knoq6bMKbk2eSOZEG&#10;pb+mOyTaS3aGCR84lcDWvV+Q8Xc+mC9zAHi8W43DXwswBssWqDG1HtKpc3cj1qiJf71ERK0bSTMW&#10;ubbuDUYs0FOysJshvM67ep/hLztqTF2uoGgx/5p/1q8dTHx3trFmjFqmgvU+23KIjDPhg9LPJ8sh&#10;8pIZyzBMBhASUwLLQRJDQ5o0TMaYNXGcvK+rWqk8maNy/vA2bfbUN0xlWJ/NWCbagNiMdaZgbJxk&#10;xgLQLAA+U1NxyoxlggObeOM5a9/pcTKHgjJjmeixfvuxmJ9vlP6a7pBoL9kZJnzgVAL7T3xPxvPl&#10;8z/RCk/IWuPjJvg3BwHUmFoO7Dr8tSlevMSVpri6VEGkzdgP5y4yxYsV96+lB1SoaF7LBtYxUeOb&#10;dp2QMdWMvbdde1O9UGA96msWTPpA6eeT5RCxGcswcY6QmBJYDpIYGtKkYTIGnFaEiocD1g9lxp4/&#10;sk3bs3qBtvnT+dqh9Uu0H45uJ/Mozu5Zb9QDjm9ZQeao/HFqr/EakL9jeZL2xxd7yTwrv5zYpe1d&#10;428jtJnKo1DbeGxz6DYy6QfEZqwzBWPjNDN21cZ9cn6i4mzGpp9FK7dm6JyxGRtb8FwXCvCHiGiA&#10;0l/XHRLtJTvDhA+cSsC6xIA1DsBuhKFyYG1YqrzBzbeb6gDwlK2aA+uTyFiEzVg1Bjz6eE9T/ODJ&#10;H2w5ahz+Q8LyMlf5v5IG3Nuug7bnyDemuoHAOm9O/oCMM+GD0s8nyyFiM5Zh4hwhMSWwHCQxNKRJ&#10;w6Sf7cuT5D3d7Q3qkznhgMcIZMbOeWe8zKE4u3c9WQ9YmzKbrANMGfOKLf+/Zw5qVSr6N31UKVak&#10;sC0f+fmEfw1EK0WLFNJ+CGLKrk+dQ9YD3h45hKzDZAwQm7HOFIyN08xYAJoGDBpmX6qAzdj0g+cL&#10;1sil4oFgMzZ2HD/rf3qZikcLlP667pBoL9kZJnzgVAJHTts3qVLj4aKammq508zYkeMmm+LpMWOX&#10;rzXvzK2yasN+0zGsYF63ns+ScSZ8UPr5ZDlEbMYyTJwjJKYEloMkhoY0aZj08+Dd/uW2Vvo+JHPC&#10;AY9BmbEYA3LlzKnVrFrZoFDBAqbYH1/ss9VNmTlFxvPly6tdU7O6duP112qlSqZ9M6z0lSVsdTAf&#10;qFiurJEPr4dlhzYssdU5sNa/OSYA+VCvaqUKpnLKkP10tv/bdfny5tHbWM2oW1q08coSxWx1mIwD&#10;YjPWmYKxcaIZO2DwSONazJPHvr4pm7HpZ8Rrk7RrQ2xoRsFmbOxQ9xqi4tECpb+uOyTaS3aGCR84&#10;lUCkzFj1OGq5l8xYAAxZ67qySM3a15pyVTCHzdjMg9LPJ8shYjOWYeIcITElsBwkMTSkScOkn8rl&#10;y8l7OioeLniMQGYsGK+ndqyxxbYu9cm67VrfZYtjrGL5q20xoFeXTqbfl8//QNY5tX21KQZMGz/C&#10;VvbfswdlnYIFrrDFAYwXLWx/shZj5cuWscWA7p0fIsuZjAFiM9aZgrFxohkLPNzpce3a69L2XVF5&#10;5vkhxvWbI0cOW4yJLDsPfiXmy9js7B/PwHuder9HG5QxIbhBor1kZ5jwgVMJBFozFuNAoGUKAqHW&#10;9ZoZi7w99SPjPyE1F1iwbBOZj3FepiDzoPTzyXKI2IxlmDhHSEwJLAdJDA1p0jDpB04pQsXDBY+R&#10;kQ288ubNY9QtXrSILYbHXfDRO7YYRcd2d8s6VJzipb5Phqyz6dN5Mse6zi2WJ38w2VTORAcQm7HO&#10;FIyNU81YhmGiD0pMCc6XaC/ZGSZ84FQCuw59FTQOvDVlJpkTCLVues3Y5CXrTTHr5l+AGs8qMxZZ&#10;tnaXKR+g8jAGT9ZScSZ8UPr5ZDlEbMYyTJwjJKYEloMkhoY0aZj0A6cUoeLhgsfIiBnbvm3rgG3A&#10;8hf6dLfFKIY9/3TAYwUC8+vWqUXGEcwb2PdJsvzZHl1M5Ux0ALEZ60zB2LAZyzDxC0pMCc6XaC/Z&#10;GSZ84FQCazYdIOPZs5u/ik/lBEKtl14zFlBjw8dMMMWKFClmime1GQsULVbcVIfKwdiGHcfJOBM+&#10;KP18shwiNmMZJs4RElMCy0ESQ0OaNEz6gVOKUPFwwWNE2owtUriQjD3drbMtbuXzbStlPvDl7rVk&#10;ngrmPvpQWzKOYN6tN9YzlRctUljGej7WwRRjIg+IzVhnCsaGzViGiV9QYkpwvkR7yc4w4ZMrV27j&#10;Jqhr96fJeJduveWNErJ59+cyvm3faa1nn+eN8l7PvGiqq9bJrBkLdHy0u7Zw+WbZZpVYmrH58uU3&#10;yjbtOqEdP/u7UfbZlkOm/NsbNZP5yIHPz8u4NcakH5R+PlkOEZuxDBPnCIkpgeUgiaEhTRom/cAp&#10;Rah4uOAxApmxsC7rG8MGml6PwloPNsyy5rRp1lj7Zv9GWy7SqmkjW52kDyaRud8d3GLLDUWdGtVM&#10;x4BlC6w50Iav920w5TGRAcRmrDMFY8NmLMPELygxJThfor1kZ5jwKV6ipLwBouIAtSYqRaTN2Kuu&#10;utoUt/L8wOHy56wwY4Nx6OSPpmMBd7d9SMatMSb9oPTzyXKI2IxlmDhHSEwJLAdJDA1p0jDpB04p&#10;8ufp/WROOOAxKDN2/9pFptcJhrUuUqNKJVtutcoVyFwgYfpE01O1CGzwpeYd3rDElhOK3l3Nm4Yh&#10;NapWtuXCBmlULpNxQGzGOlMwNmzGMkz8ghJTgvMl2kt2hgmfCVNnyRsfKo5UqVZD5lHky3+Fttuy&#10;rqsap8zYcW+9Z8qxmrFAwYL+rzCpfJK8QktZskH+nlkz9tApu3mqxlUztlqN2qaYChi1W/eeMh0H&#10;KVI0bWmF2+5oSsaZ9IHSzynLIWIzlmHiHCExJbAcJDE0pEnDpJ9O9/s3vJo99Q0yJxzwGFYzFp6I&#10;xRiQPHOKKQ4EW6bAyotP99Dy5knb8AugNv1SOX9ku1bh6qtkPrA6aZaMq0/Gjhz4nKluRhn0TE9T&#10;G4sWKUTmMRkDxGasMwVjw2Ysw8QvKDElOF+ivWRnmPQBpxMItImXyviJM7Rrrr1eq1GzjvZg+8e0&#10;ka9NIvMiycR3P9auue4G4zUTF60lc7KCNyfPNNoEdHq0u7b7yDdkHoLnecOOY2ScSR8o/ZyyHCI2&#10;YxkmzhESUwLLQRJDQ5o0TPo5sG6xvK+rVa0KmRMOeAyrGTvtjZEydnL7alMMSY8Zi7S483ZZZ/60&#10;CWSOCpiymG99HSy7r1UzU3lmad20sTz2nKnjyRwm/YDYjHWmYGzYjGWY+AUlpgTnS7SX7AyTPq64&#10;ooBxw/NED3rdWCbz7Dz0lbyxpOJM+kHBfMByhtiMZZg4R0hMCSwHSQwNadIwGQNOK7JhwSdkjpU/&#10;vzQvaYD1rWbsw2EYrRkxYwGs0+G+NmTcyrAX+pKvg2XFihY2lUcCPHakjd54BsRmrDMFY8NmLMPE&#10;LygxJThfor1kZ5j08daUD+VNDxVnMk+FimnrYTW9qw0ZZ9IPCuYDljPEZizDxDlCYkpgOUhiaEiT&#10;hskY86ZNkPfPwNf7Am+O9X+n92lVK5XXbri2tqkc61rN2FcHPCNjajnyt2UZAyqHQq03fvhLZI6V&#10;+9vcRb5Oz8c6yPItixNMsczw91n/prhjhzxP5jDpB8RmrDMFY8NmLMPELygxJThfor1kZ5j0ky1b&#10;duOmZ8eBM2ScyRxwboFdh4MvZcCEDwrmA5YzxGYsw8Q5QmJKYDlIYmhIk4bJOMWLmfcoqF29inZi&#10;60rt95N7DE7tWKN1frCtjIdrxq5f8ImM3XJjPVPs2wObZAxR47CGLZQd3rjUVA5GbLXKFck68Puj&#10;D92n/XB0u6l875qFMr/+dXVMMQBjwOI502xxMFbXL5hjxNVy3/sTjbLDG6xtPKTVqOLf0EuNMZkD&#10;xGasMwVjw2Ysw8QvKDElOF+ivWRnmPTTreezxk3PtXVvIONMxnlh8Ajj3BYpUoyMMxkDZUwILEeI&#10;zViGiXOExJTAcpDE0JAmDZM5ypUtY9znhSJnjhy29V8xZjVjgRLFiprqW1n0sX8jXLXe6kT/5ryB&#10;6HT/vaY6VI5KDr3taj6yfXkimU+h1lPN5kA8dG8rUx0mc4DYjHWmYGzYjGWY+AUlpgTnS7SX7AzD&#10;MN4HJaYElgPEZizDxDlCYkpgOUhiaEiThsk8Rzcu08qWLiWNRJXCBQtoL/V9kqyHOVNfG0bG1Q23&#10;kNJXljRixzYvN37Pkzu3rd69LZsa5da6UAZmrTX//JGtWtkypWz5QN06NW35ViqVv5qsC5S+soS2&#10;ImGmrQ6sB0u1MXfuXNry+R/Y8pnMAWIz1pmCsWEzlmHiF5SYEpwv0V6yMwzDeB+UmBJYDhCbsQwT&#10;5wiJKYHlIImhIU0ahmG8D4jNWGcKxobNWIaJX1BiSnC+RHvJzjAM431QYkpgOUBsxjJMnCMkpgSW&#10;gySGhjRpGIbxPiA2Y50pGBs2YxkmfkGJKcH5Eu0lO8MwjPdBiSmB5QCxGcswcY6QmBJYDpIYGtKk&#10;YRjG+4DYjHWmYGzYjGWY+AUlpgTnS7SX7AzDMN4HJaYElgPEZizDxDlCYkpgOUhiaEiThmEY7wNi&#10;M9aZgrFhM5Zh4heUmBKcL9FesjMMw3gflJgSWA4Qm7EME+cIiSmB5SCJoSFNGoZhvA+IzVhnCsaG&#10;zViGiV9QYkpwvkR7yc4wDON9UGJKYDlAbMYyTJwjJKYEloMkhoY0aRiG8T4gNmOdKRgbNmMZJn5B&#10;iSnB+RLtJTvDMIz3QYkpgeUAsRnLMHGOkJgSWA6SGBrSpGEYxvuA2Ix1pmBs2IxlmPgFJaYE50u0&#10;l+wMwzDeByWmBJYDxGYsw8Q5QmJKYDlIYmhIk4ZhGO8DYjPWmYKxYTOWYeIXlJgSnC/RXrIzDMN4&#10;H5SYElgOEJuxDBPnCIkpgeUgiaEhTRqGYbwPiM1YZwrGhs1YholfUGJKcL5Ee8nOMAzjfVBiSmA5&#10;QGzGMkycIySmBJaDJIaGNGkYhvE+IDZjnSkYGzZjGSZ+QYkpwfkS7SU7wzCM90GJKYHlALEZyzBx&#10;jpCYElgOkhga0qRhGMb7gNiMdaZgbNiMZZj4BSWmBOdLtJfsDMMw3gclpgSWA8RmLMPEOUJiSmA5&#10;SGJoSJOGYRjvA2Iz1pmCsWEzlmHiF5SYEpwv0V6yMwzDeB+UmBJYDhCbsQwT5wiJKYHlIImhIU0a&#10;hmG8D4jNWGcKxobNWIaJX1BiSnC+RHvJzjAM431QYkpgOUBsxjJMnCMkpgSWgySGhjRpGIbxPiA2&#10;Y50pGBs2YxkmfkGJKcH5Eu0lO8MwjPdBiSmB5QCxGcswcY6QmBJYDpIYGtKkYRjG+4DYjHWmYGzY&#10;jGWY+AUlpgTnS7SX7AzDMN4HJaYElgPEZizDxDlCYkpgOUhiaEiThmEY7wNiM9aZgrFhM5Zh4heU&#10;mBKcL9FesjMMw3gflJgSWA4Qm7EME+cIiSmB5SCJoSFNGoZhvA+IzVhnCsaGzViGiV9QYkpwvkR7&#10;yc4wDON9UGJKYDlAbMYyTJwjJKYEloMkhoY0aRiG8T4gNmOdKRgbNmMZJn5BiSnB+RLtJTvDMIz3&#10;QYkpgeUAsRnLMHGOkJgSWA6SGBrSpGEYxvuA2Ix1pmBs2IxlmPgFJaYE50u0l+wMwzDeByWmBJYD&#10;xGYsw8Q5QmJKYDlIYmhIk4ZhGO8DYjPWmYKxYTOWYeIXlJgSnC/RXrIzDMN4H5SYElgOEJuxDBPn&#10;CIkpgeUgiaEhTRqGYbwPiM1YZwrGhs1YholfUGJKcL5Ee8nOMAzjfVBiSmA5QGzGMkycIySmBJaD&#10;JIaGNGkYhvE+IDZjnSkYGzZjGSZ+QYkpwfnS/zO5DA2mOsMwjPcBXbhw4b9iSmA5QPq8PMcYmD/2&#10;2E0ahmG8j66LFy/+IaYEloOkj8vvMD6UScMwjNc5ZszP+n1aspgSWA4SjM0//7tEft5hGMb7gC5c&#10;uPCdmBKcL/0/k0vQaKozDMN4H5D+4fKYmBJYDpD+n8g4Y2D+2Gc3aRiG8T669Hn5tJgSWA6SPi4n&#10;YXxoo4ZhGE9z7rgxP+sfn98WUwLLQYKx+fcCm7EME6+A9Pu0DWJKcL70/0wuQKOpzjAM431A+jyw&#10;REwJLAdI/0+kkzEwfx6mjRqGYbyNLn1eXi2mBJaDpI/LMhgf0qhhGMbbfG/8LUa7fPnyY2JKYDlI&#10;xtx88TL5eYdhGO8D0j9HDxNTgvOl31T+DY2mOsMwjPcB6TeVncWUwHKA9CHJawzMX/pNP2XUMAzj&#10;bXTp8/JwMSWwHCR9XAbC+JBGDcMwnubij2dwfs4npgSWg3RJF4wP9XmHYRjvI+bnQmJKcL70OWsB&#10;T1oME598++N/cdKqIaYElkNkDMyF32mjhmEY7/LfU8blr8/LjcR0wHKQ9HG5Bcbn4s/fkGYNwzDe&#10;5dLfaR/2xXTAcpguXbo0DcaH+szDMIy3+e3//nXf/Ky3Nxs0+sz3f5GdYhjGu8COoyAxHbAcJP2G&#10;8gdjcCizhmEY73LhN+PSF1MBy4GC8bn89/+RZg3DMN4FpN+f/SKmApbDdPny5UowRud++pv83MMw&#10;jHfRr39jjhbTgXuk/6ditJzqFMMw3gWkX/+XxFTAcpD0YZltDND/HaANG4ZhvImuixcv/iGmApYD&#10;pY/P7zBOlFnDMIxH+e4Ezs/JYipgOVAwRv/jTbwYJu4AXbhw4TsxFbhH+of+v6DxVKcYhvEmp8/9&#10;aUxaly9f7iKmApbDZAzQ/36iDRuGYbzHX2k7desf9ruLaYDlQOnj86gxTj+eoU0bhmE8x6U/fzHm&#10;ZzENsByqCxcuGP+RUp99GIbxJj/8+o975+fLly9fDY0//8s/ZOcYhvEe8FdjoVxiKmA5TJcuXTpn&#10;jBBl2jAM4z0uuXC9qzgVjNPlixdI04ZhGO8B0u/LzospgOVQ6cNUHsbq978ukJ9/GIbxHq5dogCl&#10;/+dyATpAdY5hGO8B0q/7tWIKYDlQ+n8sNxgD9c+3tHHDMIx3+POQcbnr8/IsMQWwHCx9nIyNYi6c&#10;P0UaNwzDeIeLv5835mf9vuwmMQWwHCx9fjY2xaA+/zAM4y2++UFuSN5aTAHuk974FtCJn//4l+wk&#10;wzDe4cJF+VRsYTEFsBwq/YbyO2Ok/thrN28YhvEOQuLSZ7lAYshI84ZhGI9w7phxnev3Yz+IS5/l&#10;cF2+fLkCjNm//+O1YxnG66DE5e9e6f/JGIstUJ1kGMYbfPtj2l+P9Ov9PXHpsxwsfaiyGQN2+SJt&#10;4DAM437+/d64zC9evNhLXPosF0gfr64wbrCWJGniMAzjerTL8gGGbOLSZ7lA+vz8JQwa7JFBfR5i&#10;GMb9XLwk5+ec4tJ3ty5dumQsuEB1lmEY9wPSr/NL4pJnuUBgnBsD9893tJHDMIx7+fOwcXnrHxzd&#10;twMsCz7wG2t7X/jhC9LIYRjGvVz84wdjfr5w4QIvH+My6cOW9jCDLurzEMMw7ubcT2kPmOn3YYfE&#10;Ze9+Xb58uZvRqUuXyU4zDONe9OvbmLT0f0uKS57lEl26dOmsMXh/naQNHYZhXMhe47KGP4SLS53l&#10;QsH4wTjC15kpQ4dhGBfy4xmcn78VlzrLZdI/7xiblF/SP/9Qn4sYhnEnp77x8ANmFy9e3A6dY0OW&#10;YbwDGrG6bheXOstl0udmYykZ7a/PCVOHYRh3kWbEgvT5+UpxmbNcKPgDpxhKNmQZxgv4jdh/xGXO&#10;cqkuXLhwf9pYsq/BMF4AjViQuMy9J/0/nz+hg2zIMoz7QSNW//dZcYmzXCr4C6AxmP+cI8wdhmFc&#10;gViaQL+c9Wn5cg1xebNcLH0cq8B4wrjykgUM415waQK43xKXN8vl0ufn52BM9X/Jz0kMw7gDXJoA&#10;7rfE5e1dXbx4cYfRW13UyWAYxtl8ec74m4oh/Qakjbi0WS6X/h/Qz2mDypt6MYzr+F/a5Qs3kroK&#10;icua5QHp41kQxtUY37//II0ehmGcC27WpV/Hv4rLmuUR/e9//2tkDK6ub378L/m5iWEY54Kbdenz&#10;c/z8oUy/seyON5Y///EveWIYhnEeFy7KCQs+8PMasR6TPq7zjQEG/fM1bfowDOMc/jwkLlhjs4Hv&#10;xaXM8qAuXLjwnRhq7cL5U6TpwzCMc7j4m7xk4b45RVzKLI9J/zyUD30NXkeWYdzBtz/+bczNIP3+&#10;6oi4nONL+sR1QZwD7fwv/5AnimGYrOfPv+WlChPW5+ISZnlQ+hBn0+fmNNcd9O952gRiGCbr+O9J&#10;cYHKP441EZcwy8PSh/t2/NAPuvjzV6QJxDBM1nHp/34SV2ja01b6P9nEJczysPShfj9t1NNM2S++&#10;pT9TMQyTdfz427/iKk27f9b/yS4u4fiU/gGilXpjCTrz/V/kyWMYJnZ897P/L0YgcUNZWFy6LI9L&#10;n5tvtM7N2v9+1bQ/9tmNIYZhos8/34oLMU1wfV68eHG4uGRZcSR93Ida5+eLf/xIGkMMw0SZc8e0&#10;S//9Q1yJaYLrU1dDccmy4kj6/LxZvA0M6e8DY01K6rMWwzDR5/c//yeuxjSJ+fluccmyQPoJuVo/&#10;MResN5csFivrBNfjhQsXjuk/5hKXKisOpd9Y7ue5mcXKesF1qF+P/6ffM5UVlycrjqW/D8rA+4Hn&#10;ZxYr6yXm50Pi8mTFufT5uQ3PzSyWMwTX4oULF34UlycrmPTzlV0/YcvSTh2LxYq19OvvLXE5slgm&#10;6TeX+fQPGy/q75G1+n9q5kf1WCxWxKRfX7/q19oO/Vqbol93FcQlyGIFlP62Ka+/Xybp75vt+vvn&#10;l7R3EovFirTg/ke/ztbpc/NA/df84hJksQJKf6/cqs/Pifr75qD+/jF//ZDFYkVM+vX1vX6dbdSv&#10;t1f1666guAQjqP/85/8BYSMq2lOxCN8AAAAASUVORK5CYIJQSwMECgAAAAAAAAAhAHjV7UDuJAAA&#10;7iQAABQAAABkcnMvbWVkaWEvaW1hZ2UyLnBuZ4lQTkcNChoKAAAADUlIRFIAAAGAAAABgAgGAAAA&#10;pMe1vwAAAAFzUkdCAK7OHOkAAAAEZ0FNQQAAsY8L/GEFAAAACXBIWXMAADsOAAA7DgHMtqGDAAAk&#10;g0lEQVR4Xu3dCbhdZX3v8TfzSOaJkJEkJGROSEjITBIyD4RJQGSUGRlElEkM0MgkQiOgCIiEMMio&#10;1qFq9TpdtXqdrra0Vlutbb16tWr16iOtrv7+LnN3/vt9D4TkDHu/6/t5nu/TlkJyzrvW/p9z9llr&#10;vQEAAAAAAAAAAAAAAAAAAAAAAAAAAAAAAAAAAAAAAAAAAAAAAAAAAAAAAAAAAAAAAAAAAAAAAAAA&#10;AAAAAAAAAAAAAAAAAAAAAAAAAAAAAAAAAAAAAAAAAAAAAAAAAAAAAAAAAAAAAAAAAAAAAAAAAAAA&#10;AAAAAAAAAAAAAAAAAAAAAAAAAAAAAADIyJ1/+p8AgAp5TBXqlj/+XwCASnhe2fDf03YFAMhYb/Ux&#10;tffw39M1CgCQoSHqcyo1/Pd0pQIAZGSM+qryA79T3f9ddokCAGRginpB+UE/d3gRrlvo/1mt8xQA&#10;oInNVT9QfsAfNbII7z+27NoWvwicoQAATWiJ+qnyg3356Nrw39NV8/2/U+sUBQBoImvVb5Qf6GvG&#10;xcN/T1cc4f/dWscpAEAT2KbiQb55Qnrw790lc+L/rmyTAgA0sFereICfcFh64Ke6YFb834fwe3WM&#10;AgA0oHNVPLxffXh60L9U58yI/5zyLaVlCgDQQC5T8dC2QZ4a8PvSGdPiPy+En6uFCgDQAOwRDvGw&#10;vmh2erC/kk7VTw/xn/1jNUcBADrQzSoe0nZFT2qg708nTY7//BD+WU1TAIAO8HYVD+c3HZke5AfS&#10;tknx3xPCd9VEBQBoR+9SfiB371KEG45KD/DWyC4jrf87Q/gbZc8ZAgC0g13KD+K+3YuwY2l6cLdm&#10;68b7v7fs62q4AgC0oWeUH8CDexXhbSvSA7stWj3W//1lX1IDFQCglfVQH1F+8I7sW4R7VqUHdVtm&#10;zxOq/1hC+KyyDWcAAK3EvrP+tPIDd3z/IjywJj2g26PFh/iPp+wTqosCABygQ9SXlR+0hw8uwq71&#10;6cHcnh05wn9cZR9SAIADMEl9W/kBO3tYEZ7cnB7IHZFtLFP/MYbwnAIA7IdZ6p+UH6wLDi7C84kh&#10;3JE9s6UIM4b4j7PsCQUAeAUWKXvcgh+oS0elB3Aj9MSm8m2p+o85hEcUAGAfrFa/Un6Q2qWXqcHb&#10;SD26oQgTB/iPu+zdCgDwErYoe+6+H6AbD00P3EbsPeuKMK6f//jL7lEAgISTVTw4j5uUHrSN3LvX&#10;FOGQvvHnEsKdCgCwl7NVPDDtUcypAdsM3bu6CMN6x59TCLcoAIBcouJBedb09GBtpu5eWYRBPePP&#10;LYTtCgAq7Y0qHpC2J29qoDZj9oyig7rHn2MI1yoAqCT7LjgejJfOTQ/SZu6WpUXo1TX+XEO4UgFA&#10;pdyh4oF41fz0AM2hm5cUoWvn+HMu3wIDgEq4V/kh2EWD8fqF6cGZU7ZZTf3nXnaeAoCsPaz88Ovd&#10;rfzuODUwc+xafaGrX4OyMxQAZOl9yg+9gT2LcPvy9KDMuTfM9+tQ6xQFANnoqv5C+WE3ok8Rdq5M&#10;D8ice3JTEWYO9WtR9k11qAKALPRTn1R+2NmjEu4/Jj0gc872L5gyyK9FmW0nOUIBQBZsoH1R+WE3&#10;WQPw4XXpAZlztnOZ7WBWvx4hfEr1VwCQBXsrw97S8MPO3vp4fFN6QOac7VmcfjbQh1V3BQBZmKG+&#10;q/ywmzeiCM9uTQ/InLtzRRGG9PJrUfaMAoBsLFD/pvyws83TU8Mx9+wO4H7Jx0DsUgCQjaPVL5Qf&#10;divHpIdj7m1fVIQeXfxalN2vACAbG9WLyg+79ePTwzH37GavTnVrUXaXAoBsnKjiYbetCTdyaY1a&#10;vsnrrQoAsmGPL4iH3clT0sMx9143N16LsjcrAMjGhSoedmdMSw/H3Dt/VrwWZTzyGUBWbKjFw+7c&#10;menhmHtnTo/XouwiBQDZuEHFw+6SOenhmHu2b3FqPUI4UwFANm5V8bC7cl56OObe8YfFa1H2KgUA&#10;2dip/KDr1Km85DE1HHNv8wS/FmW/V1sUAGTjQeWHXc+uRbhxcXo45t6acX4tyn6tVisAyMbjyg+7&#10;/j2KcNuy9HDMveWj/VqU/UQtVgCQhU7q/coPu+G9i3D30enhmHtHjfRrUfYDNUcBQBb6qI8rP+zG&#10;HFSE+1anh2POPbOlCHOH+7Uoe0FNUQCQhaHq88oPu0kDi/BQBTdyeXxjEaYP8WtR9jU1VgFAFmyg&#10;fV35YTdNA3C3BmFqQOac7VxmX/jq1yOE/6nsCyUAZGGq+nvlh5299fH0lvSAzDnbs3hsP78WZZ9Q&#10;fRUAZGGe+qHyw85+6Zkajrm3c2URRvTxa1H2QdVZAUAWlqmfKT/sVoxOD8fcu2N5EQb19GtR9qQC&#10;gGysU79VftitHZcejrm3Y2kR+nbza1H2sAKAbByn4mG3dWJ6OObeDUcVoVvneD1CuE8BQDZOU/Gw&#10;O2lyejjm3tUL4rUoe5sCgGycp+Jhd9rU9HDMvSuOiNei7GYFANm4XMXD7pwZ6eGYexfPidei7BoF&#10;ANm4TsXD7qLZ6eGYe6/VF73UepRfJAEgGztUPOzs7Y/UcMy906fFa1F2vgKAbNyl4mFnv/hMDcfc&#10;O3lKvBZlr1EAkI37lR903bsUYfui9HDMvW2T/FrUOkEBQDYeVX7Q9etehFuWpodj7m081K9F2Ytq&#10;gwKAbDyr/LAb2qsId65ID8fcWz3Wr0XZL9TRCgCy0FN9VPlhN+qgItyzKj0cc2/pKL8WZT9SCxUA&#10;ZGGQ+qzyw27CgCI8sDY9HHNvwcF+Lcr+Uc1UAJCF0ep/KT/sDh9chF0b0sMx557aXITZw/xalH1b&#10;TVIAkIXJ6m+VH3Y2AN+nQZgakDm3W1/wpuoLX/16hPAVdYgCgCzMUd9XftjZWx+p4Zh7D60t3/Kq&#10;X48QPqPsLTIAyMJi9RPlh92yUenhmHv3rS7C6IP8WpT9pbJfjgNAFo5Rv1Z+2K2p6EYudx9dhGG9&#10;/VqUPa8AIBtb1R+UH3abJ6SHY+7dtqwIA3r4tSh7TAFANk5R8bA74bD0cMy9mxYXoVfXeD1CeFAB&#10;QDbOUfGwO/Xw9HDMvesXFqFLp3g9QtipACAbl6p42J01PT0cc++NR8ZrUXabAoBsXK3iYXfBrPRw&#10;zL3LWtzCcbsCgGzcpOJhZ0MwNRxz78LZ8VqUvVEBQDbepuJh96Yj08Mx985ucQvH1ykAyMZ9yg+6&#10;rp2LcMNR6eGYe6dN9WtRy34xDgDZeK/yg65vtyLsWJIejrl34mS/FrVOVQCQjaeUH3SDexbhjuXp&#10;4Zh7Wyf6tah1rAKALHRTH1J+0I3sW4SdFd3IZd14vxZlv1VrFQBkYYD6H8oPu3H9i3D/mvRwzL2V&#10;Y/xalP1MLVMAkIWR6q+VH3aTBxXhvevTwzH3Fh/i16LsX9Q8BQBZmKi+pfywmzm0CE9sSg/HnHtu&#10;axHmjfBrUfYdNU2hQc1Xt5f/K4B9YHvSfk/5YTdfA/B5DcLUgMy5J/UFz77w1a9HCN9U4xUa1FL1&#10;78oO1g77BwBe0kL1I+WH3dKKbuTyyPryLa/69QjhS2qEQoNao36j9j5oNyoAaSvVL9Xer5kirB6b&#10;Ho6598CaIozv79ei7FOqv0KDsk0pUgfOul4B8Dap/1T+9bLx0PRwzL17VpWXudavRwgfVnZZLBrU&#10;q1TqwO2dPcEQQOkkFb9Otk1KD8fcu3NFEYb0itcjhKcVGtiZKj5wXTrH/yyEKxVQdWep+PVx8pT0&#10;cMy9W5YWoV/3eD1C2KXQwC5U8YGzTSm2L2ppd57LFFBVF6v4dXHGtPRwzD2bEz26xOsRwv0KDez1&#10;Kj5w5++1KYU9qTD175QvAqBqrlLx6+G8mX4oVqVrFxahU2I9QrhLoYFdq+ID97q56YOc+ndDOE8B&#10;VfEWFb8OUq+ZKnTlvHgtyt6q0MBuVvGBswOaOtCWbViR+m9COFsBubN9aePz/6r56ddL7tkXvdR6&#10;cLVgw0vvSHTNgvSB3js72VP/bQinKyBX71D+nLffjV2vn4xTr5Pcs7e76tejjAtEGtw9yh+07l2K&#10;8JZF6QOd6ooWN28+RQG5eUj5c7131yLctDj9+si9M6f7tahlF5OggcUn8h93JFqaPtAv1aUt/vh3&#10;ogJy8YTy5/jAnkW4bVn6dZF7px7u16KWXUaOBva48gdt0AHuSHTJHP/n1dqmgGbWWX1Q+XN7eJ8i&#10;3L0y/XrIveMP82tRy24gRQN7XvmDZifyn7fCiXzBLP/n1rLb44FmdJD6K+XP6TH9ivDOY9Kvg9zb&#10;PMGvRdnv1WaFBtVDfVT5AzfmoNY9kc9t8RdC6xTQTIarLyh/Lk8aWIT3rEuf/7m3Zpxfi7JfqdUK&#10;Dcq2o/u08gdu4oAiPLQ2faAPpHNm+L+n7EXFSYJmYc+n/4by5/H0IUV4bGP6vM+95aP9WpT9RC1S&#10;aFD2rO14O7rDBxfh0Q3pA90a2W3w9X9n+Vjp5QpoZLYzle1Q5c9f28nq2S3p8z33jhrp16LsB2qO&#10;QoOy72Jstx1/4GYPK8L7NqcPdGt22lT/95bZc9IXK6AR2c53tjetP29tD9vUOZ57z+gL3tzhfi3K&#10;XlBTFBrUVBV/F3NkO29Hl75UzHb+X6CARmI/ne7Z+a7WyjHpczv37K0ue8urfj1C+Joao9Cg5qof&#10;Kn/gOuq7mJMm+4+j7MfKPk6gEaxXv1P+PF03Pn1O597D68pfdtevRwifV0MVGpS9vfJT5Q9cR38X&#10;c0LyumH7Uds2zgY60vEqPj+3Tkyfy7l3/zFFGNsvXo8QPqH6KDQou8rm18ofuEb5LsZ2Rqr/2EL4&#10;vrK3q4COYM+tis9L+6k1dQ7n3s6VRRjRJ16PED6g7IY4NCi7CcNuxvAHzm7aSB3ojip9E8l31SQF&#10;tKcLVHw+vmZq+tzNPXsSgD0RIF6TJxUamD1zJz5w9rZL6kB3dLZBdvzx2lUFdtUS0B7Smx+9dkb6&#10;nM29HUuK0KdbvB4hPKzQwNI/wtrVN6kD3SjZ21Lxx/0tNVoBbcmeUR+ff/Y8q9S5mnu2y1+35H7f&#10;9yo0sPNVfOCaZS/S1WPjjz2Eryu7eQ1oC7Y7VXzevdTmRznX8sZOtk8IGtjlKj5w9iye1IFu1Ozq&#10;pPjz+LIaooDWdLfy55rtX7svmx/lWMt7edyk0MCuVvGBa9YfYdPPGLGHcNkzjIDW8G7lz7GeXYqw&#10;/RVsfpRTF7f4+PZrFBrYjSo+cPbVPHWgmyW7SS3+vD6ruO4YB+ox5c+tfj2KcMt+bH6UQ/aL7vr1&#10;KLN3FdDAblfxgbP38VIHutlKP3Dqk8oeZQ3sj3j/i6G9i/D2o9PnYO6dnnxIo3WeQgPbqfxB69q5&#10;/A1+6kA3a/asovrPM4SPqS4K2Fe9lZ03/lwadVAR7l2dPvdy71VT/FrUeo1CA3tA+YPWu1sRbl6S&#10;PtDNXvrpgx9WwL6wCwg+p/w5NGFAER5sg/0vmqH0XfiWPQYDDWy38gct942on91aPrK6/vMO4f0K&#10;eCn2lMqvKn/uTB1chN1tuP9FI7cheeOlbdC0QaGBPav8gRvWuwh3V+D9y6c2F2FG8lG0zyggxZ5P&#10;b3eU+3PGfqK08yl1nuVe+l6bX6ijFRrYDcofuM6d8vmF77705KZy57L6deDZJIjZo8Vthyp/rtiF&#10;BalzqwotHeXXouxHir04msTNyh9Ae/unCj8B7Gn3xiJMHuTXoOxRBZgl6v8qf47Y/SWpc6oKLTjY&#10;r0XZ9xSPX28ytyp/IIf2KsI7VqUPfI7tWl9uYF+/DjyoCiGsUbbXtD831oxLn0u5Z291pX9/9m01&#10;UaEJ3an8AbVndt9XocvZbIeicf39GpTZHZ6opm0qPica7RHo7dWjG1p6y/Qr6hCFJhbfB2DXNN+/&#10;Jn0y5NgDa4swRp9z/TqEcJ9CtbxaxedCoz4Cva17SK8Nu8w1XpPPqEEKGXin8gfYtm6zg586KXLM&#10;tqsb2devQZl9gUQ1nKvic+DVDf4I9LbK3gmwbwbjNflL1VMhIw8qf6DtK/9716dPjhyzE354cts6&#10;e6sMebtMxcf+nIpu5GIXhNil4fGaPKeQqfcqf8APG1itG112rip/GV6/DiHcppAne1JlfMwvmp0+&#10;R3LPbgYd0CNej/Lhd8hc/IRD+wXQE5vSJ0uO2Xc/dlls/TqEsEMhL/El0VazPwV3f7tpcRF6dY3X&#10;o3xsDCriKeVPgOlDqnXX450rykf71q9DCNsV8hBfBWdV6abIvbt+YRG6dIrXg9+DVVL8uFu7Dvi5&#10;remTJ8fsR+G+yQ2tbe9XNLd3KX9cu3fJ7ym4+9pV8/1a1OKtzwr7kPInxBHD0ydQrtnmHj2TPxLb&#10;7mloTruUP559uxdhR0U3crmsxS0c36JQYZ1V/Oxzux08dSLl2p8tKb87rF+HEK5UaC720D9/HAf3&#10;KsLbVqSPfe5dMMuvRa03KuCPu2Z9SvkTZFHFHoZle7ym3x+1ywfR+Ow8/ojyx8/u/ajS40/27uwW&#10;t3C8RAH/X18Vb4RhTwVMnVi5Zu8P169B2cUKjWug+rTyx218/yI8UKE73vfObm6rX4+ycxQQsRfR&#10;l5Q/YY6u2JMRr1voP/9a7H3amOxZNV9W/njZpc32MMDUMc69Eyf7tah1qgJaNEzFuyLZ5hCpEy3X&#10;7DLB+jUoO1uhcUxS9rRKf5zsarYnK7qRy9aJfi1qHauAl2XfUX1T+RNobcUek9vyZXOnK3S8Weof&#10;lT8+dgHD84njWYXWjfdrUWaPvF6rgH02Tv2t8ifTxkPTJ16uvX6e//xrnaLQcY5SP1b+uFTtd1Z7&#10;t3KMX4uyn6mlCnjFbBOIf1D+pNpSsWemXzrXf/61TlRof6vVr5Q/HlV7m3LvFh/i16Lsh2qeAvbb&#10;4er7yp9c2yalT8Rcu2SO//xr2cYiaD9b1O+VPw5V+8l0T3bX/rwRfi3KvqOmKeCA2V6g/6r8SWZX&#10;GqROyly7cLb//GttUmh7J6t4/Y+r2Dcje7KHN84cGq9H+fu78QpoNUeonyh/sp08JX1y5tq5M/3n&#10;X/YHtU6h7djVV/Han1Kx829Pj6wvwuRB8XqE8EU1QgGtbqH6ufIn3WlT0ydprtkGIvVrEMKLyt6b&#10;Ruuzu1bjNT9revr45J7d2GY3uMVrYnfz91NAm7ErCn6t/Ml3xrT0yZpr9vnWr0F5ud1yhdZjz6uJ&#10;19qeb5M6Lrl3z6qWtjW1hzp2U0CbW6l+p/xJWLWt9ewnn/o1COGXarHCgbN9GeI1tquyUscj92z/&#10;iiHJneyeVkC7shtL4qsx7D3y1Mmba6cmn7di114vUNh/t6t4be3mvNRxyD17ZPlB3eP1KB97DXQI&#10;u/olPintapnUSZxrJyWfu2I3Kc1VeOXuVX49u3Qud7NKrX/u2VNqeyQfVW4b3gAdyp4vEp+cdt18&#10;6mTOtRMOi9cghH9Rdgkt9t3Dyq9j725FuHlJet1z75oFfi1q3aWAhmB3xMYn6eUV23Tbbo6L18Fu&#10;opuq8PLep/z62cb9ty9Pr3fuXdniY0h2KKCh2GNm45PVTuLUyZ1rmyfEaxDCd5U9tRJpXdVfKL9u&#10;I/oU4c9Xptc5917X4uNH2KsaDesMFZ+09mjl1Emea/ZYgngdXlDcnRmz69Y/qfx6jetXhPuPSa9v&#10;7p2XvNnQYntSNLzXqvjkvbZiv8BLP5b3W2q0QsnuWLU7V/062R2uD69Lr2vunTndr0WtCxXQFOxk&#10;jU9i224xddLnmj2dMl6Hrytu1Q/hUBXvOWHPtnl8U3o9c88ea1G/HmVnKqCpXKr8iWwbrtslbamT&#10;P9fSz2i37QuHqKqaruz3In5d7KmWz25Nr2PuHZ+8isw6SQFNyd6z9Cd09y5F+LOKXdK3fLRfg7Iv&#10;qAGqauwGuX9Tfj3sefaptatCm5IXDthNlpsV0NSuVv7k7t21vLMx9WLItfSGHZ9RfVRVHK1+ofw6&#10;2E9JqTWrQmvG+bUos81ueLAgsvFm5U9yu639jopd333USL8GZXYFTA+Vu43KnpjqP//149NrVYXS&#10;PxnaI9cXKSArNyp/sttNPm8/Ov3iyLUjk7s3fUx1UblK3yh47MT0GlWh9DcDdtPgHAVk6a3Kn/T2&#10;dMOdFbvZZ+5wvwZl9jjfHKXvDanaRkJ7emZLS8ff7hOZrICs3aH8yT+8dxHuXZ1+weSY7eM6e5hf&#10;g7L3q5ykLweu2t4Re3psYxGmDYnXI4SvqjEKqIS7lX8R2CYXVbrz86nNRZiRHAbPqBzEV4BZVXtc&#10;+J7sxrZJA+P1COHzaqgCKiV+5O+Yg4rwwNr0CyjHntxUhMMH+zUoe0I1s/iX/lbVnhC7p3fpG5sx&#10;/eL1COETqkpXgQHOu5V/Udhep1V6DMDujS1t7v2oaka3qvjzqdpDAfdkv9+yh9rFa/IB1VkBlRY/&#10;/91+VN61If2CyrFd64swcYBfgzJbm2ayU/nPoVOn6j0Hak92mbNd6Va/JiE8qQD8yW7lXyRT9F3x&#10;4/ruOPXCyjH7qWecfvqpX4fyp6Rm8KDyH3vPrkW4cXH68829HUuK0KebX4+y9ygAdeLNQOyKifdt&#10;Tr/Acsx+/2G/B6lfhxDuU43sceU/5v49inDrsvTnmXv20MNunf16lNnvvQC04DnlXzSzhhbh2S3p&#10;F1qO2ZVQh/T1a1Bmb680mk7KLl31H+uw3kW4u2I3+O3J9r6oX4+ytykAL+ODyr947MaZ1Ist1+5b&#10;XYThyV8c3qkahV298nHlP0b7CcY+/tTnlXtXHOHXotZNCsA+sO8qP6r8i2j+iPSLLtd2rirC0F5+&#10;DcpuUx3Nrlu369f9x2a/vH+oohu5XDTbr0WtaxSAV6Cb+ivlX0z2/JTUiy/X7G2UQcmrSDpyU/Cx&#10;yja18R+T/b7GLmlNfR6599oZfi1qXaYA7Ifeyh6X7F9USyr23Pg7VxShXw+/BmXbVXs7XP298h+L&#10;vUX3dIV+T7N3r5nq16LWeQrAAeivbOMU/+Kyx+imXoy5dtuyIvRNXlJ4vWov89QPlf8YqvZT2d69&#10;qsUtHF+jALQC2zrxK8q/yFZVbBMR20CnV1e/BmW24U5bW6Z+pvzfvaJiX4j3btskvxa1jlcAWtHB&#10;6hvKv9hsN6XUizPXbCtN21Kzfh3KB6+1lXXqt8r/nWsrtvZ7t+FQvxZlv1MbFIA2YI/L/RvlX3j2&#10;Yky9SHPNNtW3zfXr16FtfuF4nIr/ri0T0h9bFVo9Nl6PcpvLFQpAG5qgvqP8C3BzxQaS3WlavwZl&#10;F6vWcpqK/46TJqc/piq0dFS8HuUG97bRPYB2MEX9k/IvxKptL3jdQv/512qNq0/sz4j/7NOmpj+W&#10;KrTg4Hg9QviemqkAtKMZKr4i5YTD0i/eXGv5sQNnq/11uYr/zHNmpD+G3LNnUaV3b/u2mqgAdIC5&#10;6v8o/8K0S/NSL+Rcu2q+//xrna5eqetU/GfZXa6pvzv3Ht3Q0oY9X1aHKAAd6EgVX5546uHpF3Su&#10;vX6e//xrnaL2ld1dHP8Z9nyb1N+Zew+tLcKE5B4NdnPiQAWgASxW/6H8C/X0im08fulc//nXOlG9&#10;nLtU/N9evSD9d+WePcxuVPKx3PaMqp4KQAOxS/Dia9XPmp5+geea7blbvwZl21RL7lf+37d7Dd6y&#10;KP135J49f8keZ12/JuWjygE0qGPUfyn/wj13ZvqFnmsXtvhUys2qnu077P+9g7qXdx2n/uzcs0du&#10;2EY29WsSwmMKQIOzOzHjF/AFs9Iv+FyzL3rxOvxB2V29ezyr/L9jj5+2h8+l/szcu2lxS4/aeEAB&#10;aBJbVfxCvnhO+oWfa3bZZrwOLyr7Ihnvt2Dved+zKv1n5d71C4vQOXl3dSPuwgbgZZyg4he0/aI0&#10;NQBy7czp8RqE8Pvon9nVLrYfcerPyL2WL6O9VQFoUnYJZPzCtksmU4Mg1+zu3dQ67Mmuc9+1If3f&#10;5l7LV069RQFocnYzVPwCt+/6UgMh1+y+iNQ62B2udqdr6r/JPfu9UGpNQnijApCJc1T8Qr+mYte4&#10;129eYs+2Sf17VejsFrdwvEQByMz5Kn7B2y//UgMi1+xZSfZ5LxuV/v9XoVe38NNQ+Y0CgEzZd3f+&#10;Rd+pU/l8/dSgyDXbySr1z6vQiZP98a/1Sh6ZAaBJXaH8i79b5yLcvCQ9MCifbBOb+mNfdqwCUBH2&#10;Sz4/BHp2LcJbK3r3axVaN94f77LfqLUKQMXEjz3u2618FEBqgFDztnKMP85l9gTZpQpARW1XfjDY&#10;c2Cq+iiEHFt8iD++ZbaR0DwFoOLiZ+AP7lmEu1emBwo1R89tLcK8Ef64ltl+0lMVAPzR7coPCnsc&#10;cFWfi9PsPbGpCDOH+uNZ9g01XgGAE2+IMrJvEd55THrIUGP2yPoiTB7kj2PZF9VwBQBJ71B+cNgT&#10;Mh9Ykx421Fi9W8dpXH9//Mo+pfopAHhJ71J+gIzrV4T3rEsPHWqM7O06+4mt/tiF8CHVTQHAPnlI&#10;+UFij0u2txdSw4c6Nrtqa3Avf7zKnlYA8IrtUn6g2HvLuzemhxB1TLZ1pW1hWX+sQnhEAcB+e0L5&#10;wTJ1cBGe3JQeRtS+2TOcenTxx6fM3sYDgAP2jPIDxi4xfHpLeihR+2SP8q4/LmV2NRcAtJoPKD9o&#10;5gwrwvNb08OJ2rYr5/ljUctu6gOAVvcR5QeO3WmaGlDUdl0yxx+DWtcrAGgTXdUnlB88Vd5Vq707&#10;b6Zf+1qvVwDQpnqpTys/gOyBY6mBRa3XGdP8mte6UAFAu7A7Sj+v/CCq8haLbd0pdXsZ1zpTAUC7&#10;Gqz+WvmBZM+dTw0w2v+O/9MexnEnKQDoECPU15QfTMeMTQ8yeuVtSm7h+F9qswKADjVKfUv5IWXb&#10;D6YGGu17a8b5NS37lVqlAKAh2PPl/075YWXfvaYGG718y0f7tSz7sVqkAKChHKa+p/zQ2joxPeCo&#10;5Y4a6dew7PtqtgKAhjRN/bPyw8t+iZkadOSzR2vMHe7XruwFNVkBQEOz71J/pPwQO2lyeuhR2WMb&#10;izBtiF+zsq+qMQoAmsJ89VPlh5ldy54aflXPNtqZNNCvVZndazFEAUBTsV9W/lL5oXba1PQQrGrv&#10;OqYIY/r5NSr7uOqjAKApLVf/T/nhdub09DCsWjtXFmFEH782Zfbk1U4KAJraavWi8kPunBnpoViV&#10;7lhehIE9/ZqUPakAIBvrVTzszp+VHo65d/OSIvTpFq9HCO9RAJAde3RBPPQump0ekrl27cIidOkU&#10;r0MI9yoAyNZxKh5+l85ND8vcuuKI+HMvu0MBQPZepeIhaMMxNTRz6YJZ8edcdqMCgMo4TcXD8A3z&#10;08Oz2Wt5I5c3KAConLNUPBTfdGR6iDZrdgd06vMM4XwFAJV1noqH43UL08O02dqcfJa/daoCgMq7&#10;WPkB2UndcFR6qDZLq8f6z6nsPxUbuQDAXi5Xflh27VyEmxanh2ujZxvk138+Ify7WqEAAHWuUn5o&#10;9uhShB1L00O2EXtqc0uPc/6BOkIBAFpwjfLDs3e3Ity2LD1wG6lH1hfh8MH+Yy/7tpqkAAAv4wbl&#10;h2i/7uWzc1KDtxGyJ3qO6+8/5rIvKNs4HwCwj25Wfpjag9PuOjo9gDsy+5iGJ5/o+THF45wBYD/c&#10;qvxQHdqrCDtXpQdxR/TWpfrppIf/GMueUQCAA3Cn8sPVnp9/3+r0QG7P3nxUEbp38R9b2cMKANAK&#10;dio/ZEcdVIT716QHc3tkj6yo/5jK7GMFALSidyo/bMf2K8JDa9MDui27ZI7/OGrtUACANvCg8kP3&#10;0P5FeO/69KBui2wXs/qPoexqBQBoQ48oP3wnDSzC7g3pgd2anTLF/7217FEWAIB28LjyQ9huwHp8&#10;U3pwt0bHTvR/X63TFQCgHT2l/DCePqR8FENqgB9Ia8f5v6fWNgUA6ADPKz+UZw8rwrNb04N8f1o2&#10;yv/5Zf+hVisAQAf6kPID+ojh6WH+SrIvIvNH+D+37F/VAgUA6GCdlT1ywQ/qBQenB/u+tHtj+XZS&#10;/Z8Zwt+pqQoA0CB6qE8pP7AXjUwP+JfqgbVFmDDA/zllX1GjFQCgwfRVn1N+cC8dlR70qewZQyP7&#10;+v++zL64DFAAgAY1UH1J+QG+YnR64O+d7TdgTxut/29D+IDqogAADW6Y+qryg9z2500Nfmv7oiL0&#10;7Or//bLdCgDQRA5R/1v5gW7X89cP/zcd6f+dWvbsIQBAExqnXlB+sG88tDb8L53r/3+1blcAgCZm&#10;+/D+g/IDfsuEIpw70/+zWm9WAIAM2HX731epYV/f5QoAkJGZyu7gTQ39PZ2jAAAZOkL9RKWG/0kK&#10;AJCxhernas/g/61apwAAFbBU/VrZTwOL7R8AAKpjpZpV/q8AAAAAAAAAAAAAAAAAAAAAAAAAAAAA&#10;AAAAAAAAAAAAAAAAAAAAAAAAAAAAAAAAAAAAAAAAAAAAAAAAAAAAAAAAAAAAAAAAAAAAAAAAAAAA&#10;AAAAAAAAAAAAAAAAAAAAAAAAAAAAAAAAAAAAAAAAAAAAAAAAAAAAAAAAAAAAAAAAAAAAgNYUwn8D&#10;+ApANsZr5FYAAAAASUVORK5CYIJQSwMECgAAAAAAAAAhAD3jtkFvAQAAbwEAABQAAABkcnMvbWVk&#10;aWEvaW1hZ2UzLnN2Zzxzdmcgdmlld0JveD0iMCAwIDk2IDk2IiB4bWxucz0iaHR0cDovL3d3dy53&#10;My5vcmcvMjAwMC9zdmciIHhtbG5zOnhsaW5rPSJodHRwOi8vd3d3LnczLm9yZy8xOTk5L3hsaW5r&#10;IiBpZD0iSWNvbnNfQ2hlY2ttYXJrIiBvdmVyZmxvdz0iaGlkZGVuIj48c3R5bGU+DQouTXNmdE9m&#10;Y1RobV9UZXh0MV9TdHJva2VfdjIgew0KIHN0cm9rZTojMDAwMDAwOyANCn0NCjwvc3R5bGU+DQo8&#10;cGF0aCBkPSJNODYuMSAxNS44IDM0LjkgNjQuMiAxMC4zIDM5IDEuOCA0Ny4xIDM0LjUgODAuNyA0&#10;My4xIDcyLjcgOTQuMiAyNC4yWiIgY2xhc3M9Ik1zZnRPZmNUaG1fVGV4dDFfU3Ryb2tlX3YyIiBz&#10;dHJva2U9IiMwMDAwMDAiIGZpbGw9IiMwMEIwNTAiLz48L3N2Zz5QSwMEFAAGAAgAAAAhAGDCFkvc&#10;AAAABQEAAA8AAABkcnMvZG93bnJldi54bWxMj0FLw0AQhe+C/2EZwZvdpNKoMZtSinoqQltBvE2T&#10;aRKanQ3ZbZL+e0cvenkwvMd732TLybZqoN43jg3EswgUceHKhisDH/vXu0dQPiCX2DomAxfysMyv&#10;rzJMSzfyloZdqJSUsE/RQB1Cl2rti5os+pnriMU7ut5ikLOvdNnjKOW21fMoSrTFhmWhxo7WNRWn&#10;3dkaeBtxXN3HL8PmdFxfvvaL989NTMbc3kyrZ1CBpvAXhh98QYdcmA7uzKVXrQF5JPyqeE/RPAF1&#10;kNBDsgCdZ/o/ff4NAAD//wMAUEsDBBQABgAIAAAAIQAUOEMXzwAAACkCAAAZAAAAZHJzL19yZWxz&#10;L2Uyb0RvYy54bWwucmVsc7yRwUoDMRCG74LvEObuZncLItJsLyL0KvUBhmQ2G7qZhEws9u0NiGCh&#10;4q3HmeH//g9mu/uMqzpRkZDYwND1oIhtcoG9gffD68MTKKnIDtfEZOBMArvp/m77RivWFpIlZFGN&#10;wmJgqTU/ay12oYjSpUzcLnMqEWsbi9cZ7RE96bHvH3X5zYDpgqn2zkDZuw2owzm35v/ZaZ6DpZdk&#10;PyJxvVKhQ2zdDYjFUzUQyQX8Xm46OXnQ1x3G2ziMXeY/HYbbOAw/DvriwdMXAAAA//8DAFBLAQIt&#10;ABQABgAIAAAAIQCo1seoEwEAAEkCAAATAAAAAAAAAAAAAAAAAAAAAABbQ29udGVudF9UeXBlc10u&#10;eG1sUEsBAi0AFAAGAAgAAAAhADj9If/WAAAAlAEAAAsAAAAAAAAAAAAAAAAARAEAAF9yZWxzLy5y&#10;ZWxzUEsBAi0AFAAGAAgAAAAhAB+JipqyAgAAzgcAAA4AAAAAAAAAAAAAAAAAQwIAAGRycy9lMm9E&#10;b2MueG1sUEsBAi0ACgAAAAAAAAAhAMOGQ5oMHgEADB4BABQAAAAAAAAAAAAAAAAAIQUAAGRycy9t&#10;ZWRpYS9pbWFnZTEucG5nUEsBAi0ACgAAAAAAAAAhAHjV7UDuJAAA7iQAABQAAAAAAAAAAAAAAAAA&#10;XyMBAGRycy9tZWRpYS9pbWFnZTIucG5nUEsBAi0ACgAAAAAAAAAhAD3jtkFvAQAAbwEAABQAAAAA&#10;AAAAAAAAAAAAf0gBAGRycy9tZWRpYS9pbWFnZTMuc3ZnUEsBAi0AFAAGAAgAAAAhAGDCFkvcAAAA&#10;BQEAAA8AAAAAAAAAAAAAAAAAIEoBAGRycy9kb3ducmV2LnhtbFBLAQItABQABgAIAAAAIQAUOEMX&#10;zwAAACkCAAAZAAAAAAAAAAAAAAAAAClLAQBkcnMvX3JlbHMvZTJvRG9jLnhtbC5yZWxzUEsFBgAA&#10;AAAIAAgAAAIAAC9MAQ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2" o:spid="_x0000_s1027" type="#_x0000_t75" alt="Graphical user interface, application&#10;&#10;Description automatically generated" style="position:absolute;width:57315;height:1120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mrNHwQAAANsAAAAPAAAAZHJzL2Rvd25yZXYueG1sRE/fa8Iw&#10;EH4X9j+EG/imicqGVKOMiVD2piuIb0dzbYrNpTSx1v9+GQz2dh/fz9vuR9eKgfrQeNawmCsQxKU3&#10;Ddcaiu/jbA0iRGSDrWfS8KQA+93LZIuZ8Q8+0XCOtUghHDLUYGPsMilDaclhmPuOOHGV7x3GBPta&#10;mh4fKdy1cqnUu3TYcGqw2NGnpfJ2vjsNF5ur6vA1XBer01u3rvLCXW5K6+nr+LEBEWmM/+I/d27S&#10;/BX8/pIOkLsfAAAA//8DAFBLAQItABQABgAIAAAAIQDb4fbL7gAAAIUBAAATAAAAAAAAAAAAAAAA&#10;AAAAAABbQ29udGVudF9UeXBlc10ueG1sUEsBAi0AFAAGAAgAAAAhAFr0LFu/AAAAFQEAAAsAAAAA&#10;AAAAAAAAAAAAHwEAAF9yZWxzLy5yZWxzUEsBAi0AFAAGAAgAAAAhAHWas0fBAAAA2wAAAA8AAAAA&#10;AAAAAAAAAAAABwIAAGRycy9kb3ducmV2LnhtbFBLBQYAAAAAAwADALcAAAD1AgAAAAA=&#10;">
                  <v:imagedata r:id="rId12" o:title="Graphical user interface, application&#10;&#10;Description automatically generated"/>
                </v:shape>
                <v:shape id="Graphic 11" o:spid="_x0000_s1028" type="#_x0000_t75" alt="Checkmark with solid fill" style="position:absolute;left:8997;top:73;width:6217;height:62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T3p+xAAAANsAAAAPAAAAZHJzL2Rvd25yZXYueG1sRE9Na8JA&#10;EL0X/A/LCL0Us6kF0TSrWEFoD4EaLfQ4ZKdJNDsbslsT++tdoeBtHu9z0tVgGnGmztWWFTxHMQji&#10;wuqaSwWH/XYyB+E8ssbGMim4kIPVcvSQYqJtzzs6574UIYRdggoq79tESldUZNBFtiUO3I/tDPoA&#10;u1LqDvsQbho5jeOZNFhzaKiwpU1FxSn/NQq+9Sx7Kuv+y37abBG/fBzfLqc/pR7Hw/oVhKfB38X/&#10;7ncd5k/h9ks4QC6vAAAA//8DAFBLAQItABQABgAIAAAAIQDb4fbL7gAAAIUBAAATAAAAAAAAAAAA&#10;AAAAAAAAAABbQ29udGVudF9UeXBlc10ueG1sUEsBAi0AFAAGAAgAAAAhAFr0LFu/AAAAFQEAAAsA&#10;AAAAAAAAAAAAAAAAHwEAAF9yZWxzLy5yZWxzUEsBAi0AFAAGAAgAAAAhAAlPen7EAAAA2wAAAA8A&#10;AAAAAAAAAAAAAAAABwIAAGRycy9kb3ducmV2LnhtbFBLBQYAAAAAAwADALcAAAD4AgAAAAA=&#10;">
                  <v:imagedata r:id="rId13" o:title="Checkmark with solid fill"/>
                </v:shape>
              </v:group>
            </w:pict>
          </mc:Fallback>
        </mc:AlternateContent>
      </w:r>
    </w:p>
    <w:sectPr w:rsidR="006B15B7" w:rsidRPr="006B15B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A18514" w14:textId="77777777" w:rsidR="00CE520D" w:rsidRDefault="00CE520D" w:rsidP="003D0253">
      <w:pPr>
        <w:spacing w:after="0" w:line="240" w:lineRule="auto"/>
      </w:pPr>
      <w:r>
        <w:separator/>
      </w:r>
    </w:p>
  </w:endnote>
  <w:endnote w:type="continuationSeparator" w:id="0">
    <w:p w14:paraId="22449CE5" w14:textId="77777777" w:rsidR="00CE520D" w:rsidRDefault="00CE520D" w:rsidP="003D02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Shell Dlg 2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866BEB" w14:textId="77777777" w:rsidR="00CE520D" w:rsidRDefault="00CE520D" w:rsidP="003D0253">
      <w:pPr>
        <w:spacing w:after="0" w:line="240" w:lineRule="auto"/>
      </w:pPr>
      <w:r>
        <w:separator/>
      </w:r>
    </w:p>
  </w:footnote>
  <w:footnote w:type="continuationSeparator" w:id="0">
    <w:p w14:paraId="13A366F2" w14:textId="77777777" w:rsidR="00CE520D" w:rsidRDefault="00CE520D" w:rsidP="003D025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0853C9"/>
    <w:multiLevelType w:val="multilevel"/>
    <w:tmpl w:val="1ADA95D6"/>
    <w:lvl w:ilvl="0">
      <w:start w:val="1"/>
      <w:numFmt w:val="decimal"/>
      <w:lvlText w:val="%1.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0B8F1C61"/>
    <w:multiLevelType w:val="hybridMultilevel"/>
    <w:tmpl w:val="E68E93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136907"/>
    <w:multiLevelType w:val="multilevel"/>
    <w:tmpl w:val="B9A0E8B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3" w15:restartNumberingAfterBreak="0">
    <w:nsid w:val="10A95B2B"/>
    <w:multiLevelType w:val="hybridMultilevel"/>
    <w:tmpl w:val="B980082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4B5A74"/>
    <w:multiLevelType w:val="hybridMultilevel"/>
    <w:tmpl w:val="C096CB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CF0E76"/>
    <w:multiLevelType w:val="hybridMultilevel"/>
    <w:tmpl w:val="F732DB3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B3D43F0"/>
    <w:multiLevelType w:val="multilevel"/>
    <w:tmpl w:val="B9A0E8B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7" w15:restartNumberingAfterBreak="0">
    <w:nsid w:val="3EF61FD2"/>
    <w:multiLevelType w:val="hybridMultilevel"/>
    <w:tmpl w:val="D5968AE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0CE6C88"/>
    <w:multiLevelType w:val="hybridMultilevel"/>
    <w:tmpl w:val="D020F6B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A450DDB"/>
    <w:multiLevelType w:val="hybridMultilevel"/>
    <w:tmpl w:val="87F436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634C79"/>
    <w:multiLevelType w:val="hybridMultilevel"/>
    <w:tmpl w:val="105CD8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E251B33"/>
    <w:multiLevelType w:val="multilevel"/>
    <w:tmpl w:val="3FE6CC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FB47346"/>
    <w:multiLevelType w:val="multilevel"/>
    <w:tmpl w:val="1ADA95D6"/>
    <w:lvl w:ilvl="0">
      <w:start w:val="1"/>
      <w:numFmt w:val="decimal"/>
      <w:lvlText w:val="%1.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50551B8A"/>
    <w:multiLevelType w:val="hybridMultilevel"/>
    <w:tmpl w:val="7B001F1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C47EEB"/>
    <w:multiLevelType w:val="hybridMultilevel"/>
    <w:tmpl w:val="E4AEA6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EC97D9D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6" w15:restartNumberingAfterBreak="0">
    <w:nsid w:val="6C5F4E25"/>
    <w:multiLevelType w:val="hybridMultilevel"/>
    <w:tmpl w:val="6CC64E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07748941">
    <w:abstractNumId w:val="15"/>
  </w:num>
  <w:num w:numId="2" w16cid:durableId="1542594056">
    <w:abstractNumId w:val="1"/>
  </w:num>
  <w:num w:numId="3" w16cid:durableId="229198765">
    <w:abstractNumId w:val="0"/>
  </w:num>
  <w:num w:numId="4" w16cid:durableId="85619059">
    <w:abstractNumId w:val="5"/>
  </w:num>
  <w:num w:numId="5" w16cid:durableId="2004890406">
    <w:abstractNumId w:val="11"/>
  </w:num>
  <w:num w:numId="6" w16cid:durableId="1660887848">
    <w:abstractNumId w:val="12"/>
  </w:num>
  <w:num w:numId="7" w16cid:durableId="777023586">
    <w:abstractNumId w:val="2"/>
  </w:num>
  <w:num w:numId="8" w16cid:durableId="37046721">
    <w:abstractNumId w:val="6"/>
  </w:num>
  <w:num w:numId="9" w16cid:durableId="1088574003">
    <w:abstractNumId w:val="10"/>
  </w:num>
  <w:num w:numId="10" w16cid:durableId="6639288">
    <w:abstractNumId w:val="4"/>
  </w:num>
  <w:num w:numId="11" w16cid:durableId="942028686">
    <w:abstractNumId w:val="14"/>
  </w:num>
  <w:num w:numId="12" w16cid:durableId="1057389779">
    <w:abstractNumId w:val="3"/>
  </w:num>
  <w:num w:numId="13" w16cid:durableId="230501486">
    <w:abstractNumId w:val="8"/>
  </w:num>
  <w:num w:numId="14" w16cid:durableId="152528774">
    <w:abstractNumId w:val="13"/>
  </w:num>
  <w:num w:numId="15" w16cid:durableId="108932701">
    <w:abstractNumId w:val="16"/>
  </w:num>
  <w:num w:numId="16" w16cid:durableId="553270710">
    <w:abstractNumId w:val="7"/>
  </w:num>
  <w:num w:numId="17" w16cid:durableId="203865999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C0MDA2MDcwMjIwNDJQ0lEKTi0uzszPAykwNKkFAP+Fo1EtAAAA"/>
  </w:docVars>
  <w:rsids>
    <w:rsidRoot w:val="00883370"/>
    <w:rsid w:val="00017C0C"/>
    <w:rsid w:val="000377FD"/>
    <w:rsid w:val="0004288B"/>
    <w:rsid w:val="00054057"/>
    <w:rsid w:val="0005505D"/>
    <w:rsid w:val="00057960"/>
    <w:rsid w:val="00084A75"/>
    <w:rsid w:val="000919DE"/>
    <w:rsid w:val="000A13B7"/>
    <w:rsid w:val="000D095C"/>
    <w:rsid w:val="000E3039"/>
    <w:rsid w:val="000F6B96"/>
    <w:rsid w:val="00110FD1"/>
    <w:rsid w:val="00111806"/>
    <w:rsid w:val="001160D1"/>
    <w:rsid w:val="001259C0"/>
    <w:rsid w:val="00142670"/>
    <w:rsid w:val="00146988"/>
    <w:rsid w:val="001518DC"/>
    <w:rsid w:val="00174F55"/>
    <w:rsid w:val="001B5646"/>
    <w:rsid w:val="001C0235"/>
    <w:rsid w:val="001D01F9"/>
    <w:rsid w:val="001D0BD7"/>
    <w:rsid w:val="001D569F"/>
    <w:rsid w:val="001E49E5"/>
    <w:rsid w:val="00204A36"/>
    <w:rsid w:val="00255E2F"/>
    <w:rsid w:val="0026349C"/>
    <w:rsid w:val="00282ABE"/>
    <w:rsid w:val="002A191E"/>
    <w:rsid w:val="002B1FAE"/>
    <w:rsid w:val="002D478E"/>
    <w:rsid w:val="002D6BBC"/>
    <w:rsid w:val="002E08EA"/>
    <w:rsid w:val="00303665"/>
    <w:rsid w:val="003169D5"/>
    <w:rsid w:val="0034151D"/>
    <w:rsid w:val="0038339B"/>
    <w:rsid w:val="003B5ACF"/>
    <w:rsid w:val="003D0253"/>
    <w:rsid w:val="003E2680"/>
    <w:rsid w:val="003E5CDD"/>
    <w:rsid w:val="004049DE"/>
    <w:rsid w:val="004363EF"/>
    <w:rsid w:val="00451E77"/>
    <w:rsid w:val="004601F6"/>
    <w:rsid w:val="00474BB0"/>
    <w:rsid w:val="00485561"/>
    <w:rsid w:val="00487DB6"/>
    <w:rsid w:val="00497062"/>
    <w:rsid w:val="004A767B"/>
    <w:rsid w:val="004C0B9C"/>
    <w:rsid w:val="004C34E8"/>
    <w:rsid w:val="004C5980"/>
    <w:rsid w:val="004D0061"/>
    <w:rsid w:val="004E6210"/>
    <w:rsid w:val="004F7817"/>
    <w:rsid w:val="00507A4F"/>
    <w:rsid w:val="00524B7A"/>
    <w:rsid w:val="0053431E"/>
    <w:rsid w:val="00545F1D"/>
    <w:rsid w:val="0054788F"/>
    <w:rsid w:val="00564BD0"/>
    <w:rsid w:val="00587E49"/>
    <w:rsid w:val="005932C5"/>
    <w:rsid w:val="005B1D47"/>
    <w:rsid w:val="005D0C78"/>
    <w:rsid w:val="005D2CE9"/>
    <w:rsid w:val="005D6F76"/>
    <w:rsid w:val="005E4CB7"/>
    <w:rsid w:val="005F4738"/>
    <w:rsid w:val="006050D9"/>
    <w:rsid w:val="0064281B"/>
    <w:rsid w:val="00645BD4"/>
    <w:rsid w:val="006520E1"/>
    <w:rsid w:val="00663674"/>
    <w:rsid w:val="00671527"/>
    <w:rsid w:val="00683AB6"/>
    <w:rsid w:val="006920A7"/>
    <w:rsid w:val="006B15B7"/>
    <w:rsid w:val="006B18AF"/>
    <w:rsid w:val="006E1DD4"/>
    <w:rsid w:val="006E58ED"/>
    <w:rsid w:val="006E644E"/>
    <w:rsid w:val="006F22C5"/>
    <w:rsid w:val="00717777"/>
    <w:rsid w:val="007277A7"/>
    <w:rsid w:val="007331F4"/>
    <w:rsid w:val="00746EF1"/>
    <w:rsid w:val="007857D3"/>
    <w:rsid w:val="00786E76"/>
    <w:rsid w:val="007A043D"/>
    <w:rsid w:val="007A4611"/>
    <w:rsid w:val="007A498A"/>
    <w:rsid w:val="00801B01"/>
    <w:rsid w:val="00804A2E"/>
    <w:rsid w:val="00807342"/>
    <w:rsid w:val="00811D07"/>
    <w:rsid w:val="008130D8"/>
    <w:rsid w:val="00814D70"/>
    <w:rsid w:val="00834CCA"/>
    <w:rsid w:val="008452BE"/>
    <w:rsid w:val="0086410A"/>
    <w:rsid w:val="008664BA"/>
    <w:rsid w:val="008723BC"/>
    <w:rsid w:val="00883370"/>
    <w:rsid w:val="00890D62"/>
    <w:rsid w:val="00891D74"/>
    <w:rsid w:val="008968E4"/>
    <w:rsid w:val="008A18D1"/>
    <w:rsid w:val="008C7A15"/>
    <w:rsid w:val="008F6B34"/>
    <w:rsid w:val="00901D7C"/>
    <w:rsid w:val="0090401B"/>
    <w:rsid w:val="0093267B"/>
    <w:rsid w:val="009901D5"/>
    <w:rsid w:val="0099772B"/>
    <w:rsid w:val="009A086F"/>
    <w:rsid w:val="009D0DBE"/>
    <w:rsid w:val="009F5836"/>
    <w:rsid w:val="00A059C2"/>
    <w:rsid w:val="00A21948"/>
    <w:rsid w:val="00A30AA8"/>
    <w:rsid w:val="00A50AE1"/>
    <w:rsid w:val="00A51F5A"/>
    <w:rsid w:val="00A65080"/>
    <w:rsid w:val="00A83F42"/>
    <w:rsid w:val="00AA17AF"/>
    <w:rsid w:val="00AC7F79"/>
    <w:rsid w:val="00AE5D40"/>
    <w:rsid w:val="00B00593"/>
    <w:rsid w:val="00B10A45"/>
    <w:rsid w:val="00B30714"/>
    <w:rsid w:val="00B30829"/>
    <w:rsid w:val="00B643BE"/>
    <w:rsid w:val="00B66B26"/>
    <w:rsid w:val="00B67C46"/>
    <w:rsid w:val="00B67CB2"/>
    <w:rsid w:val="00B82279"/>
    <w:rsid w:val="00B82A3D"/>
    <w:rsid w:val="00B868B5"/>
    <w:rsid w:val="00BA2300"/>
    <w:rsid w:val="00BC7D6A"/>
    <w:rsid w:val="00BF2617"/>
    <w:rsid w:val="00BF30ED"/>
    <w:rsid w:val="00BF37EB"/>
    <w:rsid w:val="00C0406B"/>
    <w:rsid w:val="00C2240F"/>
    <w:rsid w:val="00C276BB"/>
    <w:rsid w:val="00C40348"/>
    <w:rsid w:val="00C51602"/>
    <w:rsid w:val="00C537DE"/>
    <w:rsid w:val="00CC4218"/>
    <w:rsid w:val="00CE520D"/>
    <w:rsid w:val="00CF305A"/>
    <w:rsid w:val="00CF462C"/>
    <w:rsid w:val="00D140C4"/>
    <w:rsid w:val="00D248AE"/>
    <w:rsid w:val="00D263EB"/>
    <w:rsid w:val="00D322DD"/>
    <w:rsid w:val="00D40C3B"/>
    <w:rsid w:val="00D524AF"/>
    <w:rsid w:val="00D67F76"/>
    <w:rsid w:val="00D91A18"/>
    <w:rsid w:val="00DA2856"/>
    <w:rsid w:val="00DB365C"/>
    <w:rsid w:val="00DB51B9"/>
    <w:rsid w:val="00DB5E6D"/>
    <w:rsid w:val="00DC3511"/>
    <w:rsid w:val="00DD0AD1"/>
    <w:rsid w:val="00DE301A"/>
    <w:rsid w:val="00DE5D21"/>
    <w:rsid w:val="00DF43FA"/>
    <w:rsid w:val="00DF44CE"/>
    <w:rsid w:val="00E1493E"/>
    <w:rsid w:val="00E55AAA"/>
    <w:rsid w:val="00E631AD"/>
    <w:rsid w:val="00E66C13"/>
    <w:rsid w:val="00E72661"/>
    <w:rsid w:val="00E772D4"/>
    <w:rsid w:val="00E81B8F"/>
    <w:rsid w:val="00E82768"/>
    <w:rsid w:val="00E87D26"/>
    <w:rsid w:val="00EB1AF2"/>
    <w:rsid w:val="00EB3B28"/>
    <w:rsid w:val="00ED2BE7"/>
    <w:rsid w:val="00ED48AF"/>
    <w:rsid w:val="00F00B39"/>
    <w:rsid w:val="00F40220"/>
    <w:rsid w:val="00F6073E"/>
    <w:rsid w:val="00F80451"/>
    <w:rsid w:val="00F820F9"/>
    <w:rsid w:val="00F860B0"/>
    <w:rsid w:val="00F9163B"/>
    <w:rsid w:val="00F92DCB"/>
    <w:rsid w:val="00FE708E"/>
    <w:rsid w:val="00FF0EB9"/>
    <w:rsid w:val="00FF6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9D213C"/>
  <w15:chartTrackingRefBased/>
  <w15:docId w15:val="{177CF91B-B283-4409-9A6C-DEE0EAE51B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1"/>
    <w:qFormat/>
    <w:rsid w:val="00B868B5"/>
    <w:pPr>
      <w:keepNext/>
      <w:keepLines/>
      <w:pBdr>
        <w:bottom w:val="single" w:sz="12" w:space="1" w:color="538135" w:themeColor="accent6" w:themeShade="BF"/>
      </w:pBdr>
      <w:spacing w:before="120" w:after="120"/>
      <w:outlineLvl w:val="0"/>
    </w:pPr>
    <w:rPr>
      <w:rFonts w:asciiTheme="majorHAnsi" w:eastAsiaTheme="majorEastAsia" w:hAnsiTheme="majorHAnsi" w:cstheme="majorBidi"/>
      <w:b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83370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83370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83370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83370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83370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83370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83370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83370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B868B5"/>
    <w:rPr>
      <w:rFonts w:asciiTheme="majorHAnsi" w:eastAsiaTheme="majorEastAsia" w:hAnsiTheme="majorHAnsi" w:cstheme="majorBidi"/>
      <w:b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8337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8337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83370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83370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83370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83370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8337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8337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rsid w:val="003D0253"/>
    <w:pPr>
      <w:spacing w:after="0" w:line="240" w:lineRule="auto"/>
      <w:contextualSpacing/>
    </w:pPr>
    <w:rPr>
      <w:rFonts w:asciiTheme="majorHAnsi" w:eastAsiaTheme="majorEastAsia" w:hAnsiTheme="majorHAnsi" w:cstheme="majorBidi"/>
      <w:b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D0253"/>
    <w:rPr>
      <w:rFonts w:asciiTheme="majorHAnsi" w:eastAsiaTheme="majorEastAsia" w:hAnsiTheme="majorHAnsi" w:cstheme="majorBidi"/>
      <w:b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883370"/>
    <w:pPr>
      <w:ind w:left="720"/>
      <w:contextualSpacing/>
    </w:pPr>
  </w:style>
  <w:style w:type="paragraph" w:styleId="NoSpacing">
    <w:name w:val="No Spacing"/>
    <w:uiPriority w:val="1"/>
    <w:qFormat/>
    <w:rsid w:val="002B1FAE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3D025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0253"/>
  </w:style>
  <w:style w:type="paragraph" w:styleId="Footer">
    <w:name w:val="footer"/>
    <w:basedOn w:val="Normal"/>
    <w:link w:val="FooterChar"/>
    <w:uiPriority w:val="99"/>
    <w:unhideWhenUsed/>
    <w:rsid w:val="003D025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0253"/>
  </w:style>
  <w:style w:type="paragraph" w:styleId="Caption">
    <w:name w:val="caption"/>
    <w:basedOn w:val="Normal"/>
    <w:next w:val="Normal"/>
    <w:uiPriority w:val="35"/>
    <w:unhideWhenUsed/>
    <w:qFormat/>
    <w:rsid w:val="00DD0AD1"/>
    <w:pPr>
      <w:spacing w:after="200" w:line="240" w:lineRule="auto"/>
      <w:jc w:val="center"/>
    </w:pPr>
    <w:rPr>
      <w:iCs/>
      <w:color w:val="000000" w:themeColor="text1"/>
      <w:sz w:val="18"/>
      <w:szCs w:val="18"/>
    </w:rPr>
  </w:style>
  <w:style w:type="table" w:styleId="TableGrid">
    <w:name w:val="Table Grid"/>
    <w:basedOn w:val="TableNormal"/>
    <w:uiPriority w:val="39"/>
    <w:rsid w:val="003833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nstancename">
    <w:name w:val="instancename"/>
    <w:basedOn w:val="DefaultParagraphFont"/>
    <w:rsid w:val="006E58ED"/>
  </w:style>
  <w:style w:type="character" w:customStyle="1" w:styleId="accesshide">
    <w:name w:val="accesshide"/>
    <w:basedOn w:val="DefaultParagraphFont"/>
    <w:rsid w:val="006E58ED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D006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D0061"/>
    <w:rPr>
      <w:rFonts w:ascii="Courier New" w:eastAsia="Times New Roman" w:hAnsi="Courier New" w:cs="Courier New"/>
      <w:sz w:val="20"/>
      <w:szCs w:val="20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1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62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53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30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0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48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24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45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67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59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33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sv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66EFE4-5A8C-49B3-B75E-EF2BBE579D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94702050</TotalTime>
  <Pages>4</Pages>
  <Words>927</Words>
  <Characters>5289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wis Evans</dc:creator>
  <cp:keywords/>
  <dc:description/>
  <cp:lastModifiedBy>David McLean</cp:lastModifiedBy>
  <cp:revision>161</cp:revision>
  <dcterms:created xsi:type="dcterms:W3CDTF">2020-10-13T10:07:00Z</dcterms:created>
  <dcterms:modified xsi:type="dcterms:W3CDTF">2023-11-21T14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f54538d852c495c2f4ee1a8cc4161af1c53a9bdaf8f604be57f37ae4528164e</vt:lpwstr>
  </property>
</Properties>
</file>